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8769D" w14:textId="4CB886E3" w:rsidR="005A5DCD" w:rsidRDefault="00F60731" w:rsidP="002B6C43">
      <w:pPr>
        <w:rPr>
          <w:lang w:val="es-ES"/>
        </w:rPr>
      </w:pPr>
      <w:r>
        <w:rPr>
          <w:noProof/>
        </w:rPr>
        <mc:AlternateContent>
          <mc:Choice Requires="wps">
            <w:drawing>
              <wp:anchor distT="45720" distB="45720" distL="114300" distR="114300" simplePos="0" relativeHeight="251744256" behindDoc="0" locked="0" layoutInCell="1" allowOverlap="1" wp14:anchorId="78D5D012" wp14:editId="39E99B9F">
                <wp:simplePos x="0" y="0"/>
                <wp:positionH relativeFrom="column">
                  <wp:posOffset>954405</wp:posOffset>
                </wp:positionH>
                <wp:positionV relativeFrom="paragraph">
                  <wp:posOffset>654685</wp:posOffset>
                </wp:positionV>
                <wp:extent cx="5653405" cy="1404620"/>
                <wp:effectExtent l="0" t="0" r="4445"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3405" cy="1404620"/>
                        </a:xfrm>
                        <a:prstGeom prst="rect">
                          <a:avLst/>
                        </a:prstGeom>
                        <a:solidFill>
                          <a:srgbClr val="FFFFFF"/>
                        </a:solidFill>
                        <a:ln w="9525">
                          <a:noFill/>
                          <a:miter lim="800000"/>
                          <a:headEnd/>
                          <a:tailEnd/>
                        </a:ln>
                      </wps:spPr>
                      <wps:txbx>
                        <w:txbxContent>
                          <w:p w14:paraId="27F543ED" w14:textId="0CB27A0F" w:rsidR="00962202" w:rsidRPr="00270177" w:rsidRDefault="00962202" w:rsidP="00A822F1">
                            <w:pPr>
                              <w:jc w:val="right"/>
                              <w:rPr>
                                <w:smallCaps/>
                                <w:sz w:val="32"/>
                                <w:lang w:val="es-ES"/>
                              </w:rPr>
                            </w:pPr>
                            <w:r w:rsidRPr="00270177">
                              <w:rPr>
                                <w:smallCaps/>
                                <w:sz w:val="32"/>
                                <w:lang w:val="es-ES"/>
                              </w:rPr>
                              <w:t xml:space="preserve">Tampico, Tamaulipas a </w:t>
                            </w:r>
                            <w:r w:rsidR="001807AC">
                              <w:rPr>
                                <w:b/>
                                <w:bCs/>
                                <w:smallCaps/>
                                <w:sz w:val="32"/>
                                <w:lang w:val="es-ES"/>
                              </w:rPr>
                              <w:t>08</w:t>
                            </w:r>
                            <w:r w:rsidRPr="00270177">
                              <w:rPr>
                                <w:smallCaps/>
                                <w:sz w:val="32"/>
                                <w:lang w:val="es-ES"/>
                              </w:rPr>
                              <w:t xml:space="preserve"> de </w:t>
                            </w:r>
                            <w:r w:rsidR="001807AC">
                              <w:rPr>
                                <w:b/>
                                <w:bCs/>
                                <w:smallCaps/>
                                <w:sz w:val="32"/>
                                <w:lang w:val="es-ES"/>
                              </w:rPr>
                              <w:t>septiembre</w:t>
                            </w:r>
                            <w:r w:rsidRPr="00270177">
                              <w:rPr>
                                <w:smallCaps/>
                                <w:sz w:val="32"/>
                                <w:lang w:val="es-ES"/>
                              </w:rPr>
                              <w:t xml:space="preserve"> de </w:t>
                            </w:r>
                            <w:r w:rsidRPr="00270177">
                              <w:rPr>
                                <w:b/>
                                <w:bCs/>
                                <w:smallCaps/>
                                <w:sz w:val="32"/>
                                <w:lang w:val="es-ES"/>
                              </w:rPr>
                              <w:t>202</w:t>
                            </w:r>
                            <w:r w:rsidR="00080B10">
                              <w:rPr>
                                <w:b/>
                                <w:bCs/>
                                <w:smallCaps/>
                                <w:sz w:val="32"/>
                                <w:lang w:val="es-ES"/>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8D5D012" id="_x0000_t202" coordsize="21600,21600" o:spt="202" path="m,l,21600r21600,l21600,xe">
                <v:stroke joinstyle="miter"/>
                <v:path gradientshapeok="t" o:connecttype="rect"/>
              </v:shapetype>
              <v:shape id="Text Box 2" o:spid="_x0000_s1026" type="#_x0000_t202" style="position:absolute;left:0;text-align:left;margin-left:75.15pt;margin-top:51.55pt;width:445.15pt;height:110.6pt;z-index:251744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" stroked="f">
                <v:textbox style="mso-fit-shape-to-text:t">
                  <w:txbxContent>
                    <w:p w14:paraId="27F543ED" w14:textId="0CB27A0F" w:rsidR="00962202" w:rsidRPr="00270177" w:rsidRDefault="00962202" w:rsidP="00A822F1">
                      <w:pPr>
                        <w:jc w:val="right"/>
                        <w:rPr>
                          <w:smallCaps/>
                          <w:sz w:val="32"/>
                          <w:lang w:val="es-ES"/>
                        </w:rPr>
                      </w:pPr>
                      <w:r w:rsidRPr="00270177">
                        <w:rPr>
                          <w:smallCaps/>
                          <w:sz w:val="32"/>
                          <w:lang w:val="es-ES"/>
                        </w:rPr>
                        <w:t xml:space="preserve">Tampico, Tamaulipas a </w:t>
                      </w:r>
                      <w:r w:rsidR="001807AC">
                        <w:rPr>
                          <w:b/>
                          <w:bCs/>
                          <w:smallCaps/>
                          <w:sz w:val="32"/>
                          <w:lang w:val="es-ES"/>
                        </w:rPr>
                        <w:t>08</w:t>
                      </w:r>
                      <w:r w:rsidRPr="00270177">
                        <w:rPr>
                          <w:smallCaps/>
                          <w:sz w:val="32"/>
                          <w:lang w:val="es-ES"/>
                        </w:rPr>
                        <w:t xml:space="preserve"> de </w:t>
                      </w:r>
                      <w:r w:rsidR="001807AC">
                        <w:rPr>
                          <w:b/>
                          <w:bCs/>
                          <w:smallCaps/>
                          <w:sz w:val="32"/>
                          <w:lang w:val="es-ES"/>
                        </w:rPr>
                        <w:t>septiembre</w:t>
                      </w:r>
                      <w:r w:rsidRPr="00270177">
                        <w:rPr>
                          <w:smallCaps/>
                          <w:sz w:val="32"/>
                          <w:lang w:val="es-ES"/>
                        </w:rPr>
                        <w:t xml:space="preserve"> de </w:t>
                      </w:r>
                      <w:r w:rsidRPr="00270177">
                        <w:rPr>
                          <w:b/>
                          <w:bCs/>
                          <w:smallCaps/>
                          <w:sz w:val="32"/>
                          <w:lang w:val="es-ES"/>
                        </w:rPr>
                        <w:t>202</w:t>
                      </w:r>
                      <w:r w:rsidR="00080B10">
                        <w:rPr>
                          <w:b/>
                          <w:bCs/>
                          <w:smallCaps/>
                          <w:sz w:val="32"/>
                          <w:lang w:val="es-ES"/>
                        </w:rPr>
                        <w:t>3</w:t>
                      </w:r>
                    </w:p>
                  </w:txbxContent>
                </v:textbox>
                <w10:wrap type="square"/>
              </v:shape>
            </w:pict>
          </mc:Fallback>
        </mc:AlternateContent>
      </w:r>
      <w:r w:rsidR="00124933">
        <w:rPr>
          <w:noProof/>
        </w:rPr>
        <w:drawing>
          <wp:anchor distT="0" distB="0" distL="114300" distR="114300" simplePos="0" relativeHeight="251742208" behindDoc="0" locked="0" layoutInCell="1" allowOverlap="1" wp14:anchorId="2955C03C" wp14:editId="1499717B">
            <wp:simplePos x="0" y="0"/>
            <wp:positionH relativeFrom="page">
              <wp:align>right</wp:align>
            </wp:positionH>
            <wp:positionV relativeFrom="paragraph">
              <wp:posOffset>-899160</wp:posOffset>
            </wp:positionV>
            <wp:extent cx="7764780" cy="10118602"/>
            <wp:effectExtent l="0" t="0" r="762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4780" cy="10118602"/>
                    </a:xfrm>
                    <a:prstGeom prst="rect">
                      <a:avLst/>
                    </a:prstGeom>
                    <a:noFill/>
                    <a:ln>
                      <a:noFill/>
                    </a:ln>
                  </pic:spPr>
                </pic:pic>
              </a:graphicData>
            </a:graphic>
            <wp14:sizeRelH relativeFrom="page">
              <wp14:pctWidth>0</wp14:pctWidth>
            </wp14:sizeRelH>
            <wp14:sizeRelV relativeFrom="page">
              <wp14:pctHeight>0</wp14:pctHeight>
            </wp14:sizeRelV>
          </wp:anchor>
        </w:drawing>
      </w:r>
      <w:r w:rsidR="0083161F">
        <w:rPr>
          <w:noProof/>
        </w:rPr>
        <mc:AlternateContent>
          <mc:Choice Requires="wps">
            <w:drawing>
              <wp:anchor distT="0" distB="0" distL="114300" distR="114300" simplePos="0" relativeHeight="251743232" behindDoc="0" locked="0" layoutInCell="1" allowOverlap="1" wp14:anchorId="3142B59E" wp14:editId="41D346B3">
                <wp:simplePos x="0" y="0"/>
                <wp:positionH relativeFrom="page">
                  <wp:posOffset>53340</wp:posOffset>
                </wp:positionH>
                <wp:positionV relativeFrom="paragraph">
                  <wp:posOffset>2978785</wp:posOffset>
                </wp:positionV>
                <wp:extent cx="7677150" cy="6343650"/>
                <wp:effectExtent l="0" t="0" r="0" b="0"/>
                <wp:wrapNone/>
                <wp:docPr id="8" name="Cuadro de texto 8"/>
                <wp:cNvGraphicFramePr/>
                <a:graphic xmlns:a="http://schemas.openxmlformats.org/drawingml/2006/main">
                  <a:graphicData uri="http://schemas.microsoft.com/office/word/2010/wordprocessingShape">
                    <wps:wsp>
                      <wps:cNvSpPr txBox="1"/>
                      <wps:spPr>
                        <a:xfrm>
                          <a:off x="0" y="0"/>
                          <a:ext cx="7677150" cy="6343650"/>
                        </a:xfrm>
                        <a:prstGeom prst="rect">
                          <a:avLst/>
                        </a:prstGeom>
                        <a:noFill/>
                        <a:ln w="6350">
                          <a:noFill/>
                        </a:ln>
                      </wps:spPr>
                      <wps:txbx>
                        <w:txbxContent>
                          <w:p w14:paraId="4B75433C" w14:textId="77777777" w:rsidR="0083161F" w:rsidRPr="00141A55" w:rsidRDefault="0083161F" w:rsidP="0083161F">
                            <w:pPr>
                              <w:jc w:val="center"/>
                              <w:rPr>
                                <w:b/>
                                <w:smallCaps/>
                                <w:sz w:val="72"/>
                              </w:rPr>
                            </w:pPr>
                            <w:r w:rsidRPr="00141A55">
                              <w:rPr>
                                <w:b/>
                                <w:smallCaps/>
                                <w:sz w:val="72"/>
                              </w:rPr>
                              <w:t>Portafolio de Evidencias</w:t>
                            </w:r>
                          </w:p>
                          <w:p w14:paraId="6CA13FB8" w14:textId="77777777" w:rsidR="0083161F" w:rsidRPr="00C0329C" w:rsidRDefault="0083161F" w:rsidP="0083161F">
                            <w:pPr>
                              <w:jc w:val="center"/>
                              <w:rPr>
                                <w:b/>
                                <w:sz w:val="18"/>
                                <w:szCs w:val="18"/>
                              </w:rPr>
                            </w:pPr>
                          </w:p>
                          <w:p w14:paraId="01165768" w14:textId="5095CA54" w:rsidR="0083161F" w:rsidRPr="00141A55" w:rsidRDefault="0083161F" w:rsidP="0083161F">
                            <w:pPr>
                              <w:jc w:val="center"/>
                              <w:rPr>
                                <w:b/>
                                <w:smallCaps/>
                                <w:sz w:val="48"/>
                                <w:szCs w:val="20"/>
                              </w:rPr>
                            </w:pPr>
                            <w:r w:rsidRPr="00141A55">
                              <w:rPr>
                                <w:b/>
                                <w:smallCaps/>
                                <w:sz w:val="48"/>
                                <w:szCs w:val="20"/>
                              </w:rPr>
                              <w:t>“</w:t>
                            </w:r>
                            <w:r w:rsidR="001807AC">
                              <w:rPr>
                                <w:b/>
                                <w:smallCaps/>
                                <w:sz w:val="48"/>
                                <w:szCs w:val="20"/>
                              </w:rPr>
                              <w:t>Fundamentos teóricos de la realidad virtual</w:t>
                            </w:r>
                            <w:r w:rsidRPr="00141A55">
                              <w:rPr>
                                <w:b/>
                                <w:smallCaps/>
                                <w:sz w:val="48"/>
                                <w:szCs w:val="20"/>
                              </w:rPr>
                              <w:t>”</w:t>
                            </w:r>
                          </w:p>
                          <w:p w14:paraId="5123D113" w14:textId="77777777" w:rsidR="0083161F" w:rsidRPr="00141A55" w:rsidRDefault="0083161F" w:rsidP="0083161F">
                            <w:pPr>
                              <w:jc w:val="center"/>
                              <w:rPr>
                                <w:b/>
                                <w:sz w:val="40"/>
                                <w:szCs w:val="20"/>
                              </w:rPr>
                            </w:pPr>
                          </w:p>
                          <w:p w14:paraId="6618AAC1" w14:textId="21C8EB8E" w:rsidR="0083161F" w:rsidRPr="00141A55" w:rsidRDefault="005307E8" w:rsidP="0083161F">
                            <w:pPr>
                              <w:jc w:val="center"/>
                              <w:rPr>
                                <w:b/>
                                <w:bCs/>
                                <w:smallCaps/>
                                <w:sz w:val="48"/>
                              </w:rPr>
                            </w:pPr>
                            <w:r>
                              <w:rPr>
                                <w:b/>
                                <w:smallCaps/>
                                <w:sz w:val="48"/>
                              </w:rPr>
                              <w:t>Desarrollo de entornos de r</w:t>
                            </w:r>
                            <w:r w:rsidR="001807AC">
                              <w:rPr>
                                <w:b/>
                                <w:smallCaps/>
                                <w:sz w:val="48"/>
                              </w:rPr>
                              <w:t>ealidad virtual</w:t>
                            </w:r>
                          </w:p>
                          <w:p w14:paraId="5B5BA626" w14:textId="77777777" w:rsidR="0083161F" w:rsidRPr="00141A55" w:rsidRDefault="0083161F" w:rsidP="0083161F">
                            <w:pPr>
                              <w:jc w:val="center"/>
                              <w:rPr>
                                <w:b/>
                                <w:bCs/>
                                <w:sz w:val="40"/>
                              </w:rPr>
                            </w:pPr>
                          </w:p>
                          <w:p w14:paraId="6601D931" w14:textId="77777777" w:rsidR="0083161F" w:rsidRDefault="0083161F" w:rsidP="0083161F">
                            <w:pPr>
                              <w:jc w:val="center"/>
                              <w:rPr>
                                <w:sz w:val="40"/>
                              </w:rPr>
                            </w:pPr>
                            <w:r>
                              <w:rPr>
                                <w:sz w:val="40"/>
                              </w:rPr>
                              <w:t xml:space="preserve">Profesor: </w:t>
                            </w:r>
                            <w:r w:rsidRPr="001E0819">
                              <w:rPr>
                                <w:b/>
                                <w:bCs/>
                                <w:sz w:val="40"/>
                              </w:rPr>
                              <w:t>Dr. García Ruiz</w:t>
                            </w:r>
                            <w:r>
                              <w:rPr>
                                <w:b/>
                                <w:bCs/>
                                <w:sz w:val="40"/>
                              </w:rPr>
                              <w:t xml:space="preserve"> </w:t>
                            </w:r>
                            <w:r w:rsidRPr="001E0819">
                              <w:rPr>
                                <w:b/>
                                <w:bCs/>
                                <w:sz w:val="40"/>
                              </w:rPr>
                              <w:t>Alejandro Humberto</w:t>
                            </w:r>
                          </w:p>
                          <w:p w14:paraId="6FF62163" w14:textId="610A13AB" w:rsidR="0083161F" w:rsidRDefault="001807AC" w:rsidP="0083161F">
                            <w:pPr>
                              <w:jc w:val="center"/>
                              <w:rPr>
                                <w:sz w:val="40"/>
                              </w:rPr>
                            </w:pPr>
                            <w:r>
                              <w:rPr>
                                <w:b/>
                                <w:bCs/>
                                <w:sz w:val="40"/>
                              </w:rPr>
                              <w:t>7mo</w:t>
                            </w:r>
                            <w:r w:rsidR="0083161F">
                              <w:rPr>
                                <w:sz w:val="40"/>
                              </w:rPr>
                              <w:t xml:space="preserve">. Semestre – Grupo </w:t>
                            </w:r>
                            <w:r>
                              <w:rPr>
                                <w:sz w:val="40"/>
                              </w:rPr>
                              <w:t>“</w:t>
                            </w:r>
                            <w:r>
                              <w:rPr>
                                <w:b/>
                                <w:bCs/>
                                <w:sz w:val="40"/>
                              </w:rPr>
                              <w:t>G</w:t>
                            </w:r>
                            <w:r>
                              <w:rPr>
                                <w:sz w:val="40"/>
                              </w:rPr>
                              <w:t>”</w:t>
                            </w:r>
                          </w:p>
                          <w:p w14:paraId="506BC514" w14:textId="7BE0B13C" w:rsidR="0083161F" w:rsidRDefault="0083161F" w:rsidP="0083161F">
                            <w:pPr>
                              <w:jc w:val="center"/>
                            </w:pPr>
                            <w:r>
                              <w:rPr>
                                <w:sz w:val="40"/>
                              </w:rPr>
                              <w:t>2023-</w:t>
                            </w:r>
                            <w:r w:rsidR="001807AC">
                              <w:rPr>
                                <w:sz w:val="40"/>
                              </w:rPr>
                              <w:t>3</w:t>
                            </w:r>
                          </w:p>
                          <w:p w14:paraId="37EE7736" w14:textId="77777777" w:rsidR="0083161F" w:rsidRDefault="0083161F" w:rsidP="00586F39">
                            <w:pPr>
                              <w:rPr>
                                <w:sz w:val="40"/>
                              </w:rPr>
                            </w:pPr>
                          </w:p>
                          <w:p w14:paraId="526028B6" w14:textId="3DCBB4AB" w:rsidR="0083161F" w:rsidRPr="00141A55" w:rsidRDefault="0083161F" w:rsidP="0083161F">
                            <w:pPr>
                              <w:jc w:val="left"/>
                              <w:rPr>
                                <w:b/>
                                <w:sz w:val="40"/>
                              </w:rPr>
                            </w:pPr>
                            <w:r w:rsidRPr="00141A55">
                              <w:rPr>
                                <w:b/>
                                <w:sz w:val="40"/>
                              </w:rPr>
                              <w:t>Auto</w:t>
                            </w:r>
                            <w:r w:rsidR="002E55B5">
                              <w:rPr>
                                <w:b/>
                                <w:sz w:val="40"/>
                              </w:rPr>
                              <w:t xml:space="preserve">r </w:t>
                            </w:r>
                            <w:r w:rsidR="005058C4">
                              <w:rPr>
                                <w:b/>
                                <w:sz w:val="40"/>
                              </w:rPr>
                              <w:t>de Entregas</w:t>
                            </w:r>
                            <w:r w:rsidR="002E55B5">
                              <w:rPr>
                                <w:b/>
                                <w:sz w:val="40"/>
                              </w:rPr>
                              <w:t xml:space="preserve"> Individuales</w:t>
                            </w:r>
                            <w:r w:rsidRPr="00141A55">
                              <w:rPr>
                                <w:b/>
                                <w:sz w:val="40"/>
                              </w:rPr>
                              <w:t xml:space="preserve">: </w:t>
                            </w:r>
                          </w:p>
                          <w:p w14:paraId="3702BD3B" w14:textId="7F5E2E33" w:rsidR="00651AF4" w:rsidRDefault="004E0D32" w:rsidP="0083161F">
                            <w:pPr>
                              <w:jc w:val="left"/>
                              <w:rPr>
                                <w:bCs/>
                                <w:sz w:val="40"/>
                              </w:rPr>
                            </w:pPr>
                            <w:r w:rsidRPr="00FF70C6">
                              <w:rPr>
                                <w:bCs/>
                                <w:sz w:val="40"/>
                              </w:rPr>
                              <w:t>Juárez Ramos Flavio Eliezer</w:t>
                            </w:r>
                            <w:r>
                              <w:rPr>
                                <w:bCs/>
                                <w:sz w:val="40"/>
                              </w:rPr>
                              <w:t>- a2203330143</w:t>
                            </w:r>
                          </w:p>
                          <w:p w14:paraId="5C758EDA" w14:textId="77777777" w:rsidR="004E0D32" w:rsidRDefault="004E0D32" w:rsidP="0083161F">
                            <w:pPr>
                              <w:jc w:val="left"/>
                              <w:rPr>
                                <w:bCs/>
                                <w:sz w:val="40"/>
                              </w:rPr>
                            </w:pPr>
                          </w:p>
                          <w:p w14:paraId="5A2F63F9" w14:textId="07D619D0" w:rsidR="002E55B5" w:rsidRDefault="002E55B5" w:rsidP="0083161F">
                            <w:pPr>
                              <w:jc w:val="left"/>
                              <w:rPr>
                                <w:bCs/>
                                <w:sz w:val="40"/>
                              </w:rPr>
                            </w:pPr>
                            <w:r w:rsidRPr="00141A55">
                              <w:rPr>
                                <w:b/>
                                <w:sz w:val="40"/>
                              </w:rPr>
                              <w:t>Auto</w:t>
                            </w:r>
                            <w:r>
                              <w:rPr>
                                <w:b/>
                                <w:sz w:val="40"/>
                              </w:rPr>
                              <w:t>res</w:t>
                            </w:r>
                            <w:r w:rsidR="005058C4">
                              <w:rPr>
                                <w:b/>
                                <w:sz w:val="40"/>
                              </w:rPr>
                              <w:t xml:space="preserve"> de</w:t>
                            </w:r>
                            <w:r>
                              <w:rPr>
                                <w:b/>
                                <w:sz w:val="40"/>
                              </w:rPr>
                              <w:t xml:space="preserve"> </w:t>
                            </w:r>
                            <w:r w:rsidR="005058C4">
                              <w:rPr>
                                <w:b/>
                                <w:sz w:val="40"/>
                              </w:rPr>
                              <w:t>Entregas</w:t>
                            </w:r>
                            <w:r>
                              <w:rPr>
                                <w:b/>
                                <w:sz w:val="40"/>
                              </w:rPr>
                              <w:t xml:space="preserve"> en Equipo</w:t>
                            </w:r>
                            <w:r w:rsidRPr="00141A55">
                              <w:rPr>
                                <w:b/>
                                <w:sz w:val="40"/>
                              </w:rPr>
                              <w:t>:</w:t>
                            </w:r>
                          </w:p>
                          <w:p w14:paraId="335E2318" w14:textId="77777777" w:rsidR="004E0D32" w:rsidRDefault="004E0D32" w:rsidP="004E0D32">
                            <w:pPr>
                              <w:jc w:val="left"/>
                              <w:rPr>
                                <w:bCs/>
                                <w:sz w:val="40"/>
                              </w:rPr>
                            </w:pPr>
                            <w:r w:rsidRPr="00651AF4">
                              <w:rPr>
                                <w:bCs/>
                                <w:sz w:val="40"/>
                              </w:rPr>
                              <w:t>Aguilar Loredo Juan Alfonso- a2203330119</w:t>
                            </w:r>
                          </w:p>
                          <w:p w14:paraId="1050D7C0" w14:textId="597947CF" w:rsidR="0083161F" w:rsidRPr="00141A55" w:rsidRDefault="00651AF4" w:rsidP="0083161F">
                            <w:pPr>
                              <w:jc w:val="left"/>
                              <w:rPr>
                                <w:sz w:val="40"/>
                              </w:rPr>
                            </w:pPr>
                            <w:r>
                              <w:rPr>
                                <w:bCs/>
                                <w:sz w:val="40"/>
                              </w:rPr>
                              <w:t>Basoria Garcia Jonathan Jahir</w:t>
                            </w:r>
                            <w:r w:rsidRPr="00141A55">
                              <w:rPr>
                                <w:bCs/>
                                <w:sz w:val="40"/>
                              </w:rPr>
                              <w:t xml:space="preserve">- </w:t>
                            </w:r>
                            <w:r>
                              <w:rPr>
                                <w:bCs/>
                                <w:sz w:val="40"/>
                              </w:rPr>
                              <w:t>a2203330122</w:t>
                            </w:r>
                          </w:p>
                          <w:p w14:paraId="08719CEC" w14:textId="12FDF6BF" w:rsidR="0083161F" w:rsidRPr="00141A55" w:rsidRDefault="00FF70C6" w:rsidP="0083161F">
                            <w:pPr>
                              <w:jc w:val="left"/>
                              <w:rPr>
                                <w:sz w:val="40"/>
                              </w:rPr>
                            </w:pPr>
                            <w:proofErr w:type="spellStart"/>
                            <w:r>
                              <w:rPr>
                                <w:bCs/>
                                <w:sz w:val="40"/>
                              </w:rPr>
                              <w:t>Hernandez</w:t>
                            </w:r>
                            <w:proofErr w:type="spellEnd"/>
                            <w:r>
                              <w:rPr>
                                <w:bCs/>
                                <w:sz w:val="40"/>
                              </w:rPr>
                              <w:t xml:space="preserve"> </w:t>
                            </w:r>
                            <w:proofErr w:type="spellStart"/>
                            <w:r>
                              <w:rPr>
                                <w:bCs/>
                                <w:sz w:val="40"/>
                              </w:rPr>
                              <w:t>Balleza</w:t>
                            </w:r>
                            <w:proofErr w:type="spellEnd"/>
                            <w:r>
                              <w:rPr>
                                <w:bCs/>
                                <w:sz w:val="40"/>
                              </w:rPr>
                              <w:t xml:space="preserve"> </w:t>
                            </w:r>
                            <w:proofErr w:type="spellStart"/>
                            <w:r>
                              <w:rPr>
                                <w:bCs/>
                                <w:sz w:val="40"/>
                              </w:rPr>
                              <w:t>Jose</w:t>
                            </w:r>
                            <w:proofErr w:type="spellEnd"/>
                            <w:r>
                              <w:rPr>
                                <w:bCs/>
                                <w:sz w:val="40"/>
                              </w:rPr>
                              <w:t xml:space="preserve"> Eduardo</w:t>
                            </w:r>
                            <w:r w:rsidR="0083161F" w:rsidRPr="00141A55">
                              <w:rPr>
                                <w:bCs/>
                                <w:sz w:val="40"/>
                              </w:rPr>
                              <w:t xml:space="preserve"> </w:t>
                            </w:r>
                            <w:r>
                              <w:rPr>
                                <w:bCs/>
                                <w:sz w:val="40"/>
                              </w:rPr>
                              <w:t>–</w:t>
                            </w:r>
                            <w:r w:rsidR="0083161F" w:rsidRPr="00141A55">
                              <w:rPr>
                                <w:bCs/>
                                <w:sz w:val="40"/>
                              </w:rPr>
                              <w:t xml:space="preserve"> </w:t>
                            </w:r>
                            <w:r>
                              <w:rPr>
                                <w:bCs/>
                                <w:sz w:val="40"/>
                              </w:rPr>
                              <w:t>a21632260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42B59E" id="Cuadro de texto 8" o:spid="_x0000_s1027" type="#_x0000_t202" style="position:absolute;left:0;text-align:left;margin-left:4.2pt;margin-top:234.55pt;width:604.5pt;height:499.5pt;z-index:251743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" filled="f" stroked="f" strokeweight=".5pt">
                <v:textbox>
                  <w:txbxContent>
                    <w:p w14:paraId="4B75433C" w14:textId="77777777" w:rsidR="0083161F" w:rsidRPr="00141A55" w:rsidRDefault="0083161F" w:rsidP="0083161F">
                      <w:pPr>
                        <w:jc w:val="center"/>
                        <w:rPr>
                          <w:b/>
                          <w:smallCaps/>
                          <w:sz w:val="72"/>
                        </w:rPr>
                      </w:pPr>
                      <w:r w:rsidRPr="00141A55">
                        <w:rPr>
                          <w:b/>
                          <w:smallCaps/>
                          <w:sz w:val="72"/>
                        </w:rPr>
                        <w:t>Portafolio de Evidencias</w:t>
                      </w:r>
                    </w:p>
                    <w:p w14:paraId="6CA13FB8" w14:textId="77777777" w:rsidR="0083161F" w:rsidRPr="00C0329C" w:rsidRDefault="0083161F" w:rsidP="0083161F">
                      <w:pPr>
                        <w:jc w:val="center"/>
                        <w:rPr>
                          <w:b/>
                          <w:sz w:val="18"/>
                          <w:szCs w:val="18"/>
                        </w:rPr>
                      </w:pPr>
                    </w:p>
                    <w:p w14:paraId="01165768" w14:textId="5095CA54" w:rsidR="0083161F" w:rsidRPr="00141A55" w:rsidRDefault="0083161F" w:rsidP="0083161F">
                      <w:pPr>
                        <w:jc w:val="center"/>
                        <w:rPr>
                          <w:b/>
                          <w:smallCaps/>
                          <w:sz w:val="48"/>
                          <w:szCs w:val="20"/>
                        </w:rPr>
                      </w:pPr>
                      <w:r w:rsidRPr="00141A55">
                        <w:rPr>
                          <w:b/>
                          <w:smallCaps/>
                          <w:sz w:val="48"/>
                          <w:szCs w:val="20"/>
                        </w:rPr>
                        <w:t>“</w:t>
                      </w:r>
                      <w:r w:rsidR="001807AC">
                        <w:rPr>
                          <w:b/>
                          <w:smallCaps/>
                          <w:sz w:val="48"/>
                          <w:szCs w:val="20"/>
                        </w:rPr>
                        <w:t>Fundamentos teóricos de la realidad virtual</w:t>
                      </w:r>
                      <w:r w:rsidRPr="00141A55">
                        <w:rPr>
                          <w:b/>
                          <w:smallCaps/>
                          <w:sz w:val="48"/>
                          <w:szCs w:val="20"/>
                        </w:rPr>
                        <w:t>”</w:t>
                      </w:r>
                    </w:p>
                    <w:p w14:paraId="5123D113" w14:textId="77777777" w:rsidR="0083161F" w:rsidRPr="00141A55" w:rsidRDefault="0083161F" w:rsidP="0083161F">
                      <w:pPr>
                        <w:jc w:val="center"/>
                        <w:rPr>
                          <w:b/>
                          <w:sz w:val="40"/>
                          <w:szCs w:val="20"/>
                        </w:rPr>
                      </w:pPr>
                    </w:p>
                    <w:p w14:paraId="6618AAC1" w14:textId="21C8EB8E" w:rsidR="0083161F" w:rsidRPr="00141A55" w:rsidRDefault="005307E8" w:rsidP="0083161F">
                      <w:pPr>
                        <w:jc w:val="center"/>
                        <w:rPr>
                          <w:b/>
                          <w:bCs/>
                          <w:smallCaps/>
                          <w:sz w:val="48"/>
                        </w:rPr>
                      </w:pPr>
                      <w:r>
                        <w:rPr>
                          <w:b/>
                          <w:smallCaps/>
                          <w:sz w:val="48"/>
                        </w:rPr>
                        <w:t>Desarrollo de entornos de r</w:t>
                      </w:r>
                      <w:r w:rsidR="001807AC">
                        <w:rPr>
                          <w:b/>
                          <w:smallCaps/>
                          <w:sz w:val="48"/>
                        </w:rPr>
                        <w:t>ealidad virtual</w:t>
                      </w:r>
                    </w:p>
                    <w:p w14:paraId="5B5BA626" w14:textId="77777777" w:rsidR="0083161F" w:rsidRPr="00141A55" w:rsidRDefault="0083161F" w:rsidP="0083161F">
                      <w:pPr>
                        <w:jc w:val="center"/>
                        <w:rPr>
                          <w:b/>
                          <w:bCs/>
                          <w:sz w:val="40"/>
                        </w:rPr>
                      </w:pPr>
                    </w:p>
                    <w:p w14:paraId="6601D931" w14:textId="77777777" w:rsidR="0083161F" w:rsidRDefault="0083161F" w:rsidP="0083161F">
                      <w:pPr>
                        <w:jc w:val="center"/>
                        <w:rPr>
                          <w:sz w:val="40"/>
                        </w:rPr>
                      </w:pPr>
                      <w:r>
                        <w:rPr>
                          <w:sz w:val="40"/>
                        </w:rPr>
                        <w:t xml:space="preserve">Profesor: </w:t>
                      </w:r>
                      <w:r w:rsidRPr="001E0819">
                        <w:rPr>
                          <w:b/>
                          <w:bCs/>
                          <w:sz w:val="40"/>
                        </w:rPr>
                        <w:t>Dr. García Ruiz</w:t>
                      </w:r>
                      <w:r>
                        <w:rPr>
                          <w:b/>
                          <w:bCs/>
                          <w:sz w:val="40"/>
                        </w:rPr>
                        <w:t xml:space="preserve"> </w:t>
                      </w:r>
                      <w:r w:rsidRPr="001E0819">
                        <w:rPr>
                          <w:b/>
                          <w:bCs/>
                          <w:sz w:val="40"/>
                        </w:rPr>
                        <w:t>Alejandro Humberto</w:t>
                      </w:r>
                    </w:p>
                    <w:p w14:paraId="6FF62163" w14:textId="610A13AB" w:rsidR="0083161F" w:rsidRDefault="001807AC" w:rsidP="0083161F">
                      <w:pPr>
                        <w:jc w:val="center"/>
                        <w:rPr>
                          <w:sz w:val="40"/>
                        </w:rPr>
                      </w:pPr>
                      <w:r>
                        <w:rPr>
                          <w:b/>
                          <w:bCs/>
                          <w:sz w:val="40"/>
                        </w:rPr>
                        <w:t>7mo</w:t>
                      </w:r>
                      <w:r w:rsidR="0083161F">
                        <w:rPr>
                          <w:sz w:val="40"/>
                        </w:rPr>
                        <w:t xml:space="preserve">. Semestre – Grupo </w:t>
                      </w:r>
                      <w:r>
                        <w:rPr>
                          <w:sz w:val="40"/>
                        </w:rPr>
                        <w:t>“</w:t>
                      </w:r>
                      <w:r>
                        <w:rPr>
                          <w:b/>
                          <w:bCs/>
                          <w:sz w:val="40"/>
                        </w:rPr>
                        <w:t>G</w:t>
                      </w:r>
                      <w:r>
                        <w:rPr>
                          <w:sz w:val="40"/>
                        </w:rPr>
                        <w:t>”</w:t>
                      </w:r>
                    </w:p>
                    <w:p w14:paraId="506BC514" w14:textId="7BE0B13C" w:rsidR="0083161F" w:rsidRDefault="0083161F" w:rsidP="0083161F">
                      <w:pPr>
                        <w:jc w:val="center"/>
                      </w:pPr>
                      <w:r>
                        <w:rPr>
                          <w:sz w:val="40"/>
                        </w:rPr>
                        <w:t>2023-</w:t>
                      </w:r>
                      <w:r w:rsidR="001807AC">
                        <w:rPr>
                          <w:sz w:val="40"/>
                        </w:rPr>
                        <w:t>3</w:t>
                      </w:r>
                    </w:p>
                    <w:p w14:paraId="37EE7736" w14:textId="77777777" w:rsidR="0083161F" w:rsidRDefault="0083161F" w:rsidP="00586F39">
                      <w:pPr>
                        <w:rPr>
                          <w:sz w:val="40"/>
                        </w:rPr>
                      </w:pPr>
                    </w:p>
                    <w:p w14:paraId="526028B6" w14:textId="3DCBB4AB" w:rsidR="0083161F" w:rsidRPr="00141A55" w:rsidRDefault="0083161F" w:rsidP="0083161F">
                      <w:pPr>
                        <w:jc w:val="left"/>
                        <w:rPr>
                          <w:b/>
                          <w:sz w:val="40"/>
                        </w:rPr>
                      </w:pPr>
                      <w:r w:rsidRPr="00141A55">
                        <w:rPr>
                          <w:b/>
                          <w:sz w:val="40"/>
                        </w:rPr>
                        <w:t>Auto</w:t>
                      </w:r>
                      <w:r w:rsidR="002E55B5">
                        <w:rPr>
                          <w:b/>
                          <w:sz w:val="40"/>
                        </w:rPr>
                        <w:t xml:space="preserve">r </w:t>
                      </w:r>
                      <w:r w:rsidR="005058C4">
                        <w:rPr>
                          <w:b/>
                          <w:sz w:val="40"/>
                        </w:rPr>
                        <w:t>de Entregas</w:t>
                      </w:r>
                      <w:r w:rsidR="002E55B5">
                        <w:rPr>
                          <w:b/>
                          <w:sz w:val="40"/>
                        </w:rPr>
                        <w:t xml:space="preserve"> Individuales</w:t>
                      </w:r>
                      <w:r w:rsidRPr="00141A55">
                        <w:rPr>
                          <w:b/>
                          <w:sz w:val="40"/>
                        </w:rPr>
                        <w:t xml:space="preserve">: </w:t>
                      </w:r>
                    </w:p>
                    <w:p w14:paraId="3702BD3B" w14:textId="7F5E2E33" w:rsidR="00651AF4" w:rsidRDefault="004E0D32" w:rsidP="0083161F">
                      <w:pPr>
                        <w:jc w:val="left"/>
                        <w:rPr>
                          <w:bCs/>
                          <w:sz w:val="40"/>
                        </w:rPr>
                      </w:pPr>
                      <w:r w:rsidRPr="00FF70C6">
                        <w:rPr>
                          <w:bCs/>
                          <w:sz w:val="40"/>
                        </w:rPr>
                        <w:t>Juárez Ramos Flavio Eliezer</w:t>
                      </w:r>
                      <w:r>
                        <w:rPr>
                          <w:bCs/>
                          <w:sz w:val="40"/>
                        </w:rPr>
                        <w:t>- a2203330143</w:t>
                      </w:r>
                    </w:p>
                    <w:p w14:paraId="5C758EDA" w14:textId="77777777" w:rsidR="004E0D32" w:rsidRDefault="004E0D32" w:rsidP="0083161F">
                      <w:pPr>
                        <w:jc w:val="left"/>
                        <w:rPr>
                          <w:bCs/>
                          <w:sz w:val="40"/>
                        </w:rPr>
                      </w:pPr>
                    </w:p>
                    <w:p w14:paraId="5A2F63F9" w14:textId="07D619D0" w:rsidR="002E55B5" w:rsidRDefault="002E55B5" w:rsidP="0083161F">
                      <w:pPr>
                        <w:jc w:val="left"/>
                        <w:rPr>
                          <w:bCs/>
                          <w:sz w:val="40"/>
                        </w:rPr>
                      </w:pPr>
                      <w:r w:rsidRPr="00141A55">
                        <w:rPr>
                          <w:b/>
                          <w:sz w:val="40"/>
                        </w:rPr>
                        <w:t>Auto</w:t>
                      </w:r>
                      <w:r>
                        <w:rPr>
                          <w:b/>
                          <w:sz w:val="40"/>
                        </w:rPr>
                        <w:t>res</w:t>
                      </w:r>
                      <w:r w:rsidR="005058C4">
                        <w:rPr>
                          <w:b/>
                          <w:sz w:val="40"/>
                        </w:rPr>
                        <w:t xml:space="preserve"> de</w:t>
                      </w:r>
                      <w:r>
                        <w:rPr>
                          <w:b/>
                          <w:sz w:val="40"/>
                        </w:rPr>
                        <w:t xml:space="preserve"> </w:t>
                      </w:r>
                      <w:r w:rsidR="005058C4">
                        <w:rPr>
                          <w:b/>
                          <w:sz w:val="40"/>
                        </w:rPr>
                        <w:t>Entregas</w:t>
                      </w:r>
                      <w:r>
                        <w:rPr>
                          <w:b/>
                          <w:sz w:val="40"/>
                        </w:rPr>
                        <w:t xml:space="preserve"> en Equipo</w:t>
                      </w:r>
                      <w:r w:rsidRPr="00141A55">
                        <w:rPr>
                          <w:b/>
                          <w:sz w:val="40"/>
                        </w:rPr>
                        <w:t>:</w:t>
                      </w:r>
                    </w:p>
                    <w:p w14:paraId="335E2318" w14:textId="77777777" w:rsidR="004E0D32" w:rsidRDefault="004E0D32" w:rsidP="004E0D32">
                      <w:pPr>
                        <w:jc w:val="left"/>
                        <w:rPr>
                          <w:bCs/>
                          <w:sz w:val="40"/>
                        </w:rPr>
                      </w:pPr>
                      <w:r w:rsidRPr="00651AF4">
                        <w:rPr>
                          <w:bCs/>
                          <w:sz w:val="40"/>
                        </w:rPr>
                        <w:t>Aguilar Loredo Juan Alfonso- a2203330119</w:t>
                      </w:r>
                    </w:p>
                    <w:p w14:paraId="1050D7C0" w14:textId="597947CF" w:rsidR="0083161F" w:rsidRPr="00141A55" w:rsidRDefault="00651AF4" w:rsidP="0083161F">
                      <w:pPr>
                        <w:jc w:val="left"/>
                        <w:rPr>
                          <w:sz w:val="40"/>
                        </w:rPr>
                      </w:pPr>
                      <w:r>
                        <w:rPr>
                          <w:bCs/>
                          <w:sz w:val="40"/>
                        </w:rPr>
                        <w:t>Basoria Garcia Jonathan Jahir</w:t>
                      </w:r>
                      <w:r w:rsidRPr="00141A55">
                        <w:rPr>
                          <w:bCs/>
                          <w:sz w:val="40"/>
                        </w:rPr>
                        <w:t xml:space="preserve">- </w:t>
                      </w:r>
                      <w:r>
                        <w:rPr>
                          <w:bCs/>
                          <w:sz w:val="40"/>
                        </w:rPr>
                        <w:t>a2203330122</w:t>
                      </w:r>
                    </w:p>
                    <w:p w14:paraId="08719CEC" w14:textId="12FDF6BF" w:rsidR="0083161F" w:rsidRPr="00141A55" w:rsidRDefault="00FF70C6" w:rsidP="0083161F">
                      <w:pPr>
                        <w:jc w:val="left"/>
                        <w:rPr>
                          <w:sz w:val="40"/>
                        </w:rPr>
                      </w:pPr>
                      <w:proofErr w:type="spellStart"/>
                      <w:r>
                        <w:rPr>
                          <w:bCs/>
                          <w:sz w:val="40"/>
                        </w:rPr>
                        <w:t>Hernandez</w:t>
                      </w:r>
                      <w:proofErr w:type="spellEnd"/>
                      <w:r>
                        <w:rPr>
                          <w:bCs/>
                          <w:sz w:val="40"/>
                        </w:rPr>
                        <w:t xml:space="preserve"> </w:t>
                      </w:r>
                      <w:proofErr w:type="spellStart"/>
                      <w:r>
                        <w:rPr>
                          <w:bCs/>
                          <w:sz w:val="40"/>
                        </w:rPr>
                        <w:t>Balleza</w:t>
                      </w:r>
                      <w:proofErr w:type="spellEnd"/>
                      <w:r>
                        <w:rPr>
                          <w:bCs/>
                          <w:sz w:val="40"/>
                        </w:rPr>
                        <w:t xml:space="preserve"> </w:t>
                      </w:r>
                      <w:proofErr w:type="spellStart"/>
                      <w:r>
                        <w:rPr>
                          <w:bCs/>
                          <w:sz w:val="40"/>
                        </w:rPr>
                        <w:t>Jose</w:t>
                      </w:r>
                      <w:proofErr w:type="spellEnd"/>
                      <w:r>
                        <w:rPr>
                          <w:bCs/>
                          <w:sz w:val="40"/>
                        </w:rPr>
                        <w:t xml:space="preserve"> Eduardo</w:t>
                      </w:r>
                      <w:r w:rsidR="0083161F" w:rsidRPr="00141A55">
                        <w:rPr>
                          <w:bCs/>
                          <w:sz w:val="40"/>
                        </w:rPr>
                        <w:t xml:space="preserve"> </w:t>
                      </w:r>
                      <w:r>
                        <w:rPr>
                          <w:bCs/>
                          <w:sz w:val="40"/>
                        </w:rPr>
                        <w:t>–</w:t>
                      </w:r>
                      <w:r w:rsidR="0083161F" w:rsidRPr="00141A55">
                        <w:rPr>
                          <w:bCs/>
                          <w:sz w:val="40"/>
                        </w:rPr>
                        <w:t xml:space="preserve"> </w:t>
                      </w:r>
                      <w:r>
                        <w:rPr>
                          <w:bCs/>
                          <w:sz w:val="40"/>
                        </w:rPr>
                        <w:t>a2163226011</w:t>
                      </w:r>
                    </w:p>
                  </w:txbxContent>
                </v:textbox>
                <w10:wrap anchorx="page"/>
              </v:shape>
            </w:pict>
          </mc:Fallback>
        </mc:AlternateContent>
      </w:r>
    </w:p>
    <w:p w14:paraId="62E25A17" w14:textId="4D49AF80" w:rsidR="0083161F" w:rsidRDefault="0083161F" w:rsidP="00867FD0">
      <w:pPr>
        <w:jc w:val="center"/>
        <w:rPr>
          <w:b/>
          <w:sz w:val="28"/>
          <w:lang w:val="es-ES"/>
        </w:rPr>
        <w:sectPr w:rsidR="0083161F">
          <w:pgSz w:w="12240" w:h="15840"/>
          <w:pgMar w:top="1417" w:right="1701" w:bottom="1417" w:left="1701" w:header="708" w:footer="708" w:gutter="0"/>
          <w:cols w:space="708"/>
          <w:docGrid w:linePitch="360"/>
        </w:sectPr>
      </w:pPr>
    </w:p>
    <w:p w14:paraId="48E50A21" w14:textId="0C884597" w:rsidR="005A5DCD" w:rsidRPr="00867FD0" w:rsidRDefault="00867FD0" w:rsidP="00867FD0">
      <w:pPr>
        <w:jc w:val="center"/>
        <w:rPr>
          <w:b/>
          <w:sz w:val="28"/>
          <w:lang w:val="es-ES"/>
        </w:rPr>
      </w:pPr>
      <w:r w:rsidRPr="00867FD0">
        <w:rPr>
          <w:b/>
          <w:sz w:val="28"/>
          <w:lang w:val="es-ES"/>
        </w:rPr>
        <w:lastRenderedPageBreak/>
        <w:t>ÍNDICE</w:t>
      </w:r>
    </w:p>
    <w:p w14:paraId="5E25DB5A" w14:textId="6C9FC52A" w:rsidR="005A5DCD" w:rsidRDefault="005A5DCD" w:rsidP="002B6C43">
      <w:pPr>
        <w:rPr>
          <w:lang w:val="es-ES"/>
        </w:rPr>
      </w:pPr>
    </w:p>
    <w:p w14:paraId="4777FCF8" w14:textId="3A093C04" w:rsidR="00BA2CEE" w:rsidRDefault="00AC5483">
      <w:pPr>
        <w:pStyle w:val="TDC1"/>
        <w:tabs>
          <w:tab w:val="right" w:leader="dot" w:pos="8828"/>
        </w:tabs>
        <w:rPr>
          <w:rFonts w:eastAsiaTheme="minorEastAsia" w:cstheme="minorBidi"/>
          <w:b w:val="0"/>
          <w:bCs w:val="0"/>
          <w:caps w:val="0"/>
          <w:noProof/>
          <w:color w:val="auto"/>
          <w:sz w:val="24"/>
          <w:szCs w:val="24"/>
          <w:lang w:eastAsia="es-MX"/>
        </w:rPr>
      </w:pPr>
      <w:r>
        <w:rPr>
          <w:lang w:val="es-ES"/>
        </w:rPr>
        <w:fldChar w:fldCharType="begin"/>
      </w:r>
      <w:r>
        <w:rPr>
          <w:lang w:val="es-ES"/>
        </w:rPr>
        <w:instrText xml:space="preserve"> TOC \o "1-3" \h \z \u </w:instrText>
      </w:r>
      <w:r>
        <w:rPr>
          <w:lang w:val="es-ES"/>
        </w:rPr>
        <w:fldChar w:fldCharType="separate"/>
      </w:r>
      <w:hyperlink w:anchor="_Toc126084784" w:history="1">
        <w:r w:rsidR="00BA2CEE" w:rsidRPr="000622FF">
          <w:rPr>
            <w:rStyle w:val="Hipervnculo"/>
            <w:noProof/>
            <w:lang w:val="es-ES"/>
          </w:rPr>
          <w:t>1. Actividades de Clase</w:t>
        </w:r>
        <w:r w:rsidR="00BA2CEE">
          <w:rPr>
            <w:noProof/>
            <w:webHidden/>
          </w:rPr>
          <w:tab/>
        </w:r>
        <w:r w:rsidR="00BA2CEE">
          <w:rPr>
            <w:noProof/>
            <w:webHidden/>
          </w:rPr>
          <w:fldChar w:fldCharType="begin"/>
        </w:r>
        <w:r w:rsidR="00BA2CEE">
          <w:rPr>
            <w:noProof/>
            <w:webHidden/>
          </w:rPr>
          <w:instrText xml:space="preserve"> PAGEREF _Toc126084784 \h </w:instrText>
        </w:r>
        <w:r w:rsidR="00BA2CEE">
          <w:rPr>
            <w:noProof/>
            <w:webHidden/>
          </w:rPr>
        </w:r>
        <w:r w:rsidR="00BA2CEE">
          <w:rPr>
            <w:noProof/>
            <w:webHidden/>
          </w:rPr>
          <w:fldChar w:fldCharType="separate"/>
        </w:r>
        <w:r w:rsidR="00CA0A4A">
          <w:rPr>
            <w:noProof/>
            <w:webHidden/>
          </w:rPr>
          <w:t>3</w:t>
        </w:r>
        <w:r w:rsidR="00BA2CEE">
          <w:rPr>
            <w:noProof/>
            <w:webHidden/>
          </w:rPr>
          <w:fldChar w:fldCharType="end"/>
        </w:r>
      </w:hyperlink>
    </w:p>
    <w:p w14:paraId="61308D3C" w14:textId="0C46C8C5" w:rsidR="00BA2CEE" w:rsidRDefault="00CA0A4A">
      <w:pPr>
        <w:pStyle w:val="TDC2"/>
        <w:tabs>
          <w:tab w:val="right" w:leader="dot" w:pos="8828"/>
        </w:tabs>
        <w:rPr>
          <w:rFonts w:eastAsiaTheme="minorEastAsia" w:cstheme="minorBidi"/>
          <w:smallCaps w:val="0"/>
          <w:noProof/>
          <w:color w:val="auto"/>
          <w:sz w:val="24"/>
          <w:szCs w:val="24"/>
          <w:lang w:eastAsia="es-MX"/>
        </w:rPr>
      </w:pPr>
      <w:hyperlink w:anchor="_Toc126084785" w:history="1">
        <w:r w:rsidR="00BA2CEE" w:rsidRPr="000622FF">
          <w:rPr>
            <w:rStyle w:val="Hipervnculo"/>
            <w:noProof/>
          </w:rPr>
          <w:t>1.1 Entregas en Equipo</w:t>
        </w:r>
        <w:r w:rsidR="00BA2CEE">
          <w:rPr>
            <w:noProof/>
            <w:webHidden/>
          </w:rPr>
          <w:tab/>
        </w:r>
        <w:r w:rsidR="00BA2CEE">
          <w:rPr>
            <w:noProof/>
            <w:webHidden/>
          </w:rPr>
          <w:fldChar w:fldCharType="begin"/>
        </w:r>
        <w:r w:rsidR="00BA2CEE">
          <w:rPr>
            <w:noProof/>
            <w:webHidden/>
          </w:rPr>
          <w:instrText xml:space="preserve"> PAGEREF _Toc126084785 \h </w:instrText>
        </w:r>
        <w:r w:rsidR="00BA2CEE">
          <w:rPr>
            <w:noProof/>
            <w:webHidden/>
          </w:rPr>
        </w:r>
        <w:r w:rsidR="00BA2CEE">
          <w:rPr>
            <w:noProof/>
            <w:webHidden/>
          </w:rPr>
          <w:fldChar w:fldCharType="separate"/>
        </w:r>
        <w:r>
          <w:rPr>
            <w:noProof/>
            <w:webHidden/>
          </w:rPr>
          <w:t>4</w:t>
        </w:r>
        <w:r w:rsidR="00BA2CEE">
          <w:rPr>
            <w:noProof/>
            <w:webHidden/>
          </w:rPr>
          <w:fldChar w:fldCharType="end"/>
        </w:r>
      </w:hyperlink>
    </w:p>
    <w:p w14:paraId="1EA71A27" w14:textId="79593253" w:rsidR="00BA2CEE" w:rsidRDefault="00CA0A4A">
      <w:pPr>
        <w:pStyle w:val="TDC2"/>
        <w:tabs>
          <w:tab w:val="right" w:leader="dot" w:pos="8828"/>
        </w:tabs>
        <w:rPr>
          <w:rFonts w:eastAsiaTheme="minorEastAsia" w:cstheme="minorBidi"/>
          <w:smallCaps w:val="0"/>
          <w:noProof/>
          <w:color w:val="auto"/>
          <w:sz w:val="24"/>
          <w:szCs w:val="24"/>
          <w:lang w:eastAsia="es-MX"/>
        </w:rPr>
      </w:pPr>
      <w:hyperlink w:anchor="_Toc126084786" w:history="1">
        <w:r w:rsidR="00BA2CEE" w:rsidRPr="000622FF">
          <w:rPr>
            <w:rStyle w:val="Hipervnculo"/>
            <w:noProof/>
          </w:rPr>
          <w:t>1.2 Entregas Individuales</w:t>
        </w:r>
        <w:r w:rsidR="00BA2CEE">
          <w:rPr>
            <w:noProof/>
            <w:webHidden/>
          </w:rPr>
          <w:tab/>
        </w:r>
        <w:r w:rsidR="00BA2CEE">
          <w:rPr>
            <w:noProof/>
            <w:webHidden/>
          </w:rPr>
          <w:fldChar w:fldCharType="begin"/>
        </w:r>
        <w:r w:rsidR="00BA2CEE">
          <w:rPr>
            <w:noProof/>
            <w:webHidden/>
          </w:rPr>
          <w:instrText xml:space="preserve"> PAGEREF _Toc126084786 \h </w:instrText>
        </w:r>
        <w:r w:rsidR="00BA2CEE">
          <w:rPr>
            <w:noProof/>
            <w:webHidden/>
          </w:rPr>
          <w:fldChar w:fldCharType="separate"/>
        </w:r>
        <w:r>
          <w:rPr>
            <w:b/>
            <w:bCs/>
            <w:noProof/>
            <w:webHidden/>
            <w:lang w:val="es-ES"/>
          </w:rPr>
          <w:t>¡Error! Marcador no definido.</w:t>
        </w:r>
        <w:r w:rsidR="00BA2CEE">
          <w:rPr>
            <w:noProof/>
            <w:webHidden/>
          </w:rPr>
          <w:fldChar w:fldCharType="end"/>
        </w:r>
      </w:hyperlink>
    </w:p>
    <w:p w14:paraId="0BA31E77" w14:textId="26720342" w:rsidR="00BA2CEE" w:rsidRDefault="00CA0A4A">
      <w:pPr>
        <w:pStyle w:val="TDC1"/>
        <w:tabs>
          <w:tab w:val="right" w:leader="dot" w:pos="8828"/>
        </w:tabs>
        <w:rPr>
          <w:rFonts w:eastAsiaTheme="minorEastAsia" w:cstheme="minorBidi"/>
          <w:b w:val="0"/>
          <w:bCs w:val="0"/>
          <w:caps w:val="0"/>
          <w:noProof/>
          <w:color w:val="auto"/>
          <w:sz w:val="24"/>
          <w:szCs w:val="24"/>
          <w:lang w:eastAsia="es-MX"/>
        </w:rPr>
      </w:pPr>
      <w:hyperlink w:anchor="_Toc126084787" w:history="1">
        <w:r w:rsidR="00BA2CEE" w:rsidRPr="000622FF">
          <w:rPr>
            <w:rStyle w:val="Hipervnculo"/>
            <w:noProof/>
            <w:lang w:val="es-ES"/>
          </w:rPr>
          <w:t>2. Tareas e Investigaciones</w:t>
        </w:r>
        <w:r w:rsidR="00BA2CEE">
          <w:rPr>
            <w:noProof/>
            <w:webHidden/>
          </w:rPr>
          <w:tab/>
        </w:r>
        <w:r w:rsidR="00BA2CEE">
          <w:rPr>
            <w:noProof/>
            <w:webHidden/>
          </w:rPr>
          <w:fldChar w:fldCharType="begin"/>
        </w:r>
        <w:r w:rsidR="00BA2CEE">
          <w:rPr>
            <w:noProof/>
            <w:webHidden/>
          </w:rPr>
          <w:instrText xml:space="preserve"> PAGEREF _Toc126084787 \h </w:instrText>
        </w:r>
        <w:r w:rsidR="00BA2CEE">
          <w:rPr>
            <w:noProof/>
            <w:webHidden/>
          </w:rPr>
        </w:r>
        <w:r w:rsidR="00BA2CEE">
          <w:rPr>
            <w:noProof/>
            <w:webHidden/>
          </w:rPr>
          <w:fldChar w:fldCharType="separate"/>
        </w:r>
        <w:r>
          <w:rPr>
            <w:noProof/>
            <w:webHidden/>
          </w:rPr>
          <w:t>8</w:t>
        </w:r>
        <w:r w:rsidR="00BA2CEE">
          <w:rPr>
            <w:noProof/>
            <w:webHidden/>
          </w:rPr>
          <w:fldChar w:fldCharType="end"/>
        </w:r>
      </w:hyperlink>
    </w:p>
    <w:p w14:paraId="0BD47BF9" w14:textId="6A18B487" w:rsidR="00BA2CEE" w:rsidRDefault="00CA0A4A">
      <w:pPr>
        <w:pStyle w:val="TDC2"/>
        <w:tabs>
          <w:tab w:val="right" w:leader="dot" w:pos="8828"/>
        </w:tabs>
        <w:rPr>
          <w:rFonts w:eastAsiaTheme="minorEastAsia" w:cstheme="minorBidi"/>
          <w:smallCaps w:val="0"/>
          <w:noProof/>
          <w:color w:val="auto"/>
          <w:sz w:val="24"/>
          <w:szCs w:val="24"/>
          <w:lang w:eastAsia="es-MX"/>
        </w:rPr>
      </w:pPr>
      <w:hyperlink w:anchor="_Toc126084788" w:history="1">
        <w:r w:rsidR="00BA2CEE" w:rsidRPr="000622FF">
          <w:rPr>
            <w:rStyle w:val="Hipervnculo"/>
            <w:noProof/>
          </w:rPr>
          <w:t>2.1 Entregas en Equipo</w:t>
        </w:r>
        <w:r w:rsidR="00BA2CEE">
          <w:rPr>
            <w:noProof/>
            <w:webHidden/>
          </w:rPr>
          <w:tab/>
        </w:r>
        <w:r w:rsidR="00BA2CEE">
          <w:rPr>
            <w:noProof/>
            <w:webHidden/>
          </w:rPr>
          <w:fldChar w:fldCharType="begin"/>
        </w:r>
        <w:r w:rsidR="00BA2CEE">
          <w:rPr>
            <w:noProof/>
            <w:webHidden/>
          </w:rPr>
          <w:instrText xml:space="preserve"> PAGEREF _Toc126084788 \h </w:instrText>
        </w:r>
        <w:r w:rsidR="00BA2CEE">
          <w:rPr>
            <w:noProof/>
            <w:webHidden/>
          </w:rPr>
        </w:r>
        <w:r w:rsidR="00BA2CEE">
          <w:rPr>
            <w:noProof/>
            <w:webHidden/>
          </w:rPr>
          <w:fldChar w:fldCharType="separate"/>
        </w:r>
        <w:r>
          <w:rPr>
            <w:noProof/>
            <w:webHidden/>
          </w:rPr>
          <w:t>9</w:t>
        </w:r>
        <w:r w:rsidR="00BA2CEE">
          <w:rPr>
            <w:noProof/>
            <w:webHidden/>
          </w:rPr>
          <w:fldChar w:fldCharType="end"/>
        </w:r>
      </w:hyperlink>
    </w:p>
    <w:p w14:paraId="71A4B088" w14:textId="6B15F441" w:rsidR="00BA2CEE" w:rsidRDefault="00CA0A4A">
      <w:pPr>
        <w:pStyle w:val="TDC2"/>
        <w:tabs>
          <w:tab w:val="right" w:leader="dot" w:pos="8828"/>
        </w:tabs>
        <w:rPr>
          <w:rFonts w:eastAsiaTheme="minorEastAsia" w:cstheme="minorBidi"/>
          <w:smallCaps w:val="0"/>
          <w:noProof/>
          <w:color w:val="auto"/>
          <w:sz w:val="24"/>
          <w:szCs w:val="24"/>
          <w:lang w:eastAsia="es-MX"/>
        </w:rPr>
      </w:pPr>
      <w:hyperlink w:anchor="_Toc126084789" w:history="1">
        <w:r w:rsidR="00BA2CEE" w:rsidRPr="000622FF">
          <w:rPr>
            <w:rStyle w:val="Hipervnculo"/>
            <w:noProof/>
          </w:rPr>
          <w:t>2.2 Entregas Individuales</w:t>
        </w:r>
        <w:r w:rsidR="00BA2CEE">
          <w:rPr>
            <w:noProof/>
            <w:webHidden/>
          </w:rPr>
          <w:tab/>
        </w:r>
        <w:r w:rsidR="00BA2CEE">
          <w:rPr>
            <w:noProof/>
            <w:webHidden/>
          </w:rPr>
          <w:fldChar w:fldCharType="begin"/>
        </w:r>
        <w:r w:rsidR="00BA2CEE">
          <w:rPr>
            <w:noProof/>
            <w:webHidden/>
          </w:rPr>
          <w:instrText xml:space="preserve"> PAGEREF _Toc126084789 \h </w:instrText>
        </w:r>
        <w:r w:rsidR="00BA2CEE">
          <w:rPr>
            <w:noProof/>
            <w:webHidden/>
          </w:rPr>
          <w:fldChar w:fldCharType="separate"/>
        </w:r>
        <w:r>
          <w:rPr>
            <w:b/>
            <w:bCs/>
            <w:noProof/>
            <w:webHidden/>
            <w:lang w:val="es-ES"/>
          </w:rPr>
          <w:t>¡Error! Marcador no definido.</w:t>
        </w:r>
        <w:r w:rsidR="00BA2CEE">
          <w:rPr>
            <w:noProof/>
            <w:webHidden/>
          </w:rPr>
          <w:fldChar w:fldCharType="end"/>
        </w:r>
      </w:hyperlink>
    </w:p>
    <w:p w14:paraId="561550A2" w14:textId="22CA1B21" w:rsidR="00BA2CEE" w:rsidRDefault="00CA0A4A">
      <w:pPr>
        <w:pStyle w:val="TDC1"/>
        <w:tabs>
          <w:tab w:val="right" w:leader="dot" w:pos="8828"/>
        </w:tabs>
        <w:rPr>
          <w:rFonts w:eastAsiaTheme="minorEastAsia" w:cstheme="minorBidi"/>
          <w:b w:val="0"/>
          <w:bCs w:val="0"/>
          <w:caps w:val="0"/>
          <w:noProof/>
          <w:color w:val="auto"/>
          <w:sz w:val="24"/>
          <w:szCs w:val="24"/>
          <w:lang w:eastAsia="es-MX"/>
        </w:rPr>
      </w:pPr>
      <w:hyperlink w:anchor="_Toc126084790" w:history="1">
        <w:r w:rsidR="00BA2CEE" w:rsidRPr="000622FF">
          <w:rPr>
            <w:rStyle w:val="Hipervnculo"/>
            <w:noProof/>
            <w:lang w:val="es-ES"/>
          </w:rPr>
          <w:t>3. Programas</w:t>
        </w:r>
        <w:r w:rsidR="00BA2CEE">
          <w:rPr>
            <w:noProof/>
            <w:webHidden/>
          </w:rPr>
          <w:tab/>
        </w:r>
        <w:r w:rsidR="00BA2CEE">
          <w:rPr>
            <w:noProof/>
            <w:webHidden/>
          </w:rPr>
          <w:fldChar w:fldCharType="begin"/>
        </w:r>
        <w:r w:rsidR="00BA2CEE">
          <w:rPr>
            <w:noProof/>
            <w:webHidden/>
          </w:rPr>
          <w:instrText xml:space="preserve"> PAGEREF _Toc126084790 \h </w:instrText>
        </w:r>
        <w:r w:rsidR="00BA2CEE">
          <w:rPr>
            <w:noProof/>
            <w:webHidden/>
          </w:rPr>
        </w:r>
        <w:r w:rsidR="00BA2CEE">
          <w:rPr>
            <w:noProof/>
            <w:webHidden/>
          </w:rPr>
          <w:fldChar w:fldCharType="separate"/>
        </w:r>
        <w:r>
          <w:rPr>
            <w:noProof/>
            <w:webHidden/>
          </w:rPr>
          <w:t>26</w:t>
        </w:r>
        <w:r w:rsidR="00BA2CEE">
          <w:rPr>
            <w:noProof/>
            <w:webHidden/>
          </w:rPr>
          <w:fldChar w:fldCharType="end"/>
        </w:r>
      </w:hyperlink>
    </w:p>
    <w:p w14:paraId="0AC3412E" w14:textId="3ECE3AEC" w:rsidR="00BA2CEE" w:rsidRDefault="00CA0A4A">
      <w:pPr>
        <w:pStyle w:val="TDC2"/>
        <w:tabs>
          <w:tab w:val="right" w:leader="dot" w:pos="8828"/>
        </w:tabs>
        <w:rPr>
          <w:rFonts w:eastAsiaTheme="minorEastAsia" w:cstheme="minorBidi"/>
          <w:smallCaps w:val="0"/>
          <w:noProof/>
          <w:color w:val="auto"/>
          <w:sz w:val="24"/>
          <w:szCs w:val="24"/>
          <w:lang w:eastAsia="es-MX"/>
        </w:rPr>
      </w:pPr>
      <w:hyperlink w:anchor="_Toc126084791" w:history="1">
        <w:r w:rsidR="00BA2CEE" w:rsidRPr="000622FF">
          <w:rPr>
            <w:rStyle w:val="Hipervnculo"/>
            <w:noProof/>
          </w:rPr>
          <w:t>3.1 Entregas en Equipo</w:t>
        </w:r>
        <w:r w:rsidR="00BA2CEE">
          <w:rPr>
            <w:noProof/>
            <w:webHidden/>
          </w:rPr>
          <w:tab/>
        </w:r>
        <w:r w:rsidR="00BA2CEE">
          <w:rPr>
            <w:noProof/>
            <w:webHidden/>
          </w:rPr>
          <w:fldChar w:fldCharType="begin"/>
        </w:r>
        <w:r w:rsidR="00BA2CEE">
          <w:rPr>
            <w:noProof/>
            <w:webHidden/>
          </w:rPr>
          <w:instrText xml:space="preserve"> PAGEREF _Toc126084791 \h </w:instrText>
        </w:r>
        <w:r w:rsidR="00BA2CEE">
          <w:rPr>
            <w:noProof/>
            <w:webHidden/>
          </w:rPr>
        </w:r>
        <w:r w:rsidR="00BA2CEE">
          <w:rPr>
            <w:noProof/>
            <w:webHidden/>
          </w:rPr>
          <w:fldChar w:fldCharType="separate"/>
        </w:r>
        <w:r>
          <w:rPr>
            <w:noProof/>
            <w:webHidden/>
          </w:rPr>
          <w:t>27</w:t>
        </w:r>
        <w:r w:rsidR="00BA2CEE">
          <w:rPr>
            <w:noProof/>
            <w:webHidden/>
          </w:rPr>
          <w:fldChar w:fldCharType="end"/>
        </w:r>
      </w:hyperlink>
    </w:p>
    <w:p w14:paraId="7FA82B84" w14:textId="7B54B526" w:rsidR="00BA2CEE" w:rsidRDefault="00CA0A4A">
      <w:pPr>
        <w:pStyle w:val="TDC2"/>
        <w:tabs>
          <w:tab w:val="right" w:leader="dot" w:pos="8828"/>
        </w:tabs>
        <w:rPr>
          <w:rFonts w:eastAsiaTheme="minorEastAsia" w:cstheme="minorBidi"/>
          <w:smallCaps w:val="0"/>
          <w:noProof/>
          <w:color w:val="auto"/>
          <w:sz w:val="24"/>
          <w:szCs w:val="24"/>
          <w:lang w:eastAsia="es-MX"/>
        </w:rPr>
      </w:pPr>
      <w:hyperlink w:anchor="_Toc126084792" w:history="1">
        <w:r w:rsidR="00BA2CEE" w:rsidRPr="000622FF">
          <w:rPr>
            <w:rStyle w:val="Hipervnculo"/>
            <w:noProof/>
          </w:rPr>
          <w:t>3.2 Entregas Individuales</w:t>
        </w:r>
        <w:r w:rsidR="00BA2CEE">
          <w:rPr>
            <w:noProof/>
            <w:webHidden/>
          </w:rPr>
          <w:tab/>
        </w:r>
        <w:r w:rsidR="00BA2CEE">
          <w:rPr>
            <w:noProof/>
            <w:webHidden/>
          </w:rPr>
          <w:fldChar w:fldCharType="begin"/>
        </w:r>
        <w:r w:rsidR="00BA2CEE">
          <w:rPr>
            <w:noProof/>
            <w:webHidden/>
          </w:rPr>
          <w:instrText xml:space="preserve"> PAGEREF _Toc126084792 \h </w:instrText>
        </w:r>
        <w:r w:rsidR="00BA2CEE">
          <w:rPr>
            <w:noProof/>
            <w:webHidden/>
          </w:rPr>
        </w:r>
        <w:r w:rsidR="00BA2CEE">
          <w:rPr>
            <w:noProof/>
            <w:webHidden/>
          </w:rPr>
          <w:fldChar w:fldCharType="separate"/>
        </w:r>
        <w:r>
          <w:rPr>
            <w:noProof/>
            <w:webHidden/>
          </w:rPr>
          <w:t>27</w:t>
        </w:r>
        <w:r w:rsidR="00BA2CEE">
          <w:rPr>
            <w:noProof/>
            <w:webHidden/>
          </w:rPr>
          <w:fldChar w:fldCharType="end"/>
        </w:r>
      </w:hyperlink>
    </w:p>
    <w:p w14:paraId="719A74CA" w14:textId="1EF7219D" w:rsidR="00BA2CEE" w:rsidRDefault="00CA0A4A">
      <w:pPr>
        <w:pStyle w:val="TDC1"/>
        <w:tabs>
          <w:tab w:val="right" w:leader="dot" w:pos="8828"/>
        </w:tabs>
        <w:rPr>
          <w:rFonts w:eastAsiaTheme="minorEastAsia" w:cstheme="minorBidi"/>
          <w:b w:val="0"/>
          <w:bCs w:val="0"/>
          <w:caps w:val="0"/>
          <w:noProof/>
          <w:color w:val="auto"/>
          <w:sz w:val="24"/>
          <w:szCs w:val="24"/>
          <w:lang w:eastAsia="es-MX"/>
        </w:rPr>
      </w:pPr>
      <w:hyperlink w:anchor="_Toc126084793" w:history="1">
        <w:r w:rsidR="00BA2CEE" w:rsidRPr="000622FF">
          <w:rPr>
            <w:rStyle w:val="Hipervnculo"/>
            <w:noProof/>
            <w:lang w:val="es-ES"/>
          </w:rPr>
          <w:t>4. Prácticas</w:t>
        </w:r>
        <w:r w:rsidR="00BA2CEE">
          <w:rPr>
            <w:noProof/>
            <w:webHidden/>
          </w:rPr>
          <w:tab/>
        </w:r>
        <w:r w:rsidR="00BA2CEE">
          <w:rPr>
            <w:noProof/>
            <w:webHidden/>
          </w:rPr>
          <w:fldChar w:fldCharType="begin"/>
        </w:r>
        <w:r w:rsidR="00BA2CEE">
          <w:rPr>
            <w:noProof/>
            <w:webHidden/>
          </w:rPr>
          <w:instrText xml:space="preserve"> PAGEREF _Toc126084793 \h </w:instrText>
        </w:r>
        <w:r w:rsidR="00BA2CEE">
          <w:rPr>
            <w:noProof/>
            <w:webHidden/>
          </w:rPr>
        </w:r>
        <w:r w:rsidR="00BA2CEE">
          <w:rPr>
            <w:noProof/>
            <w:webHidden/>
          </w:rPr>
          <w:fldChar w:fldCharType="separate"/>
        </w:r>
        <w:r>
          <w:rPr>
            <w:noProof/>
            <w:webHidden/>
          </w:rPr>
          <w:t>28</w:t>
        </w:r>
        <w:r w:rsidR="00BA2CEE">
          <w:rPr>
            <w:noProof/>
            <w:webHidden/>
          </w:rPr>
          <w:fldChar w:fldCharType="end"/>
        </w:r>
      </w:hyperlink>
    </w:p>
    <w:p w14:paraId="4D7F63BD" w14:textId="3E1CC24B" w:rsidR="00BA2CEE" w:rsidRDefault="00CA0A4A">
      <w:pPr>
        <w:pStyle w:val="TDC2"/>
        <w:tabs>
          <w:tab w:val="right" w:leader="dot" w:pos="8828"/>
        </w:tabs>
        <w:rPr>
          <w:rFonts w:eastAsiaTheme="minorEastAsia" w:cstheme="minorBidi"/>
          <w:smallCaps w:val="0"/>
          <w:noProof/>
          <w:color w:val="auto"/>
          <w:sz w:val="24"/>
          <w:szCs w:val="24"/>
          <w:lang w:eastAsia="es-MX"/>
        </w:rPr>
      </w:pPr>
      <w:hyperlink w:anchor="_Toc126084794" w:history="1">
        <w:r w:rsidR="00BA2CEE" w:rsidRPr="000622FF">
          <w:rPr>
            <w:rStyle w:val="Hipervnculo"/>
            <w:noProof/>
          </w:rPr>
          <w:t>4.1 Entregas en Equipo</w:t>
        </w:r>
        <w:r w:rsidR="00BA2CEE">
          <w:rPr>
            <w:noProof/>
            <w:webHidden/>
          </w:rPr>
          <w:tab/>
        </w:r>
        <w:r w:rsidR="00BA2CEE">
          <w:rPr>
            <w:noProof/>
            <w:webHidden/>
          </w:rPr>
          <w:fldChar w:fldCharType="begin"/>
        </w:r>
        <w:r w:rsidR="00BA2CEE">
          <w:rPr>
            <w:noProof/>
            <w:webHidden/>
          </w:rPr>
          <w:instrText xml:space="preserve"> PAGEREF _Toc126084794 \h </w:instrText>
        </w:r>
        <w:r w:rsidR="00BA2CEE">
          <w:rPr>
            <w:noProof/>
            <w:webHidden/>
          </w:rPr>
        </w:r>
        <w:r w:rsidR="00BA2CEE">
          <w:rPr>
            <w:noProof/>
            <w:webHidden/>
          </w:rPr>
          <w:fldChar w:fldCharType="separate"/>
        </w:r>
        <w:r>
          <w:rPr>
            <w:noProof/>
            <w:webHidden/>
          </w:rPr>
          <w:t>29</w:t>
        </w:r>
        <w:r w:rsidR="00BA2CEE">
          <w:rPr>
            <w:noProof/>
            <w:webHidden/>
          </w:rPr>
          <w:fldChar w:fldCharType="end"/>
        </w:r>
      </w:hyperlink>
    </w:p>
    <w:p w14:paraId="2B223B54" w14:textId="40F52E19" w:rsidR="00BA2CEE" w:rsidRDefault="00CA0A4A">
      <w:pPr>
        <w:pStyle w:val="TDC3"/>
        <w:tabs>
          <w:tab w:val="right" w:leader="dot" w:pos="8828"/>
        </w:tabs>
        <w:rPr>
          <w:rFonts w:eastAsiaTheme="minorEastAsia" w:cstheme="minorBidi"/>
          <w:i w:val="0"/>
          <w:iCs w:val="0"/>
          <w:noProof/>
          <w:color w:val="auto"/>
          <w:sz w:val="24"/>
          <w:szCs w:val="24"/>
          <w:lang w:eastAsia="es-MX"/>
        </w:rPr>
      </w:pPr>
      <w:hyperlink w:anchor="_Toc126084795" w:history="1">
        <w:r w:rsidR="00BA2CEE" w:rsidRPr="000622FF">
          <w:rPr>
            <w:rStyle w:val="Hipervnculo"/>
            <w:noProof/>
          </w:rPr>
          <w:t>4.1.1 Desarrollo de las Prácticas</w:t>
        </w:r>
        <w:r w:rsidR="00BA2CEE">
          <w:rPr>
            <w:noProof/>
            <w:webHidden/>
          </w:rPr>
          <w:tab/>
        </w:r>
        <w:r w:rsidR="00BA2CEE">
          <w:rPr>
            <w:noProof/>
            <w:webHidden/>
          </w:rPr>
          <w:fldChar w:fldCharType="begin"/>
        </w:r>
        <w:r w:rsidR="00BA2CEE">
          <w:rPr>
            <w:noProof/>
            <w:webHidden/>
          </w:rPr>
          <w:instrText xml:space="preserve"> PAGEREF _Toc126084795 \h </w:instrText>
        </w:r>
        <w:r w:rsidR="00BA2CEE">
          <w:rPr>
            <w:noProof/>
            <w:webHidden/>
          </w:rPr>
        </w:r>
        <w:r w:rsidR="00BA2CEE">
          <w:rPr>
            <w:noProof/>
            <w:webHidden/>
          </w:rPr>
          <w:fldChar w:fldCharType="separate"/>
        </w:r>
        <w:r>
          <w:rPr>
            <w:noProof/>
            <w:webHidden/>
          </w:rPr>
          <w:t>29</w:t>
        </w:r>
        <w:r w:rsidR="00BA2CEE">
          <w:rPr>
            <w:noProof/>
            <w:webHidden/>
          </w:rPr>
          <w:fldChar w:fldCharType="end"/>
        </w:r>
      </w:hyperlink>
    </w:p>
    <w:p w14:paraId="5B4ACE0B" w14:textId="258CD202" w:rsidR="00BA2CEE" w:rsidRDefault="00CA0A4A">
      <w:pPr>
        <w:pStyle w:val="TDC2"/>
        <w:tabs>
          <w:tab w:val="right" w:leader="dot" w:pos="8828"/>
        </w:tabs>
        <w:rPr>
          <w:rFonts w:eastAsiaTheme="minorEastAsia" w:cstheme="minorBidi"/>
          <w:smallCaps w:val="0"/>
          <w:noProof/>
          <w:color w:val="auto"/>
          <w:sz w:val="24"/>
          <w:szCs w:val="24"/>
          <w:lang w:eastAsia="es-MX"/>
        </w:rPr>
      </w:pPr>
      <w:hyperlink w:anchor="_Toc126084796" w:history="1">
        <w:r w:rsidR="00BA2CEE" w:rsidRPr="000622FF">
          <w:rPr>
            <w:rStyle w:val="Hipervnculo"/>
            <w:noProof/>
          </w:rPr>
          <w:t>4.2 Entregas Individuales</w:t>
        </w:r>
        <w:r w:rsidR="00BA2CEE">
          <w:rPr>
            <w:noProof/>
            <w:webHidden/>
          </w:rPr>
          <w:tab/>
        </w:r>
        <w:r w:rsidR="00BA2CEE">
          <w:rPr>
            <w:noProof/>
            <w:webHidden/>
          </w:rPr>
          <w:fldChar w:fldCharType="begin"/>
        </w:r>
        <w:r w:rsidR="00BA2CEE">
          <w:rPr>
            <w:noProof/>
            <w:webHidden/>
          </w:rPr>
          <w:instrText xml:space="preserve"> PAGEREF _Toc126084796 \h </w:instrText>
        </w:r>
        <w:r w:rsidR="00BA2CEE">
          <w:rPr>
            <w:noProof/>
            <w:webHidden/>
          </w:rPr>
          <w:fldChar w:fldCharType="separate"/>
        </w:r>
        <w:r>
          <w:rPr>
            <w:b/>
            <w:bCs/>
            <w:noProof/>
            <w:webHidden/>
            <w:lang w:val="es-ES"/>
          </w:rPr>
          <w:t>¡Error! Marcador no definido.</w:t>
        </w:r>
        <w:r w:rsidR="00BA2CEE">
          <w:rPr>
            <w:noProof/>
            <w:webHidden/>
          </w:rPr>
          <w:fldChar w:fldCharType="end"/>
        </w:r>
      </w:hyperlink>
    </w:p>
    <w:p w14:paraId="5FCF759A" w14:textId="0208C949" w:rsidR="00BA2CEE" w:rsidRDefault="00CA0A4A">
      <w:pPr>
        <w:pStyle w:val="TDC1"/>
        <w:tabs>
          <w:tab w:val="right" w:leader="dot" w:pos="8828"/>
        </w:tabs>
        <w:rPr>
          <w:rFonts w:eastAsiaTheme="minorEastAsia" w:cstheme="minorBidi"/>
          <w:b w:val="0"/>
          <w:bCs w:val="0"/>
          <w:caps w:val="0"/>
          <w:noProof/>
          <w:color w:val="auto"/>
          <w:sz w:val="24"/>
          <w:szCs w:val="24"/>
          <w:lang w:eastAsia="es-MX"/>
        </w:rPr>
      </w:pPr>
      <w:hyperlink w:anchor="_Toc126084797" w:history="1">
        <w:r w:rsidR="00BA2CEE" w:rsidRPr="000622FF">
          <w:rPr>
            <w:rStyle w:val="Hipervnculo"/>
            <w:noProof/>
            <w:lang w:val="es-ES"/>
          </w:rPr>
          <w:t>5. Proyecto</w:t>
        </w:r>
        <w:r w:rsidR="00BA2CEE">
          <w:rPr>
            <w:noProof/>
            <w:webHidden/>
          </w:rPr>
          <w:tab/>
        </w:r>
        <w:r w:rsidR="00BA2CEE">
          <w:rPr>
            <w:noProof/>
            <w:webHidden/>
          </w:rPr>
          <w:fldChar w:fldCharType="begin"/>
        </w:r>
        <w:r w:rsidR="00BA2CEE">
          <w:rPr>
            <w:noProof/>
            <w:webHidden/>
          </w:rPr>
          <w:instrText xml:space="preserve"> PAGEREF _Toc126084797 \h </w:instrText>
        </w:r>
        <w:r w:rsidR="00BA2CEE">
          <w:rPr>
            <w:noProof/>
            <w:webHidden/>
          </w:rPr>
        </w:r>
        <w:r w:rsidR="00BA2CEE">
          <w:rPr>
            <w:noProof/>
            <w:webHidden/>
          </w:rPr>
          <w:fldChar w:fldCharType="separate"/>
        </w:r>
        <w:r>
          <w:rPr>
            <w:noProof/>
            <w:webHidden/>
          </w:rPr>
          <w:t>34</w:t>
        </w:r>
        <w:r w:rsidR="00BA2CEE">
          <w:rPr>
            <w:noProof/>
            <w:webHidden/>
          </w:rPr>
          <w:fldChar w:fldCharType="end"/>
        </w:r>
      </w:hyperlink>
    </w:p>
    <w:p w14:paraId="485BCD66" w14:textId="34DF8D95" w:rsidR="00AC5483" w:rsidRDefault="00AC5483" w:rsidP="002B6C43">
      <w:pPr>
        <w:rPr>
          <w:lang w:val="es-ES"/>
        </w:rPr>
      </w:pPr>
      <w:r>
        <w:rPr>
          <w:lang w:val="es-ES"/>
        </w:rPr>
        <w:fldChar w:fldCharType="end"/>
      </w:r>
    </w:p>
    <w:p w14:paraId="230EE5B7" w14:textId="3B85E431" w:rsidR="005A5DCD" w:rsidRDefault="005A5DCD" w:rsidP="002B6C43">
      <w:pPr>
        <w:rPr>
          <w:lang w:val="es-ES"/>
        </w:rPr>
      </w:pPr>
    </w:p>
    <w:p w14:paraId="4D7E5805" w14:textId="77777777" w:rsidR="00867FD0" w:rsidRDefault="00867FD0" w:rsidP="002B6C43">
      <w:pPr>
        <w:rPr>
          <w:lang w:val="es-ES"/>
        </w:rPr>
        <w:sectPr w:rsidR="00867FD0">
          <w:pgSz w:w="12240" w:h="15840"/>
          <w:pgMar w:top="1417" w:right="1701" w:bottom="1417" w:left="1701" w:header="708" w:footer="708" w:gutter="0"/>
          <w:cols w:space="708"/>
          <w:docGrid w:linePitch="360"/>
        </w:sectPr>
      </w:pPr>
    </w:p>
    <w:p w14:paraId="10BE2BCB" w14:textId="4C6E4D62" w:rsidR="007A4EF5" w:rsidRDefault="00360541" w:rsidP="00332DB8">
      <w:pPr>
        <w:pStyle w:val="Ttulo1"/>
        <w:rPr>
          <w:smallCaps/>
          <w:lang w:val="es-ES"/>
        </w:rPr>
        <w:sectPr w:rsidR="007A4EF5">
          <w:pgSz w:w="12240" w:h="15840"/>
          <w:pgMar w:top="1417" w:right="1701" w:bottom="1417" w:left="1701" w:header="708" w:footer="708" w:gutter="0"/>
          <w:cols w:space="708"/>
          <w:docGrid w:linePitch="360"/>
        </w:sectPr>
      </w:pPr>
      <w:bookmarkStart w:id="0" w:name="_Toc126084784"/>
      <w:r>
        <w:rPr>
          <w:smallCaps/>
          <w:noProof/>
          <w:lang w:val="es-ES"/>
        </w:rPr>
        <w:lastRenderedPageBreak/>
        <w:drawing>
          <wp:anchor distT="0" distB="0" distL="114300" distR="114300" simplePos="0" relativeHeight="251750400" behindDoc="0" locked="0" layoutInCell="1" allowOverlap="1" wp14:anchorId="7D52D490" wp14:editId="1A35C558">
            <wp:simplePos x="0" y="0"/>
            <wp:positionH relativeFrom="page">
              <wp:align>left</wp:align>
            </wp:positionH>
            <wp:positionV relativeFrom="paragraph">
              <wp:posOffset>-1067435</wp:posOffset>
            </wp:positionV>
            <wp:extent cx="7983819" cy="10218420"/>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04516" cy="10244909"/>
                    </a:xfrm>
                    <a:prstGeom prst="rect">
                      <a:avLst/>
                    </a:prstGeom>
                    <a:noFill/>
                    <a:ln>
                      <a:noFill/>
                    </a:ln>
                  </pic:spPr>
                </pic:pic>
              </a:graphicData>
            </a:graphic>
            <wp14:sizeRelH relativeFrom="page">
              <wp14:pctWidth>0</wp14:pctWidth>
            </wp14:sizeRelH>
            <wp14:sizeRelV relativeFrom="page">
              <wp14:pctHeight>0</wp14:pctHeight>
            </wp14:sizeRelV>
          </wp:anchor>
        </w:drawing>
      </w:r>
      <w:r w:rsidR="005A3F65">
        <w:rPr>
          <w:lang w:val="es-ES"/>
        </w:rPr>
        <w:t>1</w:t>
      </w:r>
      <w:r w:rsidR="005A3F65" w:rsidRPr="00270177">
        <w:rPr>
          <w:lang w:val="es-ES"/>
        </w:rPr>
        <w:t>. Actividades de Clase</w:t>
      </w:r>
      <w:bookmarkEnd w:id="0"/>
    </w:p>
    <w:p w14:paraId="6352384A" w14:textId="786C7F3D" w:rsidR="006C67E1" w:rsidRPr="00332DB8" w:rsidRDefault="00332DB8" w:rsidP="00332DB8">
      <w:pPr>
        <w:jc w:val="center"/>
        <w:rPr>
          <w:b/>
          <w:smallCaps/>
          <w:sz w:val="32"/>
        </w:rPr>
      </w:pPr>
      <w:r w:rsidRPr="00332DB8">
        <w:rPr>
          <w:b/>
          <w:smallCaps/>
          <w:sz w:val="32"/>
        </w:rPr>
        <w:lastRenderedPageBreak/>
        <w:t>Actividades de Clase</w:t>
      </w:r>
    </w:p>
    <w:p w14:paraId="7566DCD6" w14:textId="77777777" w:rsidR="00332DB8" w:rsidRPr="00332DB8" w:rsidRDefault="00332DB8" w:rsidP="00332DB8">
      <w:pPr>
        <w:jc w:val="center"/>
        <w:rPr>
          <w:b/>
          <w:sz w:val="28"/>
        </w:rPr>
      </w:pPr>
    </w:p>
    <w:p w14:paraId="7CB93413" w14:textId="73F3E61D" w:rsidR="00E234DA" w:rsidRDefault="007C7F7A" w:rsidP="002B6C43">
      <w:pPr>
        <w:pStyle w:val="Ttulo2"/>
      </w:pPr>
      <w:bookmarkStart w:id="1" w:name="_Toc126084785"/>
      <w:r>
        <w:t>1.1</w:t>
      </w:r>
      <w:r w:rsidR="000943FF">
        <w:t xml:space="preserve"> Entregas en Equipo</w:t>
      </w:r>
      <w:bookmarkEnd w:id="1"/>
    </w:p>
    <w:p w14:paraId="2C694E88" w14:textId="352B395E" w:rsidR="000943FF" w:rsidRPr="00922CFC" w:rsidRDefault="000943FF" w:rsidP="002B6C43">
      <w:pPr>
        <w:rPr>
          <w:u w:val="single"/>
        </w:rPr>
      </w:pPr>
    </w:p>
    <w:p w14:paraId="5644A18A" w14:textId="27744E2B" w:rsidR="00BA2CEE" w:rsidRDefault="00BA2CEE" w:rsidP="002B6C43">
      <w:r>
        <w:t>EJERCICIO 1</w:t>
      </w:r>
      <w:r w:rsidR="003D4526">
        <w:t>:</w:t>
      </w:r>
    </w:p>
    <w:p w14:paraId="50B2BB45" w14:textId="77777777" w:rsidR="003531BC" w:rsidRDefault="003531BC" w:rsidP="002B6C43"/>
    <w:p w14:paraId="3CB7AF92" w14:textId="59479A1A" w:rsidR="003531BC" w:rsidRDefault="003531BC" w:rsidP="002B6C43">
      <w:r>
        <w:rPr>
          <w:noProof/>
        </w:rPr>
        <w:drawing>
          <wp:inline distT="0" distB="0" distL="0" distR="0" wp14:anchorId="1A9EB2EB" wp14:editId="2E4DB392">
            <wp:extent cx="3914775" cy="3698190"/>
            <wp:effectExtent l="0" t="0" r="0" b="0"/>
            <wp:docPr id="1781266031"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26261" cy="3709041"/>
                    </a:xfrm>
                    <a:prstGeom prst="rect">
                      <a:avLst/>
                    </a:prstGeom>
                    <a:noFill/>
                  </pic:spPr>
                </pic:pic>
              </a:graphicData>
            </a:graphic>
          </wp:inline>
        </w:drawing>
      </w:r>
    </w:p>
    <w:p w14:paraId="712B5866" w14:textId="77777777" w:rsidR="003531BC" w:rsidRDefault="003531BC" w:rsidP="002B6C43"/>
    <w:p w14:paraId="26B83AD1" w14:textId="3B9958EE" w:rsidR="003531BC" w:rsidRDefault="003531BC" w:rsidP="002B6C43">
      <w:r>
        <w:rPr>
          <w:noProof/>
        </w:rPr>
        <w:lastRenderedPageBreak/>
        <w:drawing>
          <wp:inline distT="0" distB="0" distL="0" distR="0" wp14:anchorId="3F8DE84C" wp14:editId="2EFB6933">
            <wp:extent cx="6219825" cy="4000500"/>
            <wp:effectExtent l="0" t="0" r="9525" b="0"/>
            <wp:docPr id="529651705"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19825" cy="4000500"/>
                    </a:xfrm>
                    <a:prstGeom prst="rect">
                      <a:avLst/>
                    </a:prstGeom>
                    <a:noFill/>
                  </pic:spPr>
                </pic:pic>
              </a:graphicData>
            </a:graphic>
          </wp:inline>
        </w:drawing>
      </w:r>
    </w:p>
    <w:p w14:paraId="234CE9F3" w14:textId="77777777" w:rsidR="003531BC" w:rsidRDefault="003531BC" w:rsidP="002B6C43"/>
    <w:p w14:paraId="2C41F5A1" w14:textId="0EB0CE4C" w:rsidR="003531BC" w:rsidRDefault="003531BC" w:rsidP="002B6C43">
      <w:r>
        <w:rPr>
          <w:noProof/>
        </w:rPr>
        <w:drawing>
          <wp:inline distT="0" distB="0" distL="0" distR="0" wp14:anchorId="4A816FA0" wp14:editId="2FB272C2">
            <wp:extent cx="6400800" cy="1885950"/>
            <wp:effectExtent l="0" t="0" r="0" b="0"/>
            <wp:docPr id="2094681173"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00800" cy="1885950"/>
                    </a:xfrm>
                    <a:prstGeom prst="rect">
                      <a:avLst/>
                    </a:prstGeom>
                    <a:noFill/>
                  </pic:spPr>
                </pic:pic>
              </a:graphicData>
            </a:graphic>
          </wp:inline>
        </w:drawing>
      </w:r>
    </w:p>
    <w:p w14:paraId="2CBCABD3" w14:textId="77777777" w:rsidR="003531BC" w:rsidRDefault="003531BC" w:rsidP="002B6C43"/>
    <w:p w14:paraId="1D2D127C" w14:textId="5EE32ED5" w:rsidR="003531BC" w:rsidRDefault="003531BC" w:rsidP="002B6C43">
      <w:r>
        <w:rPr>
          <w:noProof/>
        </w:rPr>
        <w:drawing>
          <wp:inline distT="0" distB="0" distL="0" distR="0" wp14:anchorId="0310A13C" wp14:editId="521731ED">
            <wp:extent cx="1743075" cy="1476375"/>
            <wp:effectExtent l="0" t="0" r="9525" b="9525"/>
            <wp:docPr id="208928726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43075" cy="1476375"/>
                    </a:xfrm>
                    <a:prstGeom prst="rect">
                      <a:avLst/>
                    </a:prstGeom>
                    <a:noFill/>
                  </pic:spPr>
                </pic:pic>
              </a:graphicData>
            </a:graphic>
          </wp:inline>
        </w:drawing>
      </w:r>
    </w:p>
    <w:p w14:paraId="636E27F6" w14:textId="77777777" w:rsidR="003531BC" w:rsidRDefault="003531BC" w:rsidP="002B6C43"/>
    <w:p w14:paraId="5C33CA4D" w14:textId="77777777" w:rsidR="003531BC" w:rsidRDefault="003531BC" w:rsidP="002B6C43"/>
    <w:p w14:paraId="6B822BD5" w14:textId="77777777" w:rsidR="003531BC" w:rsidRDefault="003531BC" w:rsidP="002B6C43"/>
    <w:p w14:paraId="39EAEEAD" w14:textId="77777777" w:rsidR="003531BC" w:rsidRDefault="003531BC" w:rsidP="002B6C43"/>
    <w:p w14:paraId="3356A571" w14:textId="4525AC11" w:rsidR="003531BC" w:rsidRDefault="003531BC" w:rsidP="002B6C43">
      <w:r>
        <w:rPr>
          <w:noProof/>
        </w:rPr>
        <w:drawing>
          <wp:inline distT="0" distB="0" distL="0" distR="0" wp14:anchorId="188A06D2" wp14:editId="6BAEBC08">
            <wp:extent cx="3578990" cy="3638550"/>
            <wp:effectExtent l="0" t="0" r="2540" b="0"/>
            <wp:docPr id="713053621"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92119" cy="3651898"/>
                    </a:xfrm>
                    <a:prstGeom prst="rect">
                      <a:avLst/>
                    </a:prstGeom>
                    <a:noFill/>
                  </pic:spPr>
                </pic:pic>
              </a:graphicData>
            </a:graphic>
          </wp:inline>
        </w:drawing>
      </w:r>
    </w:p>
    <w:p w14:paraId="60B16C19" w14:textId="118CEB41" w:rsidR="00BA2CEE" w:rsidRDefault="00BA2CEE" w:rsidP="002B6C43"/>
    <w:p w14:paraId="219108D8" w14:textId="5A6F238B" w:rsidR="00BA2CEE" w:rsidRDefault="00DA4086" w:rsidP="002B6C43">
      <w:r>
        <w:rPr>
          <w:noProof/>
        </w:rPr>
        <w:drawing>
          <wp:inline distT="0" distB="0" distL="0" distR="0" wp14:anchorId="74B37538" wp14:editId="43A3332A">
            <wp:extent cx="5612130" cy="3156585"/>
            <wp:effectExtent l="0" t="0" r="7620" b="5715"/>
            <wp:docPr id="1197411506" name="Imagen 1197411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12130" cy="3156585"/>
                    </a:xfrm>
                    <a:prstGeom prst="rect">
                      <a:avLst/>
                    </a:prstGeom>
                    <a:noFill/>
                  </pic:spPr>
                </pic:pic>
              </a:graphicData>
            </a:graphic>
          </wp:inline>
        </w:drawing>
      </w:r>
    </w:p>
    <w:p w14:paraId="61222585" w14:textId="77777777" w:rsidR="00DA4086" w:rsidRDefault="00DA4086" w:rsidP="002B6C43"/>
    <w:p w14:paraId="68699E17" w14:textId="36E2B558" w:rsidR="00DA4086" w:rsidRDefault="00DA4086" w:rsidP="002B6C43">
      <w:r>
        <w:rPr>
          <w:noProof/>
        </w:rPr>
        <w:lastRenderedPageBreak/>
        <w:drawing>
          <wp:inline distT="0" distB="0" distL="0" distR="0" wp14:anchorId="3253B468" wp14:editId="45679E6C">
            <wp:extent cx="5612130" cy="4910455"/>
            <wp:effectExtent l="0" t="0" r="7620" b="4445"/>
            <wp:docPr id="859563882" name="Imagen 859563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12130" cy="4910455"/>
                    </a:xfrm>
                    <a:prstGeom prst="rect">
                      <a:avLst/>
                    </a:prstGeom>
                    <a:noFill/>
                  </pic:spPr>
                </pic:pic>
              </a:graphicData>
            </a:graphic>
          </wp:inline>
        </w:drawing>
      </w:r>
    </w:p>
    <w:p w14:paraId="3F048C48" w14:textId="77777777" w:rsidR="00332DB8" w:rsidRDefault="00332DB8" w:rsidP="002B6C43"/>
    <w:p w14:paraId="4AC80B07" w14:textId="775BF377" w:rsidR="000943FF" w:rsidRDefault="000943FF" w:rsidP="002B6C43"/>
    <w:p w14:paraId="002A3601" w14:textId="77777777" w:rsidR="00255CF0" w:rsidRDefault="00255CF0" w:rsidP="002B6C43">
      <w:pPr>
        <w:rPr>
          <w:lang w:val="es-ES"/>
        </w:rPr>
      </w:pPr>
    </w:p>
    <w:p w14:paraId="1128473A" w14:textId="77777777" w:rsidR="000943FF" w:rsidRDefault="000943FF" w:rsidP="002B6C43">
      <w:pPr>
        <w:rPr>
          <w:lang w:val="es-ES"/>
        </w:rPr>
      </w:pPr>
    </w:p>
    <w:p w14:paraId="4DE95299" w14:textId="77777777" w:rsidR="00BA2CEE" w:rsidRDefault="00BA2CEE" w:rsidP="002B6C43">
      <w:pPr>
        <w:rPr>
          <w:lang w:val="es-ES"/>
        </w:rPr>
      </w:pPr>
    </w:p>
    <w:p w14:paraId="63CBDD9C" w14:textId="081D8F42" w:rsidR="00BA2CEE" w:rsidRDefault="00BA2CEE" w:rsidP="002B6C43">
      <w:pPr>
        <w:rPr>
          <w:lang w:val="es-ES"/>
        </w:rPr>
      </w:pPr>
    </w:p>
    <w:p w14:paraId="2E3A377F" w14:textId="0A6FBDCF" w:rsidR="00BA2CEE" w:rsidRDefault="00BA2CEE" w:rsidP="002B6C43">
      <w:pPr>
        <w:rPr>
          <w:lang w:val="es-ES"/>
        </w:rPr>
      </w:pPr>
    </w:p>
    <w:p w14:paraId="7BD16A4A" w14:textId="2BE78CA6" w:rsidR="00BA2CEE" w:rsidRDefault="00BA2CEE" w:rsidP="002B6C43">
      <w:pPr>
        <w:rPr>
          <w:lang w:val="es-ES"/>
        </w:rPr>
      </w:pPr>
    </w:p>
    <w:p w14:paraId="6D0B8834" w14:textId="6E75332A" w:rsidR="00BA2CEE" w:rsidRDefault="00BA2CEE" w:rsidP="002B6C43">
      <w:pPr>
        <w:rPr>
          <w:lang w:val="es-ES"/>
        </w:rPr>
      </w:pPr>
    </w:p>
    <w:p w14:paraId="2138D143" w14:textId="1BC0CCB0" w:rsidR="00BA2CEE" w:rsidRDefault="00BA2CEE" w:rsidP="002B6C43">
      <w:pPr>
        <w:rPr>
          <w:lang w:val="es-ES"/>
        </w:rPr>
      </w:pPr>
    </w:p>
    <w:p w14:paraId="4E792B24" w14:textId="1978EE8E" w:rsidR="00BA2CEE" w:rsidRDefault="00BA2CEE" w:rsidP="002B6C43">
      <w:pPr>
        <w:rPr>
          <w:lang w:val="es-ES"/>
        </w:rPr>
      </w:pPr>
    </w:p>
    <w:p w14:paraId="4F647555" w14:textId="5BF61D1D" w:rsidR="00BA2CEE" w:rsidRDefault="00BA2CEE" w:rsidP="002B6C43">
      <w:pPr>
        <w:rPr>
          <w:lang w:val="es-ES"/>
        </w:rPr>
      </w:pPr>
    </w:p>
    <w:p w14:paraId="0BC7B635" w14:textId="07A5CC79" w:rsidR="00BA2CEE" w:rsidRDefault="00BA2CEE" w:rsidP="002B6C43">
      <w:pPr>
        <w:rPr>
          <w:lang w:val="es-ES"/>
        </w:rPr>
      </w:pPr>
    </w:p>
    <w:p w14:paraId="7EA200CA" w14:textId="2805467C" w:rsidR="00BA2CEE" w:rsidRDefault="00BA2CEE" w:rsidP="002B6C43">
      <w:pPr>
        <w:rPr>
          <w:lang w:val="es-ES"/>
        </w:rPr>
      </w:pPr>
    </w:p>
    <w:p w14:paraId="6D6DDBAF" w14:textId="2A91C435" w:rsidR="00BA2CEE" w:rsidRDefault="00BA2CEE" w:rsidP="002B6C43">
      <w:pPr>
        <w:rPr>
          <w:lang w:val="es-ES"/>
        </w:rPr>
      </w:pPr>
    </w:p>
    <w:p w14:paraId="3520F401" w14:textId="77777777" w:rsidR="00BA2CEE" w:rsidRDefault="00BA2CEE" w:rsidP="002B6C43">
      <w:pPr>
        <w:rPr>
          <w:lang w:val="es-ES"/>
        </w:rPr>
      </w:pPr>
    </w:p>
    <w:p w14:paraId="1AB9EC43" w14:textId="15D41A1A" w:rsidR="00BA2CEE" w:rsidRDefault="00BA2CEE" w:rsidP="002B6C43">
      <w:pPr>
        <w:rPr>
          <w:lang w:val="es-ES"/>
        </w:rPr>
      </w:pPr>
    </w:p>
    <w:p w14:paraId="2614D434" w14:textId="6F47547B" w:rsidR="00BA2CEE" w:rsidRDefault="00BA2CEE" w:rsidP="002B6C43">
      <w:pPr>
        <w:rPr>
          <w:lang w:val="es-ES"/>
        </w:rPr>
      </w:pPr>
    </w:p>
    <w:p w14:paraId="4F2E9917" w14:textId="750D2B87" w:rsidR="00BA2CEE" w:rsidRDefault="00BA2CEE" w:rsidP="002B6C43">
      <w:pPr>
        <w:rPr>
          <w:lang w:val="es-ES"/>
        </w:rPr>
        <w:sectPr w:rsidR="00BA2CEE">
          <w:pgSz w:w="12240" w:h="15840"/>
          <w:pgMar w:top="1417" w:right="1701" w:bottom="1417" w:left="1701" w:header="708" w:footer="708" w:gutter="0"/>
          <w:cols w:space="708"/>
          <w:docGrid w:linePitch="360"/>
        </w:sectPr>
      </w:pPr>
    </w:p>
    <w:p w14:paraId="04CDCCC5" w14:textId="74135838" w:rsidR="00803C10" w:rsidRPr="00332DB8" w:rsidRDefault="005B537A" w:rsidP="00332DB8">
      <w:pPr>
        <w:pStyle w:val="Ttulo1"/>
        <w:rPr>
          <w:lang w:val="es-ES"/>
        </w:rPr>
        <w:sectPr w:rsidR="00803C10" w:rsidRPr="00332DB8">
          <w:pgSz w:w="12240" w:h="15840"/>
          <w:pgMar w:top="1417" w:right="1701" w:bottom="1417" w:left="1701" w:header="708" w:footer="708" w:gutter="0"/>
          <w:cols w:space="708"/>
          <w:docGrid w:linePitch="360"/>
        </w:sectPr>
      </w:pPr>
      <w:bookmarkStart w:id="2" w:name="_Toc126084787"/>
      <w:bookmarkStart w:id="3" w:name="_Toc93346387"/>
      <w:r>
        <w:rPr>
          <w:smallCaps/>
          <w:noProof/>
          <w:lang w:val="es-ES"/>
        </w:rPr>
        <w:lastRenderedPageBreak/>
        <w:drawing>
          <wp:anchor distT="0" distB="0" distL="114300" distR="114300" simplePos="0" relativeHeight="251751424" behindDoc="0" locked="0" layoutInCell="1" allowOverlap="1" wp14:anchorId="45FA477C" wp14:editId="09F47538">
            <wp:simplePos x="0" y="0"/>
            <wp:positionH relativeFrom="page">
              <wp:align>left</wp:align>
            </wp:positionH>
            <wp:positionV relativeFrom="paragraph">
              <wp:posOffset>-1052195</wp:posOffset>
            </wp:positionV>
            <wp:extent cx="7787005" cy="10203180"/>
            <wp:effectExtent l="0" t="0" r="0" b="0"/>
            <wp:wrapNone/>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800107" cy="10220347"/>
                    </a:xfrm>
                    <a:prstGeom prst="rect">
                      <a:avLst/>
                    </a:prstGeom>
                    <a:noFill/>
                    <a:ln>
                      <a:noFill/>
                    </a:ln>
                  </pic:spPr>
                </pic:pic>
              </a:graphicData>
            </a:graphic>
            <wp14:sizeRelH relativeFrom="page">
              <wp14:pctWidth>0</wp14:pctWidth>
            </wp14:sizeRelH>
            <wp14:sizeRelV relativeFrom="page">
              <wp14:pctHeight>0</wp14:pctHeight>
            </wp14:sizeRelV>
          </wp:anchor>
        </w:drawing>
      </w:r>
      <w:r w:rsidR="00332DB8">
        <w:rPr>
          <w:lang w:val="es-ES"/>
        </w:rPr>
        <w:t>2</w:t>
      </w:r>
      <w:r w:rsidR="00332DB8" w:rsidRPr="00270177">
        <w:rPr>
          <w:lang w:val="es-ES"/>
        </w:rPr>
        <w:t>.</w:t>
      </w:r>
      <w:r w:rsidR="00332DB8">
        <w:rPr>
          <w:lang w:val="es-ES"/>
        </w:rPr>
        <w:t xml:space="preserve"> Tareas e Investigaciones</w:t>
      </w:r>
      <w:bookmarkEnd w:id="2"/>
      <w:r w:rsidR="00332DB8" w:rsidRPr="00270177">
        <w:rPr>
          <w:lang w:val="es-ES"/>
        </w:rPr>
        <w:t xml:space="preserve"> </w:t>
      </w:r>
    </w:p>
    <w:p w14:paraId="24982FED" w14:textId="427CC768" w:rsidR="00332DB8" w:rsidRPr="00332DB8" w:rsidRDefault="00332DB8" w:rsidP="00332DB8">
      <w:pPr>
        <w:jc w:val="center"/>
        <w:rPr>
          <w:b/>
          <w:smallCaps/>
          <w:sz w:val="32"/>
        </w:rPr>
      </w:pPr>
      <w:r w:rsidRPr="00332DB8">
        <w:rPr>
          <w:b/>
          <w:smallCaps/>
          <w:sz w:val="32"/>
        </w:rPr>
        <w:lastRenderedPageBreak/>
        <w:t>Tareas e Investigaciones</w:t>
      </w:r>
    </w:p>
    <w:p w14:paraId="7C54DD2D" w14:textId="77777777" w:rsidR="00332DB8" w:rsidRDefault="00332DB8" w:rsidP="002B6C43"/>
    <w:p w14:paraId="2762E89B" w14:textId="53B39225" w:rsidR="003B53BA" w:rsidRDefault="003B53BA" w:rsidP="00A143B7">
      <w:pPr>
        <w:pStyle w:val="Ttulo2"/>
        <w:numPr>
          <w:ilvl w:val="1"/>
          <w:numId w:val="5"/>
        </w:numPr>
      </w:pPr>
      <w:bookmarkStart w:id="4" w:name="_Toc126084788"/>
      <w:r>
        <w:t>Entregas en Equipo</w:t>
      </w:r>
      <w:bookmarkEnd w:id="4"/>
    </w:p>
    <w:p w14:paraId="7F0B1C60" w14:textId="77777777" w:rsidR="00DA4086" w:rsidRPr="00DA4086" w:rsidRDefault="00DA4086" w:rsidP="00DA4086">
      <w:pPr>
        <w:pStyle w:val="Prrafodelista"/>
        <w:tabs>
          <w:tab w:val="left" w:pos="1980"/>
        </w:tabs>
        <w:ind w:left="360"/>
        <w:rPr>
          <w:rFonts w:cs="Times New Roman"/>
          <w:b/>
          <w:bCs/>
          <w:noProof/>
          <w:szCs w:val="24"/>
        </w:rPr>
      </w:pPr>
      <w:r w:rsidRPr="00DA4086">
        <w:rPr>
          <w:rFonts w:cs="Times New Roman"/>
          <w:b/>
          <w:bCs/>
          <w:noProof/>
          <w:szCs w:val="24"/>
        </w:rPr>
        <w:t xml:space="preserve">Contenido </w:t>
      </w:r>
    </w:p>
    <w:p w14:paraId="684C991E" w14:textId="77777777" w:rsidR="00DA4086" w:rsidRPr="00DA4086" w:rsidRDefault="00DA4086" w:rsidP="00DA4086">
      <w:pPr>
        <w:pStyle w:val="Prrafodelista"/>
        <w:ind w:left="360"/>
        <w:jc w:val="left"/>
        <w:rPr>
          <w:rFonts w:eastAsia="Times New Roman" w:cs="Times New Roman"/>
          <w:szCs w:val="24"/>
          <w:lang w:eastAsia="es-MX"/>
        </w:rPr>
      </w:pPr>
      <w:r w:rsidRPr="00DA4086">
        <w:rPr>
          <w:rFonts w:eastAsia="Times New Roman" w:cs="Times New Roman"/>
          <w:szCs w:val="24"/>
          <w:lang w:eastAsia="es-MX"/>
        </w:rPr>
        <w:t>1.- ¿Qué es un entorno virtual?</w:t>
      </w:r>
      <w:r w:rsidRPr="00DA4086">
        <w:rPr>
          <w:rFonts w:eastAsia="Times New Roman" w:cs="Times New Roman"/>
          <w:szCs w:val="24"/>
          <w:lang w:eastAsia="es-MX"/>
        </w:rPr>
        <w:br/>
        <w:t>2.- ¿Cuál es el concepto de realidad virtual y cómo se compone?</w:t>
      </w:r>
      <w:r w:rsidRPr="00DA4086">
        <w:rPr>
          <w:rFonts w:eastAsia="Times New Roman" w:cs="Times New Roman"/>
          <w:szCs w:val="24"/>
          <w:lang w:eastAsia="es-MX"/>
        </w:rPr>
        <w:br/>
        <w:t>3.- ¿Cuál es el concepto de realidad aumentada y cómo se compone?</w:t>
      </w:r>
      <w:r w:rsidRPr="00DA4086">
        <w:rPr>
          <w:rFonts w:eastAsia="Times New Roman" w:cs="Times New Roman"/>
          <w:szCs w:val="24"/>
          <w:lang w:eastAsia="es-MX"/>
        </w:rPr>
        <w:br/>
        <w:t>4.- Investigar al menos 3 trabajos y sus características, en los que se solicite conocimiento de entornos virtuales, realidad virtual y/o realidad aumentada</w:t>
      </w:r>
      <w:r w:rsidRPr="00DA4086">
        <w:rPr>
          <w:rFonts w:eastAsia="Times New Roman" w:cs="Times New Roman"/>
          <w:szCs w:val="24"/>
          <w:lang w:eastAsia="es-MX"/>
        </w:rPr>
        <w:br/>
        <w:t>5. Aplicaciones de los entornos virtuales en cualquiera de sus presentaciones y contextos</w:t>
      </w:r>
      <w:r w:rsidRPr="00DA4086">
        <w:rPr>
          <w:rFonts w:eastAsia="Times New Roman" w:cs="Times New Roman"/>
          <w:szCs w:val="24"/>
          <w:lang w:eastAsia="es-MX"/>
        </w:rPr>
        <w:br/>
        <w:t>6.- Ventajas y limitaciones de los entornos virtuales</w:t>
      </w:r>
      <w:r w:rsidRPr="00DA4086">
        <w:rPr>
          <w:rFonts w:eastAsia="Times New Roman" w:cs="Times New Roman"/>
          <w:szCs w:val="24"/>
          <w:lang w:eastAsia="es-MX"/>
        </w:rPr>
        <w:br/>
        <w:t>7.- Técnicas para realidad virtual</w:t>
      </w:r>
      <w:r w:rsidRPr="00DA4086">
        <w:rPr>
          <w:rFonts w:eastAsia="Times New Roman" w:cs="Times New Roman"/>
          <w:szCs w:val="24"/>
          <w:lang w:eastAsia="es-MX"/>
        </w:rPr>
        <w:br/>
        <w:t>8.- Diferencia entre inmersión parcial y total</w:t>
      </w:r>
    </w:p>
    <w:p w14:paraId="2AC53531" w14:textId="77777777" w:rsidR="00DA4086" w:rsidRPr="00DA4086" w:rsidRDefault="00DA4086" w:rsidP="00DA4086">
      <w:pPr>
        <w:pStyle w:val="Prrafodelista"/>
        <w:ind w:left="360"/>
        <w:jc w:val="left"/>
        <w:rPr>
          <w:rFonts w:eastAsia="Times New Roman" w:cs="Times New Roman"/>
          <w:szCs w:val="24"/>
          <w:lang w:eastAsia="es-MX"/>
        </w:rPr>
      </w:pPr>
      <w:r w:rsidRPr="00DA4086">
        <w:rPr>
          <w:rFonts w:eastAsia="Times New Roman" w:cs="Times New Roman"/>
          <w:szCs w:val="24"/>
          <w:lang w:eastAsia="es-MX"/>
        </w:rPr>
        <w:t>1.- Visión estereoscópica</w:t>
      </w:r>
      <w:r w:rsidRPr="00DA4086">
        <w:rPr>
          <w:rFonts w:eastAsia="Times New Roman" w:cs="Times New Roman"/>
          <w:szCs w:val="24"/>
          <w:lang w:eastAsia="es-MX"/>
        </w:rPr>
        <w:br/>
        <w:t>2.- Percepción Háptica</w:t>
      </w:r>
    </w:p>
    <w:p w14:paraId="4BE082EA" w14:textId="77777777" w:rsidR="00DA4086" w:rsidRPr="00DA4086" w:rsidRDefault="00DA4086" w:rsidP="00DA4086"/>
    <w:p w14:paraId="18823749" w14:textId="22C0B1E2" w:rsidR="003B53BA" w:rsidRDefault="003B53BA" w:rsidP="002B6C43"/>
    <w:p w14:paraId="725E35D6" w14:textId="7ADBF12F" w:rsidR="00436EDF" w:rsidRPr="00AA40B9" w:rsidRDefault="00A143B7" w:rsidP="00A143B7">
      <w:pPr>
        <w:rPr>
          <w:b/>
          <w:sz w:val="28"/>
          <w:szCs w:val="24"/>
          <w:lang w:val="es-ES"/>
        </w:rPr>
      </w:pPr>
      <w:r w:rsidRPr="00AA40B9">
        <w:rPr>
          <w:b/>
          <w:sz w:val="28"/>
          <w:szCs w:val="24"/>
          <w:lang w:val="es-ES"/>
        </w:rPr>
        <w:t xml:space="preserve">Tarea 1: </w:t>
      </w:r>
      <w:r w:rsidR="005307E8" w:rsidRPr="00AA40B9">
        <w:rPr>
          <w:b/>
          <w:sz w:val="28"/>
          <w:szCs w:val="24"/>
          <w:lang w:val="es-ES"/>
        </w:rPr>
        <w:t xml:space="preserve">¿Qué es </w:t>
      </w:r>
      <w:r w:rsidR="00E907C6" w:rsidRPr="00AA40B9">
        <w:rPr>
          <w:b/>
          <w:sz w:val="28"/>
          <w:szCs w:val="24"/>
          <w:lang w:val="es-ES"/>
        </w:rPr>
        <w:t>un entorno virtual?</w:t>
      </w:r>
    </w:p>
    <w:p w14:paraId="11D82AF5" w14:textId="77777777" w:rsidR="00A143B7" w:rsidRPr="00AA40B9" w:rsidRDefault="00A143B7" w:rsidP="00A143B7">
      <w:pPr>
        <w:rPr>
          <w:b/>
          <w:sz w:val="28"/>
          <w:szCs w:val="24"/>
          <w:lang w:val="es-ES"/>
        </w:rPr>
      </w:pPr>
    </w:p>
    <w:p w14:paraId="1ED94AF1" w14:textId="77777777" w:rsidR="00E907C6" w:rsidRDefault="00E907C6" w:rsidP="00E907C6">
      <w:pPr>
        <w:pStyle w:val="Prrafodelista"/>
        <w:rPr>
          <w:bCs/>
          <w:lang w:val="es-ES"/>
        </w:rPr>
      </w:pPr>
      <w:r w:rsidRPr="00E907C6">
        <w:rPr>
          <w:bCs/>
          <w:lang w:val="es-ES"/>
        </w:rPr>
        <w:t xml:space="preserve">Un entorno virtual se refiere a un espacio o ambiente generado por computadora que simula aspectos del mundo real o crea un espacio digital interactivo donde los usuarios pueden realizar diversas actividades. </w:t>
      </w:r>
    </w:p>
    <w:p w14:paraId="747D1DAC" w14:textId="6DEC572D" w:rsidR="00E907C6" w:rsidRDefault="00E907C6" w:rsidP="00E907C6">
      <w:pPr>
        <w:pStyle w:val="Prrafodelista"/>
        <w:rPr>
          <w:bCs/>
          <w:lang w:val="es-ES"/>
        </w:rPr>
      </w:pPr>
      <w:r w:rsidRPr="00E907C6">
        <w:rPr>
          <w:bCs/>
          <w:lang w:val="es-ES"/>
        </w:rPr>
        <w:t>Estos entornos pueden variar en su nivel de complejidad y propósito, y se utilizan en una amplia gama de aplicaciones, desde videojuegos hasta simulaciones educativas y entornos de trabajo colaborativo.</w:t>
      </w:r>
    </w:p>
    <w:p w14:paraId="6E651078" w14:textId="77777777" w:rsidR="00E907C6" w:rsidRDefault="00E907C6" w:rsidP="00E907C6">
      <w:pPr>
        <w:pStyle w:val="Prrafodelista"/>
        <w:rPr>
          <w:bCs/>
          <w:lang w:val="es-ES"/>
        </w:rPr>
      </w:pPr>
    </w:p>
    <w:p w14:paraId="464E8015" w14:textId="64E189A6" w:rsidR="00E907C6" w:rsidRDefault="00E907C6" w:rsidP="00E907C6">
      <w:pPr>
        <w:pStyle w:val="Prrafodelista"/>
        <w:rPr>
          <w:b/>
          <w:lang w:val="es-ES"/>
        </w:rPr>
      </w:pPr>
      <w:r>
        <w:rPr>
          <w:b/>
          <w:lang w:val="es-ES"/>
        </w:rPr>
        <w:t>Características comunes de los entornos virtuales</w:t>
      </w:r>
    </w:p>
    <w:p w14:paraId="75A7D324" w14:textId="3FC9EA41" w:rsidR="00E907C6" w:rsidRPr="00E907C6" w:rsidRDefault="00E907C6" w:rsidP="00E907C6">
      <w:pPr>
        <w:pStyle w:val="Prrafodelista"/>
        <w:numPr>
          <w:ilvl w:val="0"/>
          <w:numId w:val="3"/>
        </w:numPr>
        <w:rPr>
          <w:bCs/>
          <w:lang w:val="es-ES"/>
        </w:rPr>
      </w:pPr>
      <w:r>
        <w:rPr>
          <w:bCs/>
          <w:noProof/>
          <w:lang w:val="es-ES"/>
        </w:rPr>
        <w:drawing>
          <wp:anchor distT="0" distB="0" distL="114300" distR="114300" simplePos="0" relativeHeight="251755520" behindDoc="1" locked="0" layoutInCell="1" allowOverlap="1" wp14:anchorId="7DC9AF11" wp14:editId="5B52686E">
            <wp:simplePos x="0" y="0"/>
            <wp:positionH relativeFrom="column">
              <wp:posOffset>3491865</wp:posOffset>
            </wp:positionH>
            <wp:positionV relativeFrom="paragraph">
              <wp:posOffset>71755</wp:posOffset>
            </wp:positionV>
            <wp:extent cx="1896114" cy="1011014"/>
            <wp:effectExtent l="0" t="0" r="8890" b="0"/>
            <wp:wrapTight wrapText="bothSides">
              <wp:wrapPolygon edited="0">
                <wp:start x="0" y="0"/>
                <wp:lineTo x="0" y="21166"/>
                <wp:lineTo x="21484" y="21166"/>
                <wp:lineTo x="21484" y="0"/>
                <wp:lineTo x="0" y="0"/>
              </wp:wrapPolygon>
            </wp:wrapTight>
            <wp:docPr id="53412061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96114" cy="1011014"/>
                    </a:xfrm>
                    <a:prstGeom prst="rect">
                      <a:avLst/>
                    </a:prstGeom>
                    <a:noFill/>
                  </pic:spPr>
                </pic:pic>
              </a:graphicData>
            </a:graphic>
          </wp:anchor>
        </w:drawing>
      </w:r>
      <w:r w:rsidRPr="00E907C6">
        <w:rPr>
          <w:b/>
          <w:lang w:val="es-ES"/>
        </w:rPr>
        <w:t>Simulación:</w:t>
      </w:r>
      <w:r w:rsidRPr="00E907C6">
        <w:rPr>
          <w:bCs/>
          <w:lang w:val="es-ES"/>
        </w:rPr>
        <w:t xml:space="preserve"> Los entornos virtuales a menudo intentan replicar aspectos del mundo real o crear mundos completamente imaginarios. Esto puede incluir la simulación de entornos físicos, como ciudades, paisajes naturales, edificios, etc., o la creación de mundos virtuales totalmente ficticios.</w:t>
      </w:r>
    </w:p>
    <w:p w14:paraId="425BFBA6" w14:textId="403B5D4F" w:rsidR="00E907C6" w:rsidRPr="00E907C6" w:rsidRDefault="00E907C6" w:rsidP="00E907C6">
      <w:pPr>
        <w:pStyle w:val="Prrafodelista"/>
        <w:rPr>
          <w:bCs/>
          <w:lang w:val="es-ES"/>
        </w:rPr>
      </w:pPr>
    </w:p>
    <w:p w14:paraId="5DD1D49D" w14:textId="4C05C5CB" w:rsidR="00E907C6" w:rsidRPr="00E907C6" w:rsidRDefault="00E907C6" w:rsidP="00E907C6">
      <w:pPr>
        <w:pStyle w:val="Prrafodelista"/>
        <w:numPr>
          <w:ilvl w:val="0"/>
          <w:numId w:val="3"/>
        </w:numPr>
        <w:rPr>
          <w:bCs/>
          <w:lang w:val="es-ES"/>
        </w:rPr>
      </w:pPr>
      <w:r>
        <w:rPr>
          <w:bCs/>
          <w:noProof/>
          <w:lang w:val="es-ES"/>
        </w:rPr>
        <w:drawing>
          <wp:anchor distT="0" distB="0" distL="114300" distR="114300" simplePos="0" relativeHeight="251756544" behindDoc="1" locked="0" layoutInCell="1" allowOverlap="1" wp14:anchorId="074A685F" wp14:editId="37CD96E3">
            <wp:simplePos x="0" y="0"/>
            <wp:positionH relativeFrom="column">
              <wp:posOffset>390525</wp:posOffset>
            </wp:positionH>
            <wp:positionV relativeFrom="paragraph">
              <wp:posOffset>114300</wp:posOffset>
            </wp:positionV>
            <wp:extent cx="2935605" cy="1633220"/>
            <wp:effectExtent l="0" t="0" r="0" b="5080"/>
            <wp:wrapTight wrapText="bothSides">
              <wp:wrapPolygon edited="0">
                <wp:start x="0" y="0"/>
                <wp:lineTo x="0" y="21415"/>
                <wp:lineTo x="21446" y="21415"/>
                <wp:lineTo x="21446" y="0"/>
                <wp:lineTo x="0" y="0"/>
              </wp:wrapPolygon>
            </wp:wrapTight>
            <wp:docPr id="77793873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35605" cy="1633220"/>
                    </a:xfrm>
                    <a:prstGeom prst="rect">
                      <a:avLst/>
                    </a:prstGeom>
                    <a:noFill/>
                  </pic:spPr>
                </pic:pic>
              </a:graphicData>
            </a:graphic>
            <wp14:sizeRelH relativeFrom="margin">
              <wp14:pctWidth>0</wp14:pctWidth>
            </wp14:sizeRelH>
            <wp14:sizeRelV relativeFrom="margin">
              <wp14:pctHeight>0</wp14:pctHeight>
            </wp14:sizeRelV>
          </wp:anchor>
        </w:drawing>
      </w:r>
      <w:r w:rsidRPr="00E907C6">
        <w:rPr>
          <w:b/>
          <w:lang w:val="es-ES"/>
        </w:rPr>
        <w:t>Interacción:</w:t>
      </w:r>
      <w:r w:rsidRPr="00E907C6">
        <w:rPr>
          <w:bCs/>
          <w:lang w:val="es-ES"/>
        </w:rPr>
        <w:t xml:space="preserve"> Los usuarios pueden interactuar con estos entornos virtuales a través de dispositivos de entrada, como teclados, ratones, joysticks, mandos de juego, realidad virtual (RV), realidad aumentada (RA) u otros dispositivos de control. La interacción puede incluir acciones </w:t>
      </w:r>
      <w:r w:rsidRPr="00E907C6">
        <w:rPr>
          <w:bCs/>
          <w:lang w:val="es-ES"/>
        </w:rPr>
        <w:lastRenderedPageBreak/>
        <w:t>como moverse por el entorno, manipular objetos, comunicarse con otros usuarios, etc.</w:t>
      </w:r>
    </w:p>
    <w:p w14:paraId="55D6658C" w14:textId="33FB5557" w:rsidR="00E907C6" w:rsidRPr="00E907C6" w:rsidRDefault="00E907C6" w:rsidP="00E907C6">
      <w:pPr>
        <w:pStyle w:val="Prrafodelista"/>
        <w:rPr>
          <w:bCs/>
          <w:lang w:val="es-ES"/>
        </w:rPr>
      </w:pPr>
    </w:p>
    <w:p w14:paraId="1D0295E3" w14:textId="77F71855" w:rsidR="00E907C6" w:rsidRPr="00E907C6" w:rsidRDefault="00E907C6" w:rsidP="00E907C6">
      <w:pPr>
        <w:pStyle w:val="Prrafodelista"/>
        <w:numPr>
          <w:ilvl w:val="0"/>
          <w:numId w:val="3"/>
        </w:numPr>
        <w:rPr>
          <w:bCs/>
          <w:lang w:val="es-ES"/>
        </w:rPr>
      </w:pPr>
      <w:r w:rsidRPr="00E907C6">
        <w:rPr>
          <w:b/>
          <w:lang w:val="es-ES"/>
        </w:rPr>
        <w:t>Propósito:</w:t>
      </w:r>
      <w:r w:rsidRPr="00E907C6">
        <w:rPr>
          <w:bCs/>
          <w:lang w:val="es-ES"/>
        </w:rPr>
        <w:t xml:space="preserve"> Los entornos virtuales se utilizan para una variedad de propósitos. Esto puede incluir entretenimiento (videojuegos, mundos virtuales sociales), educación (simulaciones de laboratorio, entornos de aprendizaje en línea), entrenamiento (simuladores de vuelo, simuladores médicos), colaboración (entornos de trabajo en equipo en línea) y más.</w:t>
      </w:r>
    </w:p>
    <w:p w14:paraId="073CD9C5" w14:textId="386BC51F" w:rsidR="00E907C6" w:rsidRPr="00E907C6" w:rsidRDefault="00E907C6" w:rsidP="00E907C6">
      <w:pPr>
        <w:pStyle w:val="Prrafodelista"/>
        <w:rPr>
          <w:bCs/>
          <w:lang w:val="es-ES"/>
        </w:rPr>
      </w:pPr>
      <w:r>
        <w:rPr>
          <w:bCs/>
          <w:noProof/>
          <w:lang w:val="es-ES"/>
        </w:rPr>
        <w:drawing>
          <wp:anchor distT="0" distB="0" distL="114300" distR="114300" simplePos="0" relativeHeight="251757568" behindDoc="1" locked="0" layoutInCell="1" allowOverlap="1" wp14:anchorId="5465666A" wp14:editId="32D97460">
            <wp:simplePos x="0" y="0"/>
            <wp:positionH relativeFrom="column">
              <wp:posOffset>3491865</wp:posOffset>
            </wp:positionH>
            <wp:positionV relativeFrom="paragraph">
              <wp:posOffset>34290</wp:posOffset>
            </wp:positionV>
            <wp:extent cx="2156460" cy="1437640"/>
            <wp:effectExtent l="0" t="0" r="0" b="0"/>
            <wp:wrapTight wrapText="bothSides">
              <wp:wrapPolygon edited="0">
                <wp:start x="0" y="0"/>
                <wp:lineTo x="0" y="21180"/>
                <wp:lineTo x="21371" y="21180"/>
                <wp:lineTo x="21371" y="0"/>
                <wp:lineTo x="0" y="0"/>
              </wp:wrapPolygon>
            </wp:wrapTight>
            <wp:docPr id="905713279"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56460" cy="1437640"/>
                    </a:xfrm>
                    <a:prstGeom prst="rect">
                      <a:avLst/>
                    </a:prstGeom>
                    <a:noFill/>
                  </pic:spPr>
                </pic:pic>
              </a:graphicData>
            </a:graphic>
            <wp14:sizeRelH relativeFrom="margin">
              <wp14:pctWidth>0</wp14:pctWidth>
            </wp14:sizeRelH>
            <wp14:sizeRelV relativeFrom="margin">
              <wp14:pctHeight>0</wp14:pctHeight>
            </wp14:sizeRelV>
          </wp:anchor>
        </w:drawing>
      </w:r>
    </w:p>
    <w:p w14:paraId="447B05CD" w14:textId="30AEAE91" w:rsidR="00E907C6" w:rsidRPr="00E907C6" w:rsidRDefault="00E907C6" w:rsidP="00E907C6">
      <w:pPr>
        <w:pStyle w:val="Prrafodelista"/>
        <w:numPr>
          <w:ilvl w:val="0"/>
          <w:numId w:val="3"/>
        </w:numPr>
        <w:rPr>
          <w:bCs/>
          <w:lang w:val="es-ES"/>
        </w:rPr>
      </w:pPr>
      <w:r w:rsidRPr="00E907C6">
        <w:rPr>
          <w:b/>
          <w:lang w:val="es-ES"/>
        </w:rPr>
        <w:t>Inmersión:</w:t>
      </w:r>
      <w:r w:rsidRPr="00E907C6">
        <w:rPr>
          <w:bCs/>
          <w:lang w:val="es-ES"/>
        </w:rPr>
        <w:t xml:space="preserve"> Algunos entornos virtuales se esfuerzan por crear una experiencia inmersiva para los usuarios, lo que significa que los usuarios pueden sentirse completamente absorbidos por el entorno y olvidar temporalmente el mundo real. Esto se logra a menudo mediante tecnologías como la realidad virtual, que coloca al usuario en un entorno tridimensional que responde a sus movimientos y acciones.</w:t>
      </w:r>
    </w:p>
    <w:p w14:paraId="3E9A5BE5" w14:textId="77777777" w:rsidR="00E907C6" w:rsidRPr="00E907C6" w:rsidRDefault="00E907C6" w:rsidP="00E907C6">
      <w:pPr>
        <w:pStyle w:val="Prrafodelista"/>
        <w:rPr>
          <w:bCs/>
          <w:lang w:val="es-ES"/>
        </w:rPr>
      </w:pPr>
    </w:p>
    <w:p w14:paraId="42C4328A" w14:textId="0B183C5E" w:rsidR="00E907C6" w:rsidRPr="00E907C6" w:rsidRDefault="00E907C6" w:rsidP="00E907C6">
      <w:pPr>
        <w:pStyle w:val="Prrafodelista"/>
        <w:numPr>
          <w:ilvl w:val="0"/>
          <w:numId w:val="3"/>
        </w:numPr>
        <w:rPr>
          <w:bCs/>
          <w:lang w:val="es-ES"/>
        </w:rPr>
      </w:pPr>
      <w:r w:rsidRPr="00E907C6">
        <w:rPr>
          <w:b/>
          <w:lang w:val="es-ES"/>
        </w:rPr>
        <w:t>Comunicación y colaboración:</w:t>
      </w:r>
      <w:r w:rsidRPr="00E907C6">
        <w:rPr>
          <w:bCs/>
          <w:lang w:val="es-ES"/>
        </w:rPr>
        <w:t xml:space="preserve"> En entornos virtuales, los usuarios a menudo pueden interactuar y colaborar con otros usuarios, ya sea a través de chats de texto, voz o video. Esto es especialmente común en entornos de juegos en línea y plataformas de trabajo colaborativo.</w:t>
      </w:r>
    </w:p>
    <w:p w14:paraId="7BD3A382" w14:textId="77777777" w:rsidR="00E907C6" w:rsidRPr="00E907C6" w:rsidRDefault="00E907C6" w:rsidP="00E907C6">
      <w:pPr>
        <w:pStyle w:val="Prrafodelista"/>
        <w:rPr>
          <w:bCs/>
          <w:lang w:val="es-ES"/>
        </w:rPr>
      </w:pPr>
    </w:p>
    <w:p w14:paraId="309C35A8" w14:textId="4CC98422" w:rsidR="00E907C6" w:rsidRPr="00E907C6" w:rsidRDefault="00E907C6" w:rsidP="00E907C6">
      <w:pPr>
        <w:pStyle w:val="Prrafodelista"/>
        <w:numPr>
          <w:ilvl w:val="0"/>
          <w:numId w:val="3"/>
        </w:numPr>
        <w:rPr>
          <w:bCs/>
          <w:lang w:val="es-ES"/>
        </w:rPr>
      </w:pPr>
      <w:r w:rsidRPr="00E907C6">
        <w:rPr>
          <w:b/>
          <w:lang w:val="es-ES"/>
        </w:rPr>
        <w:t>Personalización:</w:t>
      </w:r>
      <w:r w:rsidRPr="00E907C6">
        <w:rPr>
          <w:bCs/>
          <w:lang w:val="es-ES"/>
        </w:rPr>
        <w:t xml:space="preserve"> Muchos entornos virtuales permiten a los usuarios personalizar su experiencia, ya sea a través de la creación de avatares personalizados, la modificación del entorno o la adaptación de la experiencia a sus preferencias individuales.</w:t>
      </w:r>
    </w:p>
    <w:p w14:paraId="17294CE8" w14:textId="77777777" w:rsidR="00E907C6" w:rsidRPr="00E907C6" w:rsidRDefault="00E907C6" w:rsidP="00E907C6">
      <w:pPr>
        <w:rPr>
          <w:bCs/>
          <w:lang w:val="es-ES"/>
        </w:rPr>
      </w:pPr>
    </w:p>
    <w:p w14:paraId="0A69E2F2" w14:textId="77777777" w:rsidR="00E907C6" w:rsidRPr="00E907C6" w:rsidRDefault="00E907C6" w:rsidP="00E907C6">
      <w:pPr>
        <w:ind w:left="360"/>
        <w:rPr>
          <w:b/>
          <w:lang w:val="es-ES"/>
        </w:rPr>
      </w:pPr>
    </w:p>
    <w:p w14:paraId="371DAAA6" w14:textId="77777777" w:rsidR="00EF4B29" w:rsidRDefault="00EF4B29" w:rsidP="002B6C43">
      <w:pPr>
        <w:rPr>
          <w:lang w:val="es-ES"/>
        </w:rPr>
      </w:pPr>
    </w:p>
    <w:p w14:paraId="0E6888AA" w14:textId="017EA68D" w:rsidR="00436EDF" w:rsidRPr="00AA40B9" w:rsidRDefault="00A143B7" w:rsidP="00A143B7">
      <w:pPr>
        <w:rPr>
          <w:b/>
          <w:sz w:val="28"/>
          <w:szCs w:val="24"/>
          <w:lang w:val="es-ES"/>
        </w:rPr>
      </w:pPr>
      <w:r w:rsidRPr="00AA40B9">
        <w:rPr>
          <w:b/>
          <w:sz w:val="28"/>
          <w:szCs w:val="24"/>
          <w:lang w:val="es-ES"/>
        </w:rPr>
        <w:t xml:space="preserve">Tarea 2: </w:t>
      </w:r>
      <w:r w:rsidR="00E907C6" w:rsidRPr="00AA40B9">
        <w:rPr>
          <w:b/>
          <w:sz w:val="28"/>
          <w:szCs w:val="24"/>
          <w:lang w:val="es-ES"/>
        </w:rPr>
        <w:t>¿Cuál es el concepto de realidad virtual y como se compone?</w:t>
      </w:r>
    </w:p>
    <w:p w14:paraId="388554AE" w14:textId="77777777" w:rsidR="00E907C6" w:rsidRPr="00E907C6" w:rsidRDefault="00E907C6" w:rsidP="00E907C6">
      <w:pPr>
        <w:pStyle w:val="Prrafodelista"/>
        <w:rPr>
          <w:b/>
          <w:lang w:val="es-ES"/>
        </w:rPr>
      </w:pPr>
    </w:p>
    <w:p w14:paraId="24F5797D" w14:textId="77777777" w:rsidR="00E907C6" w:rsidRPr="00E907C6" w:rsidRDefault="00E907C6" w:rsidP="00E907C6">
      <w:r w:rsidRPr="00E907C6">
        <w:t>La realidad virtual (RV) es una tecnología que crea un entorno simulado digitalmente que puede ser similar o completamente diferente al mundo real. Los usuarios de la RV pueden interactuar con este entorno simulado de una manera que les da la sensación de estar inmersos en él. La RV se compone de varios elementos clave que trabajan juntos para lograr esta experiencia de inmersión:</w:t>
      </w:r>
    </w:p>
    <w:p w14:paraId="78426A2D" w14:textId="77777777" w:rsidR="00E907C6" w:rsidRPr="00E907C6" w:rsidRDefault="00E907C6" w:rsidP="00E907C6"/>
    <w:p w14:paraId="26F04246" w14:textId="292A64B2" w:rsidR="00E907C6" w:rsidRPr="00E907C6" w:rsidRDefault="00E907C6" w:rsidP="00E907C6">
      <w:pPr>
        <w:pStyle w:val="Prrafodelista"/>
        <w:numPr>
          <w:ilvl w:val="0"/>
          <w:numId w:val="4"/>
        </w:numPr>
      </w:pPr>
      <w:r w:rsidRPr="00E907C6">
        <w:rPr>
          <w:b/>
          <w:bCs/>
        </w:rPr>
        <w:t>Entorno Virtual:</w:t>
      </w:r>
      <w:r w:rsidRPr="00E907C6">
        <w:t xml:space="preserve"> El entorno virtual es el mundo simulado en el que los usuarios interactúan. Puede ser una recreación de un lugar real, como una habitación, una ciudad o un paisaje, o un mundo completamente ficticio generado por computadora. Este entorno se crea utilizando gráficos 3D, imágenes estereoscópicas y a menudo incluye sonidos y efectos visuales para aumentar la sensación de presencia.</w:t>
      </w:r>
    </w:p>
    <w:p w14:paraId="6A2B5011" w14:textId="77777777" w:rsidR="00E907C6" w:rsidRPr="00E907C6" w:rsidRDefault="00E907C6" w:rsidP="00E907C6"/>
    <w:p w14:paraId="1AAB97CF" w14:textId="1FE6113F" w:rsidR="00E907C6" w:rsidRPr="00E907C6" w:rsidRDefault="00A143B7" w:rsidP="00E907C6">
      <w:pPr>
        <w:pStyle w:val="Prrafodelista"/>
        <w:numPr>
          <w:ilvl w:val="0"/>
          <w:numId w:val="4"/>
        </w:numPr>
      </w:pPr>
      <w:r>
        <w:rPr>
          <w:b/>
          <w:bCs/>
          <w:noProof/>
        </w:rPr>
        <w:lastRenderedPageBreak/>
        <w:drawing>
          <wp:anchor distT="0" distB="0" distL="114300" distR="114300" simplePos="0" relativeHeight="251758592" behindDoc="1" locked="0" layoutInCell="1" allowOverlap="1" wp14:anchorId="30C485AD" wp14:editId="62120B15">
            <wp:simplePos x="0" y="0"/>
            <wp:positionH relativeFrom="column">
              <wp:posOffset>3522345</wp:posOffset>
            </wp:positionH>
            <wp:positionV relativeFrom="paragraph">
              <wp:posOffset>320675</wp:posOffset>
            </wp:positionV>
            <wp:extent cx="2228850" cy="1485900"/>
            <wp:effectExtent l="0" t="0" r="0" b="0"/>
            <wp:wrapTight wrapText="bothSides">
              <wp:wrapPolygon edited="0">
                <wp:start x="0" y="0"/>
                <wp:lineTo x="0" y="21323"/>
                <wp:lineTo x="21415" y="21323"/>
                <wp:lineTo x="21415" y="0"/>
                <wp:lineTo x="0" y="0"/>
              </wp:wrapPolygon>
            </wp:wrapTight>
            <wp:docPr id="147904755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28850" cy="1485900"/>
                    </a:xfrm>
                    <a:prstGeom prst="rect">
                      <a:avLst/>
                    </a:prstGeom>
                    <a:noFill/>
                  </pic:spPr>
                </pic:pic>
              </a:graphicData>
            </a:graphic>
          </wp:anchor>
        </w:drawing>
      </w:r>
      <w:r w:rsidR="00E907C6" w:rsidRPr="00E907C6">
        <w:rPr>
          <w:b/>
          <w:bCs/>
        </w:rPr>
        <w:t>Dispositivos de Visualización:</w:t>
      </w:r>
      <w:r w:rsidR="00E907C6" w:rsidRPr="00E907C6">
        <w:t xml:space="preserve"> Para que los usuarios experimenten la inmersión en el entorno virtual, se utilizan dispositivos de visualización que cubren la visión periférica. Estos dispositivos pueden ser visores de realidad virtual (como </w:t>
      </w:r>
      <w:proofErr w:type="spellStart"/>
      <w:r w:rsidR="00E907C6" w:rsidRPr="00E907C6">
        <w:t>Oculus</w:t>
      </w:r>
      <w:proofErr w:type="spellEnd"/>
      <w:r w:rsidR="00E907C6" w:rsidRPr="00E907C6">
        <w:t xml:space="preserve"> Rift, HTC Vive o PlayStation VR) o incluso dispositivos de realidad aumentada (como las gafas HoloLens de Microsoft). Los visores suelen incluir pantallas de alta resolución y sensores de seguimiento para detectar los movimientos de la cabeza del usuario.</w:t>
      </w:r>
    </w:p>
    <w:p w14:paraId="43EBAECD" w14:textId="6209754E" w:rsidR="00E907C6" w:rsidRPr="00E907C6" w:rsidRDefault="00E907C6" w:rsidP="00E907C6">
      <w:pPr>
        <w:rPr>
          <w:b/>
          <w:bCs/>
        </w:rPr>
      </w:pPr>
    </w:p>
    <w:p w14:paraId="439DB6B4" w14:textId="29298672" w:rsidR="00E907C6" w:rsidRPr="00E907C6" w:rsidRDefault="00E907C6" w:rsidP="00E907C6">
      <w:pPr>
        <w:pStyle w:val="Prrafodelista"/>
        <w:numPr>
          <w:ilvl w:val="0"/>
          <w:numId w:val="4"/>
        </w:numPr>
      </w:pPr>
      <w:r w:rsidRPr="00E907C6">
        <w:rPr>
          <w:b/>
          <w:bCs/>
        </w:rPr>
        <w:t>Dispositivos de Seguimiento de Movimiento:</w:t>
      </w:r>
      <w:r w:rsidRPr="00E907C6">
        <w:t xml:space="preserve"> Para permitir que los usuarios interactúen con el entorno virtual, se utilizan dispositivos de seguimiento de movimiento. Estos dispositivos registran los movimientos de las manos, el cuerpo o los objetos y los traducen en acciones dentro del entorno virtual. Ejemplos de estos dispositivos son los controladores de RV con sensores de movimiento y las estaciones base que rastrean la posición del usuario en el espacio físico.</w:t>
      </w:r>
    </w:p>
    <w:p w14:paraId="1476F521" w14:textId="77777777" w:rsidR="00E907C6" w:rsidRPr="00E907C6" w:rsidRDefault="00E907C6" w:rsidP="00E907C6">
      <w:pPr>
        <w:rPr>
          <w:b/>
          <w:bCs/>
        </w:rPr>
      </w:pPr>
    </w:p>
    <w:p w14:paraId="32A6AF62" w14:textId="54EDF25A" w:rsidR="00E907C6" w:rsidRPr="00E907C6" w:rsidRDefault="00E907C6" w:rsidP="00E907C6">
      <w:pPr>
        <w:pStyle w:val="Prrafodelista"/>
        <w:numPr>
          <w:ilvl w:val="0"/>
          <w:numId w:val="4"/>
        </w:numPr>
      </w:pPr>
      <w:r w:rsidRPr="00E907C6">
        <w:rPr>
          <w:b/>
          <w:bCs/>
        </w:rPr>
        <w:t>Computadora o Consola:</w:t>
      </w:r>
      <w:r w:rsidRPr="00E907C6">
        <w:t xml:space="preserve"> La RV requiere una potente computadora o consola de juegos para ejecutar el software y renderizar los gráficos en tiempo real. Estas computadoras suelen tener hardware de alto rendimiento, incluyendo tarjetas gráficas avanzadas y procesadores potentes.</w:t>
      </w:r>
    </w:p>
    <w:p w14:paraId="3FA30583" w14:textId="77777777" w:rsidR="00E907C6" w:rsidRPr="00E907C6" w:rsidRDefault="00E907C6" w:rsidP="00E907C6"/>
    <w:p w14:paraId="6C17544B" w14:textId="46386AD4" w:rsidR="00E907C6" w:rsidRPr="00E907C6" w:rsidRDefault="00E907C6" w:rsidP="00E907C6">
      <w:pPr>
        <w:pStyle w:val="Prrafodelista"/>
        <w:numPr>
          <w:ilvl w:val="0"/>
          <w:numId w:val="4"/>
        </w:numPr>
      </w:pPr>
      <w:r w:rsidRPr="00E907C6">
        <w:rPr>
          <w:b/>
          <w:bCs/>
        </w:rPr>
        <w:t>Software de RV:</w:t>
      </w:r>
      <w:r w:rsidRPr="00E907C6">
        <w:t xml:space="preserve"> El software de RV es el corazón de la experiencia. Incluye aplicaciones y juegos diseñados específicamente para la realidad virtual. Este software se encarga de crear y controlar el entorno virtual, así como de asegurar una experiencia fluida y coherente para el usuario.</w:t>
      </w:r>
    </w:p>
    <w:p w14:paraId="5609BC0D" w14:textId="36DF14CF" w:rsidR="00E907C6" w:rsidRPr="00E907C6" w:rsidRDefault="00A143B7" w:rsidP="00E907C6">
      <w:r>
        <w:rPr>
          <w:noProof/>
        </w:rPr>
        <w:drawing>
          <wp:anchor distT="0" distB="0" distL="114300" distR="114300" simplePos="0" relativeHeight="251759616" behindDoc="1" locked="0" layoutInCell="1" allowOverlap="1" wp14:anchorId="538E0D59" wp14:editId="35824807">
            <wp:simplePos x="0" y="0"/>
            <wp:positionH relativeFrom="column">
              <wp:posOffset>489585</wp:posOffset>
            </wp:positionH>
            <wp:positionV relativeFrom="paragraph">
              <wp:posOffset>136525</wp:posOffset>
            </wp:positionV>
            <wp:extent cx="1767840" cy="1261745"/>
            <wp:effectExtent l="0" t="0" r="3810" b="0"/>
            <wp:wrapTight wrapText="bothSides">
              <wp:wrapPolygon edited="0">
                <wp:start x="0" y="0"/>
                <wp:lineTo x="0" y="21198"/>
                <wp:lineTo x="21414" y="21198"/>
                <wp:lineTo x="21414" y="0"/>
                <wp:lineTo x="0" y="0"/>
              </wp:wrapPolygon>
            </wp:wrapTight>
            <wp:docPr id="24181218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67840" cy="1261745"/>
                    </a:xfrm>
                    <a:prstGeom prst="rect">
                      <a:avLst/>
                    </a:prstGeom>
                    <a:noFill/>
                  </pic:spPr>
                </pic:pic>
              </a:graphicData>
            </a:graphic>
          </wp:anchor>
        </w:drawing>
      </w:r>
    </w:p>
    <w:p w14:paraId="4E8033D6" w14:textId="08B585EA" w:rsidR="00E907C6" w:rsidRPr="00E907C6" w:rsidRDefault="00E907C6" w:rsidP="00E907C6">
      <w:pPr>
        <w:pStyle w:val="Prrafodelista"/>
        <w:numPr>
          <w:ilvl w:val="0"/>
          <w:numId w:val="4"/>
        </w:numPr>
      </w:pPr>
      <w:r w:rsidRPr="00E907C6">
        <w:rPr>
          <w:b/>
          <w:bCs/>
        </w:rPr>
        <w:t>Interacción del Usuario:</w:t>
      </w:r>
      <w:r w:rsidRPr="00E907C6">
        <w:t xml:space="preserve"> Los usuarios interactúan con el entorno virtual utilizando los dispositivos de seguimiento de movimiento, controladores u otros dispositivos de entrada. Pueden moverse dentro del entorno, interactuar con objetos virtuales, comunicarse con otros usuarios y realizar diversas acciones según la aplicación o el juego.</w:t>
      </w:r>
    </w:p>
    <w:p w14:paraId="3FA7294D" w14:textId="7ED6146C" w:rsidR="003B53BA" w:rsidRDefault="003B53BA" w:rsidP="002B6C43"/>
    <w:p w14:paraId="75DA69D8" w14:textId="77777777" w:rsidR="00EF4B29" w:rsidRDefault="00EF4B29" w:rsidP="002B6C43"/>
    <w:p w14:paraId="4FEC54D1" w14:textId="3FF27C9D" w:rsidR="003B53BA" w:rsidRPr="00AA40B9" w:rsidRDefault="00A143B7" w:rsidP="002B6C43">
      <w:pPr>
        <w:rPr>
          <w:b/>
          <w:bCs/>
          <w:sz w:val="28"/>
          <w:szCs w:val="24"/>
        </w:rPr>
      </w:pPr>
      <w:r w:rsidRPr="00AA40B9">
        <w:rPr>
          <w:b/>
          <w:bCs/>
          <w:sz w:val="28"/>
          <w:szCs w:val="24"/>
        </w:rPr>
        <w:t>Tarea 3: ¿Cuál es el concepto de realidad aumentada y como se compone?</w:t>
      </w:r>
    </w:p>
    <w:p w14:paraId="1BFC515E" w14:textId="77777777" w:rsidR="00A143B7" w:rsidRPr="00AA40B9" w:rsidRDefault="00A143B7" w:rsidP="002B6C43">
      <w:pPr>
        <w:rPr>
          <w:sz w:val="28"/>
          <w:szCs w:val="24"/>
        </w:rPr>
      </w:pPr>
    </w:p>
    <w:p w14:paraId="6E1AE469" w14:textId="47C5BFB3" w:rsidR="00A143B7" w:rsidRPr="00A143B7" w:rsidRDefault="00A143B7" w:rsidP="00A143B7">
      <w:r>
        <w:rPr>
          <w:noProof/>
        </w:rPr>
        <w:lastRenderedPageBreak/>
        <w:drawing>
          <wp:anchor distT="0" distB="0" distL="114300" distR="114300" simplePos="0" relativeHeight="251760640" behindDoc="1" locked="0" layoutInCell="1" allowOverlap="1" wp14:anchorId="34EC1F26" wp14:editId="00472C7C">
            <wp:simplePos x="0" y="0"/>
            <wp:positionH relativeFrom="column">
              <wp:posOffset>2257425</wp:posOffset>
            </wp:positionH>
            <wp:positionV relativeFrom="paragraph">
              <wp:posOffset>76200</wp:posOffset>
            </wp:positionV>
            <wp:extent cx="3305810" cy="1802765"/>
            <wp:effectExtent l="0" t="0" r="8890" b="6985"/>
            <wp:wrapTight wrapText="bothSides">
              <wp:wrapPolygon edited="0">
                <wp:start x="0" y="0"/>
                <wp:lineTo x="0" y="21455"/>
                <wp:lineTo x="21534" y="21455"/>
                <wp:lineTo x="21534" y="0"/>
                <wp:lineTo x="0" y="0"/>
              </wp:wrapPolygon>
            </wp:wrapTight>
            <wp:docPr id="1994564078"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05810" cy="1802765"/>
                    </a:xfrm>
                    <a:prstGeom prst="rect">
                      <a:avLst/>
                    </a:prstGeom>
                    <a:noFill/>
                  </pic:spPr>
                </pic:pic>
              </a:graphicData>
            </a:graphic>
          </wp:anchor>
        </w:drawing>
      </w:r>
      <w:r w:rsidRPr="00A143B7">
        <w:t>La realidad aumentada (RA) es una tecnología que combina elementos del mundo real con elementos generados por computadora para crear una experiencia enriquecida y aumentada. A diferencia de la realidad virtual, que reemplaza completamente el entorno del usuario por un mundo virtual, la RA superpone información digital, como gráficos, imágenes, sonidos o datos, sobre la vista del mundo real del usuario. El concepto de realidad aumentada se compone de varios elementos clave:</w:t>
      </w:r>
    </w:p>
    <w:p w14:paraId="18B98303" w14:textId="77777777" w:rsidR="00A143B7" w:rsidRPr="00A143B7" w:rsidRDefault="00A143B7" w:rsidP="00A143B7"/>
    <w:p w14:paraId="1FE3CF1A" w14:textId="4C663FB5" w:rsidR="00A143B7" w:rsidRPr="00A143B7" w:rsidRDefault="00A143B7" w:rsidP="00A143B7">
      <w:r w:rsidRPr="00A143B7">
        <w:rPr>
          <w:b/>
          <w:bCs/>
        </w:rPr>
        <w:t>Entorno Real:</w:t>
      </w:r>
      <w:r w:rsidRPr="00A143B7">
        <w:t xml:space="preserve"> La RA comienza con el entorno físico real en el que se encuentra el usuario. Esto puede ser cualquier lugar, desde una habitación hasta una calle en una ciudad, un objeto o incluso una persona.</w:t>
      </w:r>
    </w:p>
    <w:p w14:paraId="018CD717" w14:textId="77777777" w:rsidR="00A143B7" w:rsidRPr="00A143B7" w:rsidRDefault="00A143B7" w:rsidP="00A143B7"/>
    <w:p w14:paraId="13243B24" w14:textId="61C580C0" w:rsidR="00A143B7" w:rsidRPr="00A143B7" w:rsidRDefault="00A143B7" w:rsidP="00A143B7">
      <w:r w:rsidRPr="00A143B7">
        <w:rPr>
          <w:b/>
          <w:bCs/>
        </w:rPr>
        <w:t>Dispositivos de Visualización:</w:t>
      </w:r>
      <w:r w:rsidRPr="00A143B7">
        <w:t xml:space="preserve"> Para experimentar la RA, se utilizan dispositivos de visualización, como smartphones, tabletas, gafas o cascos de realidad aumentada. Estos dispositivos capturan la vista del mundo real a través de cámaras y luego superponen elementos digitales en la pantalla en tiempo real. Los visores de RA, como las Microsoft HoloLens, permiten una experiencia más inmersiva al superponer gráficos en el campo de visión directo del usuario.</w:t>
      </w:r>
    </w:p>
    <w:p w14:paraId="6FFD86E1" w14:textId="77777777" w:rsidR="00A143B7" w:rsidRPr="00A143B7" w:rsidRDefault="00A143B7" w:rsidP="00A143B7"/>
    <w:p w14:paraId="6C2C50EC" w14:textId="3D98510F" w:rsidR="00A143B7" w:rsidRPr="00A143B7" w:rsidRDefault="00A143B7" w:rsidP="00A143B7">
      <w:r w:rsidRPr="00A143B7">
        <w:rPr>
          <w:b/>
          <w:bCs/>
        </w:rPr>
        <w:t>Software de RA:</w:t>
      </w:r>
      <w:r w:rsidRPr="00A143B7">
        <w:t xml:space="preserve"> El software de realidad aumentada es esencial para reconocer y rastrear el entorno real y superponer elementos digitales de manera precisa. Utiliza tecnologías como la detección de patrones, el seguimiento de marcadores, el reconocimiento de objetos y la localización GPS para determinar la ubicación y la orientación del usuario y los objetos en el mundo real.</w:t>
      </w:r>
    </w:p>
    <w:p w14:paraId="7B29549C" w14:textId="572EF637" w:rsidR="00A143B7" w:rsidRPr="00A143B7" w:rsidRDefault="00CF5835" w:rsidP="00A143B7">
      <w:r>
        <w:rPr>
          <w:noProof/>
        </w:rPr>
        <w:drawing>
          <wp:anchor distT="0" distB="0" distL="114300" distR="114300" simplePos="0" relativeHeight="251761664" behindDoc="1" locked="0" layoutInCell="1" allowOverlap="1" wp14:anchorId="0ABDB972" wp14:editId="3F8F5F23">
            <wp:simplePos x="0" y="0"/>
            <wp:positionH relativeFrom="column">
              <wp:posOffset>24765</wp:posOffset>
            </wp:positionH>
            <wp:positionV relativeFrom="paragraph">
              <wp:posOffset>144145</wp:posOffset>
            </wp:positionV>
            <wp:extent cx="2398395" cy="1600200"/>
            <wp:effectExtent l="0" t="0" r="1905" b="0"/>
            <wp:wrapTight wrapText="bothSides">
              <wp:wrapPolygon edited="0">
                <wp:start x="0" y="0"/>
                <wp:lineTo x="0" y="21343"/>
                <wp:lineTo x="21446" y="21343"/>
                <wp:lineTo x="21446" y="0"/>
                <wp:lineTo x="0" y="0"/>
              </wp:wrapPolygon>
            </wp:wrapTight>
            <wp:docPr id="310505602"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98395" cy="1600200"/>
                    </a:xfrm>
                    <a:prstGeom prst="rect">
                      <a:avLst/>
                    </a:prstGeom>
                    <a:noFill/>
                  </pic:spPr>
                </pic:pic>
              </a:graphicData>
            </a:graphic>
            <wp14:sizeRelH relativeFrom="margin">
              <wp14:pctWidth>0</wp14:pctWidth>
            </wp14:sizeRelH>
            <wp14:sizeRelV relativeFrom="margin">
              <wp14:pctHeight>0</wp14:pctHeight>
            </wp14:sizeRelV>
          </wp:anchor>
        </w:drawing>
      </w:r>
    </w:p>
    <w:p w14:paraId="7B9FCDA5" w14:textId="310AC419" w:rsidR="00A143B7" w:rsidRDefault="00A143B7" w:rsidP="00A143B7">
      <w:r w:rsidRPr="00A143B7">
        <w:rPr>
          <w:b/>
          <w:bCs/>
        </w:rPr>
        <w:t>Elementos Digitales:</w:t>
      </w:r>
      <w:r w:rsidRPr="00A143B7">
        <w:t xml:space="preserve"> Los elementos digitales son los objetos generados por computadora que se superponen al entorno real. Estos elementos pueden incluir imágenes, gráficos 3D, texto, videos, animaciones, sonidos y datos. La información digital se coloca en el entorno real de una manera que parezca integrada y coherente con la vista del usuario.</w:t>
      </w:r>
    </w:p>
    <w:p w14:paraId="11D91883" w14:textId="73E3BA44" w:rsidR="00CF5835" w:rsidRPr="00A143B7" w:rsidRDefault="00CF5835" w:rsidP="00A143B7"/>
    <w:p w14:paraId="3CA11F37" w14:textId="241F132A" w:rsidR="00A143B7" w:rsidRPr="00A143B7" w:rsidRDefault="00A143B7" w:rsidP="00A143B7"/>
    <w:p w14:paraId="0C374698" w14:textId="28A8CB7E" w:rsidR="00A143B7" w:rsidRPr="00A143B7" w:rsidRDefault="00A143B7" w:rsidP="00A143B7">
      <w:r w:rsidRPr="00A143B7">
        <w:rPr>
          <w:b/>
          <w:bCs/>
        </w:rPr>
        <w:t>Interacción del Usuario:</w:t>
      </w:r>
      <w:r w:rsidRPr="00A143B7">
        <w:t xml:space="preserve"> Los usuarios interactúan con la RA a través de los dispositivos de entrada, como pantallas táctiles, gestos, comandos de voz o movimientos. Pueden interactuar con los elementos digitales, moverlos, cambiar su tamaño y realizar acciones específicas según la aplicación.</w:t>
      </w:r>
    </w:p>
    <w:p w14:paraId="3F9BDEE1" w14:textId="77777777" w:rsidR="00A143B7" w:rsidRPr="00A143B7" w:rsidRDefault="00A143B7" w:rsidP="00A143B7"/>
    <w:p w14:paraId="59C23747" w14:textId="77FC4D13" w:rsidR="00A143B7" w:rsidRPr="00A143B7" w:rsidRDefault="00A143B7" w:rsidP="00A143B7">
      <w:r w:rsidRPr="00A143B7">
        <w:rPr>
          <w:b/>
          <w:bCs/>
        </w:rPr>
        <w:lastRenderedPageBreak/>
        <w:t>Conexión a la Nube:</w:t>
      </w:r>
      <w:r w:rsidRPr="00A143B7">
        <w:t xml:space="preserve"> En algunos casos, la RA puede requerir una conexión a Internet para acceder a datos en tiempo real, como información sobre ubicaciones, datos de usuario, actualizaciones de contenido, y más. La nube puede proporcionar la información necesaria para enriquecer la experiencia de RA.</w:t>
      </w:r>
    </w:p>
    <w:p w14:paraId="71DE37E6" w14:textId="77777777" w:rsidR="00EF4B29" w:rsidRDefault="00EF4B29" w:rsidP="002B6C43"/>
    <w:p w14:paraId="0260909C" w14:textId="77777777" w:rsidR="00EF4B29" w:rsidRDefault="00EF4B29" w:rsidP="002B6C43"/>
    <w:p w14:paraId="2F512367" w14:textId="77777777" w:rsidR="0050518F" w:rsidRDefault="0050518F" w:rsidP="00CF5835">
      <w:pPr>
        <w:rPr>
          <w:b/>
          <w:bCs/>
          <w:sz w:val="28"/>
          <w:szCs w:val="24"/>
        </w:rPr>
      </w:pPr>
    </w:p>
    <w:p w14:paraId="4E046096" w14:textId="77777777" w:rsidR="0050518F" w:rsidRDefault="0050518F" w:rsidP="00CF5835">
      <w:pPr>
        <w:rPr>
          <w:b/>
          <w:bCs/>
          <w:sz w:val="28"/>
          <w:szCs w:val="24"/>
        </w:rPr>
      </w:pPr>
    </w:p>
    <w:p w14:paraId="02A091DB" w14:textId="18FA26FF" w:rsidR="0050518F" w:rsidRDefault="00CF5835" w:rsidP="00CF5835">
      <w:pPr>
        <w:rPr>
          <w:b/>
          <w:bCs/>
          <w:sz w:val="28"/>
          <w:szCs w:val="24"/>
        </w:rPr>
      </w:pPr>
      <w:r w:rsidRPr="00AA40B9">
        <w:rPr>
          <w:b/>
          <w:bCs/>
          <w:sz w:val="28"/>
          <w:szCs w:val="24"/>
        </w:rPr>
        <w:t>Tarea 4:  Investigar al menos 3 trabajos y sus características, en los que se solicite conocimientos de entornos virtuales, realidad virtual y/o realidad aumentada.</w:t>
      </w:r>
    </w:p>
    <w:p w14:paraId="325FC413" w14:textId="77777777" w:rsidR="0050518F" w:rsidRPr="0050518F" w:rsidRDefault="0050518F" w:rsidP="00CF5835">
      <w:pPr>
        <w:rPr>
          <w:b/>
          <w:bCs/>
          <w:sz w:val="28"/>
          <w:szCs w:val="24"/>
        </w:rPr>
      </w:pPr>
    </w:p>
    <w:p w14:paraId="0488CB10" w14:textId="77777777" w:rsidR="0050518F" w:rsidRPr="00CF5835" w:rsidRDefault="0050518F" w:rsidP="00CF5835">
      <w:pPr>
        <w:rPr>
          <w:b/>
          <w:bCs/>
        </w:rPr>
      </w:pPr>
    </w:p>
    <w:p w14:paraId="6F0609D6" w14:textId="77777777" w:rsidR="0050518F" w:rsidRDefault="0050518F" w:rsidP="0050518F">
      <w:pPr>
        <w:pStyle w:val="Prrafodelista"/>
        <w:rPr>
          <w:b/>
          <w:bCs/>
        </w:rPr>
      </w:pPr>
    </w:p>
    <w:p w14:paraId="11A97E3F" w14:textId="6DE7C1E3" w:rsidR="00CF5835" w:rsidRPr="00CF5835" w:rsidRDefault="00CF5835" w:rsidP="00CF5835">
      <w:pPr>
        <w:pStyle w:val="Prrafodelista"/>
        <w:numPr>
          <w:ilvl w:val="0"/>
          <w:numId w:val="4"/>
        </w:numPr>
        <w:rPr>
          <w:b/>
          <w:bCs/>
        </w:rPr>
      </w:pPr>
      <w:r w:rsidRPr="00CF5835">
        <w:rPr>
          <w:b/>
          <w:bCs/>
        </w:rPr>
        <w:t>Desarrollador de Aplicaciones de Realidad Virtual/Realidad Aumentada:</w:t>
      </w:r>
    </w:p>
    <w:p w14:paraId="2E5CF24E" w14:textId="77777777" w:rsidR="00CF5835" w:rsidRPr="00CF5835" w:rsidRDefault="00CF5835" w:rsidP="00CF5835"/>
    <w:p w14:paraId="3EC875C0" w14:textId="77777777" w:rsidR="00CF5835" w:rsidRPr="00CF5835" w:rsidRDefault="00CF5835" w:rsidP="00CF5835">
      <w:pPr>
        <w:pStyle w:val="Prrafodelista"/>
      </w:pPr>
      <w:r w:rsidRPr="00CF5835">
        <w:t xml:space="preserve">Características: Como desarrollador de aplicaciones de RV/RA, tu tarea principal es crear software y experiencias interactivas que aprovechen estas tecnologías. Debes ser competente en la programación de RV/RA y tener conocimientos en el uso de motores de juegos o plataformas de desarrollo específicas de RV/RA, como Unity3D o </w:t>
      </w:r>
      <w:proofErr w:type="spellStart"/>
      <w:r w:rsidRPr="00CF5835">
        <w:t>Unreal</w:t>
      </w:r>
      <w:proofErr w:type="spellEnd"/>
      <w:r w:rsidRPr="00CF5835">
        <w:t xml:space="preserve"> </w:t>
      </w:r>
      <w:proofErr w:type="spellStart"/>
      <w:r w:rsidRPr="00CF5835">
        <w:t>Engine</w:t>
      </w:r>
      <w:proofErr w:type="spellEnd"/>
      <w:r w:rsidRPr="00CF5835">
        <w:t>. Debes ser capaz de diseñar entornos virtuales inmersivos, crear modelos 3D, gestionar la interacción del usuario y optimizar el rendimiento para diversas plataformas (PC, consolas, dispositivos móviles).</w:t>
      </w:r>
    </w:p>
    <w:p w14:paraId="2B5A114E" w14:textId="77777777" w:rsidR="00CF5835" w:rsidRPr="00CF5835" w:rsidRDefault="00CF5835" w:rsidP="00CF5835"/>
    <w:p w14:paraId="3956ACE9" w14:textId="25C56B1D" w:rsidR="00CF5835" w:rsidRPr="00CF5835" w:rsidRDefault="00CF5835" w:rsidP="00CF5835">
      <w:pPr>
        <w:pStyle w:val="Prrafodelista"/>
        <w:numPr>
          <w:ilvl w:val="0"/>
          <w:numId w:val="4"/>
        </w:numPr>
        <w:rPr>
          <w:b/>
          <w:bCs/>
        </w:rPr>
      </w:pPr>
      <w:r w:rsidRPr="00CF5835">
        <w:rPr>
          <w:b/>
          <w:bCs/>
        </w:rPr>
        <w:t>Diseñador de Entornos Virtuales:</w:t>
      </w:r>
    </w:p>
    <w:p w14:paraId="4D343CBD" w14:textId="6EE6EF67" w:rsidR="00CF5835" w:rsidRPr="00CF5835" w:rsidRDefault="0050518F" w:rsidP="00CF5835">
      <w:pPr>
        <w:rPr>
          <w:b/>
          <w:bCs/>
        </w:rPr>
      </w:pPr>
      <w:r>
        <w:rPr>
          <w:noProof/>
        </w:rPr>
        <w:drawing>
          <wp:anchor distT="0" distB="0" distL="114300" distR="114300" simplePos="0" relativeHeight="251772928" behindDoc="1" locked="0" layoutInCell="1" allowOverlap="1" wp14:anchorId="4EAB0DED" wp14:editId="69932873">
            <wp:simplePos x="0" y="0"/>
            <wp:positionH relativeFrom="column">
              <wp:posOffset>3187065</wp:posOffset>
            </wp:positionH>
            <wp:positionV relativeFrom="paragraph">
              <wp:posOffset>159385</wp:posOffset>
            </wp:positionV>
            <wp:extent cx="2461260" cy="1859280"/>
            <wp:effectExtent l="0" t="0" r="0" b="7620"/>
            <wp:wrapTight wrapText="bothSides">
              <wp:wrapPolygon edited="0">
                <wp:start x="0" y="0"/>
                <wp:lineTo x="0" y="21467"/>
                <wp:lineTo x="21399" y="21467"/>
                <wp:lineTo x="21399" y="0"/>
                <wp:lineTo x="0" y="0"/>
              </wp:wrapPolygon>
            </wp:wrapTight>
            <wp:docPr id="2027018937" name="Imagen 18" descr="Diseño de un entorno virtual de enseñanza aprendiza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iseño de un entorno virtual de enseñanza aprendizaj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61260" cy="1859280"/>
                    </a:xfrm>
                    <a:prstGeom prst="rect">
                      <a:avLst/>
                    </a:prstGeom>
                    <a:noFill/>
                    <a:ln>
                      <a:noFill/>
                    </a:ln>
                  </pic:spPr>
                </pic:pic>
              </a:graphicData>
            </a:graphic>
          </wp:anchor>
        </w:drawing>
      </w:r>
    </w:p>
    <w:p w14:paraId="680AED2F" w14:textId="43A36859" w:rsidR="00CF5835" w:rsidRPr="00CF5835" w:rsidRDefault="00CF5835" w:rsidP="00CF5835">
      <w:pPr>
        <w:pStyle w:val="Prrafodelista"/>
      </w:pPr>
      <w:r w:rsidRPr="00CF5835">
        <w:t>Características: Los diseñadores de entornos virtuales se enfocan en la creación de mundos virtuales y entornos 3D. Esto incluye la planificación y diseño de escenarios, paisajes, edificios y objetos dentro de entornos virtuales. Debes tener habilidades en modelado 3D, texturización, iluminación y animación. También es importante comprender cómo los usuarios interactuarán con estos entornos y diseñarlos de manera que sean intuitivos y atractivos.</w:t>
      </w:r>
      <w:r w:rsidR="0050518F" w:rsidRPr="0050518F">
        <w:t xml:space="preserve"> </w:t>
      </w:r>
    </w:p>
    <w:p w14:paraId="063A0BB4" w14:textId="77777777" w:rsidR="00CF5835" w:rsidRPr="00CF5835" w:rsidRDefault="00CF5835" w:rsidP="00CF5835"/>
    <w:p w14:paraId="7BDFB3E1" w14:textId="6513A6A1" w:rsidR="00CF5835" w:rsidRPr="00CF5835" w:rsidRDefault="00CF5835" w:rsidP="00CF5835">
      <w:pPr>
        <w:pStyle w:val="Prrafodelista"/>
        <w:numPr>
          <w:ilvl w:val="0"/>
          <w:numId w:val="4"/>
        </w:numPr>
        <w:rPr>
          <w:b/>
          <w:bCs/>
        </w:rPr>
      </w:pPr>
      <w:r w:rsidRPr="00CF5835">
        <w:rPr>
          <w:b/>
          <w:bCs/>
        </w:rPr>
        <w:t>Ingeniero de Realidad Aumentada para Aplicaciones Empresariales:</w:t>
      </w:r>
    </w:p>
    <w:p w14:paraId="5004C77B" w14:textId="77777777" w:rsidR="00CF5835" w:rsidRPr="00CF5835" w:rsidRDefault="00CF5835" w:rsidP="00CF5835"/>
    <w:p w14:paraId="6265A68D" w14:textId="77777777" w:rsidR="00CF5835" w:rsidRPr="00CF5835" w:rsidRDefault="00CF5835" w:rsidP="00CF5835">
      <w:pPr>
        <w:ind w:left="708"/>
      </w:pPr>
      <w:r w:rsidRPr="00CF5835">
        <w:t xml:space="preserve">Características: En este rol, te encargarás de desarrollar soluciones de RA personalizadas para empresas en diversas industrias. Esto podría incluir aplicaciones de asistencia en la capacitación de trabajadores, aplicaciones de asistencia en la toma de decisiones, mantenimiento de equipos o visualización de datos en tiempo real. Debes ser capaz de integrar la tecnología de RA en los procesos empresariales </w:t>
      </w:r>
      <w:r w:rsidRPr="00CF5835">
        <w:lastRenderedPageBreak/>
        <w:t>existentes, trabajar con bases de datos, sensores y dispositivos de hardware, y crear interfaces de usuario efectivas para la RA en un contexto empresarial.</w:t>
      </w:r>
    </w:p>
    <w:p w14:paraId="39E0897E" w14:textId="77777777" w:rsidR="00EF4B29" w:rsidRDefault="00EF4B29" w:rsidP="002B6C43"/>
    <w:p w14:paraId="716BCFA5" w14:textId="77777777" w:rsidR="00CF5835" w:rsidRDefault="00CF5835" w:rsidP="002B6C43"/>
    <w:p w14:paraId="33FBDC24" w14:textId="77777777" w:rsidR="00CF5835" w:rsidRPr="00AA40B9" w:rsidRDefault="00CF5835" w:rsidP="002B6C43">
      <w:pPr>
        <w:rPr>
          <w:b/>
          <w:bCs/>
          <w:sz w:val="28"/>
          <w:szCs w:val="24"/>
        </w:rPr>
      </w:pPr>
      <w:r w:rsidRPr="00AA40B9">
        <w:rPr>
          <w:b/>
          <w:bCs/>
          <w:sz w:val="28"/>
          <w:szCs w:val="24"/>
        </w:rPr>
        <w:t>Tarea 5:  Aplicaciones de los entornos virtuales en cualquiera de sus presentaciones y contextos.</w:t>
      </w:r>
    </w:p>
    <w:p w14:paraId="0C3BCA87" w14:textId="77777777" w:rsidR="00CF5835" w:rsidRPr="00AA40B9" w:rsidRDefault="00CF5835" w:rsidP="002B6C43">
      <w:pPr>
        <w:rPr>
          <w:b/>
          <w:bCs/>
          <w:sz w:val="28"/>
          <w:szCs w:val="24"/>
        </w:rPr>
      </w:pPr>
    </w:p>
    <w:p w14:paraId="51B4EB00" w14:textId="77777777" w:rsidR="00CF5835" w:rsidRPr="00CF5835" w:rsidRDefault="00CF5835" w:rsidP="002B6C43"/>
    <w:p w14:paraId="2393673D" w14:textId="2DCCCB90"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Entretenimiento y Videojuegos:</w:t>
      </w:r>
    </w:p>
    <w:p w14:paraId="68EC610E" w14:textId="103FC76D" w:rsidR="00CF5835" w:rsidRDefault="00CF5835" w:rsidP="00AE1CA1">
      <w:pPr>
        <w:pStyle w:val="Prrafodelista"/>
        <w:numPr>
          <w:ilvl w:val="0"/>
          <w:numId w:val="16"/>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Juegos de RV que ofrecen experiencias inmersivas y envolventes.</w:t>
      </w:r>
    </w:p>
    <w:p w14:paraId="3F92A674"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4F544461" w14:textId="2B525F38" w:rsidR="00CF5835" w:rsidRPr="00AE1CA1" w:rsidRDefault="00CF5835" w:rsidP="00AE1CA1">
      <w:pPr>
        <w:pStyle w:val="Prrafodelista"/>
        <w:numPr>
          <w:ilvl w:val="0"/>
          <w:numId w:val="16"/>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Juegos móviles como Pokémon GO que superponen personajes virtuales en el mundo real.</w:t>
      </w:r>
    </w:p>
    <w:p w14:paraId="6ED02576"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423A131B" w14:textId="576D13A6"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Educación y Formación:</w:t>
      </w:r>
    </w:p>
    <w:p w14:paraId="48FBDABC" w14:textId="5A26DC0C" w:rsidR="00CF5835" w:rsidRDefault="00CF5835" w:rsidP="00AE1CA1">
      <w:pPr>
        <w:pStyle w:val="Prrafodelista"/>
        <w:numPr>
          <w:ilvl w:val="0"/>
          <w:numId w:val="17"/>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w:t>
      </w:r>
      <w:r w:rsidR="00AE1CA1" w:rsidRPr="00AE1CA1">
        <w:rPr>
          <w:rFonts w:eastAsia="Calibri" w:cs="Times New Roman"/>
          <w:kern w:val="2"/>
          <w:szCs w:val="24"/>
          <w14:ligatures w14:val="standardContextual"/>
        </w:rPr>
        <w:t xml:space="preserve"> </w:t>
      </w:r>
      <w:r w:rsidRPr="00AE1CA1">
        <w:rPr>
          <w:rFonts w:eastAsia="Calibri" w:cs="Times New Roman"/>
          <w:kern w:val="2"/>
          <w:szCs w:val="24"/>
          <w14:ligatures w14:val="standardContextual"/>
        </w:rPr>
        <w:t>Simuladores de entrenamiento médico, laboratorios virtuales, visitas educativas virtuales.</w:t>
      </w:r>
    </w:p>
    <w:p w14:paraId="1ECABEED"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010335AB" w14:textId="6AB404A1" w:rsidR="00CF5835" w:rsidRPr="00AE1CA1" w:rsidRDefault="00CF5835" w:rsidP="00AE1CA1">
      <w:pPr>
        <w:pStyle w:val="Prrafodelista"/>
        <w:numPr>
          <w:ilvl w:val="0"/>
          <w:numId w:val="17"/>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Libros de texto interactivos, aplicaciones de aprendizaje basadas en RA.</w:t>
      </w:r>
    </w:p>
    <w:p w14:paraId="732E8CA7"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5BD6D0F6" w14:textId="206477AB"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Medicina y Salud</w:t>
      </w:r>
    </w:p>
    <w:p w14:paraId="5B1B6121" w14:textId="1AE428A6" w:rsidR="00CF5835" w:rsidRDefault="00CF5835" w:rsidP="00AE1CA1">
      <w:pPr>
        <w:pStyle w:val="Prrafodelista"/>
        <w:numPr>
          <w:ilvl w:val="0"/>
          <w:numId w:val="18"/>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w:t>
      </w:r>
      <w:r w:rsidR="00AE1CA1" w:rsidRPr="00AE1CA1">
        <w:rPr>
          <w:rFonts w:eastAsia="Calibri" w:cs="Times New Roman"/>
          <w:kern w:val="2"/>
          <w:szCs w:val="24"/>
          <w14:ligatures w14:val="standardContextual"/>
        </w:rPr>
        <w:t xml:space="preserve"> </w:t>
      </w:r>
      <w:r w:rsidRPr="00AE1CA1">
        <w:rPr>
          <w:rFonts w:eastAsia="Calibri" w:cs="Times New Roman"/>
          <w:kern w:val="2"/>
          <w:szCs w:val="24"/>
          <w14:ligatures w14:val="standardContextual"/>
        </w:rPr>
        <w:t>Terapia de exposición para tratar fobias, cirugía asistida por RV, terapia de rehabilitación.</w:t>
      </w:r>
    </w:p>
    <w:p w14:paraId="04A5266A"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446A212E" w14:textId="0F563BC7" w:rsidR="00CF5835" w:rsidRPr="00AE1CA1" w:rsidRDefault="00CF5835" w:rsidP="00AE1CA1">
      <w:pPr>
        <w:pStyle w:val="Prrafodelista"/>
        <w:numPr>
          <w:ilvl w:val="0"/>
          <w:numId w:val="18"/>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Visualización de datos médicos en tiempo real durante cirugías, guía de procedimientos.</w:t>
      </w:r>
    </w:p>
    <w:p w14:paraId="3687B4A8"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73243AB2" w14:textId="60EEF5A2"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Arquitectura y Diseño:</w:t>
      </w:r>
    </w:p>
    <w:p w14:paraId="4FECC1DD" w14:textId="17684819" w:rsidR="00CF5835" w:rsidRDefault="00CF5835" w:rsidP="00AE1CA1">
      <w:pPr>
        <w:pStyle w:val="Prrafodelista"/>
        <w:numPr>
          <w:ilvl w:val="0"/>
          <w:numId w:val="19"/>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Recorridos virtuales de edificios en fase de diseño, visualización de proyectos arquitectónicos.</w:t>
      </w:r>
    </w:p>
    <w:p w14:paraId="1B404949"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48D61739" w14:textId="13A09DA7" w:rsidR="00CF5835" w:rsidRPr="00AE1CA1" w:rsidRDefault="00CF5835" w:rsidP="00AE1CA1">
      <w:pPr>
        <w:pStyle w:val="Prrafodelista"/>
        <w:numPr>
          <w:ilvl w:val="0"/>
          <w:numId w:val="19"/>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Superposición de modelos 3D en sitios de construcción para facilitar la planificación.</w:t>
      </w:r>
    </w:p>
    <w:p w14:paraId="5845BAAD"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061757F1" w14:textId="70D53CEE"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Industria y Manufactura:</w:t>
      </w:r>
    </w:p>
    <w:p w14:paraId="48956AE7" w14:textId="50B72BA6" w:rsidR="00CF5835" w:rsidRDefault="00CF5835" w:rsidP="00AE1CA1">
      <w:pPr>
        <w:pStyle w:val="Prrafodelista"/>
        <w:numPr>
          <w:ilvl w:val="0"/>
          <w:numId w:val="20"/>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lastRenderedPageBreak/>
        <w:t>Realidad Virtual: Entrenamiento de trabajadores en entornos virtuales para operar maquinaria compleja.</w:t>
      </w:r>
    </w:p>
    <w:p w14:paraId="69CE365E"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2732FC28" w14:textId="1619EEFE" w:rsidR="00CF5835" w:rsidRPr="00AE1CA1" w:rsidRDefault="00CF5835" w:rsidP="00AE1CA1">
      <w:pPr>
        <w:pStyle w:val="Prrafodelista"/>
        <w:numPr>
          <w:ilvl w:val="0"/>
          <w:numId w:val="20"/>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Asistencia en la realización de tareas de ensamblaje y mantenimiento en tiempo real.</w:t>
      </w:r>
    </w:p>
    <w:p w14:paraId="6A005502" w14:textId="77777777"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p>
    <w:p w14:paraId="29CA1CB2" w14:textId="294FB770"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Arte y Creatividad:</w:t>
      </w:r>
    </w:p>
    <w:p w14:paraId="49BBB2E1" w14:textId="37C6DA8E" w:rsidR="00CF5835" w:rsidRDefault="00CF5835" w:rsidP="00AE1CA1">
      <w:pPr>
        <w:pStyle w:val="Prrafodelista"/>
        <w:numPr>
          <w:ilvl w:val="0"/>
          <w:numId w:val="21"/>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Plataformas de creación de arte en 3D, escultura virtual, entornos de diseño creativo.</w:t>
      </w:r>
    </w:p>
    <w:p w14:paraId="3F905538"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40CA2FE4" w14:textId="63CCFC80" w:rsidR="00CF5835" w:rsidRPr="00AE1CA1" w:rsidRDefault="00CF5835" w:rsidP="00AE1CA1">
      <w:pPr>
        <w:pStyle w:val="Prrafodelista"/>
        <w:numPr>
          <w:ilvl w:val="0"/>
          <w:numId w:val="21"/>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Aplicaciones de arte interactivo que combinan el mundo real y las creaciones digitales.</w:t>
      </w:r>
    </w:p>
    <w:p w14:paraId="279C029D" w14:textId="77777777"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p>
    <w:p w14:paraId="271D1123" w14:textId="735F2373"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Turismo y Viajes:</w:t>
      </w:r>
    </w:p>
    <w:p w14:paraId="212725DD" w14:textId="611ECEFC" w:rsidR="00CF5835" w:rsidRDefault="00CF5835" w:rsidP="00AE1CA1">
      <w:pPr>
        <w:pStyle w:val="Prrafodelista"/>
        <w:numPr>
          <w:ilvl w:val="0"/>
          <w:numId w:val="22"/>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Visitas virtuales a destinos turísticos, experiencias inmersivas de viaje.</w:t>
      </w:r>
    </w:p>
    <w:p w14:paraId="2E73655A"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75E440F6" w14:textId="3FD5A302" w:rsidR="00CF5835" w:rsidRPr="00AE1CA1" w:rsidRDefault="00CF5835" w:rsidP="00AE1CA1">
      <w:pPr>
        <w:pStyle w:val="Prrafodelista"/>
        <w:numPr>
          <w:ilvl w:val="0"/>
          <w:numId w:val="22"/>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 xml:space="preserve">Realidad Aumentada: Guías turísticas basadas en RA que proporcionan información </w:t>
      </w:r>
      <w:r w:rsidR="006109A1" w:rsidRPr="00AE1CA1">
        <w:rPr>
          <w:rFonts w:eastAsia="Calibri" w:cs="Times New Roman"/>
          <w:kern w:val="2"/>
          <w:szCs w:val="24"/>
          <w14:ligatures w14:val="standardContextual"/>
        </w:rPr>
        <w:t>en</w:t>
      </w:r>
      <w:r w:rsidRPr="00AE1CA1">
        <w:rPr>
          <w:rFonts w:eastAsia="Calibri" w:cs="Times New Roman"/>
          <w:kern w:val="2"/>
          <w:szCs w:val="24"/>
          <w14:ligatures w14:val="standardContextual"/>
        </w:rPr>
        <w:t xml:space="preserve"> tiempo real sobre lugares de interés.</w:t>
      </w:r>
    </w:p>
    <w:p w14:paraId="509D079D"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333A01C1" w14:textId="135D4C9C"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Comunicación y Colaboración:</w:t>
      </w:r>
    </w:p>
    <w:p w14:paraId="53621C48" w14:textId="28A7147A" w:rsidR="00CF5835" w:rsidRDefault="00CF5835" w:rsidP="00AE1CA1">
      <w:pPr>
        <w:pStyle w:val="Prrafodelista"/>
        <w:numPr>
          <w:ilvl w:val="0"/>
          <w:numId w:val="23"/>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Entornos virtuales para reuniones y colaboración en equipo a distancia.</w:t>
      </w:r>
    </w:p>
    <w:p w14:paraId="6B88C8F6"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75E3E7D2" w14:textId="22144C48" w:rsidR="00CF5835" w:rsidRPr="00AE1CA1" w:rsidRDefault="00CF5835" w:rsidP="00AE1CA1">
      <w:pPr>
        <w:pStyle w:val="Prrafodelista"/>
        <w:numPr>
          <w:ilvl w:val="0"/>
          <w:numId w:val="23"/>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Mundos Virtuales: Plataformas de redes sociales en 3D que permiten a las personas interactuar con amigos en línea.</w:t>
      </w:r>
    </w:p>
    <w:p w14:paraId="4341522F"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3BFAA852"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1A182410" w14:textId="25716D50"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Publicidad y Marketing:</w:t>
      </w:r>
    </w:p>
    <w:p w14:paraId="2B2C3E39" w14:textId="02C25BA5" w:rsidR="00CF5835" w:rsidRDefault="00CF5835" w:rsidP="00AE1CA1">
      <w:pPr>
        <w:pStyle w:val="Prrafodelista"/>
        <w:numPr>
          <w:ilvl w:val="0"/>
          <w:numId w:val="24"/>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Aplicaciones publicitarias que permiten a los usuarios interactuar con productos o experiencias virtuales.</w:t>
      </w:r>
    </w:p>
    <w:p w14:paraId="3BBE8AC7"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5B5BE453" w14:textId="2BE496F8" w:rsidR="00CF5835" w:rsidRPr="00AE1CA1" w:rsidRDefault="00CF5835" w:rsidP="00AE1CA1">
      <w:pPr>
        <w:pStyle w:val="Prrafodelista"/>
        <w:numPr>
          <w:ilvl w:val="0"/>
          <w:numId w:val="24"/>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Publicidad inmersiva en RV para promocionar productos y servicios.</w:t>
      </w:r>
    </w:p>
    <w:p w14:paraId="6F533943" w14:textId="77777777"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p>
    <w:p w14:paraId="66C8BBDE" w14:textId="26E9BD03"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Psicoterapia y Salud Mental:</w:t>
      </w:r>
    </w:p>
    <w:p w14:paraId="3DDC2FA8" w14:textId="1C170F9D" w:rsidR="00CF5835" w:rsidRDefault="00CF5835" w:rsidP="00AE1CA1">
      <w:pPr>
        <w:pStyle w:val="Prrafodelista"/>
        <w:numPr>
          <w:ilvl w:val="0"/>
          <w:numId w:val="25"/>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lastRenderedPageBreak/>
        <w:t>Realidad Virtual: Terapia de exposición para tratar trastornos de ansiedad, terapia de relajación y gestión del estrés.</w:t>
      </w:r>
    </w:p>
    <w:p w14:paraId="0D0C6A68"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0FA8FA5A" w14:textId="29357CBA" w:rsidR="00BF3670" w:rsidRPr="00AE1CA1" w:rsidRDefault="00CF5835" w:rsidP="00AE1CA1">
      <w:pPr>
        <w:pStyle w:val="Prrafodelista"/>
        <w:numPr>
          <w:ilvl w:val="0"/>
          <w:numId w:val="25"/>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Aplicaciones de RA que brindan recordatorios y apoyo para la salud mental en la vida diaria.</w:t>
      </w:r>
    </w:p>
    <w:p w14:paraId="6D5D628D" w14:textId="77777777" w:rsid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2E4E7172" w14:textId="43DEA69A" w:rsidR="00BF3670" w:rsidRPr="00AA40B9" w:rsidRDefault="00BF3670" w:rsidP="00BF3670">
      <w:pPr>
        <w:tabs>
          <w:tab w:val="left" w:pos="1980"/>
        </w:tabs>
        <w:spacing w:after="160" w:line="256" w:lineRule="auto"/>
        <w:rPr>
          <w:rFonts w:eastAsia="Calibri" w:cs="Times New Roman"/>
          <w:b/>
          <w:bCs/>
          <w:color w:val="auto"/>
          <w:kern w:val="2"/>
          <w:sz w:val="28"/>
          <w:szCs w:val="28"/>
          <w14:ligatures w14:val="standardContextual"/>
        </w:rPr>
      </w:pPr>
      <w:r w:rsidRPr="00AA40B9">
        <w:rPr>
          <w:rFonts w:eastAsia="Calibri" w:cs="Times New Roman"/>
          <w:b/>
          <w:bCs/>
          <w:color w:val="auto"/>
          <w:kern w:val="2"/>
          <w:sz w:val="28"/>
          <w:szCs w:val="28"/>
          <w14:ligatures w14:val="standardContextual"/>
        </w:rPr>
        <w:t xml:space="preserve">Tarea 6: </w:t>
      </w:r>
      <w:r w:rsidRPr="00BF3670">
        <w:rPr>
          <w:rFonts w:eastAsia="Calibri" w:cs="Times New Roman"/>
          <w:b/>
          <w:bCs/>
          <w:color w:val="auto"/>
          <w:kern w:val="2"/>
          <w:sz w:val="28"/>
          <w:szCs w:val="28"/>
          <w14:ligatures w14:val="standardContextual"/>
        </w:rPr>
        <w:t>Ventajas y limitaciones de entornos virtuales</w:t>
      </w:r>
      <w:r w:rsidRPr="00AA40B9">
        <w:rPr>
          <w:rFonts w:eastAsia="Calibri" w:cs="Times New Roman"/>
          <w:b/>
          <w:bCs/>
          <w:color w:val="auto"/>
          <w:kern w:val="2"/>
          <w:sz w:val="28"/>
          <w:szCs w:val="28"/>
          <w14:ligatures w14:val="standardContextual"/>
        </w:rPr>
        <w:t>.</w:t>
      </w:r>
    </w:p>
    <w:p w14:paraId="52A46A18" w14:textId="13DC2302" w:rsid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Pr>
          <w:rFonts w:eastAsia="Calibri" w:cs="Times New Roman"/>
          <w:b/>
          <w:bCs/>
          <w:color w:val="auto"/>
          <w:kern w:val="2"/>
          <w:szCs w:val="24"/>
          <w14:ligatures w14:val="standardContextual"/>
        </w:rPr>
        <w:t>Ventajas:</w:t>
      </w:r>
    </w:p>
    <w:p w14:paraId="1A369824"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1D5E9FCD" w14:textId="6AB2DCFC" w:rsidR="00BF3670" w:rsidRDefault="00BF3670" w:rsidP="00BF3670">
      <w:pPr>
        <w:pStyle w:val="Prrafodelista"/>
        <w:numPr>
          <w:ilvl w:val="0"/>
          <w:numId w:val="6"/>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Inmersión y Experiencia Envolvente:</w:t>
      </w:r>
      <w:r w:rsidRPr="00BF3670">
        <w:rPr>
          <w:rFonts w:eastAsia="Calibri" w:cs="Times New Roman"/>
          <w:kern w:val="2"/>
          <w:szCs w:val="24"/>
          <w14:ligatures w14:val="standardContextual"/>
        </w:rPr>
        <w:t xml:space="preserve"> Los entornos virtuales, especialmente en la realidad virtual (RV), ofrecen una inmersión profunda en mundos digitales, lo que permite a los usuarios sentir que están reamente presentes en esos entornos. Esto crea experiencias altamente envolventes y emocionantes.</w:t>
      </w:r>
    </w:p>
    <w:p w14:paraId="0A94DB7A" w14:textId="77777777" w:rsidR="00BF3670" w:rsidRPr="00BF3670" w:rsidRDefault="00BF3670" w:rsidP="00BF3670">
      <w:pPr>
        <w:pStyle w:val="Prrafodelista"/>
        <w:tabs>
          <w:tab w:val="left" w:pos="1980"/>
        </w:tabs>
        <w:spacing w:after="160" w:line="256" w:lineRule="auto"/>
        <w:rPr>
          <w:rFonts w:eastAsia="Calibri" w:cs="Times New Roman"/>
          <w:kern w:val="2"/>
          <w:szCs w:val="24"/>
          <w14:ligatures w14:val="standardContextual"/>
        </w:rPr>
      </w:pPr>
    </w:p>
    <w:p w14:paraId="7927BF32" w14:textId="1CD34AC7" w:rsidR="00BF3670" w:rsidRDefault="00BF3670" w:rsidP="00BF3670">
      <w:pPr>
        <w:pStyle w:val="Prrafodelista"/>
        <w:numPr>
          <w:ilvl w:val="0"/>
          <w:numId w:val="6"/>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 xml:space="preserve">Aprendizaje y Formación Efectivos: </w:t>
      </w:r>
      <w:r w:rsidRPr="00BF3670">
        <w:rPr>
          <w:rFonts w:eastAsia="Calibri" w:cs="Times New Roman"/>
          <w:kern w:val="2"/>
          <w:szCs w:val="24"/>
          <w14:ligatures w14:val="standardContextual"/>
        </w:rPr>
        <w:t>Los entornos virtuales se utilizan ampliamente en la educación y la capacitación para proporcionar simulaciones realistas y seguras. Esto permite a los estudiantes y profesionales practicar y aprender habilidades en entornos controlados.</w:t>
      </w:r>
    </w:p>
    <w:p w14:paraId="54F1E552" w14:textId="77777777" w:rsidR="00BF3670" w:rsidRPr="00BF3670" w:rsidRDefault="00BF3670" w:rsidP="00BF3670">
      <w:pPr>
        <w:pStyle w:val="Prrafodelista"/>
        <w:rPr>
          <w:rFonts w:eastAsia="Calibri" w:cs="Times New Roman"/>
          <w:kern w:val="2"/>
          <w:szCs w:val="24"/>
          <w14:ligatures w14:val="standardContextual"/>
        </w:rPr>
      </w:pPr>
    </w:p>
    <w:p w14:paraId="2AAD49B8" w14:textId="77777777" w:rsidR="00BF3670" w:rsidRPr="00BF3670" w:rsidRDefault="00BF3670" w:rsidP="00BF3670">
      <w:pPr>
        <w:pStyle w:val="Prrafodelista"/>
        <w:tabs>
          <w:tab w:val="left" w:pos="1980"/>
        </w:tabs>
        <w:spacing w:after="160" w:line="256" w:lineRule="auto"/>
        <w:rPr>
          <w:rFonts w:eastAsia="Calibri" w:cs="Times New Roman"/>
          <w:kern w:val="2"/>
          <w:szCs w:val="24"/>
          <w14:ligatures w14:val="standardContextual"/>
        </w:rPr>
      </w:pPr>
    </w:p>
    <w:p w14:paraId="72176BE5" w14:textId="0D833E43" w:rsidR="00BF3670" w:rsidRDefault="0050518F" w:rsidP="00BF3670">
      <w:pPr>
        <w:pStyle w:val="Prrafodelista"/>
        <w:numPr>
          <w:ilvl w:val="0"/>
          <w:numId w:val="6"/>
        </w:numPr>
        <w:tabs>
          <w:tab w:val="left" w:pos="1980"/>
        </w:tabs>
        <w:spacing w:after="160" w:line="256" w:lineRule="auto"/>
        <w:rPr>
          <w:rFonts w:eastAsia="Calibri" w:cs="Times New Roman"/>
          <w:kern w:val="2"/>
          <w:szCs w:val="24"/>
          <w14:ligatures w14:val="standardContextual"/>
        </w:rPr>
      </w:pPr>
      <w:r>
        <w:rPr>
          <w:noProof/>
        </w:rPr>
        <w:drawing>
          <wp:anchor distT="0" distB="0" distL="114300" distR="114300" simplePos="0" relativeHeight="251773952" behindDoc="1" locked="0" layoutInCell="1" allowOverlap="1" wp14:anchorId="394C583D" wp14:editId="5657AAA2">
            <wp:simplePos x="0" y="0"/>
            <wp:positionH relativeFrom="column">
              <wp:posOffset>337185</wp:posOffset>
            </wp:positionH>
            <wp:positionV relativeFrom="paragraph">
              <wp:posOffset>645160</wp:posOffset>
            </wp:positionV>
            <wp:extent cx="2336800" cy="1752600"/>
            <wp:effectExtent l="0" t="0" r="6350" b="0"/>
            <wp:wrapTight wrapText="bothSides">
              <wp:wrapPolygon edited="0">
                <wp:start x="0" y="0"/>
                <wp:lineTo x="0" y="21365"/>
                <wp:lineTo x="21483" y="21365"/>
                <wp:lineTo x="21483" y="0"/>
                <wp:lineTo x="0" y="0"/>
              </wp:wrapPolygon>
            </wp:wrapTight>
            <wp:docPr id="1697922070" name="Imagen 19" descr="Entorno Virtual Aprendizaje Ventajas y Desventa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Entorno Virtual Aprendizaje Ventajas y Desventaja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36800" cy="1752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3670" w:rsidRPr="00BF3670">
        <w:rPr>
          <w:rFonts w:eastAsia="Calibri" w:cs="Times New Roman"/>
          <w:b/>
          <w:bCs/>
          <w:kern w:val="2"/>
          <w:szCs w:val="24"/>
          <w14:ligatures w14:val="standardContextual"/>
        </w:rPr>
        <w:t>Colaboración a Distancia:</w:t>
      </w:r>
      <w:r w:rsidR="00BF3670" w:rsidRPr="00BF3670">
        <w:rPr>
          <w:rFonts w:eastAsia="Calibri" w:cs="Times New Roman"/>
          <w:kern w:val="2"/>
          <w:szCs w:val="24"/>
          <w14:ligatures w14:val="standardContextual"/>
        </w:rPr>
        <w:t xml:space="preserve"> Los entornos virtuales pueden facilitar la colaboración y las reuniones a distancia, lo que es especialmente valioso en un mundo cada vez más globalizado. Las reuniones y eventos virtuales pueden reducir costos y barreras geográficas.</w:t>
      </w:r>
    </w:p>
    <w:p w14:paraId="0488C724" w14:textId="7387105D" w:rsidR="00BF3670" w:rsidRPr="00BF3670" w:rsidRDefault="00BF3670" w:rsidP="00BF3670">
      <w:pPr>
        <w:pStyle w:val="Prrafodelista"/>
        <w:tabs>
          <w:tab w:val="left" w:pos="1980"/>
        </w:tabs>
        <w:spacing w:after="160" w:line="256" w:lineRule="auto"/>
        <w:rPr>
          <w:rFonts w:eastAsia="Calibri" w:cs="Times New Roman"/>
          <w:kern w:val="2"/>
          <w:szCs w:val="24"/>
          <w14:ligatures w14:val="standardContextual"/>
        </w:rPr>
      </w:pPr>
    </w:p>
    <w:p w14:paraId="32E59956" w14:textId="0FC82D6C" w:rsidR="00BF3670" w:rsidRDefault="00BF3670" w:rsidP="00BF3670">
      <w:pPr>
        <w:pStyle w:val="Prrafodelista"/>
        <w:numPr>
          <w:ilvl w:val="0"/>
          <w:numId w:val="6"/>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Personalización y Adaptabilidad:</w:t>
      </w:r>
      <w:r w:rsidRPr="00BF3670">
        <w:rPr>
          <w:rFonts w:eastAsia="Calibri" w:cs="Times New Roman"/>
          <w:kern w:val="2"/>
          <w:szCs w:val="24"/>
          <w14:ligatures w14:val="standardContextual"/>
        </w:rPr>
        <w:t xml:space="preserve"> Los entornos virtuales a menudo permiten la personalización de experiencias para adaptarse a las preferencias y necesidades individuales de los usuarios, lo que mejora la relevancia y la eficacia.</w:t>
      </w:r>
    </w:p>
    <w:p w14:paraId="684FD577" w14:textId="221108F5" w:rsidR="00BF3670" w:rsidRPr="00BF3670" w:rsidRDefault="00BF3670" w:rsidP="00BF3670">
      <w:pPr>
        <w:pStyle w:val="Prrafodelista"/>
        <w:rPr>
          <w:rFonts w:eastAsia="Calibri" w:cs="Times New Roman"/>
          <w:kern w:val="2"/>
          <w:szCs w:val="24"/>
          <w14:ligatures w14:val="standardContextual"/>
        </w:rPr>
      </w:pPr>
    </w:p>
    <w:p w14:paraId="259F38B9" w14:textId="77777777" w:rsidR="00BF3670" w:rsidRPr="00BF3670" w:rsidRDefault="00BF3670" w:rsidP="00BF3670">
      <w:pPr>
        <w:pStyle w:val="Prrafodelista"/>
        <w:tabs>
          <w:tab w:val="left" w:pos="1980"/>
        </w:tabs>
        <w:spacing w:after="160" w:line="256" w:lineRule="auto"/>
        <w:rPr>
          <w:rFonts w:eastAsia="Calibri" w:cs="Times New Roman"/>
          <w:kern w:val="2"/>
          <w:szCs w:val="24"/>
          <w14:ligatures w14:val="standardContextual"/>
        </w:rPr>
      </w:pPr>
    </w:p>
    <w:p w14:paraId="62A978B5" w14:textId="68A0D767" w:rsidR="00BF3670" w:rsidRPr="00BF3670" w:rsidRDefault="00BF3670" w:rsidP="00BF3670">
      <w:pPr>
        <w:pStyle w:val="Prrafodelista"/>
        <w:numPr>
          <w:ilvl w:val="0"/>
          <w:numId w:val="6"/>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Exploración Segura:</w:t>
      </w:r>
      <w:r w:rsidRPr="00BF3670">
        <w:rPr>
          <w:rFonts w:eastAsia="Calibri" w:cs="Times New Roman"/>
          <w:kern w:val="2"/>
          <w:szCs w:val="24"/>
          <w14:ligatures w14:val="standardContextual"/>
        </w:rPr>
        <w:t xml:space="preserve"> Los entornos virtuales permiten a las personas explorar entornos peligrosos o inaccesibles en la vida real, como el espacio exterior, fondos marinos o áreas contaminadas, sin poner en riesgo su seguridad.</w:t>
      </w:r>
    </w:p>
    <w:p w14:paraId="394C1112" w14:textId="3F65F278" w:rsid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2E578AC9" w14:textId="77777777" w:rsid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Pr>
          <w:rFonts w:eastAsia="Calibri" w:cs="Times New Roman"/>
          <w:b/>
          <w:bCs/>
          <w:color w:val="auto"/>
          <w:kern w:val="2"/>
          <w:szCs w:val="24"/>
          <w14:ligatures w14:val="standardContextual"/>
        </w:rPr>
        <w:t>Limitaciones:</w:t>
      </w:r>
    </w:p>
    <w:p w14:paraId="4F4394A0" w14:textId="77777777" w:rsidR="00BF3670" w:rsidRDefault="00BF3670" w:rsidP="00BF3670">
      <w:pPr>
        <w:tabs>
          <w:tab w:val="left" w:pos="1980"/>
        </w:tabs>
        <w:spacing w:after="160" w:line="256" w:lineRule="auto"/>
        <w:rPr>
          <w:rFonts w:eastAsia="Calibri" w:cs="Times New Roman"/>
          <w:b/>
          <w:bCs/>
          <w:color w:val="auto"/>
          <w:kern w:val="2"/>
          <w:szCs w:val="24"/>
          <w14:ligatures w14:val="standardContextual"/>
        </w:rPr>
      </w:pPr>
    </w:p>
    <w:p w14:paraId="5A947752" w14:textId="5D081E4B" w:rsidR="00BF3670" w:rsidRPr="00BF3670" w:rsidRDefault="00BF3670" w:rsidP="00BF3670">
      <w:pPr>
        <w:pStyle w:val="Prrafodelista"/>
        <w:numPr>
          <w:ilvl w:val="0"/>
          <w:numId w:val="7"/>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lastRenderedPageBreak/>
        <w:t>Costos Iniciales y Requisitos de Hardware:</w:t>
      </w:r>
      <w:r w:rsidRPr="00BF3670">
        <w:rPr>
          <w:rFonts w:eastAsia="Calibri" w:cs="Times New Roman"/>
          <w:kern w:val="2"/>
          <w:szCs w:val="24"/>
          <w14:ligatures w14:val="standardContextual"/>
        </w:rPr>
        <w:t xml:space="preserve"> La adopción de entornos virtuales a menudo implica inversiones significativas en hardware y software. Los dispositivos de RV y AR pueden ser caros, lo que limita su accesibilidad.</w:t>
      </w:r>
    </w:p>
    <w:p w14:paraId="47E71DF5" w14:textId="77777777" w:rsid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3301AB5C" w14:textId="654FF7ED" w:rsidR="00BF3670" w:rsidRPr="00BF3670" w:rsidRDefault="00BF3670" w:rsidP="00BF3670">
      <w:pPr>
        <w:pStyle w:val="Prrafodelista"/>
        <w:numPr>
          <w:ilvl w:val="0"/>
          <w:numId w:val="7"/>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Aislamiento Social:</w:t>
      </w:r>
      <w:r w:rsidRPr="00BF3670">
        <w:rPr>
          <w:rFonts w:eastAsia="Calibri" w:cs="Times New Roman"/>
          <w:kern w:val="2"/>
          <w:szCs w:val="24"/>
          <w14:ligatures w14:val="standardContextual"/>
        </w:rPr>
        <w:t xml:space="preserve"> Pasar mucho tiempo en entornos virtuales puede llevar al aislamiento social, ya que las personas pueden desconectarse del mundo real y las interacciones en persona.</w:t>
      </w:r>
    </w:p>
    <w:p w14:paraId="6217A975"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40CCE0D2" w14:textId="73F535DF" w:rsidR="00BF3670" w:rsidRPr="00BF3670" w:rsidRDefault="00BF3670" w:rsidP="00BF3670">
      <w:pPr>
        <w:pStyle w:val="Prrafodelista"/>
        <w:numPr>
          <w:ilvl w:val="0"/>
          <w:numId w:val="7"/>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Problemas de Salud:</w:t>
      </w:r>
      <w:r w:rsidRPr="00BF3670">
        <w:rPr>
          <w:rFonts w:eastAsia="Calibri" w:cs="Times New Roman"/>
          <w:kern w:val="2"/>
          <w:szCs w:val="24"/>
          <w14:ligatures w14:val="standardContextual"/>
        </w:rPr>
        <w:t xml:space="preserve"> El uso prolongado de entornos virtuales puede causar problemas de salud, como fatiga visual, mareos por movimiento (</w:t>
      </w:r>
      <w:proofErr w:type="spellStart"/>
      <w:r w:rsidRPr="00BF3670">
        <w:rPr>
          <w:rFonts w:eastAsia="Calibri" w:cs="Times New Roman"/>
          <w:kern w:val="2"/>
          <w:szCs w:val="24"/>
          <w14:ligatures w14:val="standardContextual"/>
        </w:rPr>
        <w:t>motion</w:t>
      </w:r>
      <w:proofErr w:type="spellEnd"/>
      <w:r w:rsidRPr="00BF3670">
        <w:rPr>
          <w:rFonts w:eastAsia="Calibri" w:cs="Times New Roman"/>
          <w:kern w:val="2"/>
          <w:szCs w:val="24"/>
          <w14:ligatures w14:val="standardContextual"/>
        </w:rPr>
        <w:t xml:space="preserve"> </w:t>
      </w:r>
      <w:proofErr w:type="spellStart"/>
      <w:r w:rsidRPr="00BF3670">
        <w:rPr>
          <w:rFonts w:eastAsia="Calibri" w:cs="Times New Roman"/>
          <w:kern w:val="2"/>
          <w:szCs w:val="24"/>
          <w14:ligatures w14:val="standardContextual"/>
        </w:rPr>
        <w:t>sickness</w:t>
      </w:r>
      <w:proofErr w:type="spellEnd"/>
      <w:r w:rsidRPr="00BF3670">
        <w:rPr>
          <w:rFonts w:eastAsia="Calibri" w:cs="Times New Roman"/>
          <w:kern w:val="2"/>
          <w:szCs w:val="24"/>
          <w14:ligatures w14:val="standardContextual"/>
        </w:rPr>
        <w:t>) y otros efectos secundarios físicos o psicológicos.</w:t>
      </w:r>
    </w:p>
    <w:p w14:paraId="0ED9A0AC"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4DF5ABCB" w14:textId="60CB81C5" w:rsidR="00BF3670" w:rsidRPr="00BF3670" w:rsidRDefault="00BF3670" w:rsidP="00BF3670">
      <w:pPr>
        <w:pStyle w:val="Prrafodelista"/>
        <w:numPr>
          <w:ilvl w:val="0"/>
          <w:numId w:val="7"/>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Experiencias Limitadas:</w:t>
      </w:r>
      <w:r w:rsidRPr="00BF3670">
        <w:rPr>
          <w:rFonts w:eastAsia="Calibri" w:cs="Times New Roman"/>
          <w:kern w:val="2"/>
          <w:szCs w:val="24"/>
          <w14:ligatures w14:val="standardContextual"/>
        </w:rPr>
        <w:t xml:space="preserve"> Aunque la tecnología ha avanzado significativamente, todavía hay limitaciones en la calidad de los gráficos, la interacción y la sensación de presencia en los entornos virtuales, lo que puede afectar la experiencia del usuario.</w:t>
      </w:r>
    </w:p>
    <w:p w14:paraId="64CC6542"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10557F01" w14:textId="03690864" w:rsidR="00BF3670" w:rsidRPr="00BF3670" w:rsidRDefault="00BF3670" w:rsidP="00BF3670">
      <w:pPr>
        <w:pStyle w:val="Prrafodelista"/>
        <w:numPr>
          <w:ilvl w:val="0"/>
          <w:numId w:val="7"/>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Desafíos Éticos y de Privacidad:</w:t>
      </w:r>
      <w:r w:rsidRPr="00BF3670">
        <w:rPr>
          <w:rFonts w:eastAsia="Calibri" w:cs="Times New Roman"/>
          <w:kern w:val="2"/>
          <w:szCs w:val="24"/>
          <w14:ligatures w14:val="standardContextual"/>
        </w:rPr>
        <w:t xml:space="preserve"> El uso de entornos virtuales plantea preguntas éticas y de privacidad, especialmente en áreas como la recopilación de datos personales y la adicción a la tecnología.</w:t>
      </w:r>
    </w:p>
    <w:p w14:paraId="3C69793D" w14:textId="77777777" w:rsidR="00DF2736" w:rsidRDefault="00DF2736" w:rsidP="00BF3670">
      <w:pPr>
        <w:tabs>
          <w:tab w:val="left" w:pos="1980"/>
        </w:tabs>
        <w:spacing w:after="160" w:line="256" w:lineRule="auto"/>
        <w:rPr>
          <w:rFonts w:eastAsia="Calibri" w:cs="Times New Roman"/>
          <w:b/>
          <w:bCs/>
          <w:color w:val="auto"/>
          <w:kern w:val="2"/>
          <w:sz w:val="28"/>
          <w:szCs w:val="28"/>
          <w14:ligatures w14:val="standardContextual"/>
        </w:rPr>
      </w:pPr>
    </w:p>
    <w:p w14:paraId="7EAD0115" w14:textId="2A19D768" w:rsidR="00BF3670" w:rsidRPr="00AA40B9" w:rsidRDefault="00BF3670" w:rsidP="00BF3670">
      <w:pPr>
        <w:tabs>
          <w:tab w:val="left" w:pos="1980"/>
        </w:tabs>
        <w:spacing w:after="160" w:line="256" w:lineRule="auto"/>
        <w:rPr>
          <w:rFonts w:eastAsia="Calibri" w:cs="Times New Roman"/>
          <w:b/>
          <w:bCs/>
          <w:color w:val="auto"/>
          <w:kern w:val="2"/>
          <w:sz w:val="28"/>
          <w:szCs w:val="28"/>
          <w14:ligatures w14:val="standardContextual"/>
        </w:rPr>
      </w:pPr>
      <w:r w:rsidRPr="00AA40B9">
        <w:rPr>
          <w:rFonts w:eastAsia="Calibri" w:cs="Times New Roman"/>
          <w:b/>
          <w:bCs/>
          <w:color w:val="auto"/>
          <w:kern w:val="2"/>
          <w:sz w:val="28"/>
          <w:szCs w:val="28"/>
          <w14:ligatures w14:val="standardContextual"/>
        </w:rPr>
        <w:t>Tarea 7: Técnicas para la realidad virtual.</w:t>
      </w:r>
    </w:p>
    <w:p w14:paraId="40C81D68" w14:textId="77777777" w:rsidR="00BF3670" w:rsidRDefault="00BF3670" w:rsidP="00BF3670">
      <w:pPr>
        <w:tabs>
          <w:tab w:val="left" w:pos="1980"/>
        </w:tabs>
        <w:spacing w:after="160" w:line="256" w:lineRule="auto"/>
        <w:rPr>
          <w:rFonts w:eastAsia="Calibri" w:cs="Times New Roman"/>
          <w:b/>
          <w:bCs/>
          <w:color w:val="auto"/>
          <w:kern w:val="2"/>
          <w:szCs w:val="24"/>
          <w14:ligatures w14:val="standardContextual"/>
        </w:rPr>
      </w:pPr>
    </w:p>
    <w:p w14:paraId="6D6AAA66" w14:textId="6BA22B3F"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Diseño de Entornos Virtuales Realistas:</w:t>
      </w:r>
    </w:p>
    <w:p w14:paraId="3017F47B" w14:textId="3B230BC1"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Crea entornos virtuales que sean visualmente realistas y coherentes con la temática de la experiencia. Esto implica la creación de modelos 3D detallados, texturas realistas y una iluminación adecuada.</w:t>
      </w:r>
    </w:p>
    <w:p w14:paraId="2C919D0F" w14:textId="3E7008ED" w:rsidR="00BF3670" w:rsidRPr="00BF3670" w:rsidRDefault="0050518F" w:rsidP="00BF3670">
      <w:pPr>
        <w:tabs>
          <w:tab w:val="left" w:pos="1980"/>
        </w:tabs>
        <w:spacing w:after="160" w:line="256" w:lineRule="auto"/>
        <w:rPr>
          <w:rFonts w:eastAsia="Calibri" w:cs="Times New Roman"/>
          <w:b/>
          <w:bCs/>
          <w:color w:val="auto"/>
          <w:kern w:val="2"/>
          <w:szCs w:val="24"/>
          <w14:ligatures w14:val="standardContextual"/>
        </w:rPr>
      </w:pPr>
      <w:r>
        <w:rPr>
          <w:noProof/>
        </w:rPr>
        <w:drawing>
          <wp:anchor distT="0" distB="0" distL="114300" distR="114300" simplePos="0" relativeHeight="251774976" behindDoc="1" locked="0" layoutInCell="1" allowOverlap="1" wp14:anchorId="503E7503" wp14:editId="030E1565">
            <wp:simplePos x="0" y="0"/>
            <wp:positionH relativeFrom="column">
              <wp:posOffset>3456940</wp:posOffset>
            </wp:positionH>
            <wp:positionV relativeFrom="paragraph">
              <wp:posOffset>36195</wp:posOffset>
            </wp:positionV>
            <wp:extent cx="2110740" cy="1144270"/>
            <wp:effectExtent l="0" t="0" r="3810" b="0"/>
            <wp:wrapTight wrapText="bothSides">
              <wp:wrapPolygon edited="0">
                <wp:start x="0" y="0"/>
                <wp:lineTo x="0" y="21216"/>
                <wp:lineTo x="21444" y="21216"/>
                <wp:lineTo x="21444" y="0"/>
                <wp:lineTo x="0" y="0"/>
              </wp:wrapPolygon>
            </wp:wrapTight>
            <wp:docPr id="1635965234" name="Imagen 20" descr="7 apps para disfrutar de la mejor realidad virtual en iOS y And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7 apps para disfrutar de la mejor realidad virtual en iOS y Androi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10740" cy="1144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3670" w:rsidRPr="00BF3670">
        <w:rPr>
          <w:rFonts w:eastAsia="Calibri" w:cs="Times New Roman"/>
          <w:b/>
          <w:bCs/>
          <w:color w:val="auto"/>
          <w:kern w:val="2"/>
          <w:szCs w:val="24"/>
          <w14:ligatures w14:val="standardContextual"/>
        </w:rPr>
        <w:t>Seguimiento de Movimiento:</w:t>
      </w:r>
    </w:p>
    <w:p w14:paraId="727E3023" w14:textId="400A08AD"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Utiliza sensores de seguimiento de movimiento para rastrear la posición y los movimientos de la cabeza y, en algunos casos, de las manos y el cuerpo del usuario. Esto permite una interacción más natural y una mayor inmersión.</w:t>
      </w:r>
      <w:r w:rsidR="0050518F" w:rsidRPr="0050518F">
        <w:t xml:space="preserve"> </w:t>
      </w:r>
    </w:p>
    <w:p w14:paraId="6E099D9B" w14:textId="50D0ED92"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01F03CEC" w14:textId="20DEBEA6"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Sonido Espacial 3D:</w:t>
      </w:r>
    </w:p>
    <w:p w14:paraId="785DD5B7" w14:textId="217DD8E5"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lastRenderedPageBreak/>
        <w:t>Implementa audio espacial 3D para que los sonidos se perciban desde la dirección correcta en el espacio virtual. Esto añade profundidad y realismo a la experiencia.</w:t>
      </w:r>
    </w:p>
    <w:p w14:paraId="42DCBF39"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29A0D449" w14:textId="07A0F96A"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Interacción Intuitiva:</w:t>
      </w:r>
    </w:p>
    <w:p w14:paraId="19FCC18C" w14:textId="659C763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Diseña controles y dispositivos de entrada que sean intuitivos y fáciles de usar. La interacción en RV debe sentirse natural y coherente con el entorno virtual.</w:t>
      </w:r>
    </w:p>
    <w:p w14:paraId="1099E736"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7B47C3CD" w14:textId="732D1BC6"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Optimización de Rendimiento:</w:t>
      </w:r>
    </w:p>
    <w:p w14:paraId="0B2F90BA" w14:textId="0054443B"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Optimiza los gráficos y la programación para mantener un rendimiento suave y una alta tasa de fotogramas por segundo (FPS). Un rendimiento deficiente puede causar malestar y reducir la inmersión.</w:t>
      </w:r>
    </w:p>
    <w:p w14:paraId="3ACFEFC9"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562EBF0B" w14:textId="206A9888"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Movimiento Natural y Cómodo:</w:t>
      </w:r>
    </w:p>
    <w:p w14:paraId="5A63FEB5" w14:textId="537511C0"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Evita movimientos bruscos y giros excesivos, ya que pueden causar mareos por movimiento (</w:t>
      </w:r>
      <w:proofErr w:type="spellStart"/>
      <w:r w:rsidRPr="00BF3670">
        <w:rPr>
          <w:rFonts w:eastAsia="Calibri" w:cs="Times New Roman"/>
          <w:color w:val="auto"/>
          <w:kern w:val="2"/>
          <w:szCs w:val="24"/>
          <w14:ligatures w14:val="standardContextual"/>
        </w:rPr>
        <w:t>motion</w:t>
      </w:r>
      <w:proofErr w:type="spellEnd"/>
      <w:r w:rsidRPr="00BF3670">
        <w:rPr>
          <w:rFonts w:eastAsia="Calibri" w:cs="Times New Roman"/>
          <w:color w:val="auto"/>
          <w:kern w:val="2"/>
          <w:szCs w:val="24"/>
          <w14:ligatures w14:val="standardContextual"/>
        </w:rPr>
        <w:t xml:space="preserve"> </w:t>
      </w:r>
      <w:proofErr w:type="spellStart"/>
      <w:r w:rsidRPr="00BF3670">
        <w:rPr>
          <w:rFonts w:eastAsia="Calibri" w:cs="Times New Roman"/>
          <w:color w:val="auto"/>
          <w:kern w:val="2"/>
          <w:szCs w:val="24"/>
          <w14:ligatures w14:val="standardContextual"/>
        </w:rPr>
        <w:t>sickness</w:t>
      </w:r>
      <w:proofErr w:type="spellEnd"/>
      <w:r w:rsidRPr="00BF3670">
        <w:rPr>
          <w:rFonts w:eastAsia="Calibri" w:cs="Times New Roman"/>
          <w:color w:val="auto"/>
          <w:kern w:val="2"/>
          <w:szCs w:val="24"/>
          <w14:ligatures w14:val="standardContextual"/>
        </w:rPr>
        <w:t>). Utiliza técnicas como la locomoción suave y el teletransporte para mitigar este problema.</w:t>
      </w:r>
    </w:p>
    <w:p w14:paraId="492F4D4E"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139D8EAE" w14:textId="7210925A"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 xml:space="preserve"> Narrativa Inmersiva:</w:t>
      </w:r>
    </w:p>
    <w:p w14:paraId="1E775665" w14:textId="6EE86B49"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 xml:space="preserve"> Si la experiencia incluye una historia, desarrolla una narrativa que se integre de manera orgánica en el entorno virtual y guíe al usuario a través de la experiencia.</w:t>
      </w:r>
    </w:p>
    <w:p w14:paraId="633A2879"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492F843F" w14:textId="6C4468E9"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Pruebas y Retroalimentación de Usuario:</w:t>
      </w:r>
    </w:p>
    <w:p w14:paraId="3EF13A01" w14:textId="4331AAEE"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Realiza pruebas con usuarios reales para recopilar comentarios sobre la comodidad, la inmersión y la experiencia general. Ajusta la experiencia en función de esta retroalimentación.</w:t>
      </w:r>
    </w:p>
    <w:p w14:paraId="474B1F64"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28000FCE" w14:textId="6C6FC931"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Actualizaciones y Mejoras Constantes:</w:t>
      </w:r>
    </w:p>
    <w:p w14:paraId="256B0876" w14:textId="429BE3F6"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La tecnología de RV está en constante evolución. Mantente actualizado con las últimas mejoras en hardware y software para ofrecer experiencias de alta calidad.</w:t>
      </w:r>
    </w:p>
    <w:p w14:paraId="16305A4E"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58052818" w14:textId="23588AA4"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Interacción Social (si es aplicable):</w:t>
      </w:r>
    </w:p>
    <w:p w14:paraId="58DFFEAD" w14:textId="55F7563D"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lastRenderedPageBreak/>
        <w:t xml:space="preserve"> Si la experiencia implica interacción con otros usuarios, proporciona herramientas para la comunicación y la colaboración en tiempo real en el entorno virtual.</w:t>
      </w:r>
    </w:p>
    <w:p w14:paraId="243A2A83"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667D9A23" w14:textId="273DAB2E"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Optimización para Plataformas Específicas:</w:t>
      </w:r>
    </w:p>
    <w:p w14:paraId="7B8F138B" w14:textId="574A4B0C"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 xml:space="preserve"> Asegúrate de que la experiencia esté optimizada para la plataforma de RV específica que estás utilizando, ya sea PC, consola o dispositivo móvil.</w:t>
      </w:r>
    </w:p>
    <w:p w14:paraId="3AEDABBD"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4AE24F65" w14:textId="275D4F9D"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Consideraciones de Ética y Privacidad:</w:t>
      </w:r>
    </w:p>
    <w:p w14:paraId="670CB872" w14:textId="790EDA6E"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 xml:space="preserve"> Aborda las preocupaciones éticas y de privacidad, como la recopilación de datos de los usuarios, de manera transparente y ética.</w:t>
      </w:r>
    </w:p>
    <w:p w14:paraId="6E0CD6B0"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7D94FFA4" w14:textId="36EC780B"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Documentación y Tutoriales:</w:t>
      </w:r>
    </w:p>
    <w:p w14:paraId="58203162" w14:textId="5BA0E13A"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Proporciona documentación y tutoriales que ayuden a los usuarios a comprender cómo usar la experiencia de RV de manera efectiva.</w:t>
      </w:r>
    </w:p>
    <w:p w14:paraId="5D39332C" w14:textId="2987B5F9" w:rsidR="00DF2736" w:rsidRPr="00DF2736" w:rsidRDefault="00DF2736" w:rsidP="00DF2736">
      <w:pPr>
        <w:tabs>
          <w:tab w:val="left" w:pos="1980"/>
        </w:tabs>
        <w:spacing w:after="160" w:line="256" w:lineRule="auto"/>
        <w:rPr>
          <w:rFonts w:eastAsia="Calibri" w:cs="Times New Roman"/>
          <w:b/>
          <w:bCs/>
          <w:color w:val="auto"/>
          <w:kern w:val="2"/>
          <w:sz w:val="28"/>
          <w:szCs w:val="28"/>
          <w14:ligatures w14:val="standardContextual"/>
        </w:rPr>
      </w:pPr>
      <w:r w:rsidRPr="0091255A">
        <w:rPr>
          <w:rFonts w:eastAsia="Calibri" w:cs="Times New Roman"/>
          <w:b/>
          <w:bCs/>
          <w:color w:val="auto"/>
          <w:kern w:val="2"/>
          <w:sz w:val="28"/>
          <w:szCs w:val="28"/>
          <w14:ligatures w14:val="standardContextual"/>
        </w:rPr>
        <w:t xml:space="preserve">Tarea 8: </w:t>
      </w:r>
      <w:r w:rsidRPr="00DF2736">
        <w:rPr>
          <w:rFonts w:eastAsia="Calibri" w:cs="Times New Roman"/>
          <w:b/>
          <w:bCs/>
          <w:color w:val="auto"/>
          <w:kern w:val="2"/>
          <w:sz w:val="28"/>
          <w:szCs w:val="28"/>
          <w14:ligatures w14:val="standardContextual"/>
        </w:rPr>
        <w:t>Diferencia entre la inmersión parcial y total</w:t>
      </w:r>
      <w:r w:rsidR="0091255A">
        <w:rPr>
          <w:rFonts w:eastAsia="Calibri" w:cs="Times New Roman"/>
          <w:b/>
          <w:bCs/>
          <w:color w:val="auto"/>
          <w:kern w:val="2"/>
          <w:sz w:val="28"/>
          <w:szCs w:val="28"/>
          <w14:ligatures w14:val="standardContextual"/>
        </w:rPr>
        <w:t>.</w:t>
      </w:r>
    </w:p>
    <w:p w14:paraId="3FFCC666" w14:textId="29198DBC" w:rsidR="00DF2736" w:rsidRPr="00DF2736" w:rsidRDefault="00DF2736" w:rsidP="00DF2736">
      <w:pPr>
        <w:tabs>
          <w:tab w:val="left" w:pos="1980"/>
        </w:tabs>
        <w:spacing w:after="160" w:line="256" w:lineRule="auto"/>
        <w:rPr>
          <w:rFonts w:eastAsia="Calibri" w:cs="Times New Roman"/>
          <w:b/>
          <w:bCs/>
          <w:color w:val="auto"/>
          <w:kern w:val="2"/>
          <w:szCs w:val="24"/>
          <w14:ligatures w14:val="standardContextual"/>
        </w:rPr>
      </w:pPr>
      <w:r w:rsidRPr="00DF2736">
        <w:rPr>
          <w:rFonts w:eastAsia="Calibri" w:cs="Times New Roman"/>
          <w:b/>
          <w:bCs/>
          <w:color w:val="auto"/>
          <w:kern w:val="2"/>
          <w:szCs w:val="24"/>
          <w14:ligatures w14:val="standardContextual"/>
        </w:rPr>
        <w:t>Inmersión Parcial:</w:t>
      </w:r>
    </w:p>
    <w:p w14:paraId="5F54184F" w14:textId="3581E8D2" w:rsidR="00DF2736" w:rsidRDefault="00DF2736" w:rsidP="00DF2736">
      <w:pPr>
        <w:pStyle w:val="Prrafodelista"/>
        <w:numPr>
          <w:ilvl w:val="0"/>
          <w:numId w:val="8"/>
        </w:numPr>
        <w:tabs>
          <w:tab w:val="left" w:pos="1980"/>
        </w:tabs>
        <w:spacing w:after="160" w:line="256" w:lineRule="auto"/>
        <w:rPr>
          <w:rFonts w:eastAsia="Calibri" w:cs="Times New Roman"/>
          <w:kern w:val="2"/>
          <w:szCs w:val="24"/>
          <w14:ligatures w14:val="standardContextual"/>
        </w:rPr>
      </w:pPr>
      <w:r w:rsidRPr="00DF2736">
        <w:rPr>
          <w:rFonts w:eastAsia="Calibri" w:cs="Times New Roman"/>
          <w:kern w:val="2"/>
          <w:szCs w:val="24"/>
          <w14:ligatures w14:val="standardContextual"/>
        </w:rPr>
        <w:t>La inmersión parcial se refiere a una experiencia de RV en la que el usuario todavía está consciente de estar en el mundo real mientras interactúa con el entorno virtual.</w:t>
      </w:r>
    </w:p>
    <w:p w14:paraId="46271F99" w14:textId="77777777" w:rsidR="00DF2736" w:rsidRPr="00DF2736" w:rsidRDefault="00DF2736" w:rsidP="00DF2736">
      <w:pPr>
        <w:pStyle w:val="Prrafodelista"/>
        <w:tabs>
          <w:tab w:val="left" w:pos="1980"/>
        </w:tabs>
        <w:spacing w:after="160" w:line="256" w:lineRule="auto"/>
        <w:rPr>
          <w:rFonts w:eastAsia="Calibri" w:cs="Times New Roman"/>
          <w:kern w:val="2"/>
          <w:szCs w:val="24"/>
          <w14:ligatures w14:val="standardContextual"/>
        </w:rPr>
      </w:pPr>
    </w:p>
    <w:p w14:paraId="38358610" w14:textId="452DD258" w:rsidR="00DF2736" w:rsidRDefault="00DF2736" w:rsidP="00DF2736">
      <w:pPr>
        <w:pStyle w:val="Prrafodelista"/>
        <w:numPr>
          <w:ilvl w:val="0"/>
          <w:numId w:val="8"/>
        </w:numPr>
        <w:tabs>
          <w:tab w:val="left" w:pos="1980"/>
        </w:tabs>
        <w:spacing w:after="160" w:line="256" w:lineRule="auto"/>
        <w:rPr>
          <w:rFonts w:eastAsia="Calibri" w:cs="Times New Roman"/>
          <w:kern w:val="2"/>
          <w:szCs w:val="24"/>
          <w14:ligatures w14:val="standardContextual"/>
        </w:rPr>
      </w:pPr>
      <w:r w:rsidRPr="00DF2736">
        <w:rPr>
          <w:rFonts w:eastAsia="Calibri" w:cs="Times New Roman"/>
          <w:kern w:val="2"/>
          <w:szCs w:val="24"/>
          <w14:ligatures w14:val="standardContextual"/>
        </w:rPr>
        <w:t>El usuario puede ver y experimentar el entorno virtual a través de un visor de RV o una pantalla, pero aún puede percibir y sentir su entorno físico real.</w:t>
      </w:r>
    </w:p>
    <w:p w14:paraId="6B20E895" w14:textId="3A8D84F0" w:rsidR="00DF2736" w:rsidRPr="00DF2736" w:rsidRDefault="00DF2736" w:rsidP="00DF2736">
      <w:pPr>
        <w:pStyle w:val="Prrafodelista"/>
        <w:rPr>
          <w:rFonts w:eastAsia="Calibri" w:cs="Times New Roman"/>
          <w:kern w:val="2"/>
          <w:szCs w:val="24"/>
          <w14:ligatures w14:val="standardContextual"/>
        </w:rPr>
      </w:pPr>
    </w:p>
    <w:p w14:paraId="5C4F5947" w14:textId="77777777" w:rsidR="00DF2736" w:rsidRPr="00DF2736" w:rsidRDefault="00DF2736" w:rsidP="00DF2736">
      <w:pPr>
        <w:pStyle w:val="Prrafodelista"/>
        <w:tabs>
          <w:tab w:val="left" w:pos="1980"/>
        </w:tabs>
        <w:spacing w:after="160" w:line="256" w:lineRule="auto"/>
        <w:rPr>
          <w:rFonts w:eastAsia="Calibri" w:cs="Times New Roman"/>
          <w:kern w:val="2"/>
          <w:szCs w:val="24"/>
          <w14:ligatures w14:val="standardContextual"/>
        </w:rPr>
      </w:pPr>
    </w:p>
    <w:p w14:paraId="7864D4D9" w14:textId="261E2368" w:rsidR="00DF2736" w:rsidRDefault="00DF2736" w:rsidP="00DF2736">
      <w:pPr>
        <w:pStyle w:val="Prrafodelista"/>
        <w:numPr>
          <w:ilvl w:val="0"/>
          <w:numId w:val="8"/>
        </w:numPr>
        <w:tabs>
          <w:tab w:val="left" w:pos="1980"/>
        </w:tabs>
        <w:spacing w:after="160" w:line="256" w:lineRule="auto"/>
        <w:rPr>
          <w:rFonts w:eastAsia="Calibri" w:cs="Times New Roman"/>
          <w:kern w:val="2"/>
          <w:szCs w:val="24"/>
          <w14:ligatures w14:val="standardContextual"/>
        </w:rPr>
      </w:pPr>
      <w:r w:rsidRPr="00DF2736">
        <w:rPr>
          <w:rFonts w:eastAsia="Calibri" w:cs="Times New Roman"/>
          <w:kern w:val="2"/>
          <w:szCs w:val="24"/>
          <w14:ligatures w14:val="standardContextual"/>
        </w:rPr>
        <w:t xml:space="preserve">La inmersión parcial se logra a menudo utilizando visores de RV que cubren los </w:t>
      </w:r>
      <w:r w:rsidR="006109A1" w:rsidRPr="00DF2736">
        <w:rPr>
          <w:rFonts w:eastAsia="Calibri" w:cs="Times New Roman"/>
          <w:kern w:val="2"/>
          <w:szCs w:val="24"/>
          <w14:ligatures w14:val="standardContextual"/>
        </w:rPr>
        <w:t>ojos,</w:t>
      </w:r>
      <w:r w:rsidRPr="00DF2736">
        <w:rPr>
          <w:rFonts w:eastAsia="Calibri" w:cs="Times New Roman"/>
          <w:kern w:val="2"/>
          <w:szCs w:val="24"/>
          <w14:ligatures w14:val="standardContextual"/>
        </w:rPr>
        <w:t xml:space="preserve"> pero permiten que el usuario vea su entorno periférico o a través de un visor transparente de realidad aumentada (RA) que superpone elementos digitales en la vista del mundo real.</w:t>
      </w:r>
    </w:p>
    <w:p w14:paraId="3521AF3A" w14:textId="77777777" w:rsidR="00DF2736" w:rsidRPr="00DF2736" w:rsidRDefault="00DF2736" w:rsidP="00DF2736">
      <w:pPr>
        <w:pStyle w:val="Prrafodelista"/>
        <w:tabs>
          <w:tab w:val="left" w:pos="1980"/>
        </w:tabs>
        <w:spacing w:after="160" w:line="256" w:lineRule="auto"/>
        <w:rPr>
          <w:rFonts w:eastAsia="Calibri" w:cs="Times New Roman"/>
          <w:kern w:val="2"/>
          <w:szCs w:val="24"/>
          <w14:ligatures w14:val="standardContextual"/>
        </w:rPr>
      </w:pPr>
    </w:p>
    <w:p w14:paraId="4F467C25" w14:textId="56E61752" w:rsidR="00DF2736" w:rsidRPr="00DF2736" w:rsidRDefault="00DF2736" w:rsidP="00DF2736">
      <w:pPr>
        <w:pStyle w:val="Prrafodelista"/>
        <w:numPr>
          <w:ilvl w:val="0"/>
          <w:numId w:val="8"/>
        </w:numPr>
        <w:tabs>
          <w:tab w:val="left" w:pos="1980"/>
        </w:tabs>
        <w:spacing w:after="160" w:line="256" w:lineRule="auto"/>
        <w:rPr>
          <w:rFonts w:eastAsia="Calibri" w:cs="Times New Roman"/>
          <w:kern w:val="2"/>
          <w:szCs w:val="24"/>
          <w14:ligatures w14:val="standardContextual"/>
        </w:rPr>
      </w:pPr>
      <w:r w:rsidRPr="00DF2736">
        <w:rPr>
          <w:rFonts w:eastAsia="Calibri" w:cs="Times New Roman"/>
          <w:kern w:val="2"/>
          <w:szCs w:val="24"/>
          <w14:ligatures w14:val="standardContextual"/>
        </w:rPr>
        <w:t>Es más adecuada para aplicaciones donde se necesita que el usuario esté consciente del mundo real o interactúe con él de alguna manera mientras experimenta el contenido virtual. Ejemplos incluyen aplicaciones de asistencia en el trabajo, aplicaciones de navegación y educación.</w:t>
      </w:r>
    </w:p>
    <w:p w14:paraId="5E158642" w14:textId="027EF69D" w:rsidR="00DF2736" w:rsidRPr="00DF2736" w:rsidRDefault="00DF2736" w:rsidP="00DF2736">
      <w:pPr>
        <w:tabs>
          <w:tab w:val="left" w:pos="1980"/>
        </w:tabs>
        <w:spacing w:after="160" w:line="256" w:lineRule="auto"/>
        <w:rPr>
          <w:rFonts w:eastAsia="Calibri" w:cs="Times New Roman"/>
          <w:color w:val="auto"/>
          <w:kern w:val="2"/>
          <w:szCs w:val="24"/>
          <w14:ligatures w14:val="standardContextual"/>
        </w:rPr>
      </w:pPr>
    </w:p>
    <w:p w14:paraId="130877CB" w14:textId="7D6FFED6" w:rsidR="00DF2736" w:rsidRPr="00DF2736" w:rsidRDefault="00DF2736" w:rsidP="00DF2736">
      <w:pPr>
        <w:tabs>
          <w:tab w:val="left" w:pos="1980"/>
        </w:tabs>
        <w:spacing w:after="160" w:line="256" w:lineRule="auto"/>
        <w:rPr>
          <w:rFonts w:eastAsia="Calibri" w:cs="Times New Roman"/>
          <w:b/>
          <w:bCs/>
          <w:color w:val="auto"/>
          <w:kern w:val="2"/>
          <w:szCs w:val="24"/>
          <w14:ligatures w14:val="standardContextual"/>
        </w:rPr>
      </w:pPr>
      <w:r w:rsidRPr="00DF2736">
        <w:rPr>
          <w:rFonts w:eastAsia="Calibri" w:cs="Times New Roman"/>
          <w:b/>
          <w:bCs/>
          <w:color w:val="auto"/>
          <w:kern w:val="2"/>
          <w:szCs w:val="24"/>
          <w14:ligatures w14:val="standardContextual"/>
        </w:rPr>
        <w:t>Inmersión Total:</w:t>
      </w:r>
    </w:p>
    <w:p w14:paraId="46E86ADB" w14:textId="69BA2A36" w:rsidR="00DF2736" w:rsidRDefault="0050518F" w:rsidP="00DF2736">
      <w:pPr>
        <w:pStyle w:val="Prrafodelista"/>
        <w:numPr>
          <w:ilvl w:val="0"/>
          <w:numId w:val="9"/>
        </w:numPr>
        <w:tabs>
          <w:tab w:val="left" w:pos="1980"/>
        </w:tabs>
        <w:spacing w:after="160" w:line="256" w:lineRule="auto"/>
        <w:rPr>
          <w:rFonts w:eastAsia="Calibri" w:cs="Times New Roman"/>
          <w:kern w:val="2"/>
          <w:szCs w:val="24"/>
          <w14:ligatures w14:val="standardContextual"/>
        </w:rPr>
      </w:pPr>
      <w:r>
        <w:rPr>
          <w:noProof/>
        </w:rPr>
        <w:lastRenderedPageBreak/>
        <w:drawing>
          <wp:anchor distT="0" distB="0" distL="114300" distR="114300" simplePos="0" relativeHeight="251776000" behindDoc="1" locked="0" layoutInCell="1" allowOverlap="1" wp14:anchorId="0C34B973" wp14:editId="4B91FCA1">
            <wp:simplePos x="0" y="0"/>
            <wp:positionH relativeFrom="column">
              <wp:posOffset>139065</wp:posOffset>
            </wp:positionH>
            <wp:positionV relativeFrom="paragraph">
              <wp:posOffset>514985</wp:posOffset>
            </wp:positionV>
            <wp:extent cx="3516630" cy="1943100"/>
            <wp:effectExtent l="0" t="0" r="7620" b="0"/>
            <wp:wrapTight wrapText="bothSides">
              <wp:wrapPolygon edited="0">
                <wp:start x="0" y="0"/>
                <wp:lineTo x="0" y="21388"/>
                <wp:lineTo x="21530" y="21388"/>
                <wp:lineTo x="21530" y="0"/>
                <wp:lineTo x="0" y="0"/>
              </wp:wrapPolygon>
            </wp:wrapTight>
            <wp:docPr id="18315074" name="Imagen 21" descr="Atlas, el complemento de Oculus Rift para una inmersión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tlas, el complemento de Oculus Rift para una inmersión total"/>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16630" cy="1943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2736" w:rsidRPr="00DF2736">
        <w:rPr>
          <w:rFonts w:eastAsia="Calibri" w:cs="Times New Roman"/>
          <w:kern w:val="2"/>
          <w:szCs w:val="24"/>
          <w14:ligatures w14:val="standardContextual"/>
        </w:rPr>
        <w:t>La inmersión total, por otro lado, implica que el usuario se siente completamente sumergido en el entorno virtual y pierde la conciencia de su entorno físico real durante la experiencia.</w:t>
      </w:r>
    </w:p>
    <w:p w14:paraId="1C820FB7" w14:textId="316E2625" w:rsidR="00DF2736" w:rsidRPr="00DF2736" w:rsidRDefault="00DF2736" w:rsidP="00DF2736">
      <w:pPr>
        <w:pStyle w:val="Prrafodelista"/>
        <w:tabs>
          <w:tab w:val="left" w:pos="1980"/>
        </w:tabs>
        <w:spacing w:after="160" w:line="256" w:lineRule="auto"/>
        <w:rPr>
          <w:rFonts w:eastAsia="Calibri" w:cs="Times New Roman"/>
          <w:kern w:val="2"/>
          <w:szCs w:val="24"/>
          <w14:ligatures w14:val="standardContextual"/>
        </w:rPr>
      </w:pPr>
    </w:p>
    <w:p w14:paraId="5D5831AB" w14:textId="4C26FE04" w:rsidR="00DF2736" w:rsidRDefault="00DF2736" w:rsidP="00DF2736">
      <w:pPr>
        <w:pStyle w:val="Prrafodelista"/>
        <w:numPr>
          <w:ilvl w:val="0"/>
          <w:numId w:val="9"/>
        </w:numPr>
        <w:tabs>
          <w:tab w:val="left" w:pos="1980"/>
        </w:tabs>
        <w:spacing w:after="160" w:line="256" w:lineRule="auto"/>
        <w:rPr>
          <w:rFonts w:eastAsia="Calibri" w:cs="Times New Roman"/>
          <w:kern w:val="2"/>
          <w:szCs w:val="24"/>
          <w14:ligatures w14:val="standardContextual"/>
        </w:rPr>
      </w:pPr>
      <w:r w:rsidRPr="00DF2736">
        <w:rPr>
          <w:rFonts w:eastAsia="Calibri" w:cs="Times New Roman"/>
          <w:kern w:val="2"/>
          <w:szCs w:val="24"/>
          <w14:ligatures w14:val="standardContextual"/>
        </w:rPr>
        <w:t>En la inmersión total, el usuario generalmente utiliza visores de RV que cubren completamente los ojos y bloquean por completo la vista del mundo real. Esto crea una sensación de "estar dentro" del entorno virtual.</w:t>
      </w:r>
    </w:p>
    <w:p w14:paraId="635A54C8" w14:textId="77777777" w:rsidR="00DF2736" w:rsidRPr="00DF2736" w:rsidRDefault="00DF2736" w:rsidP="00DF2736">
      <w:pPr>
        <w:pStyle w:val="Prrafodelista"/>
        <w:rPr>
          <w:rFonts w:eastAsia="Calibri" w:cs="Times New Roman"/>
          <w:kern w:val="2"/>
          <w:szCs w:val="24"/>
          <w14:ligatures w14:val="standardContextual"/>
        </w:rPr>
      </w:pPr>
    </w:p>
    <w:p w14:paraId="0A6F1A8D" w14:textId="77777777" w:rsidR="00DF2736" w:rsidRPr="00DF2736" w:rsidRDefault="00DF2736" w:rsidP="00DF2736">
      <w:pPr>
        <w:pStyle w:val="Prrafodelista"/>
        <w:tabs>
          <w:tab w:val="left" w:pos="1980"/>
        </w:tabs>
        <w:spacing w:after="160" w:line="256" w:lineRule="auto"/>
        <w:rPr>
          <w:rFonts w:eastAsia="Calibri" w:cs="Times New Roman"/>
          <w:kern w:val="2"/>
          <w:szCs w:val="24"/>
          <w14:ligatures w14:val="standardContextual"/>
        </w:rPr>
      </w:pPr>
    </w:p>
    <w:p w14:paraId="1B764C5C" w14:textId="2F682CAF" w:rsidR="00DF2736" w:rsidRPr="00DF2736" w:rsidRDefault="00DF2736" w:rsidP="00DF2736">
      <w:pPr>
        <w:pStyle w:val="Prrafodelista"/>
        <w:numPr>
          <w:ilvl w:val="0"/>
          <w:numId w:val="9"/>
        </w:numPr>
        <w:tabs>
          <w:tab w:val="left" w:pos="1980"/>
        </w:tabs>
        <w:spacing w:after="160" w:line="256" w:lineRule="auto"/>
        <w:rPr>
          <w:rFonts w:eastAsia="Calibri" w:cs="Times New Roman"/>
          <w:kern w:val="2"/>
          <w:szCs w:val="24"/>
          <w14:ligatures w14:val="standardContextual"/>
        </w:rPr>
      </w:pPr>
      <w:r w:rsidRPr="00DF2736">
        <w:rPr>
          <w:rFonts w:eastAsia="Calibri" w:cs="Times New Roman"/>
          <w:kern w:val="2"/>
          <w:szCs w:val="24"/>
          <w14:ligatures w14:val="standardContextual"/>
        </w:rPr>
        <w:t>Este tipo de inmersión es ideal para aplicaciones donde se busca una experiencia altamente envolvente y se desea que el usuario se desconecte por completo del mundo real. Ejemplos incluyen videojuegos de RV, simulaciones de entrenamiento intensivas y experiencias de entretenimiento inmersivas.</w:t>
      </w:r>
    </w:p>
    <w:p w14:paraId="3AEC04FE" w14:textId="1CDB7C18" w:rsidR="00DF2736" w:rsidRDefault="00DF2736">
      <w:pPr>
        <w:spacing w:after="160" w:line="259" w:lineRule="auto"/>
        <w:jc w:val="left"/>
        <w:rPr>
          <w:rFonts w:eastAsia="Calibri" w:cs="Times New Roman"/>
          <w:color w:val="auto"/>
          <w:kern w:val="2"/>
          <w:szCs w:val="24"/>
          <w14:ligatures w14:val="standardContextual"/>
        </w:rPr>
      </w:pPr>
      <w:r>
        <w:rPr>
          <w:rFonts w:eastAsia="Calibri" w:cs="Times New Roman"/>
          <w:color w:val="auto"/>
          <w:kern w:val="2"/>
          <w:szCs w:val="24"/>
          <w14:ligatures w14:val="standardContextual"/>
        </w:rPr>
        <w:br w:type="page"/>
      </w:r>
    </w:p>
    <w:p w14:paraId="5D4EBFF1" w14:textId="550DDEBF" w:rsidR="0091255A" w:rsidRDefault="0091255A" w:rsidP="00BF3670">
      <w:pPr>
        <w:tabs>
          <w:tab w:val="left" w:pos="1980"/>
        </w:tabs>
        <w:spacing w:after="160" w:line="256" w:lineRule="auto"/>
        <w:rPr>
          <w:rFonts w:eastAsia="Calibri" w:cs="Times New Roman"/>
          <w:b/>
          <w:bCs/>
          <w:color w:val="auto"/>
          <w:kern w:val="2"/>
          <w:sz w:val="28"/>
          <w:szCs w:val="28"/>
          <w14:ligatures w14:val="standardContextual"/>
        </w:rPr>
      </w:pPr>
      <w:r>
        <w:rPr>
          <w:rFonts w:eastAsia="Calibri" w:cs="Times New Roman"/>
          <w:b/>
          <w:bCs/>
          <w:color w:val="auto"/>
          <w:kern w:val="2"/>
          <w:sz w:val="28"/>
          <w:szCs w:val="28"/>
          <w14:ligatures w14:val="standardContextual"/>
        </w:rPr>
        <w:lastRenderedPageBreak/>
        <w:t>Investigaciones</w:t>
      </w:r>
    </w:p>
    <w:p w14:paraId="41E9F0CB" w14:textId="5CCA9F09" w:rsidR="0091255A" w:rsidRDefault="0091255A" w:rsidP="0091255A">
      <w:pPr>
        <w:pStyle w:val="Prrafodelista"/>
        <w:numPr>
          <w:ilvl w:val="0"/>
          <w:numId w:val="10"/>
        </w:numPr>
        <w:tabs>
          <w:tab w:val="left" w:pos="1980"/>
        </w:tabs>
        <w:spacing w:after="160" w:line="256" w:lineRule="auto"/>
        <w:rPr>
          <w:rFonts w:eastAsia="Calibri" w:cs="Times New Roman"/>
          <w:b/>
          <w:bCs/>
          <w:kern w:val="2"/>
          <w:sz w:val="28"/>
          <w:szCs w:val="28"/>
          <w14:ligatures w14:val="standardContextual"/>
        </w:rPr>
      </w:pPr>
      <w:r>
        <w:rPr>
          <w:rFonts w:eastAsia="Calibri" w:cs="Times New Roman"/>
          <w:b/>
          <w:bCs/>
          <w:kern w:val="2"/>
          <w:sz w:val="28"/>
          <w:szCs w:val="28"/>
          <w14:ligatures w14:val="standardContextual"/>
        </w:rPr>
        <w:t>Versión estereoscópica.</w:t>
      </w:r>
    </w:p>
    <w:p w14:paraId="79B4D7EA" w14:textId="182979BB"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r w:rsidRPr="0091255A">
        <w:rPr>
          <w:rFonts w:eastAsia="Calibri" w:cs="Times New Roman"/>
          <w:color w:val="auto"/>
          <w:kern w:val="2"/>
          <w:szCs w:val="24"/>
          <w14:ligatures w14:val="standardContextual"/>
        </w:rPr>
        <w:t xml:space="preserve">La versión estereoscópica se refiere a la presentación de imágenes o vídeos en tres dimensiones (3D) utilizando técnicas que imitan la percepción de profundidad visual del ojo humano. Este efecto se logra mediante la visualización de dos imágenes ligeramente diferentes para cada ojo, lo que crea la ilusión de profundidad. </w:t>
      </w:r>
    </w:p>
    <w:p w14:paraId="29CC234C" w14:textId="0A2FB89A" w:rsidR="0091255A" w:rsidRPr="0091255A" w:rsidRDefault="00651C64" w:rsidP="0091255A">
      <w:pPr>
        <w:tabs>
          <w:tab w:val="left" w:pos="1980"/>
        </w:tabs>
        <w:spacing w:after="160" w:line="256" w:lineRule="auto"/>
        <w:ind w:left="360"/>
        <w:rPr>
          <w:rFonts w:eastAsia="Calibri" w:cs="Times New Roman"/>
          <w:b/>
          <w:bCs/>
          <w:color w:val="auto"/>
          <w:kern w:val="2"/>
          <w:szCs w:val="24"/>
          <w14:ligatures w14:val="standardContextual"/>
        </w:rPr>
      </w:pPr>
      <w:r>
        <w:rPr>
          <w:noProof/>
        </w:rPr>
        <w:drawing>
          <wp:anchor distT="0" distB="0" distL="114300" distR="114300" simplePos="0" relativeHeight="251777024" behindDoc="1" locked="0" layoutInCell="1" allowOverlap="1" wp14:anchorId="24B19592" wp14:editId="2372B759">
            <wp:simplePos x="0" y="0"/>
            <wp:positionH relativeFrom="column">
              <wp:posOffset>192405</wp:posOffset>
            </wp:positionH>
            <wp:positionV relativeFrom="paragraph">
              <wp:posOffset>57785</wp:posOffset>
            </wp:positionV>
            <wp:extent cx="3054985" cy="2499360"/>
            <wp:effectExtent l="0" t="0" r="0" b="0"/>
            <wp:wrapTight wrapText="bothSides">
              <wp:wrapPolygon edited="0">
                <wp:start x="0" y="0"/>
                <wp:lineTo x="0" y="21402"/>
                <wp:lineTo x="21416" y="21402"/>
                <wp:lineTo x="21416" y="0"/>
                <wp:lineTo x="0" y="0"/>
              </wp:wrapPolygon>
            </wp:wrapTight>
            <wp:docPr id="1217801500" name="Imagen 22" descr="Robots: Visión estereoscópica en tiempo real por medio de una cámara única  | Robots Didáctic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Robots: Visión estereoscópica en tiempo real por medio de una cámara única  | Robots Didáctico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54985" cy="2499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255A" w:rsidRPr="0091255A">
        <w:rPr>
          <w:rFonts w:eastAsia="Calibri" w:cs="Times New Roman"/>
          <w:b/>
          <w:bCs/>
          <w:color w:val="auto"/>
          <w:kern w:val="2"/>
          <w:szCs w:val="24"/>
          <w14:ligatures w14:val="standardContextual"/>
        </w:rPr>
        <w:t>Concepto de Versión Estereoscópica:</w:t>
      </w:r>
    </w:p>
    <w:p w14:paraId="1772D4AE"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Definición:</w:t>
      </w:r>
      <w:r w:rsidRPr="0091255A">
        <w:rPr>
          <w:rFonts w:eastAsia="Calibri" w:cs="Times New Roman"/>
          <w:color w:val="auto"/>
          <w:kern w:val="2"/>
          <w:szCs w:val="24"/>
          <w14:ligatures w14:val="standardContextual"/>
        </w:rPr>
        <w:t xml:space="preserve"> La versión estereoscópica, también conocida como 3D estereoscópico o estereopsis, es una técnica de presentación visual que crea la ilusión de profundidad tridimensional al mostrar dos imágenes diferentes, una para cada ojo. Esta ilusión imita la percepción de profundidad en el mundo real y permite una experiencia más inmersiva y realista para el espectador.</w:t>
      </w:r>
    </w:p>
    <w:p w14:paraId="19BD0087" w14:textId="7C543837" w:rsidR="0091255A" w:rsidRPr="0091255A" w:rsidRDefault="0091255A" w:rsidP="0091255A">
      <w:pPr>
        <w:tabs>
          <w:tab w:val="left" w:pos="1980"/>
        </w:tabs>
        <w:spacing w:after="160" w:line="256" w:lineRule="auto"/>
        <w:rPr>
          <w:rFonts w:eastAsia="Calibri" w:cs="Times New Roman"/>
          <w:b/>
          <w:bCs/>
          <w:color w:val="auto"/>
          <w:kern w:val="2"/>
          <w:szCs w:val="24"/>
          <w14:ligatures w14:val="standardContextual"/>
        </w:rPr>
      </w:pPr>
      <w:r>
        <w:rPr>
          <w:rFonts w:eastAsia="Calibri" w:cs="Times New Roman"/>
          <w:color w:val="auto"/>
          <w:kern w:val="2"/>
          <w:szCs w:val="24"/>
          <w14:ligatures w14:val="standardContextual"/>
        </w:rPr>
        <w:t xml:space="preserve">     </w:t>
      </w:r>
      <w:r w:rsidRPr="0091255A">
        <w:rPr>
          <w:rFonts w:eastAsia="Calibri" w:cs="Times New Roman"/>
          <w:b/>
          <w:bCs/>
          <w:color w:val="auto"/>
          <w:kern w:val="2"/>
          <w:szCs w:val="24"/>
          <w14:ligatures w14:val="standardContextual"/>
        </w:rPr>
        <w:t>Cómo Funciona:</w:t>
      </w:r>
    </w:p>
    <w:p w14:paraId="02CA03E1"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1B037122" w14:textId="01402F17" w:rsidR="0091255A" w:rsidRPr="0091255A" w:rsidRDefault="0091255A" w:rsidP="0091255A">
      <w:pPr>
        <w:numPr>
          <w:ilvl w:val="0"/>
          <w:numId w:val="11"/>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 xml:space="preserve">Imágenes </w:t>
      </w:r>
      <w:r w:rsidR="00B650DA" w:rsidRPr="0091255A">
        <w:rPr>
          <w:rFonts w:eastAsia="Calibri" w:cs="Times New Roman"/>
          <w:b/>
          <w:bCs/>
          <w:color w:val="auto"/>
          <w:kern w:val="2"/>
          <w:szCs w:val="24"/>
          <w14:ligatures w14:val="standardContextual"/>
        </w:rPr>
        <w:t>Estereoscópicas:</w:t>
      </w:r>
      <w:r w:rsidR="00B650DA" w:rsidRPr="0091255A">
        <w:rPr>
          <w:rFonts w:eastAsia="Calibri" w:cs="Times New Roman"/>
          <w:color w:val="auto"/>
          <w:kern w:val="2"/>
          <w:szCs w:val="24"/>
          <w14:ligatures w14:val="standardContextual"/>
        </w:rPr>
        <w:t xml:space="preserve"> Para</w:t>
      </w:r>
      <w:r w:rsidRPr="0091255A">
        <w:rPr>
          <w:rFonts w:eastAsia="Calibri" w:cs="Times New Roman"/>
          <w:color w:val="auto"/>
          <w:kern w:val="2"/>
          <w:szCs w:val="24"/>
          <w14:ligatures w14:val="standardContextual"/>
        </w:rPr>
        <w:t xml:space="preserve"> lograr la estereopsis, se crean imágenes estereoscópicas, que son dos imágenes ligeramente diferentes tomadas desde perspectivas </w:t>
      </w:r>
      <w:r w:rsidR="006109A1" w:rsidRPr="0091255A">
        <w:rPr>
          <w:rFonts w:eastAsia="Calibri" w:cs="Times New Roman"/>
          <w:color w:val="auto"/>
          <w:kern w:val="2"/>
          <w:szCs w:val="24"/>
          <w14:ligatures w14:val="standardContextual"/>
        </w:rPr>
        <w:t>similares,</w:t>
      </w:r>
      <w:r w:rsidRPr="0091255A">
        <w:rPr>
          <w:rFonts w:eastAsia="Calibri" w:cs="Times New Roman"/>
          <w:color w:val="auto"/>
          <w:kern w:val="2"/>
          <w:szCs w:val="24"/>
          <w14:ligatures w14:val="standardContextual"/>
        </w:rPr>
        <w:t xml:space="preserve"> pero ligeramente separadas, como lo harían los dos ojos humanos.</w:t>
      </w:r>
    </w:p>
    <w:p w14:paraId="6E17E723"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260B2CFE" w14:textId="77777777" w:rsidR="0091255A" w:rsidRPr="0091255A" w:rsidRDefault="0091255A" w:rsidP="0091255A">
      <w:pPr>
        <w:numPr>
          <w:ilvl w:val="0"/>
          <w:numId w:val="11"/>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Separación de Imágenes</w:t>
      </w:r>
      <w:r w:rsidRPr="0091255A">
        <w:rPr>
          <w:rFonts w:eastAsia="Calibri" w:cs="Times New Roman"/>
          <w:color w:val="auto"/>
          <w:kern w:val="2"/>
          <w:szCs w:val="24"/>
          <w14:ligatures w14:val="standardContextual"/>
        </w:rPr>
        <w:t>: Las dos imágenes se presentan de forma separada para cada ojo. En la mayoría de los casos, se utilizan gafas 3D para separar las imágenes y garantizar que cada ojo vea solo una de las imágenes.</w:t>
      </w:r>
    </w:p>
    <w:p w14:paraId="15C9C8BE"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7926EAE6" w14:textId="77777777" w:rsidR="0091255A" w:rsidRPr="0091255A" w:rsidRDefault="0091255A" w:rsidP="0091255A">
      <w:pPr>
        <w:numPr>
          <w:ilvl w:val="0"/>
          <w:numId w:val="11"/>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Efecto de Profundidad:</w:t>
      </w:r>
      <w:r w:rsidRPr="0091255A">
        <w:rPr>
          <w:rFonts w:eastAsia="Calibri" w:cs="Times New Roman"/>
          <w:color w:val="auto"/>
          <w:kern w:val="2"/>
          <w:szCs w:val="24"/>
          <w14:ligatures w14:val="standardContextual"/>
        </w:rPr>
        <w:t xml:space="preserve"> El cerebro humano combina las dos imágenes que recibe de cada ojo y crea la sensación de profundidad. Esto se logra mediante un proceso llamado fusión binocular.</w:t>
      </w:r>
    </w:p>
    <w:p w14:paraId="650E7D80"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32D78EA1" w14:textId="1752182C" w:rsidR="0091255A" w:rsidRPr="0091255A" w:rsidRDefault="0091255A" w:rsidP="0091255A">
      <w:pPr>
        <w:tabs>
          <w:tab w:val="left" w:pos="1980"/>
        </w:tabs>
        <w:spacing w:after="160" w:line="256" w:lineRule="auto"/>
        <w:rPr>
          <w:rFonts w:eastAsia="Calibri" w:cs="Times New Roman"/>
          <w:b/>
          <w:bCs/>
          <w:color w:val="auto"/>
          <w:kern w:val="2"/>
          <w:szCs w:val="24"/>
          <w14:ligatures w14:val="standardContextual"/>
        </w:rPr>
      </w:pPr>
      <w:r>
        <w:rPr>
          <w:rFonts w:eastAsia="Calibri" w:cs="Times New Roman"/>
          <w:color w:val="auto"/>
          <w:kern w:val="2"/>
          <w:szCs w:val="24"/>
          <w14:ligatures w14:val="standardContextual"/>
        </w:rPr>
        <w:t xml:space="preserve">       </w:t>
      </w:r>
      <w:r w:rsidRPr="0091255A">
        <w:rPr>
          <w:rFonts w:eastAsia="Calibri" w:cs="Times New Roman"/>
          <w:b/>
          <w:bCs/>
          <w:color w:val="auto"/>
          <w:kern w:val="2"/>
          <w:szCs w:val="24"/>
          <w14:ligatures w14:val="standardContextual"/>
        </w:rPr>
        <w:t>Aplicaciones de la Versión Estereoscópica</w:t>
      </w:r>
    </w:p>
    <w:p w14:paraId="12879653"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769EADD7" w14:textId="77777777" w:rsidR="0091255A" w:rsidRPr="0091255A" w:rsidRDefault="0091255A" w:rsidP="0091255A">
      <w:pPr>
        <w:numPr>
          <w:ilvl w:val="0"/>
          <w:numId w:val="12"/>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Cine 3D:</w:t>
      </w:r>
      <w:r w:rsidRPr="0091255A">
        <w:rPr>
          <w:rFonts w:eastAsia="Calibri" w:cs="Times New Roman"/>
          <w:color w:val="auto"/>
          <w:kern w:val="2"/>
          <w:szCs w:val="24"/>
          <w14:ligatures w14:val="standardContextual"/>
        </w:rPr>
        <w:t xml:space="preserve"> La versión estereoscópica es ampliamente utilizada en la industria cinematográfica para crear películas en 3D que ofrecen una experiencia de visualización inmersiva.</w:t>
      </w:r>
    </w:p>
    <w:p w14:paraId="407FFA15"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08A9BD8A" w14:textId="5A2B39FF" w:rsidR="0091255A" w:rsidRPr="0091255A" w:rsidRDefault="0091255A" w:rsidP="0091255A">
      <w:pPr>
        <w:numPr>
          <w:ilvl w:val="0"/>
          <w:numId w:val="12"/>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Videojuegos 3</w:t>
      </w:r>
      <w:r w:rsidR="00AE1CA1" w:rsidRPr="0091255A">
        <w:rPr>
          <w:rFonts w:eastAsia="Calibri" w:cs="Times New Roman"/>
          <w:b/>
          <w:bCs/>
          <w:color w:val="auto"/>
          <w:kern w:val="2"/>
          <w:szCs w:val="24"/>
          <w14:ligatures w14:val="standardContextual"/>
        </w:rPr>
        <w:t>D:</w:t>
      </w:r>
      <w:r w:rsidR="00AE1CA1" w:rsidRPr="0091255A">
        <w:rPr>
          <w:rFonts w:eastAsia="Calibri" w:cs="Times New Roman"/>
          <w:color w:val="auto"/>
          <w:kern w:val="2"/>
          <w:szCs w:val="24"/>
          <w14:ligatures w14:val="standardContextual"/>
        </w:rPr>
        <w:t xml:space="preserve"> Los</w:t>
      </w:r>
      <w:r w:rsidRPr="0091255A">
        <w:rPr>
          <w:rFonts w:eastAsia="Calibri" w:cs="Times New Roman"/>
          <w:color w:val="auto"/>
          <w:kern w:val="2"/>
          <w:szCs w:val="24"/>
          <w14:ligatures w14:val="standardContextual"/>
        </w:rPr>
        <w:t xml:space="preserve"> videojuegos utilizan la estereopsis para crear entornos tridimensionales en tiempo real que permiten a los jugadores experimentar mundos virtuales de manera más realista.</w:t>
      </w:r>
    </w:p>
    <w:p w14:paraId="72D91CAA"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0E2D952E" w14:textId="1CF58AAE" w:rsidR="0091255A" w:rsidRPr="0091255A" w:rsidRDefault="0091255A" w:rsidP="0091255A">
      <w:pPr>
        <w:numPr>
          <w:ilvl w:val="0"/>
          <w:numId w:val="12"/>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 xml:space="preserve">Medicina y </w:t>
      </w:r>
      <w:r w:rsidR="00AE1CA1" w:rsidRPr="0091255A">
        <w:rPr>
          <w:rFonts w:eastAsia="Calibri" w:cs="Times New Roman"/>
          <w:b/>
          <w:bCs/>
          <w:color w:val="auto"/>
          <w:kern w:val="2"/>
          <w:szCs w:val="24"/>
          <w14:ligatures w14:val="standardContextual"/>
        </w:rPr>
        <w:t>Diagnóstico:</w:t>
      </w:r>
      <w:r w:rsidR="00AE1CA1" w:rsidRPr="0091255A">
        <w:rPr>
          <w:rFonts w:eastAsia="Calibri" w:cs="Times New Roman"/>
          <w:color w:val="auto"/>
          <w:kern w:val="2"/>
          <w:szCs w:val="24"/>
          <w14:ligatures w14:val="standardContextual"/>
        </w:rPr>
        <w:t xml:space="preserve"> En</w:t>
      </w:r>
      <w:r w:rsidRPr="0091255A">
        <w:rPr>
          <w:rFonts w:eastAsia="Calibri" w:cs="Times New Roman"/>
          <w:color w:val="auto"/>
          <w:kern w:val="2"/>
          <w:szCs w:val="24"/>
          <w14:ligatures w14:val="standardContextual"/>
        </w:rPr>
        <w:t xml:space="preserve"> medicina, se utiliza la versión estereoscópica en imágenes médicas y quirúrgicas para proporcionar una percepción más precisa de la anatomía y ayudar en procedimientos quirúrgicos.</w:t>
      </w:r>
    </w:p>
    <w:p w14:paraId="05C0BD16"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4E22B162" w14:textId="549BA6A2" w:rsidR="0091255A" w:rsidRPr="0091255A" w:rsidRDefault="0091255A" w:rsidP="0091255A">
      <w:pPr>
        <w:numPr>
          <w:ilvl w:val="0"/>
          <w:numId w:val="12"/>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 xml:space="preserve">Diseño y </w:t>
      </w:r>
      <w:r w:rsidR="00AE1CA1" w:rsidRPr="0091255A">
        <w:rPr>
          <w:rFonts w:eastAsia="Calibri" w:cs="Times New Roman"/>
          <w:b/>
          <w:bCs/>
          <w:color w:val="auto"/>
          <w:kern w:val="2"/>
          <w:szCs w:val="24"/>
          <w14:ligatures w14:val="standardContextual"/>
        </w:rPr>
        <w:t>Arquitectura:</w:t>
      </w:r>
      <w:r w:rsidR="00AE1CA1" w:rsidRPr="0091255A">
        <w:rPr>
          <w:rFonts w:eastAsia="Calibri" w:cs="Times New Roman"/>
          <w:color w:val="auto"/>
          <w:kern w:val="2"/>
          <w:szCs w:val="24"/>
          <w14:ligatures w14:val="standardContextual"/>
        </w:rPr>
        <w:t xml:space="preserve"> La</w:t>
      </w:r>
      <w:r w:rsidRPr="0091255A">
        <w:rPr>
          <w:rFonts w:eastAsia="Calibri" w:cs="Times New Roman"/>
          <w:color w:val="auto"/>
          <w:kern w:val="2"/>
          <w:szCs w:val="24"/>
          <w14:ligatures w14:val="standardContextual"/>
        </w:rPr>
        <w:t xml:space="preserve"> versión estereoscópica se utiliza en el diseño arquitectónico y de productos para visualizar modelos 3D y evaluar diseños de manera más efectiva.</w:t>
      </w:r>
    </w:p>
    <w:p w14:paraId="23FBE5E1"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11AEA416" w14:textId="77777777" w:rsidR="0091255A" w:rsidRPr="0091255A" w:rsidRDefault="0091255A" w:rsidP="0091255A">
      <w:pPr>
        <w:numPr>
          <w:ilvl w:val="0"/>
          <w:numId w:val="12"/>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Educación y Simulación:</w:t>
      </w:r>
      <w:r w:rsidRPr="0091255A">
        <w:rPr>
          <w:rFonts w:eastAsia="Calibri" w:cs="Times New Roman"/>
          <w:color w:val="auto"/>
          <w:kern w:val="2"/>
          <w:szCs w:val="24"/>
          <w14:ligatures w14:val="standardContextual"/>
        </w:rPr>
        <w:t xml:space="preserve"> En entornos de educación y simulación, la estereopsis se emplea para crear simulaciones 3D realistas que permiten a los estudiantes y profesionales practicar habilidades y escenarios de manera segura.</w:t>
      </w:r>
    </w:p>
    <w:p w14:paraId="1469D9D9" w14:textId="77777777" w:rsidR="0091255A" w:rsidRDefault="0091255A" w:rsidP="0091255A">
      <w:pPr>
        <w:tabs>
          <w:tab w:val="left" w:pos="1980"/>
        </w:tabs>
        <w:spacing w:after="160" w:line="256" w:lineRule="auto"/>
        <w:ind w:left="360"/>
        <w:rPr>
          <w:rFonts w:eastAsia="Calibri" w:cs="Times New Roman"/>
          <w:b/>
          <w:bCs/>
          <w:color w:val="auto"/>
          <w:kern w:val="2"/>
          <w:szCs w:val="24"/>
          <w14:ligatures w14:val="standardContextual"/>
        </w:rPr>
      </w:pPr>
    </w:p>
    <w:p w14:paraId="73D98E12" w14:textId="0EBA1950" w:rsidR="0091255A" w:rsidRPr="0091255A" w:rsidRDefault="0091255A" w:rsidP="0091255A">
      <w:pPr>
        <w:tabs>
          <w:tab w:val="left" w:pos="1980"/>
        </w:tabs>
        <w:spacing w:after="160" w:line="256" w:lineRule="auto"/>
        <w:ind w:left="360"/>
        <w:rPr>
          <w:rFonts w:eastAsia="Calibri" w:cs="Times New Roman"/>
          <w:b/>
          <w:bCs/>
          <w:color w:val="auto"/>
          <w:kern w:val="2"/>
          <w:szCs w:val="24"/>
          <w14:ligatures w14:val="standardContextual"/>
        </w:rPr>
      </w:pPr>
      <w:r w:rsidRPr="0091255A">
        <w:rPr>
          <w:rFonts w:eastAsia="Calibri" w:cs="Times New Roman"/>
          <w:b/>
          <w:bCs/>
          <w:color w:val="auto"/>
          <w:kern w:val="2"/>
          <w:szCs w:val="24"/>
          <w14:ligatures w14:val="standardContextual"/>
        </w:rPr>
        <w:t>Desafíos y Consideraciones:</w:t>
      </w:r>
    </w:p>
    <w:p w14:paraId="7C2C3D93"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531A0E29" w14:textId="6119DD60" w:rsidR="0091255A" w:rsidRDefault="0091255A" w:rsidP="0091255A">
      <w:pPr>
        <w:pStyle w:val="Prrafodelista"/>
        <w:numPr>
          <w:ilvl w:val="0"/>
          <w:numId w:val="13"/>
        </w:numPr>
        <w:tabs>
          <w:tab w:val="left" w:pos="1980"/>
        </w:tabs>
        <w:spacing w:after="160" w:line="256" w:lineRule="auto"/>
        <w:rPr>
          <w:rFonts w:eastAsia="Calibri" w:cs="Times New Roman"/>
          <w:kern w:val="2"/>
          <w:szCs w:val="24"/>
          <w14:ligatures w14:val="standardContextual"/>
        </w:rPr>
      </w:pPr>
      <w:r w:rsidRPr="0091255A">
        <w:rPr>
          <w:rFonts w:eastAsia="Calibri" w:cs="Times New Roman"/>
          <w:kern w:val="2"/>
          <w:szCs w:val="24"/>
          <w14:ligatures w14:val="standardContextual"/>
        </w:rPr>
        <w:t>La versión estereoscópica requiere hardware especializado, como gafas 3D o pantallas autoesteroscópicas, para lograr la separación de imágenes.</w:t>
      </w:r>
    </w:p>
    <w:p w14:paraId="400AEFA2" w14:textId="77777777" w:rsidR="0091255A" w:rsidRPr="0091255A" w:rsidRDefault="0091255A" w:rsidP="0091255A">
      <w:pPr>
        <w:pStyle w:val="Prrafodelista"/>
        <w:tabs>
          <w:tab w:val="left" w:pos="1980"/>
        </w:tabs>
        <w:spacing w:after="160" w:line="256" w:lineRule="auto"/>
        <w:ind w:left="1080"/>
        <w:rPr>
          <w:rFonts w:eastAsia="Calibri" w:cs="Times New Roman"/>
          <w:kern w:val="2"/>
          <w:szCs w:val="24"/>
          <w14:ligatures w14:val="standardContextual"/>
        </w:rPr>
      </w:pPr>
    </w:p>
    <w:p w14:paraId="299E1CC1" w14:textId="43AD175C" w:rsidR="0091255A" w:rsidRDefault="0091255A" w:rsidP="0091255A">
      <w:pPr>
        <w:pStyle w:val="Prrafodelista"/>
        <w:numPr>
          <w:ilvl w:val="0"/>
          <w:numId w:val="13"/>
        </w:numPr>
        <w:tabs>
          <w:tab w:val="left" w:pos="1980"/>
        </w:tabs>
        <w:spacing w:after="160" w:line="256" w:lineRule="auto"/>
        <w:rPr>
          <w:rFonts w:eastAsia="Calibri" w:cs="Times New Roman"/>
          <w:kern w:val="2"/>
          <w:szCs w:val="24"/>
          <w14:ligatures w14:val="standardContextual"/>
        </w:rPr>
      </w:pPr>
      <w:r w:rsidRPr="0091255A">
        <w:rPr>
          <w:rFonts w:eastAsia="Calibri" w:cs="Times New Roman"/>
          <w:kern w:val="2"/>
          <w:szCs w:val="24"/>
          <w14:ligatures w14:val="standardContextual"/>
        </w:rPr>
        <w:t>Algunas personas pueden experimentar molestias o fatiga visual al ver contenido estereoscópico durante períodos prolongados.</w:t>
      </w:r>
    </w:p>
    <w:p w14:paraId="51699DF0" w14:textId="77777777" w:rsidR="0091255A" w:rsidRPr="0091255A" w:rsidRDefault="0091255A" w:rsidP="0091255A">
      <w:pPr>
        <w:pStyle w:val="Prrafodelista"/>
        <w:rPr>
          <w:rFonts w:eastAsia="Calibri" w:cs="Times New Roman"/>
          <w:kern w:val="2"/>
          <w:szCs w:val="24"/>
          <w14:ligatures w14:val="standardContextual"/>
        </w:rPr>
      </w:pPr>
    </w:p>
    <w:p w14:paraId="27751314" w14:textId="77777777" w:rsidR="0091255A" w:rsidRPr="0091255A" w:rsidRDefault="0091255A" w:rsidP="0091255A">
      <w:pPr>
        <w:pStyle w:val="Prrafodelista"/>
        <w:tabs>
          <w:tab w:val="left" w:pos="1980"/>
        </w:tabs>
        <w:spacing w:after="160" w:line="256" w:lineRule="auto"/>
        <w:ind w:left="1080"/>
        <w:rPr>
          <w:rFonts w:eastAsia="Calibri" w:cs="Times New Roman"/>
          <w:kern w:val="2"/>
          <w:szCs w:val="24"/>
          <w14:ligatures w14:val="standardContextual"/>
        </w:rPr>
      </w:pPr>
    </w:p>
    <w:p w14:paraId="73F3E2C8" w14:textId="0E871894" w:rsidR="0091255A" w:rsidRPr="0091255A" w:rsidRDefault="0091255A" w:rsidP="0091255A">
      <w:pPr>
        <w:pStyle w:val="Prrafodelista"/>
        <w:numPr>
          <w:ilvl w:val="0"/>
          <w:numId w:val="13"/>
        </w:numPr>
        <w:tabs>
          <w:tab w:val="left" w:pos="1980"/>
        </w:tabs>
        <w:spacing w:after="160" w:line="256" w:lineRule="auto"/>
        <w:rPr>
          <w:rFonts w:eastAsia="Calibri" w:cs="Times New Roman"/>
          <w:kern w:val="2"/>
          <w:szCs w:val="24"/>
          <w14:ligatures w14:val="standardContextual"/>
        </w:rPr>
      </w:pPr>
      <w:r w:rsidRPr="0091255A">
        <w:rPr>
          <w:rFonts w:eastAsia="Calibri" w:cs="Times New Roman"/>
          <w:kern w:val="2"/>
          <w:szCs w:val="24"/>
          <w14:ligatures w14:val="standardContextual"/>
        </w:rPr>
        <w:t>La calidad de la versión estereoscópica depende de la precisión en la creación de las imágenes estereoscópicas y la capacidad del hardware para presentarlas de manera coherente.</w:t>
      </w:r>
    </w:p>
    <w:p w14:paraId="19CA25DA" w14:textId="77777777" w:rsidR="0091255A" w:rsidRDefault="0091255A" w:rsidP="00BF3670">
      <w:pPr>
        <w:tabs>
          <w:tab w:val="left" w:pos="1980"/>
        </w:tabs>
        <w:spacing w:after="160" w:line="256" w:lineRule="auto"/>
        <w:rPr>
          <w:rFonts w:eastAsia="Calibri" w:cs="Times New Roman"/>
          <w:color w:val="auto"/>
          <w:kern w:val="2"/>
          <w:szCs w:val="24"/>
          <w14:ligatures w14:val="standardContextual"/>
        </w:rPr>
      </w:pPr>
    </w:p>
    <w:p w14:paraId="4BC74372" w14:textId="77777777" w:rsidR="00651C64" w:rsidRDefault="00651C64" w:rsidP="00BF3670">
      <w:pPr>
        <w:tabs>
          <w:tab w:val="left" w:pos="1980"/>
        </w:tabs>
        <w:spacing w:after="160" w:line="256" w:lineRule="auto"/>
        <w:rPr>
          <w:rFonts w:eastAsia="Calibri" w:cs="Times New Roman"/>
          <w:color w:val="auto"/>
          <w:kern w:val="2"/>
          <w:szCs w:val="24"/>
          <w14:ligatures w14:val="standardContextual"/>
        </w:rPr>
      </w:pPr>
    </w:p>
    <w:p w14:paraId="24D89D89" w14:textId="4DA331D1" w:rsidR="0091255A" w:rsidRDefault="0091255A" w:rsidP="0091255A">
      <w:pPr>
        <w:pStyle w:val="Prrafodelista"/>
        <w:numPr>
          <w:ilvl w:val="0"/>
          <w:numId w:val="10"/>
        </w:numPr>
        <w:tabs>
          <w:tab w:val="left" w:pos="1980"/>
        </w:tabs>
        <w:spacing w:after="160" w:line="256" w:lineRule="auto"/>
        <w:rPr>
          <w:rFonts w:eastAsia="Calibri" w:cs="Times New Roman"/>
          <w:b/>
          <w:bCs/>
          <w:kern w:val="2"/>
          <w:sz w:val="28"/>
          <w:szCs w:val="28"/>
          <w14:ligatures w14:val="standardContextual"/>
        </w:rPr>
      </w:pPr>
      <w:r>
        <w:rPr>
          <w:rFonts w:eastAsia="Calibri" w:cs="Times New Roman"/>
          <w:b/>
          <w:bCs/>
          <w:kern w:val="2"/>
          <w:sz w:val="28"/>
          <w:szCs w:val="28"/>
          <w14:ligatures w14:val="standardContextual"/>
        </w:rPr>
        <w:lastRenderedPageBreak/>
        <w:t>Percepción háptica.</w:t>
      </w:r>
    </w:p>
    <w:p w14:paraId="4B70C18F" w14:textId="77777777" w:rsidR="0091255A" w:rsidRPr="0091255A" w:rsidRDefault="0091255A" w:rsidP="0091255A">
      <w:pPr>
        <w:tabs>
          <w:tab w:val="left" w:pos="1980"/>
        </w:tabs>
        <w:spacing w:after="160" w:line="256" w:lineRule="auto"/>
        <w:ind w:left="360"/>
        <w:rPr>
          <w:rFonts w:eastAsia="Calibri" w:cs="Times New Roman"/>
          <w:b/>
          <w:bCs/>
          <w:kern w:val="2"/>
          <w:sz w:val="28"/>
          <w:szCs w:val="28"/>
          <w14:ligatures w14:val="standardContextual"/>
        </w:rPr>
      </w:pPr>
    </w:p>
    <w:p w14:paraId="458A8902"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r w:rsidRPr="00B650DA">
        <w:rPr>
          <w:rFonts w:eastAsia="Calibri" w:cs="Times New Roman"/>
          <w:color w:val="auto"/>
          <w:kern w:val="2"/>
          <w:szCs w:val="24"/>
          <w14:ligatures w14:val="standardContextual"/>
        </w:rPr>
        <w:t xml:space="preserve">La percepción háptica es el sentido del tacto y la capacidad del ser humano para percibir y comprender la información a través del contacto físico y las sensaciones táctiles. Esta información se adquiere a través de los receptores táctiles de la piel y se procesa en el cerebro, lo que permite una interacción efectiva con el entorno y otros objetos. </w:t>
      </w:r>
    </w:p>
    <w:p w14:paraId="6EB6D8FB" w14:textId="44C1B901" w:rsidR="00B650DA" w:rsidRPr="00B650DA" w:rsidRDefault="00651C64" w:rsidP="00B650DA">
      <w:pPr>
        <w:tabs>
          <w:tab w:val="left" w:pos="1980"/>
        </w:tabs>
        <w:spacing w:after="160" w:line="256" w:lineRule="auto"/>
        <w:ind w:left="360"/>
        <w:rPr>
          <w:rFonts w:eastAsia="Calibri" w:cs="Times New Roman"/>
          <w:color w:val="auto"/>
          <w:kern w:val="2"/>
          <w:szCs w:val="24"/>
          <w14:ligatures w14:val="standardContextual"/>
        </w:rPr>
      </w:pPr>
      <w:r>
        <w:rPr>
          <w:rFonts w:eastAsia="Calibri" w:cs="Times New Roman"/>
          <w:noProof/>
          <w:color w:val="auto"/>
          <w:kern w:val="2"/>
          <w:szCs w:val="24"/>
          <w14:ligatures w14:val="standardContextual"/>
        </w:rPr>
        <w:drawing>
          <wp:anchor distT="0" distB="0" distL="114300" distR="114300" simplePos="0" relativeHeight="251778048" behindDoc="1" locked="0" layoutInCell="1" allowOverlap="1" wp14:anchorId="7F805B9A" wp14:editId="73C0C974">
            <wp:simplePos x="0" y="0"/>
            <wp:positionH relativeFrom="column">
              <wp:posOffset>161925</wp:posOffset>
            </wp:positionH>
            <wp:positionV relativeFrom="paragraph">
              <wp:posOffset>286385</wp:posOffset>
            </wp:positionV>
            <wp:extent cx="3332480" cy="2468880"/>
            <wp:effectExtent l="0" t="0" r="1270" b="7620"/>
            <wp:wrapTight wrapText="bothSides">
              <wp:wrapPolygon edited="0">
                <wp:start x="0" y="0"/>
                <wp:lineTo x="0" y="21500"/>
                <wp:lineTo x="21485" y="21500"/>
                <wp:lineTo x="21485" y="0"/>
                <wp:lineTo x="0" y="0"/>
              </wp:wrapPolygon>
            </wp:wrapTight>
            <wp:docPr id="1239276780"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32480" cy="2468880"/>
                    </a:xfrm>
                    <a:prstGeom prst="rect">
                      <a:avLst/>
                    </a:prstGeom>
                    <a:noFill/>
                  </pic:spPr>
                </pic:pic>
              </a:graphicData>
            </a:graphic>
            <wp14:sizeRelH relativeFrom="margin">
              <wp14:pctWidth>0</wp14:pctWidth>
            </wp14:sizeRelH>
            <wp14:sizeRelV relativeFrom="margin">
              <wp14:pctHeight>0</wp14:pctHeight>
            </wp14:sizeRelV>
          </wp:anchor>
        </w:drawing>
      </w:r>
    </w:p>
    <w:p w14:paraId="2A642AF7" w14:textId="03876D24" w:rsidR="00B650DA" w:rsidRPr="00B650DA" w:rsidRDefault="00B650DA" w:rsidP="00651C64">
      <w:pPr>
        <w:tabs>
          <w:tab w:val="left" w:pos="1980"/>
        </w:tabs>
        <w:spacing w:after="160" w:line="256" w:lineRule="auto"/>
        <w:rPr>
          <w:rFonts w:eastAsia="Calibri" w:cs="Times New Roman"/>
          <w:b/>
          <w:bCs/>
          <w:color w:val="auto"/>
          <w:kern w:val="2"/>
          <w:szCs w:val="24"/>
          <w14:ligatures w14:val="standardContextual"/>
        </w:rPr>
      </w:pPr>
      <w:r w:rsidRPr="00B650DA">
        <w:rPr>
          <w:rFonts w:eastAsia="Calibri" w:cs="Times New Roman"/>
          <w:b/>
          <w:bCs/>
          <w:color w:val="auto"/>
          <w:kern w:val="2"/>
          <w:szCs w:val="24"/>
          <w14:ligatures w14:val="standardContextual"/>
        </w:rPr>
        <w:t>Definición de Percepción Háptica:</w:t>
      </w:r>
    </w:p>
    <w:p w14:paraId="5FD10737"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r w:rsidRPr="00B650DA">
        <w:rPr>
          <w:rFonts w:eastAsia="Calibri" w:cs="Times New Roman"/>
          <w:color w:val="auto"/>
          <w:kern w:val="2"/>
          <w:szCs w:val="24"/>
          <w14:ligatures w14:val="standardContextual"/>
        </w:rPr>
        <w:t>La percepción háptica es el proceso mediante el cual los seres humanos y otros organismos pueden detectar y comprender el mundo a través del tacto y las sensaciones táctiles. Este sentido es esencial para experimentar y explorar objetos, texturas, temperatura, presión y otros atributos físicos del entorno.</w:t>
      </w:r>
    </w:p>
    <w:p w14:paraId="710EBFBD"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4361178D" w14:textId="7D72ACD4" w:rsidR="00B650DA" w:rsidRPr="00B650DA" w:rsidRDefault="00B650DA" w:rsidP="00B650DA">
      <w:pPr>
        <w:tabs>
          <w:tab w:val="left" w:pos="1980"/>
        </w:tabs>
        <w:spacing w:after="160" w:line="256" w:lineRule="auto"/>
        <w:ind w:left="360"/>
        <w:rPr>
          <w:rFonts w:eastAsia="Calibri" w:cs="Times New Roman"/>
          <w:b/>
          <w:bCs/>
          <w:color w:val="auto"/>
          <w:kern w:val="2"/>
          <w:szCs w:val="24"/>
          <w14:ligatures w14:val="standardContextual"/>
        </w:rPr>
      </w:pPr>
      <w:r w:rsidRPr="00B650DA">
        <w:rPr>
          <w:rFonts w:eastAsia="Calibri" w:cs="Times New Roman"/>
          <w:b/>
          <w:bCs/>
          <w:color w:val="auto"/>
          <w:kern w:val="2"/>
          <w:szCs w:val="24"/>
          <w14:ligatures w14:val="standardContextual"/>
        </w:rPr>
        <w:t>Características de la Percepción Háptica:</w:t>
      </w:r>
    </w:p>
    <w:p w14:paraId="7ED167F7"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Receptores Táctiles:</w:t>
      </w:r>
      <w:r w:rsidRPr="00B650DA">
        <w:rPr>
          <w:rFonts w:eastAsia="Calibri" w:cs="Times New Roman"/>
          <w:color w:val="auto"/>
          <w:kern w:val="2"/>
          <w:szCs w:val="24"/>
          <w14:ligatures w14:val="standardContextual"/>
        </w:rPr>
        <w:t xml:space="preserve"> La piel humana está equipada con una variedad de receptores táctiles, como corpúsculos de Pacini, corpúsculos de Meissner y terminaciones nerviosas libres, que detectan diferentes tipos de estímulos táctiles, como la presión, la vibración, la temperatura y la textura.</w:t>
      </w:r>
    </w:p>
    <w:p w14:paraId="428E7693"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6E67CB61"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Integración Sensorial:</w:t>
      </w:r>
      <w:r w:rsidRPr="00B650DA">
        <w:rPr>
          <w:rFonts w:eastAsia="Calibri" w:cs="Times New Roman"/>
          <w:color w:val="auto"/>
          <w:kern w:val="2"/>
          <w:szCs w:val="24"/>
          <w14:ligatures w14:val="standardContextual"/>
        </w:rPr>
        <w:t xml:space="preserve"> La información táctil se combina con otras modalidades sensoriales, como la visión y la audición, para proporcionar una comprensión completa del entorno. Por ejemplo, tocar un objeto junto con verlo puede proporcionar información más detallada sobre su forma y tamaño.</w:t>
      </w:r>
    </w:p>
    <w:p w14:paraId="1EF22A3F"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4B4B7CD7"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Percepción de Profundidad:</w:t>
      </w:r>
      <w:r w:rsidRPr="00B650DA">
        <w:rPr>
          <w:rFonts w:eastAsia="Calibri" w:cs="Times New Roman"/>
          <w:color w:val="auto"/>
          <w:kern w:val="2"/>
          <w:szCs w:val="24"/>
          <w14:ligatures w14:val="standardContextual"/>
        </w:rPr>
        <w:t xml:space="preserve"> La percepción háptica permite a las personas sentir la profundidad y la forma de los objetos. Esto es especialmente importante para la manipulación precisa de objetos y para evitar colisiones.</w:t>
      </w:r>
    </w:p>
    <w:p w14:paraId="2A0128A9"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0981AC19"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lastRenderedPageBreak/>
        <w:t>Información Cualitativa:</w:t>
      </w:r>
      <w:r w:rsidRPr="00B650DA">
        <w:rPr>
          <w:rFonts w:eastAsia="Calibri" w:cs="Times New Roman"/>
          <w:color w:val="auto"/>
          <w:kern w:val="2"/>
          <w:szCs w:val="24"/>
          <w14:ligatures w14:val="standardContextual"/>
        </w:rPr>
        <w:t xml:space="preserve"> Además de la información cuantitativa, como la presión y la temperatura, la percepción háptica proporciona información cualitativa sobre la textura, la dureza, la suavidad y otras características físicas de los objetos.</w:t>
      </w:r>
    </w:p>
    <w:p w14:paraId="4EB3E03F"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65AEAE52" w14:textId="77777777" w:rsidR="00B650DA" w:rsidRPr="00B650DA" w:rsidRDefault="00B650DA" w:rsidP="00B650DA">
      <w:pPr>
        <w:tabs>
          <w:tab w:val="left" w:pos="1980"/>
        </w:tabs>
        <w:spacing w:after="160" w:line="256" w:lineRule="auto"/>
        <w:ind w:left="360"/>
        <w:rPr>
          <w:rFonts w:eastAsia="Calibri" w:cs="Times New Roman"/>
          <w:b/>
          <w:bCs/>
          <w:color w:val="auto"/>
          <w:kern w:val="2"/>
          <w:szCs w:val="24"/>
          <w14:ligatures w14:val="standardContextual"/>
        </w:rPr>
      </w:pPr>
      <w:r w:rsidRPr="00B650DA">
        <w:rPr>
          <w:rFonts w:eastAsia="Calibri" w:cs="Times New Roman"/>
          <w:b/>
          <w:bCs/>
          <w:color w:val="auto"/>
          <w:kern w:val="2"/>
          <w:szCs w:val="24"/>
          <w14:ligatures w14:val="standardContextual"/>
        </w:rPr>
        <w:t>Aplicaciones de la Percepción Háptica:</w:t>
      </w:r>
    </w:p>
    <w:p w14:paraId="79626D08"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4FFDC5AA" w14:textId="7D43230D" w:rsidR="00B650DA" w:rsidRPr="00B650DA" w:rsidRDefault="00B650DA" w:rsidP="00B650DA">
      <w:pPr>
        <w:numPr>
          <w:ilvl w:val="0"/>
          <w:numId w:val="14"/>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Robótica:</w:t>
      </w:r>
      <w:r w:rsidRPr="00B650DA">
        <w:rPr>
          <w:rFonts w:eastAsia="Calibri" w:cs="Times New Roman"/>
          <w:color w:val="auto"/>
          <w:kern w:val="2"/>
          <w:szCs w:val="24"/>
          <w14:ligatures w14:val="standardContextual"/>
        </w:rPr>
        <w:t xml:space="preserve"> La percepción háptica se utiliza en robótica para permitir que los robots detecten y respondan al contacto físico con objetos y seres humanos. Esto es importante en aplicaciones como la </w:t>
      </w:r>
      <w:r w:rsidR="006109A1" w:rsidRPr="00B650DA">
        <w:rPr>
          <w:rFonts w:eastAsia="Calibri" w:cs="Times New Roman"/>
          <w:color w:val="auto"/>
          <w:kern w:val="2"/>
          <w:szCs w:val="24"/>
          <w14:ligatures w14:val="standardContextual"/>
        </w:rPr>
        <w:t>cirugía</w:t>
      </w:r>
      <w:r w:rsidRPr="00B650DA">
        <w:rPr>
          <w:rFonts w:eastAsia="Calibri" w:cs="Times New Roman"/>
          <w:color w:val="auto"/>
          <w:kern w:val="2"/>
          <w:szCs w:val="24"/>
          <w14:ligatures w14:val="standardContextual"/>
        </w:rPr>
        <w:t xml:space="preserve"> robótica y la automatización industrial.</w:t>
      </w:r>
    </w:p>
    <w:p w14:paraId="5594EB0A"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4D09C822" w14:textId="77777777" w:rsidR="00B650DA" w:rsidRPr="00B650DA" w:rsidRDefault="00B650DA" w:rsidP="00B650DA">
      <w:pPr>
        <w:numPr>
          <w:ilvl w:val="0"/>
          <w:numId w:val="14"/>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Interfaz Hombre-Máquina:</w:t>
      </w:r>
      <w:r w:rsidRPr="00B650DA">
        <w:rPr>
          <w:rFonts w:eastAsia="Calibri" w:cs="Times New Roman"/>
          <w:color w:val="auto"/>
          <w:kern w:val="2"/>
          <w:szCs w:val="24"/>
          <w14:ligatures w14:val="standardContextual"/>
        </w:rPr>
        <w:t xml:space="preserve"> Los dispositivos y tecnologías hápticas se utilizan en interfaces hombre-máquina para proporcionar retroalimentación táctil a los usuarios. Ejemplos incluyen pantallas táctiles, joysticks hápticos y guantes de realidad virtual con retroalimentación táctil.</w:t>
      </w:r>
    </w:p>
    <w:p w14:paraId="0B4F909A"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066B2C08" w14:textId="77777777" w:rsidR="00B650DA" w:rsidRPr="00B650DA" w:rsidRDefault="00B650DA" w:rsidP="00B650DA">
      <w:pPr>
        <w:numPr>
          <w:ilvl w:val="0"/>
          <w:numId w:val="14"/>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Rehabilitación Médica:</w:t>
      </w:r>
      <w:r w:rsidRPr="00B650DA">
        <w:rPr>
          <w:rFonts w:eastAsia="Calibri" w:cs="Times New Roman"/>
          <w:color w:val="auto"/>
          <w:kern w:val="2"/>
          <w:szCs w:val="24"/>
          <w14:ligatures w14:val="standardContextual"/>
        </w:rPr>
        <w:t xml:space="preserve"> La percepción háptica se utiliza en aplicaciones de rehabilitación médica para proporcionar a los pacientes retroalimentación táctil durante ejercicios terapéuticos, como la rehabilitación de manos y extremidades.</w:t>
      </w:r>
    </w:p>
    <w:p w14:paraId="5884D857"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7B6C6C9A" w14:textId="77777777" w:rsidR="00B650DA" w:rsidRPr="00B650DA" w:rsidRDefault="00B650DA" w:rsidP="00B650DA">
      <w:pPr>
        <w:numPr>
          <w:ilvl w:val="0"/>
          <w:numId w:val="14"/>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Diseño Industrial:</w:t>
      </w:r>
      <w:r w:rsidRPr="00B650DA">
        <w:rPr>
          <w:rFonts w:eastAsia="Calibri" w:cs="Times New Roman"/>
          <w:color w:val="auto"/>
          <w:kern w:val="2"/>
          <w:szCs w:val="24"/>
          <w14:ligatures w14:val="standardContextual"/>
        </w:rPr>
        <w:t xml:space="preserve"> En el diseño industrial, la percepción háptica se utiliza para evaluar la ergonomía y la comodidad de productos y superficies táctiles, como asientos de automóviles y manijas.</w:t>
      </w:r>
    </w:p>
    <w:p w14:paraId="098F3879"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56763C6B" w14:textId="77777777" w:rsidR="00B650DA" w:rsidRPr="00B650DA" w:rsidRDefault="00B650DA" w:rsidP="00B650DA">
      <w:pPr>
        <w:numPr>
          <w:ilvl w:val="0"/>
          <w:numId w:val="14"/>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Juegos y Entretenimiento:</w:t>
      </w:r>
      <w:r w:rsidRPr="00B650DA">
        <w:rPr>
          <w:rFonts w:eastAsia="Calibri" w:cs="Times New Roman"/>
          <w:color w:val="auto"/>
          <w:kern w:val="2"/>
          <w:szCs w:val="24"/>
          <w14:ligatures w14:val="standardContextual"/>
        </w:rPr>
        <w:t xml:space="preserve"> Los dispositivos hápticos se utilizan en la industria de los videojuegos y el entretenimiento para proporcionar una experiencia táctil inmersiva a los jugadores.</w:t>
      </w:r>
    </w:p>
    <w:p w14:paraId="10F8B322"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2FFCE629" w14:textId="77777777" w:rsidR="00B650DA" w:rsidRPr="00B650DA" w:rsidRDefault="00B650DA" w:rsidP="00B650DA">
      <w:pPr>
        <w:tabs>
          <w:tab w:val="left" w:pos="1980"/>
        </w:tabs>
        <w:spacing w:after="160" w:line="256" w:lineRule="auto"/>
        <w:ind w:left="360"/>
        <w:rPr>
          <w:rFonts w:eastAsia="Calibri" w:cs="Times New Roman"/>
          <w:b/>
          <w:bCs/>
          <w:color w:val="auto"/>
          <w:kern w:val="2"/>
          <w:szCs w:val="24"/>
          <w14:ligatures w14:val="standardContextual"/>
        </w:rPr>
      </w:pPr>
      <w:r w:rsidRPr="00B650DA">
        <w:rPr>
          <w:rFonts w:eastAsia="Calibri" w:cs="Times New Roman"/>
          <w:b/>
          <w:bCs/>
          <w:color w:val="auto"/>
          <w:kern w:val="2"/>
          <w:szCs w:val="24"/>
          <w14:ligatures w14:val="standardContextual"/>
        </w:rPr>
        <w:t>Desafíos en la Percepción Háptica:</w:t>
      </w:r>
    </w:p>
    <w:p w14:paraId="14167F53" w14:textId="77777777" w:rsidR="00B650DA" w:rsidRPr="00B650DA" w:rsidRDefault="00B650DA" w:rsidP="00B650DA">
      <w:pPr>
        <w:numPr>
          <w:ilvl w:val="0"/>
          <w:numId w:val="15"/>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Sensación de Realismo:</w:t>
      </w:r>
      <w:r w:rsidRPr="00B650DA">
        <w:rPr>
          <w:rFonts w:eastAsia="Calibri" w:cs="Times New Roman"/>
          <w:color w:val="auto"/>
          <w:kern w:val="2"/>
          <w:szCs w:val="24"/>
          <w14:ligatures w14:val="standardContextual"/>
        </w:rPr>
        <w:t xml:space="preserve"> Lograr una retroalimentación háptica realista que se sienta natural y convincente es un desafío tecnológico en curso.</w:t>
      </w:r>
    </w:p>
    <w:p w14:paraId="3E1F511E"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5277CE0E" w14:textId="77777777" w:rsidR="00B650DA" w:rsidRPr="00B650DA" w:rsidRDefault="00B650DA" w:rsidP="00B650DA">
      <w:pPr>
        <w:numPr>
          <w:ilvl w:val="0"/>
          <w:numId w:val="15"/>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lastRenderedPageBreak/>
        <w:t>Miniaturización:</w:t>
      </w:r>
      <w:r w:rsidRPr="00B650DA">
        <w:rPr>
          <w:rFonts w:eastAsia="Calibri" w:cs="Times New Roman"/>
          <w:color w:val="auto"/>
          <w:kern w:val="2"/>
          <w:szCs w:val="24"/>
          <w14:ligatures w14:val="standardContextual"/>
        </w:rPr>
        <w:t xml:space="preserve"> La integración de tecnología háptica en dispositivos portátiles y de pequeño tamaño es un objetivo importante para aplicaciones médicas y de consumo.</w:t>
      </w:r>
    </w:p>
    <w:p w14:paraId="5928C6FA"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0C664123" w14:textId="77777777" w:rsidR="00B650DA" w:rsidRPr="00B650DA" w:rsidRDefault="00B650DA" w:rsidP="00B650DA">
      <w:pPr>
        <w:numPr>
          <w:ilvl w:val="0"/>
          <w:numId w:val="15"/>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Coordinación Sensorial:</w:t>
      </w:r>
      <w:r w:rsidRPr="00B650DA">
        <w:rPr>
          <w:rFonts w:eastAsia="Calibri" w:cs="Times New Roman"/>
          <w:color w:val="auto"/>
          <w:kern w:val="2"/>
          <w:szCs w:val="24"/>
          <w14:ligatures w14:val="standardContextual"/>
        </w:rPr>
        <w:t xml:space="preserve"> La sincronización de la retroalimentación háptica con otras modalidades sensoriales, como la visión y el sonido, es esencial para una experiencia coherente y convincente.</w:t>
      </w:r>
    </w:p>
    <w:p w14:paraId="1198D500" w14:textId="098FB5BD" w:rsidR="0091255A" w:rsidRPr="0091255A" w:rsidRDefault="0091255A" w:rsidP="00BF3670">
      <w:pPr>
        <w:tabs>
          <w:tab w:val="left" w:pos="1980"/>
        </w:tabs>
        <w:spacing w:after="160" w:line="256" w:lineRule="auto"/>
        <w:rPr>
          <w:rFonts w:eastAsia="Calibri" w:cs="Times New Roman"/>
          <w:color w:val="auto"/>
          <w:kern w:val="2"/>
          <w:szCs w:val="24"/>
          <w14:ligatures w14:val="standardContextual"/>
        </w:rPr>
        <w:sectPr w:rsidR="0091255A" w:rsidRPr="0091255A">
          <w:pgSz w:w="12240" w:h="15840"/>
          <w:pgMar w:top="1417" w:right="1701" w:bottom="1417" w:left="1701" w:header="708" w:footer="708" w:gutter="0"/>
          <w:cols w:space="708"/>
          <w:docGrid w:linePitch="360"/>
        </w:sectPr>
      </w:pPr>
    </w:p>
    <w:p w14:paraId="394EC1D7" w14:textId="19C9ECC0" w:rsidR="00803C10" w:rsidRPr="00B4047A" w:rsidRDefault="005B537A" w:rsidP="00B4047A">
      <w:pPr>
        <w:pStyle w:val="Ttulo1"/>
        <w:rPr>
          <w:lang w:val="es-ES"/>
        </w:rPr>
        <w:sectPr w:rsidR="00803C10" w:rsidRPr="00B4047A">
          <w:pgSz w:w="12240" w:h="15840"/>
          <w:pgMar w:top="1417" w:right="1701" w:bottom="1417" w:left="1701" w:header="708" w:footer="708" w:gutter="0"/>
          <w:cols w:space="708"/>
          <w:docGrid w:linePitch="360"/>
        </w:sectPr>
      </w:pPr>
      <w:bookmarkStart w:id="5" w:name="_Toc126084790"/>
      <w:bookmarkEnd w:id="3"/>
      <w:r>
        <w:rPr>
          <w:smallCaps/>
          <w:noProof/>
          <w:lang w:val="es-ES"/>
        </w:rPr>
        <w:lastRenderedPageBreak/>
        <w:drawing>
          <wp:anchor distT="0" distB="0" distL="114300" distR="114300" simplePos="0" relativeHeight="251752448" behindDoc="0" locked="0" layoutInCell="1" allowOverlap="1" wp14:anchorId="50C06FB4" wp14:editId="2FA1876B">
            <wp:simplePos x="0" y="0"/>
            <wp:positionH relativeFrom="page">
              <wp:align>right</wp:align>
            </wp:positionH>
            <wp:positionV relativeFrom="paragraph">
              <wp:posOffset>-998855</wp:posOffset>
            </wp:positionV>
            <wp:extent cx="7767955" cy="10142220"/>
            <wp:effectExtent l="0" t="0" r="4445" b="0"/>
            <wp:wrapNone/>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768518" cy="10142955"/>
                    </a:xfrm>
                    <a:prstGeom prst="rect">
                      <a:avLst/>
                    </a:prstGeom>
                    <a:noFill/>
                    <a:ln>
                      <a:noFill/>
                    </a:ln>
                  </pic:spPr>
                </pic:pic>
              </a:graphicData>
            </a:graphic>
            <wp14:sizeRelH relativeFrom="page">
              <wp14:pctWidth>0</wp14:pctWidth>
            </wp14:sizeRelH>
            <wp14:sizeRelV relativeFrom="page">
              <wp14:pctHeight>0</wp14:pctHeight>
            </wp14:sizeRelV>
          </wp:anchor>
        </w:drawing>
      </w:r>
      <w:r w:rsidR="00B4047A">
        <w:rPr>
          <w:lang w:val="es-ES"/>
        </w:rPr>
        <w:t>3</w:t>
      </w:r>
      <w:r w:rsidR="00B4047A" w:rsidRPr="00270177">
        <w:rPr>
          <w:lang w:val="es-ES"/>
        </w:rPr>
        <w:t>.</w:t>
      </w:r>
      <w:r w:rsidR="00B4047A">
        <w:rPr>
          <w:lang w:val="es-ES"/>
        </w:rPr>
        <w:t xml:space="preserve"> Programas</w:t>
      </w:r>
      <w:bookmarkEnd w:id="5"/>
    </w:p>
    <w:p w14:paraId="2DA11682" w14:textId="2BFD4F1C" w:rsidR="00332DB8" w:rsidRPr="00332DB8" w:rsidRDefault="00332DB8" w:rsidP="00332DB8">
      <w:pPr>
        <w:jc w:val="center"/>
        <w:rPr>
          <w:b/>
          <w:smallCaps/>
          <w:sz w:val="32"/>
        </w:rPr>
      </w:pPr>
      <w:r>
        <w:rPr>
          <w:b/>
          <w:smallCaps/>
          <w:sz w:val="32"/>
        </w:rPr>
        <w:lastRenderedPageBreak/>
        <w:t>Programas</w:t>
      </w:r>
    </w:p>
    <w:p w14:paraId="0F0428E2" w14:textId="77777777" w:rsidR="00332DB8" w:rsidRPr="00332DB8" w:rsidRDefault="00332DB8" w:rsidP="00332DB8">
      <w:pPr>
        <w:rPr>
          <w:lang w:val="es-ES"/>
        </w:rPr>
      </w:pPr>
    </w:p>
    <w:p w14:paraId="762AE3EF" w14:textId="77777777" w:rsidR="006505F0" w:rsidRDefault="006505F0" w:rsidP="006505F0"/>
    <w:p w14:paraId="66774CE5" w14:textId="544FF7D8" w:rsidR="006505F0" w:rsidRDefault="006505F0" w:rsidP="006505F0">
      <w:pPr>
        <w:pStyle w:val="Ttulo2"/>
      </w:pPr>
      <w:bookmarkStart w:id="6" w:name="_Toc126084791"/>
      <w:r>
        <w:t>3.1 Entregas en Equipo</w:t>
      </w:r>
      <w:bookmarkEnd w:id="6"/>
    </w:p>
    <w:p w14:paraId="09CDDDD0" w14:textId="635F85A2" w:rsidR="006505F0" w:rsidRDefault="006505F0" w:rsidP="006505F0"/>
    <w:p w14:paraId="62968B9D" w14:textId="74037416" w:rsidR="00896362" w:rsidRPr="00807205" w:rsidRDefault="00896362" w:rsidP="006505F0">
      <w:pPr>
        <w:rPr>
          <w:bCs/>
        </w:rPr>
      </w:pPr>
      <w:r w:rsidRPr="00896362">
        <w:rPr>
          <w:b/>
        </w:rPr>
        <w:t xml:space="preserve">Enlace al Repositorio: </w:t>
      </w:r>
      <w:hyperlink r:id="rId35" w:history="1">
        <w:r w:rsidR="00807205" w:rsidRPr="00807205">
          <w:rPr>
            <w:rStyle w:val="Hipervnculo"/>
            <w:bCs/>
          </w:rPr>
          <w:t>https://github.com/JonathanG12/EntornodeRealidadVirtual.git</w:t>
        </w:r>
      </w:hyperlink>
    </w:p>
    <w:p w14:paraId="231D9C05" w14:textId="77777777" w:rsidR="00896362" w:rsidRDefault="00896362" w:rsidP="006505F0"/>
    <w:tbl>
      <w:tblPr>
        <w:tblStyle w:val="Tablaconcuadrcula"/>
        <w:tblW w:w="9209" w:type="dxa"/>
        <w:tblLook w:val="04A0" w:firstRow="1" w:lastRow="0" w:firstColumn="1" w:lastColumn="0" w:noHBand="0" w:noVBand="1"/>
      </w:tblPr>
      <w:tblGrid>
        <w:gridCol w:w="571"/>
        <w:gridCol w:w="3819"/>
        <w:gridCol w:w="2424"/>
        <w:gridCol w:w="2395"/>
      </w:tblGrid>
      <w:tr w:rsidR="006505F0" w14:paraId="239082AB" w14:textId="21959905" w:rsidTr="006505F0">
        <w:tc>
          <w:tcPr>
            <w:tcW w:w="571" w:type="dxa"/>
          </w:tcPr>
          <w:p w14:paraId="6D3A4979" w14:textId="0F8F3FC6" w:rsidR="006505F0" w:rsidRPr="0029351F" w:rsidRDefault="006505F0" w:rsidP="0029351F">
            <w:pPr>
              <w:jc w:val="center"/>
              <w:rPr>
                <w:b/>
              </w:rPr>
            </w:pPr>
            <w:r w:rsidRPr="0029351F">
              <w:rPr>
                <w:b/>
              </w:rPr>
              <w:t>No.</w:t>
            </w:r>
          </w:p>
        </w:tc>
        <w:tc>
          <w:tcPr>
            <w:tcW w:w="3819" w:type="dxa"/>
          </w:tcPr>
          <w:p w14:paraId="700D891B" w14:textId="4976CA43" w:rsidR="006505F0" w:rsidRPr="0029351F" w:rsidRDefault="006505F0" w:rsidP="0029351F">
            <w:pPr>
              <w:jc w:val="center"/>
              <w:rPr>
                <w:b/>
              </w:rPr>
            </w:pPr>
            <w:r w:rsidRPr="0029351F">
              <w:rPr>
                <w:b/>
              </w:rPr>
              <w:t>Nombre del Programa</w:t>
            </w:r>
          </w:p>
        </w:tc>
        <w:tc>
          <w:tcPr>
            <w:tcW w:w="2424" w:type="dxa"/>
          </w:tcPr>
          <w:p w14:paraId="5251B4C3" w14:textId="7DE291F8" w:rsidR="006505F0" w:rsidRPr="0029351F" w:rsidRDefault="006505F0" w:rsidP="0029351F">
            <w:pPr>
              <w:jc w:val="center"/>
              <w:rPr>
                <w:b/>
              </w:rPr>
            </w:pPr>
            <w:r w:rsidRPr="0029351F">
              <w:rPr>
                <w:b/>
              </w:rPr>
              <w:t>Estado</w:t>
            </w:r>
          </w:p>
        </w:tc>
        <w:tc>
          <w:tcPr>
            <w:tcW w:w="2395" w:type="dxa"/>
          </w:tcPr>
          <w:p w14:paraId="031C1B7A" w14:textId="5FEE76F3" w:rsidR="006505F0" w:rsidRPr="0029351F" w:rsidRDefault="006505F0" w:rsidP="0029351F">
            <w:pPr>
              <w:jc w:val="center"/>
              <w:rPr>
                <w:b/>
              </w:rPr>
            </w:pPr>
            <w:r w:rsidRPr="0029351F">
              <w:rPr>
                <w:b/>
              </w:rPr>
              <w:t>Ubicación</w:t>
            </w:r>
          </w:p>
        </w:tc>
      </w:tr>
      <w:tr w:rsidR="006505F0" w14:paraId="6DD39D83" w14:textId="6856D5CF" w:rsidTr="006505F0">
        <w:tc>
          <w:tcPr>
            <w:tcW w:w="571" w:type="dxa"/>
          </w:tcPr>
          <w:p w14:paraId="455F7D40" w14:textId="77777777" w:rsidR="006505F0" w:rsidRDefault="00807205" w:rsidP="006505F0">
            <w:r>
              <w:t>1</w:t>
            </w:r>
          </w:p>
          <w:p w14:paraId="72E516A4" w14:textId="77777777" w:rsidR="00807205" w:rsidRDefault="00807205" w:rsidP="006505F0">
            <w:r>
              <w:t>2</w:t>
            </w:r>
          </w:p>
          <w:p w14:paraId="54D1D054" w14:textId="59A295E7" w:rsidR="00807205" w:rsidRDefault="00807205" w:rsidP="006505F0">
            <w:r>
              <w:t>3</w:t>
            </w:r>
          </w:p>
        </w:tc>
        <w:tc>
          <w:tcPr>
            <w:tcW w:w="3819" w:type="dxa"/>
          </w:tcPr>
          <w:p w14:paraId="5C3CB030" w14:textId="2521F1C9" w:rsidR="006505F0" w:rsidRDefault="00807205" w:rsidP="006505F0">
            <w:r>
              <w:t>Proyecto en casa</w:t>
            </w:r>
          </w:p>
          <w:p w14:paraId="65066C64" w14:textId="39D78C00" w:rsidR="00807205" w:rsidRDefault="00807205" w:rsidP="006505F0">
            <w:r>
              <w:t>Proyecto en el salón</w:t>
            </w:r>
          </w:p>
          <w:p w14:paraId="79F1AE30" w14:textId="19921B6D" w:rsidR="00807205" w:rsidRDefault="00807205" w:rsidP="006505F0">
            <w:r>
              <w:t>Proyecto de unidad 1</w:t>
            </w:r>
          </w:p>
        </w:tc>
        <w:tc>
          <w:tcPr>
            <w:tcW w:w="2424" w:type="dxa"/>
          </w:tcPr>
          <w:p w14:paraId="47B45FFF" w14:textId="33AFA2CA" w:rsidR="006505F0" w:rsidRDefault="006505F0" w:rsidP="006505F0">
            <w:r>
              <w:t>{ENTREGADO}</w:t>
            </w:r>
          </w:p>
        </w:tc>
        <w:tc>
          <w:tcPr>
            <w:tcW w:w="2395" w:type="dxa"/>
          </w:tcPr>
          <w:p w14:paraId="542CA86C" w14:textId="6725AD98" w:rsidR="00807205" w:rsidRDefault="00807205" w:rsidP="006505F0">
            <w:r>
              <w:t>Casa</w:t>
            </w:r>
          </w:p>
          <w:p w14:paraId="7FDA1A01" w14:textId="1669F32D" w:rsidR="00807205" w:rsidRDefault="00807205" w:rsidP="006505F0">
            <w:r>
              <w:t>Salón</w:t>
            </w:r>
          </w:p>
          <w:p w14:paraId="74AD1065" w14:textId="23D71448" w:rsidR="00807205" w:rsidRDefault="00807205" w:rsidP="006505F0">
            <w:r>
              <w:t xml:space="preserve">Casa y </w:t>
            </w:r>
            <w:proofErr w:type="spellStart"/>
            <w:r>
              <w:t>salon</w:t>
            </w:r>
            <w:proofErr w:type="spellEnd"/>
          </w:p>
          <w:p w14:paraId="665552C5" w14:textId="1406D22B" w:rsidR="00807205" w:rsidRDefault="00807205" w:rsidP="006505F0"/>
        </w:tc>
      </w:tr>
    </w:tbl>
    <w:p w14:paraId="2D0966C7" w14:textId="77777777" w:rsidR="006505F0" w:rsidRDefault="006505F0" w:rsidP="006505F0"/>
    <w:p w14:paraId="5CB8B483" w14:textId="77777777" w:rsidR="006505F0" w:rsidRDefault="006505F0" w:rsidP="006505F0"/>
    <w:p w14:paraId="34F1E5B9" w14:textId="1D4387DE" w:rsidR="006505F0" w:rsidRDefault="006505F0" w:rsidP="006505F0">
      <w:pPr>
        <w:pStyle w:val="Ttulo2"/>
      </w:pPr>
      <w:bookmarkStart w:id="7" w:name="_Toc126084792"/>
      <w:r>
        <w:t>3.2 Entregas Individuales</w:t>
      </w:r>
      <w:bookmarkEnd w:id="7"/>
    </w:p>
    <w:p w14:paraId="42C02451" w14:textId="603E1B01" w:rsidR="00896362" w:rsidRDefault="00896362" w:rsidP="00896362"/>
    <w:p w14:paraId="6ECD150C" w14:textId="77777777" w:rsidR="00896362" w:rsidRPr="00896362" w:rsidRDefault="00896362" w:rsidP="00896362">
      <w:pPr>
        <w:rPr>
          <w:b/>
        </w:rPr>
      </w:pPr>
      <w:r w:rsidRPr="00896362">
        <w:rPr>
          <w:b/>
        </w:rPr>
        <w:t xml:space="preserve">Enlace al Repositorio: </w:t>
      </w:r>
    </w:p>
    <w:p w14:paraId="3F06C5C5" w14:textId="5A1A7664" w:rsidR="006505F0" w:rsidRPr="004E1BF1" w:rsidRDefault="004E1BF1" w:rsidP="006505F0">
      <w:pPr>
        <w:rPr>
          <w:b/>
          <w:bCs/>
        </w:rPr>
      </w:pPr>
      <w:r>
        <w:t>∫</w:t>
      </w:r>
    </w:p>
    <w:tbl>
      <w:tblPr>
        <w:tblStyle w:val="Tablaconcuadrcula"/>
        <w:tblW w:w="9209" w:type="dxa"/>
        <w:tblLook w:val="04A0" w:firstRow="1" w:lastRow="0" w:firstColumn="1" w:lastColumn="0" w:noHBand="0" w:noVBand="1"/>
      </w:tblPr>
      <w:tblGrid>
        <w:gridCol w:w="571"/>
        <w:gridCol w:w="3819"/>
        <w:gridCol w:w="2424"/>
        <w:gridCol w:w="2395"/>
      </w:tblGrid>
      <w:tr w:rsidR="0029351F" w14:paraId="08E1FB15" w14:textId="77777777" w:rsidTr="00414E85">
        <w:tc>
          <w:tcPr>
            <w:tcW w:w="571" w:type="dxa"/>
          </w:tcPr>
          <w:p w14:paraId="1A72D2E6" w14:textId="77777777" w:rsidR="0029351F" w:rsidRPr="0029351F" w:rsidRDefault="0029351F" w:rsidP="00414E85">
            <w:pPr>
              <w:jc w:val="center"/>
              <w:rPr>
                <w:b/>
              </w:rPr>
            </w:pPr>
            <w:r w:rsidRPr="0029351F">
              <w:rPr>
                <w:b/>
              </w:rPr>
              <w:t>No.</w:t>
            </w:r>
          </w:p>
        </w:tc>
        <w:tc>
          <w:tcPr>
            <w:tcW w:w="3819" w:type="dxa"/>
          </w:tcPr>
          <w:p w14:paraId="42118331" w14:textId="77777777" w:rsidR="0029351F" w:rsidRPr="0029351F" w:rsidRDefault="0029351F" w:rsidP="00414E85">
            <w:pPr>
              <w:jc w:val="center"/>
              <w:rPr>
                <w:b/>
              </w:rPr>
            </w:pPr>
            <w:r w:rsidRPr="0029351F">
              <w:rPr>
                <w:b/>
              </w:rPr>
              <w:t>Nombre del Programa</w:t>
            </w:r>
          </w:p>
        </w:tc>
        <w:tc>
          <w:tcPr>
            <w:tcW w:w="2424" w:type="dxa"/>
          </w:tcPr>
          <w:p w14:paraId="34E2CD23" w14:textId="77777777" w:rsidR="0029351F" w:rsidRPr="0029351F" w:rsidRDefault="0029351F" w:rsidP="00414E85">
            <w:pPr>
              <w:jc w:val="center"/>
              <w:rPr>
                <w:b/>
              </w:rPr>
            </w:pPr>
            <w:r w:rsidRPr="0029351F">
              <w:rPr>
                <w:b/>
              </w:rPr>
              <w:t>Estado</w:t>
            </w:r>
          </w:p>
        </w:tc>
        <w:tc>
          <w:tcPr>
            <w:tcW w:w="2395" w:type="dxa"/>
          </w:tcPr>
          <w:p w14:paraId="7BE4857D" w14:textId="77777777" w:rsidR="0029351F" w:rsidRPr="0029351F" w:rsidRDefault="0029351F" w:rsidP="00414E85">
            <w:pPr>
              <w:jc w:val="center"/>
              <w:rPr>
                <w:b/>
              </w:rPr>
            </w:pPr>
            <w:r w:rsidRPr="0029351F">
              <w:rPr>
                <w:b/>
              </w:rPr>
              <w:t>Ubicación</w:t>
            </w:r>
          </w:p>
        </w:tc>
      </w:tr>
      <w:tr w:rsidR="0029351F" w14:paraId="28A0596F" w14:textId="77777777" w:rsidTr="00414E85">
        <w:tc>
          <w:tcPr>
            <w:tcW w:w="571" w:type="dxa"/>
          </w:tcPr>
          <w:p w14:paraId="606A130B" w14:textId="77777777" w:rsidR="0029351F" w:rsidRDefault="0029351F" w:rsidP="00414E85"/>
        </w:tc>
        <w:tc>
          <w:tcPr>
            <w:tcW w:w="3819" w:type="dxa"/>
          </w:tcPr>
          <w:p w14:paraId="60697299" w14:textId="77777777" w:rsidR="0029351F" w:rsidRDefault="0029351F" w:rsidP="00414E85"/>
        </w:tc>
        <w:tc>
          <w:tcPr>
            <w:tcW w:w="2424" w:type="dxa"/>
          </w:tcPr>
          <w:p w14:paraId="485E3D1C" w14:textId="77777777" w:rsidR="0029351F" w:rsidRDefault="0029351F" w:rsidP="00414E85">
            <w:r>
              <w:t xml:space="preserve">{ENTREGADO, </w:t>
            </w:r>
          </w:p>
          <w:p w14:paraId="625B39BB" w14:textId="77777777" w:rsidR="0029351F" w:rsidRDefault="0029351F" w:rsidP="00414E85">
            <w:r>
              <w:t xml:space="preserve">  INCOMPLETO, </w:t>
            </w:r>
          </w:p>
          <w:p w14:paraId="60C29D9D" w14:textId="77777777" w:rsidR="0029351F" w:rsidRDefault="0029351F" w:rsidP="00414E85">
            <w:r>
              <w:t xml:space="preserve">  NO ENTREGADO}</w:t>
            </w:r>
          </w:p>
        </w:tc>
        <w:tc>
          <w:tcPr>
            <w:tcW w:w="2395" w:type="dxa"/>
          </w:tcPr>
          <w:p w14:paraId="25257258" w14:textId="77777777" w:rsidR="0029351F" w:rsidRDefault="0029351F" w:rsidP="00414E85"/>
        </w:tc>
      </w:tr>
    </w:tbl>
    <w:p w14:paraId="3A28D9C8" w14:textId="07500776" w:rsidR="006505F0" w:rsidRDefault="006505F0" w:rsidP="006505F0"/>
    <w:p w14:paraId="243AEE8B" w14:textId="77777777" w:rsidR="00DF2535" w:rsidRDefault="00DF2535" w:rsidP="006505F0"/>
    <w:p w14:paraId="3A5DEEB2" w14:textId="77777777" w:rsidR="00E234DA" w:rsidRDefault="00E234DA" w:rsidP="002B6C43">
      <w:pPr>
        <w:rPr>
          <w:noProof/>
          <w:lang w:val="es-ES"/>
        </w:rPr>
      </w:pPr>
    </w:p>
    <w:p w14:paraId="74DAC1F7" w14:textId="77777777" w:rsidR="00DF2535" w:rsidRPr="004E1BF1" w:rsidRDefault="00DF2535" w:rsidP="002B6C43">
      <w:pPr>
        <w:rPr>
          <w:b/>
          <w:bCs/>
          <w:noProof/>
          <w:lang w:val="es-ES"/>
        </w:rPr>
        <w:sectPr w:rsidR="00DF2535" w:rsidRPr="004E1BF1">
          <w:pgSz w:w="12240" w:h="15840"/>
          <w:pgMar w:top="1417" w:right="1701" w:bottom="1417" w:left="1701" w:header="708" w:footer="708" w:gutter="0"/>
          <w:cols w:space="708"/>
          <w:docGrid w:linePitch="360"/>
        </w:sectPr>
      </w:pPr>
    </w:p>
    <w:p w14:paraId="14ECF63F" w14:textId="38F7F417" w:rsidR="00803C10" w:rsidRPr="00B4047A" w:rsidRDefault="00C01135" w:rsidP="00B4047A">
      <w:pPr>
        <w:pStyle w:val="Ttulo1"/>
        <w:rPr>
          <w:lang w:val="es-ES"/>
        </w:rPr>
        <w:sectPr w:rsidR="00803C10" w:rsidRPr="00B4047A">
          <w:pgSz w:w="12240" w:h="15840"/>
          <w:pgMar w:top="1417" w:right="1701" w:bottom="1417" w:left="1701" w:header="708" w:footer="708" w:gutter="0"/>
          <w:cols w:space="708"/>
          <w:docGrid w:linePitch="360"/>
        </w:sectPr>
      </w:pPr>
      <w:bookmarkStart w:id="8" w:name="_Toc126084793"/>
      <w:r>
        <w:rPr>
          <w:smallCaps/>
          <w:noProof/>
          <w:lang w:val="es-ES"/>
        </w:rPr>
        <w:lastRenderedPageBreak/>
        <w:drawing>
          <wp:anchor distT="0" distB="0" distL="114300" distR="114300" simplePos="0" relativeHeight="251753472" behindDoc="0" locked="0" layoutInCell="1" allowOverlap="1" wp14:anchorId="487E5D1C" wp14:editId="1A740CDC">
            <wp:simplePos x="0" y="0"/>
            <wp:positionH relativeFrom="page">
              <wp:align>left</wp:align>
            </wp:positionH>
            <wp:positionV relativeFrom="paragraph">
              <wp:posOffset>-1128395</wp:posOffset>
            </wp:positionV>
            <wp:extent cx="7756525" cy="10271760"/>
            <wp:effectExtent l="0" t="0" r="0" b="0"/>
            <wp:wrapNone/>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765419" cy="10283538"/>
                    </a:xfrm>
                    <a:prstGeom prst="rect">
                      <a:avLst/>
                    </a:prstGeom>
                    <a:noFill/>
                    <a:ln>
                      <a:noFill/>
                    </a:ln>
                  </pic:spPr>
                </pic:pic>
              </a:graphicData>
            </a:graphic>
            <wp14:sizeRelH relativeFrom="page">
              <wp14:pctWidth>0</wp14:pctWidth>
            </wp14:sizeRelH>
            <wp14:sizeRelV relativeFrom="page">
              <wp14:pctHeight>0</wp14:pctHeight>
            </wp14:sizeRelV>
          </wp:anchor>
        </w:drawing>
      </w:r>
      <w:r w:rsidR="00B4047A">
        <w:rPr>
          <w:lang w:val="es-ES"/>
        </w:rPr>
        <w:t>4</w:t>
      </w:r>
      <w:r w:rsidR="00B4047A" w:rsidRPr="00270177">
        <w:rPr>
          <w:lang w:val="es-ES"/>
        </w:rPr>
        <w:t>.</w:t>
      </w:r>
      <w:r w:rsidR="00B4047A">
        <w:rPr>
          <w:lang w:val="es-ES"/>
        </w:rPr>
        <w:t xml:space="preserve"> Prácticas</w:t>
      </w:r>
      <w:bookmarkEnd w:id="8"/>
    </w:p>
    <w:p w14:paraId="34E4FC56" w14:textId="4281513C" w:rsidR="00332DB8" w:rsidRPr="00332DB8" w:rsidRDefault="00332DB8" w:rsidP="00332DB8">
      <w:pPr>
        <w:jc w:val="center"/>
        <w:rPr>
          <w:b/>
          <w:smallCaps/>
          <w:sz w:val="32"/>
        </w:rPr>
      </w:pPr>
      <w:r>
        <w:rPr>
          <w:b/>
          <w:smallCaps/>
          <w:sz w:val="32"/>
        </w:rPr>
        <w:lastRenderedPageBreak/>
        <w:t>Prácticas</w:t>
      </w:r>
    </w:p>
    <w:p w14:paraId="52311BD3" w14:textId="77777777" w:rsidR="00DF2535" w:rsidRDefault="00DF2535" w:rsidP="00DF2535"/>
    <w:p w14:paraId="5308CA98" w14:textId="45EE303D" w:rsidR="00DF2535" w:rsidRDefault="00DF2535" w:rsidP="003C4A71">
      <w:pPr>
        <w:pStyle w:val="Ttulo2"/>
      </w:pPr>
      <w:bookmarkStart w:id="9" w:name="_Toc126084794"/>
      <w:r>
        <w:t>4.1 Entregas en Equipo</w:t>
      </w:r>
      <w:bookmarkEnd w:id="9"/>
    </w:p>
    <w:p w14:paraId="71C1B2E4" w14:textId="77777777" w:rsidR="00DA4086" w:rsidRPr="00DA4086" w:rsidRDefault="00DA4086" w:rsidP="00DA4086"/>
    <w:p w14:paraId="4FB3638F" w14:textId="77777777" w:rsidR="00DA4086" w:rsidRPr="00DA4086" w:rsidRDefault="00DA4086" w:rsidP="00DA4086">
      <w:bookmarkStart w:id="10" w:name="_Toc126084795"/>
    </w:p>
    <w:p w14:paraId="51E5A962" w14:textId="73C8D3E8" w:rsidR="00463710" w:rsidRDefault="00463710" w:rsidP="00463710">
      <w:pPr>
        <w:pStyle w:val="Ttulo3"/>
      </w:pPr>
      <w:r>
        <w:t>4.1.1 Desarrollo de las Prácticas</w:t>
      </w:r>
      <w:bookmarkEnd w:id="10"/>
    </w:p>
    <w:p w14:paraId="4FCAFD1E" w14:textId="77777777" w:rsidR="00463710" w:rsidRPr="00463710" w:rsidRDefault="00463710" w:rsidP="00463710"/>
    <w:p w14:paraId="57E8EE0A" w14:textId="1E00D8C4" w:rsidR="007E2CD6" w:rsidRPr="007E2CD6" w:rsidRDefault="00463710" w:rsidP="007E2CD6">
      <w:pPr>
        <w:rPr>
          <w:b/>
        </w:rPr>
      </w:pPr>
      <w:bookmarkStart w:id="11" w:name="_Toc93341386"/>
      <w:r w:rsidRPr="00463710">
        <w:rPr>
          <w:b/>
          <w:lang w:val="es-ES"/>
        </w:rPr>
        <w:t>Práctica 1.</w:t>
      </w:r>
      <w:bookmarkEnd w:id="11"/>
      <w:r w:rsidR="007E2CD6" w:rsidRPr="007E2CD6">
        <w:rPr>
          <w:rFonts w:ascii="Segoe UI" w:eastAsia="Times New Roman" w:hAnsi="Segoe UI" w:cs="Segoe UI"/>
          <w:color w:val="auto"/>
          <w:sz w:val="21"/>
          <w:szCs w:val="21"/>
          <w:lang w:eastAsia="es-MX"/>
        </w:rPr>
        <w:t xml:space="preserve"> </w:t>
      </w:r>
      <w:r w:rsidR="007E2CD6" w:rsidRPr="007E2CD6">
        <w:rPr>
          <w:b/>
        </w:rPr>
        <w:t>Descripción de la plataforma de desarrollo “Unity” y sus principales características/componentes</w:t>
      </w:r>
      <w:r w:rsidR="007E2CD6">
        <w:rPr>
          <w:b/>
        </w:rPr>
        <w:t>.</w:t>
      </w:r>
    </w:p>
    <w:p w14:paraId="5DEB78C5" w14:textId="135AC63A" w:rsidR="00463710" w:rsidRPr="00463710" w:rsidRDefault="00463710" w:rsidP="00463710">
      <w:pPr>
        <w:rPr>
          <w:b/>
          <w:lang w:val="es-ES"/>
        </w:rPr>
      </w:pPr>
    </w:p>
    <w:p w14:paraId="2D851288" w14:textId="77777777" w:rsidR="00463710" w:rsidRDefault="00463710" w:rsidP="00463710">
      <w:pPr>
        <w:rPr>
          <w:lang w:val="es-ES"/>
        </w:rPr>
      </w:pPr>
    </w:p>
    <w:p w14:paraId="5B83B8D9" w14:textId="77777777" w:rsidR="00973B73" w:rsidRDefault="00463710" w:rsidP="00463710">
      <w:pPr>
        <w:rPr>
          <w:lang w:val="es-ES"/>
        </w:rPr>
      </w:pPr>
      <w:r w:rsidRPr="00C13485">
        <w:rPr>
          <w:b/>
          <w:bCs/>
          <w:lang w:val="es-ES"/>
        </w:rPr>
        <w:t>Descripción</w:t>
      </w:r>
      <w:r>
        <w:rPr>
          <w:lang w:val="es-ES"/>
        </w:rPr>
        <w:t xml:space="preserve">: </w:t>
      </w:r>
    </w:p>
    <w:p w14:paraId="6524B3A3" w14:textId="5136D135" w:rsidR="00463710" w:rsidRDefault="007E2CD6" w:rsidP="00463710">
      <w:pPr>
        <w:rPr>
          <w:lang w:val="es-ES"/>
        </w:rPr>
      </w:pPr>
      <w:r>
        <w:rPr>
          <w:lang w:val="es-ES"/>
        </w:rPr>
        <w:t xml:space="preserve">Se </w:t>
      </w:r>
      <w:r w:rsidR="00E3624E">
        <w:rPr>
          <w:lang w:val="es-ES"/>
        </w:rPr>
        <w:t>desarrollará</w:t>
      </w:r>
      <w:r>
        <w:rPr>
          <w:lang w:val="es-ES"/>
        </w:rPr>
        <w:t xml:space="preserve"> una descripción de los apartados principales de </w:t>
      </w:r>
      <w:proofErr w:type="spellStart"/>
      <w:r>
        <w:rPr>
          <w:lang w:val="es-ES"/>
        </w:rPr>
        <w:t>unity</w:t>
      </w:r>
      <w:proofErr w:type="spellEnd"/>
      <w:r>
        <w:rPr>
          <w:lang w:val="es-ES"/>
        </w:rPr>
        <w:t>, así como su creación de proyectos.</w:t>
      </w:r>
    </w:p>
    <w:p w14:paraId="4C0C51F3" w14:textId="77777777" w:rsidR="00463710" w:rsidRDefault="00463710" w:rsidP="00463710">
      <w:pPr>
        <w:rPr>
          <w:lang w:val="es-ES"/>
        </w:rPr>
      </w:pPr>
    </w:p>
    <w:p w14:paraId="09DDAE2F" w14:textId="17189ED3" w:rsidR="00463710" w:rsidRDefault="00463710" w:rsidP="00463710">
      <w:pPr>
        <w:rPr>
          <w:lang w:val="es-ES"/>
        </w:rPr>
      </w:pPr>
      <w:r w:rsidRPr="00C13485">
        <w:rPr>
          <w:b/>
          <w:bCs/>
          <w:lang w:val="es-ES"/>
        </w:rPr>
        <w:t>Introducción</w:t>
      </w:r>
      <w:r>
        <w:rPr>
          <w:lang w:val="es-ES"/>
        </w:rPr>
        <w:t>:</w:t>
      </w:r>
    </w:p>
    <w:p w14:paraId="1A392D3E" w14:textId="77777777" w:rsidR="007E2CD6" w:rsidRDefault="007E2CD6" w:rsidP="007E2CD6">
      <w:r w:rsidRPr="007E2CD6">
        <w:t>Unity es una plataforma de desarrollo de videojuegos ampliamente utilizada que permite a los desarrolladores crear juegos y aplicaciones interactivas en 2D, 3D y realidad virtual (RV). Fue desarrollada por Unity Technologies y se lanzó por primera vez en 2005. Unity es conocida por su versatilidad y facilidad de uso, lo que la convierte en una opción popular tanto para desarrolladores principiantes como para profesionales.</w:t>
      </w:r>
    </w:p>
    <w:p w14:paraId="05FAFBD3" w14:textId="77777777" w:rsidR="007E2CD6" w:rsidRPr="007E2CD6" w:rsidRDefault="007E2CD6" w:rsidP="007E2CD6"/>
    <w:p w14:paraId="1E895DF8" w14:textId="77777777" w:rsidR="007E2CD6" w:rsidRPr="007E2CD6" w:rsidRDefault="007E2CD6" w:rsidP="007E2CD6">
      <w:pPr>
        <w:rPr>
          <w:b/>
          <w:bCs/>
        </w:rPr>
      </w:pPr>
      <w:r w:rsidRPr="007E2CD6">
        <w:rPr>
          <w:b/>
          <w:bCs/>
        </w:rPr>
        <w:t>Algunas características de Unity son:</w:t>
      </w:r>
    </w:p>
    <w:p w14:paraId="50932236" w14:textId="77777777" w:rsidR="007E2CD6" w:rsidRPr="007E2CD6" w:rsidRDefault="007E2CD6" w:rsidP="007E2CD6"/>
    <w:p w14:paraId="16E6C0A6" w14:textId="77777777" w:rsidR="007E2CD6" w:rsidRPr="007E2CD6" w:rsidRDefault="007E2CD6" w:rsidP="007E2CD6">
      <w:r w:rsidRPr="007E2CD6">
        <w:rPr>
          <w:b/>
          <w:bCs/>
        </w:rPr>
        <w:t>Motor grafico:</w:t>
      </w:r>
      <w:r w:rsidRPr="007E2CD6">
        <w:t xml:space="preserve"> Unity proporciona un motor gráfico que permite a los desarrolladores crear gráficos en 2D y 3D de alta calidad, con soporte para efectos visuales avanzados.</w:t>
      </w:r>
    </w:p>
    <w:p w14:paraId="2D7953B5" w14:textId="77777777" w:rsidR="007E2CD6" w:rsidRDefault="007E2CD6" w:rsidP="007E2CD6">
      <w:r w:rsidRPr="007E2CD6">
        <w:t>Multiplataforma: Unity permite crear juegos y aplicaciones que se pueden ejecutar en una variedad de plataformas, incluyendo PC, Mac, consolas de videojuegos, dispositivos móviles, realidad virtual, entre otros.</w:t>
      </w:r>
    </w:p>
    <w:p w14:paraId="50B7C6D0" w14:textId="77777777" w:rsidR="007E2CD6" w:rsidRPr="007E2CD6" w:rsidRDefault="007E2CD6" w:rsidP="007E2CD6"/>
    <w:p w14:paraId="228D1176" w14:textId="77777777" w:rsidR="007E2CD6" w:rsidRDefault="007E2CD6" w:rsidP="007E2CD6">
      <w:r w:rsidRPr="007E2CD6">
        <w:rPr>
          <w:b/>
          <w:bCs/>
        </w:rPr>
        <w:t>Editor visual:</w:t>
      </w:r>
      <w:r w:rsidRPr="007E2CD6">
        <w:t xml:space="preserve"> Unity cuenta con un editor visual intuitivo que facilita la creación y edición de escenarios, personajes y objetos dentro del juego sin necesidad de programación.</w:t>
      </w:r>
    </w:p>
    <w:p w14:paraId="48C999AE" w14:textId="77777777" w:rsidR="007E2CD6" w:rsidRPr="007E2CD6" w:rsidRDefault="007E2CD6" w:rsidP="007E2CD6"/>
    <w:p w14:paraId="18E39304" w14:textId="77777777" w:rsidR="007E2CD6" w:rsidRDefault="007E2CD6" w:rsidP="007E2CD6">
      <w:r w:rsidRPr="007E2CD6">
        <w:rPr>
          <w:b/>
          <w:bCs/>
        </w:rPr>
        <w:t>Lenguajes de programación:</w:t>
      </w:r>
      <w:r w:rsidRPr="007E2CD6">
        <w:t xml:space="preserve"> Los desarrolladores pueden escribir scripts en C# o JavaScript para controlar el comportamiento de los objetos y personajes en el juego.</w:t>
      </w:r>
    </w:p>
    <w:p w14:paraId="604ED909" w14:textId="77777777" w:rsidR="007E2CD6" w:rsidRPr="007E2CD6" w:rsidRDefault="007E2CD6" w:rsidP="007E2CD6"/>
    <w:p w14:paraId="6D8BCE4D" w14:textId="77777777" w:rsidR="007E2CD6" w:rsidRPr="007E2CD6" w:rsidRDefault="007E2CD6" w:rsidP="007E2CD6">
      <w:proofErr w:type="spellStart"/>
      <w:r w:rsidRPr="007E2CD6">
        <w:rPr>
          <w:b/>
          <w:bCs/>
        </w:rPr>
        <w:t>Asset</w:t>
      </w:r>
      <w:proofErr w:type="spellEnd"/>
      <w:r w:rsidRPr="007E2CD6">
        <w:rPr>
          <w:b/>
          <w:bCs/>
        </w:rPr>
        <w:t xml:space="preserve"> Store:</w:t>
      </w:r>
      <w:r w:rsidRPr="007E2CD6">
        <w:t xml:space="preserve"> Unity ofrece una tienda en línea llamada "Unity </w:t>
      </w:r>
      <w:proofErr w:type="spellStart"/>
      <w:r w:rsidRPr="007E2CD6">
        <w:t>Asset</w:t>
      </w:r>
      <w:proofErr w:type="spellEnd"/>
      <w:r w:rsidRPr="007E2CD6">
        <w:t xml:space="preserve"> Store" donde los desarrolladores pueden comprar y vender activos, como modelos 3D, texturas, scripts y más, para acelerar el desarrollo de juegos.</w:t>
      </w:r>
    </w:p>
    <w:p w14:paraId="2776559D" w14:textId="77777777" w:rsidR="007E2CD6" w:rsidRDefault="007E2CD6" w:rsidP="007E2CD6">
      <w:r w:rsidRPr="007E2CD6">
        <w:rPr>
          <w:b/>
          <w:bCs/>
        </w:rPr>
        <w:t>Comunidad y soporte:</w:t>
      </w:r>
      <w:r w:rsidRPr="007E2CD6">
        <w:t xml:space="preserve"> Unity tiene una comunidad activa de desarrolladores y una amplia documentación en línea, lo que facilita el aprendizaje y la resolución de problemas.</w:t>
      </w:r>
    </w:p>
    <w:p w14:paraId="46956416" w14:textId="77777777" w:rsidR="007E2CD6" w:rsidRPr="007E2CD6" w:rsidRDefault="007E2CD6" w:rsidP="007E2CD6"/>
    <w:p w14:paraId="01BF2269" w14:textId="25071051" w:rsidR="007E2CD6" w:rsidRPr="007E2CD6" w:rsidRDefault="007E2CD6" w:rsidP="007E2CD6">
      <w:r w:rsidRPr="007E2CD6">
        <w:rPr>
          <w:b/>
          <w:bCs/>
        </w:rPr>
        <w:t xml:space="preserve">Realidad aumentada (RA) y realidad virtual (RV): </w:t>
      </w:r>
      <w:r w:rsidRPr="007E2CD6">
        <w:t>Unity es ampliamente utilizado en el desarrollo de aplicaciones de RA y RV, lo que permite la creación de experiencias inmersivas e interactivas.</w:t>
      </w:r>
    </w:p>
    <w:p w14:paraId="696B6B63" w14:textId="77777777" w:rsidR="007E2CD6" w:rsidRDefault="007E2CD6" w:rsidP="00463710">
      <w:pPr>
        <w:rPr>
          <w:lang w:val="es-ES"/>
        </w:rPr>
      </w:pPr>
    </w:p>
    <w:p w14:paraId="4BAE7F37" w14:textId="77777777" w:rsidR="00463710" w:rsidRPr="00C13485" w:rsidRDefault="00463710" w:rsidP="00463710">
      <w:pPr>
        <w:rPr>
          <w:i/>
          <w:iCs/>
          <w:lang w:val="es-ES"/>
        </w:rPr>
      </w:pPr>
    </w:p>
    <w:p w14:paraId="13DC1DC6" w14:textId="2691BF40" w:rsidR="00463710" w:rsidRDefault="00463710" w:rsidP="00463710">
      <w:pPr>
        <w:rPr>
          <w:b/>
          <w:bCs/>
          <w:lang w:val="es-ES"/>
        </w:rPr>
      </w:pPr>
      <w:r w:rsidRPr="00C13485">
        <w:rPr>
          <w:b/>
          <w:bCs/>
          <w:lang w:val="es-ES"/>
        </w:rPr>
        <w:t>Desarrollo:</w:t>
      </w:r>
      <w:r>
        <w:rPr>
          <w:b/>
          <w:bCs/>
          <w:lang w:val="es-ES"/>
        </w:rPr>
        <w:t xml:space="preserve"> </w:t>
      </w:r>
    </w:p>
    <w:p w14:paraId="49AB09FF" w14:textId="646A286A" w:rsidR="00463710" w:rsidRPr="007E2CD6" w:rsidRDefault="007E2CD6" w:rsidP="007E2CD6">
      <w:pPr>
        <w:pStyle w:val="Prrafodelista"/>
        <w:numPr>
          <w:ilvl w:val="0"/>
          <w:numId w:val="26"/>
        </w:numPr>
      </w:pPr>
      <w:r w:rsidRPr="007E2CD6">
        <w:t>Esta es la pantalla de proyectos, en ella podemos encontrar los proyectos que hemos creado, opciones de abrir y crear uno nuevo.</w:t>
      </w:r>
    </w:p>
    <w:p w14:paraId="0E6B8DA3" w14:textId="2F9D3CE0" w:rsidR="00463710" w:rsidRPr="00973B73" w:rsidRDefault="00463710" w:rsidP="00463710">
      <w:pPr>
        <w:rPr>
          <w:b/>
          <w:bCs/>
          <w:lang w:val="es-ES"/>
        </w:rPr>
      </w:pPr>
    </w:p>
    <w:p w14:paraId="7671E1F6" w14:textId="12BA278F" w:rsidR="00463710" w:rsidRDefault="007E2CD6" w:rsidP="00463710">
      <w:pPr>
        <w:rPr>
          <w:b/>
          <w:bCs/>
          <w:lang w:val="es-ES"/>
        </w:rPr>
      </w:pPr>
      <w:r>
        <w:rPr>
          <w:b/>
          <w:bCs/>
          <w:noProof/>
          <w:lang w:val="es-ES"/>
        </w:rPr>
        <w:drawing>
          <wp:inline distT="0" distB="0" distL="0" distR="0" wp14:anchorId="55D1E403" wp14:editId="6174A49C">
            <wp:extent cx="5715635" cy="3030346"/>
            <wp:effectExtent l="0" t="0" r="0" b="0"/>
            <wp:docPr id="1643476437"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6540" cy="3041429"/>
                    </a:xfrm>
                    <a:prstGeom prst="rect">
                      <a:avLst/>
                    </a:prstGeom>
                    <a:noFill/>
                  </pic:spPr>
                </pic:pic>
              </a:graphicData>
            </a:graphic>
          </wp:inline>
        </w:drawing>
      </w:r>
    </w:p>
    <w:p w14:paraId="61B4E05D" w14:textId="77777777" w:rsidR="007E2CD6" w:rsidRDefault="007E2CD6" w:rsidP="00463710">
      <w:pPr>
        <w:rPr>
          <w:b/>
          <w:bCs/>
          <w:lang w:val="es-ES"/>
        </w:rPr>
      </w:pPr>
    </w:p>
    <w:p w14:paraId="5CCE658C" w14:textId="46B3DD20" w:rsidR="007E2CD6" w:rsidRDefault="007E2CD6" w:rsidP="007E2CD6">
      <w:pPr>
        <w:pStyle w:val="Prrafodelista"/>
        <w:numPr>
          <w:ilvl w:val="0"/>
          <w:numId w:val="26"/>
        </w:numPr>
        <w:tabs>
          <w:tab w:val="left" w:pos="2760"/>
        </w:tabs>
      </w:pPr>
      <w:r>
        <w:rPr>
          <w:b/>
          <w:bCs/>
          <w:noProof/>
          <w:lang w:val="es-ES"/>
        </w:rPr>
        <w:drawing>
          <wp:anchor distT="0" distB="0" distL="114300" distR="114300" simplePos="0" relativeHeight="251762688" behindDoc="1" locked="0" layoutInCell="1" allowOverlap="1" wp14:anchorId="0C2BB128" wp14:editId="707F1E1D">
            <wp:simplePos x="0" y="0"/>
            <wp:positionH relativeFrom="column">
              <wp:posOffset>-121285</wp:posOffset>
            </wp:positionH>
            <wp:positionV relativeFrom="paragraph">
              <wp:posOffset>432012</wp:posOffset>
            </wp:positionV>
            <wp:extent cx="6761903" cy="1529755"/>
            <wp:effectExtent l="0" t="0" r="1270" b="0"/>
            <wp:wrapTight wrapText="bothSides">
              <wp:wrapPolygon edited="0">
                <wp:start x="0" y="0"/>
                <wp:lineTo x="0" y="21250"/>
                <wp:lineTo x="21543" y="21250"/>
                <wp:lineTo x="21543" y="0"/>
                <wp:lineTo x="0" y="0"/>
              </wp:wrapPolygon>
            </wp:wrapTight>
            <wp:docPr id="1415548166"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761903" cy="1529755"/>
                    </a:xfrm>
                    <a:prstGeom prst="rect">
                      <a:avLst/>
                    </a:prstGeom>
                    <a:noFill/>
                  </pic:spPr>
                </pic:pic>
              </a:graphicData>
            </a:graphic>
          </wp:anchor>
        </w:drawing>
      </w:r>
      <w:r>
        <w:t xml:space="preserve">Aquí </w:t>
      </w:r>
      <w:r w:rsidR="006109A1">
        <w:t>está</w:t>
      </w:r>
      <w:r>
        <w:t xml:space="preserve"> la pantalla de </w:t>
      </w:r>
      <w:proofErr w:type="spellStart"/>
      <w:r>
        <w:t>installs</w:t>
      </w:r>
      <w:proofErr w:type="spellEnd"/>
      <w:r>
        <w:t>, en ella encontraremos lo que hemos instalado en nuestra aplicación.</w:t>
      </w:r>
    </w:p>
    <w:p w14:paraId="4EF9E6B5" w14:textId="06F7C3F8" w:rsidR="007E2CD6" w:rsidRPr="007E2CD6" w:rsidRDefault="007E2CD6" w:rsidP="007E2CD6">
      <w:pPr>
        <w:ind w:left="360"/>
        <w:rPr>
          <w:b/>
          <w:bCs/>
          <w:lang w:val="es-ES"/>
        </w:rPr>
      </w:pPr>
    </w:p>
    <w:p w14:paraId="34084180" w14:textId="77777777" w:rsidR="007E2CD6" w:rsidRDefault="007E2CD6" w:rsidP="00463710">
      <w:pPr>
        <w:rPr>
          <w:b/>
          <w:bCs/>
          <w:lang w:val="es-ES"/>
        </w:rPr>
      </w:pPr>
    </w:p>
    <w:p w14:paraId="282E2EBC" w14:textId="77777777" w:rsidR="007E2CD6" w:rsidRDefault="007E2CD6" w:rsidP="00463710">
      <w:pPr>
        <w:rPr>
          <w:b/>
          <w:bCs/>
          <w:lang w:val="es-ES"/>
        </w:rPr>
      </w:pPr>
    </w:p>
    <w:p w14:paraId="714CF353" w14:textId="41407777" w:rsidR="007E2CD6" w:rsidRDefault="007E2CD6" w:rsidP="00F75E95">
      <w:pPr>
        <w:rPr>
          <w:b/>
          <w:bCs/>
          <w:lang w:val="es-ES"/>
        </w:rPr>
      </w:pPr>
    </w:p>
    <w:p w14:paraId="1415B2E8" w14:textId="1DADCEE0" w:rsidR="00F75E95" w:rsidRPr="00F75E95" w:rsidRDefault="00F75E95" w:rsidP="00F75E95">
      <w:pPr>
        <w:pStyle w:val="Prrafodelista"/>
        <w:numPr>
          <w:ilvl w:val="0"/>
          <w:numId w:val="26"/>
        </w:numPr>
        <w:rPr>
          <w:lang w:val="es-ES"/>
        </w:rPr>
      </w:pPr>
      <w:r w:rsidRPr="00F75E95">
        <w:t>Aquí encontraremos la sección de aprender, en ella podremos encontrar tutoriales entre otras cosas.</w:t>
      </w:r>
    </w:p>
    <w:p w14:paraId="48F4C126" w14:textId="77777777" w:rsidR="00F75E95" w:rsidRDefault="00F75E95" w:rsidP="00F75E95">
      <w:pPr>
        <w:ind w:left="360"/>
        <w:rPr>
          <w:lang w:val="es-ES"/>
        </w:rPr>
      </w:pPr>
    </w:p>
    <w:p w14:paraId="34F60FC6" w14:textId="2FB3791B" w:rsidR="00F75E95" w:rsidRDefault="00F75E95" w:rsidP="00F75E95">
      <w:pPr>
        <w:ind w:left="360"/>
        <w:rPr>
          <w:lang w:val="es-ES"/>
        </w:rPr>
      </w:pPr>
      <w:r>
        <w:rPr>
          <w:noProof/>
          <w:lang w:val="es-ES"/>
        </w:rPr>
        <w:lastRenderedPageBreak/>
        <w:drawing>
          <wp:inline distT="0" distB="0" distL="0" distR="0" wp14:anchorId="14950CD2" wp14:editId="788B0B2F">
            <wp:extent cx="5795221" cy="1519505"/>
            <wp:effectExtent l="0" t="0" r="0" b="5080"/>
            <wp:docPr id="102858457"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27526" cy="1527975"/>
                    </a:xfrm>
                    <a:prstGeom prst="rect">
                      <a:avLst/>
                    </a:prstGeom>
                    <a:noFill/>
                  </pic:spPr>
                </pic:pic>
              </a:graphicData>
            </a:graphic>
          </wp:inline>
        </w:drawing>
      </w:r>
    </w:p>
    <w:p w14:paraId="6CAAF332" w14:textId="77777777" w:rsidR="00F75E95" w:rsidRDefault="00F75E95" w:rsidP="00F75E95">
      <w:pPr>
        <w:ind w:left="360"/>
        <w:rPr>
          <w:lang w:val="es-ES"/>
        </w:rPr>
      </w:pPr>
    </w:p>
    <w:p w14:paraId="4DAD3DD4" w14:textId="54FD6818" w:rsidR="00F75E95" w:rsidRDefault="00F75E95" w:rsidP="00F75E95">
      <w:pPr>
        <w:pStyle w:val="Prrafodelista"/>
        <w:numPr>
          <w:ilvl w:val="0"/>
          <w:numId w:val="26"/>
        </w:numPr>
        <w:rPr>
          <w:lang w:val="es-ES"/>
        </w:rPr>
      </w:pPr>
      <w:r w:rsidRPr="00F75E95">
        <w:rPr>
          <w:lang w:val="es-ES"/>
        </w:rPr>
        <w:t xml:space="preserve">En el apartado de </w:t>
      </w:r>
      <w:proofErr w:type="spellStart"/>
      <w:r w:rsidRPr="00F75E95">
        <w:rPr>
          <w:lang w:val="es-ES"/>
        </w:rPr>
        <w:t>Community</w:t>
      </w:r>
      <w:proofErr w:type="spellEnd"/>
      <w:r w:rsidRPr="00F75E95">
        <w:rPr>
          <w:lang w:val="es-ES"/>
        </w:rPr>
        <w:t xml:space="preserve"> encontraremos distintos recursos de la comunidad de </w:t>
      </w:r>
      <w:proofErr w:type="spellStart"/>
      <w:r w:rsidRPr="00F75E95">
        <w:rPr>
          <w:lang w:val="es-ES"/>
        </w:rPr>
        <w:t>unity</w:t>
      </w:r>
      <w:proofErr w:type="spellEnd"/>
      <w:r w:rsidRPr="00F75E95">
        <w:rPr>
          <w:lang w:val="es-ES"/>
        </w:rPr>
        <w:t>.</w:t>
      </w:r>
    </w:p>
    <w:p w14:paraId="1C0CA6FF" w14:textId="77777777" w:rsidR="00F75E95" w:rsidRDefault="00F75E95" w:rsidP="00F75E95">
      <w:pPr>
        <w:rPr>
          <w:lang w:val="es-ES"/>
        </w:rPr>
      </w:pPr>
    </w:p>
    <w:p w14:paraId="099CD5DE" w14:textId="2885B639" w:rsidR="00F75E95" w:rsidRPr="00F75E95" w:rsidRDefault="00F75E95" w:rsidP="00F75E95">
      <w:pPr>
        <w:rPr>
          <w:lang w:val="es-ES"/>
        </w:rPr>
      </w:pPr>
      <w:r>
        <w:rPr>
          <w:noProof/>
          <w:lang w:val="es-ES"/>
        </w:rPr>
        <w:drawing>
          <wp:inline distT="0" distB="0" distL="0" distR="0" wp14:anchorId="67505503" wp14:editId="38A83854">
            <wp:extent cx="7760970" cy="1779905"/>
            <wp:effectExtent l="0" t="0" r="0" b="0"/>
            <wp:docPr id="1546183554"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7760970" cy="1779905"/>
                    </a:xfrm>
                    <a:prstGeom prst="rect">
                      <a:avLst/>
                    </a:prstGeom>
                    <a:noFill/>
                  </pic:spPr>
                </pic:pic>
              </a:graphicData>
            </a:graphic>
          </wp:inline>
        </w:drawing>
      </w:r>
    </w:p>
    <w:p w14:paraId="314E8C7D" w14:textId="77777777" w:rsidR="00F75E95" w:rsidRDefault="00F75E95" w:rsidP="00F75E95">
      <w:pPr>
        <w:pStyle w:val="Prrafodelista"/>
      </w:pPr>
    </w:p>
    <w:p w14:paraId="493D6965" w14:textId="77777777" w:rsidR="00F75E95" w:rsidRPr="00F75E95" w:rsidRDefault="00F75E95" w:rsidP="00F75E95">
      <w:pPr>
        <w:pStyle w:val="Prrafodelista"/>
        <w:rPr>
          <w:lang w:val="es-ES"/>
        </w:rPr>
      </w:pPr>
    </w:p>
    <w:p w14:paraId="4785A0F3" w14:textId="77777777" w:rsidR="007E2CD6" w:rsidRDefault="007E2CD6" w:rsidP="00463710">
      <w:pPr>
        <w:rPr>
          <w:b/>
          <w:bCs/>
          <w:lang w:val="es-ES"/>
        </w:rPr>
      </w:pPr>
    </w:p>
    <w:p w14:paraId="7B0B4537" w14:textId="7C959EE5" w:rsidR="007E2CD6" w:rsidRDefault="00F75E95" w:rsidP="00F75E95">
      <w:pPr>
        <w:pStyle w:val="Prrafodelista"/>
        <w:numPr>
          <w:ilvl w:val="0"/>
          <w:numId w:val="26"/>
        </w:numPr>
        <w:rPr>
          <w:lang w:val="es-ES"/>
        </w:rPr>
      </w:pPr>
      <w:r w:rsidRPr="00F75E95">
        <w:rPr>
          <w:lang w:val="es-ES"/>
        </w:rPr>
        <w:t xml:space="preserve">Esta es la pantalla de carga al momento de abrir un proyecto en </w:t>
      </w:r>
      <w:proofErr w:type="spellStart"/>
      <w:r w:rsidRPr="00F75E95">
        <w:rPr>
          <w:lang w:val="es-ES"/>
        </w:rPr>
        <w:t>unity</w:t>
      </w:r>
      <w:proofErr w:type="spellEnd"/>
      <w:r w:rsidRPr="00F75E95">
        <w:rPr>
          <w:lang w:val="es-ES"/>
        </w:rPr>
        <w:t>, dependiendo de nuestro equipo de cómputo será lo que tarde en abrir nuestro proyecto.</w:t>
      </w:r>
    </w:p>
    <w:p w14:paraId="62955CC9" w14:textId="77777777" w:rsidR="00F75E95" w:rsidRDefault="00F75E95" w:rsidP="00F75E95">
      <w:pPr>
        <w:ind w:left="360"/>
        <w:rPr>
          <w:lang w:val="es-ES"/>
        </w:rPr>
      </w:pPr>
    </w:p>
    <w:p w14:paraId="787DF811" w14:textId="0446528B" w:rsidR="00F75E95" w:rsidRPr="00F75E95" w:rsidRDefault="00F75E95" w:rsidP="00F75E95">
      <w:pPr>
        <w:ind w:left="360"/>
        <w:rPr>
          <w:lang w:val="es-ES"/>
        </w:rPr>
      </w:pPr>
      <w:r>
        <w:rPr>
          <w:noProof/>
          <w:lang w:val="es-ES"/>
        </w:rPr>
        <w:drawing>
          <wp:inline distT="0" distB="0" distL="0" distR="0" wp14:anchorId="24AB7A4E" wp14:editId="19F68EAE">
            <wp:extent cx="3472251" cy="2582787"/>
            <wp:effectExtent l="0" t="0" r="0" b="8255"/>
            <wp:docPr id="27390127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79596" cy="2588251"/>
                    </a:xfrm>
                    <a:prstGeom prst="rect">
                      <a:avLst/>
                    </a:prstGeom>
                    <a:noFill/>
                  </pic:spPr>
                </pic:pic>
              </a:graphicData>
            </a:graphic>
          </wp:inline>
        </w:drawing>
      </w:r>
    </w:p>
    <w:p w14:paraId="7F11EF1D" w14:textId="376AE9BA" w:rsidR="007E2CD6" w:rsidRDefault="00F75E95" w:rsidP="00F75E95">
      <w:pPr>
        <w:pStyle w:val="Prrafodelista"/>
        <w:numPr>
          <w:ilvl w:val="0"/>
          <w:numId w:val="26"/>
        </w:numPr>
        <w:rPr>
          <w:lang w:val="es-ES"/>
        </w:rPr>
      </w:pPr>
      <w:r>
        <w:rPr>
          <w:lang w:val="es-ES"/>
        </w:rPr>
        <w:t>Elementos de inicio</w:t>
      </w:r>
    </w:p>
    <w:p w14:paraId="7412F6C4" w14:textId="77777777" w:rsidR="00F75E95" w:rsidRDefault="00F75E95" w:rsidP="00F75E95">
      <w:pPr>
        <w:pStyle w:val="Prrafodelista"/>
        <w:rPr>
          <w:lang w:val="es-ES"/>
        </w:rPr>
      </w:pPr>
    </w:p>
    <w:p w14:paraId="31D9E549" w14:textId="6B9B95A0" w:rsidR="00F75E95" w:rsidRDefault="00F75E95" w:rsidP="00F75E95">
      <w:pPr>
        <w:pStyle w:val="Prrafodelista"/>
      </w:pPr>
      <w:r w:rsidRPr="00F75E95">
        <w:lastRenderedPageBreak/>
        <w:t xml:space="preserve">1.- En este módulo encontraremos apartados como file, </w:t>
      </w:r>
      <w:proofErr w:type="spellStart"/>
      <w:r w:rsidRPr="00F75E95">
        <w:t>edit</w:t>
      </w:r>
      <w:proofErr w:type="spellEnd"/>
      <w:r w:rsidRPr="00F75E95">
        <w:t xml:space="preserve">, </w:t>
      </w:r>
      <w:proofErr w:type="spellStart"/>
      <w:r w:rsidRPr="00F75E95">
        <w:t>assets</w:t>
      </w:r>
      <w:proofErr w:type="spellEnd"/>
      <w:r w:rsidRPr="00F75E95">
        <w:t xml:space="preserve">, </w:t>
      </w:r>
      <w:proofErr w:type="spellStart"/>
      <w:r w:rsidRPr="00F75E95">
        <w:t>gameobject</w:t>
      </w:r>
      <w:proofErr w:type="spellEnd"/>
      <w:r w:rsidRPr="00F75E95">
        <w:t xml:space="preserve">, </w:t>
      </w:r>
      <w:proofErr w:type="spellStart"/>
      <w:r w:rsidRPr="00F75E95">
        <w:t>services</w:t>
      </w:r>
      <w:proofErr w:type="spellEnd"/>
      <w:r w:rsidRPr="00F75E95">
        <w:t xml:space="preserve">, </w:t>
      </w:r>
      <w:proofErr w:type="spellStart"/>
      <w:r w:rsidRPr="00F75E95">
        <w:t>Window</w:t>
      </w:r>
      <w:proofErr w:type="spellEnd"/>
      <w:r w:rsidRPr="00F75E95">
        <w:t xml:space="preserve"> y </w:t>
      </w:r>
      <w:proofErr w:type="spellStart"/>
      <w:r w:rsidRPr="00F75E95">
        <w:t>help</w:t>
      </w:r>
      <w:proofErr w:type="spellEnd"/>
      <w:r w:rsidRPr="00F75E95">
        <w:t>, los cuales al seleccionar nos desplegara diferentes submenús los en los cuales encontramos distintas opciones que podemos usar para nuestro proyecto.</w:t>
      </w:r>
    </w:p>
    <w:p w14:paraId="074A0810" w14:textId="77777777" w:rsidR="00F75E95" w:rsidRPr="00F75E95" w:rsidRDefault="00F75E95" w:rsidP="00F75E95">
      <w:pPr>
        <w:pStyle w:val="Prrafodelista"/>
      </w:pPr>
    </w:p>
    <w:p w14:paraId="0F3DE149" w14:textId="77777777" w:rsidR="00F75E95" w:rsidRDefault="00F75E95" w:rsidP="00F75E95">
      <w:pPr>
        <w:pStyle w:val="Prrafodelista"/>
      </w:pPr>
      <w:r w:rsidRPr="00F75E95">
        <w:t>2.- Aquí encontraremos distintos objetos y recursos que tenemos en nuestra escena, los cuales podremos manipular.</w:t>
      </w:r>
    </w:p>
    <w:p w14:paraId="072CBBBB" w14:textId="77777777" w:rsidR="00F75E95" w:rsidRPr="00F75E95" w:rsidRDefault="00F75E95" w:rsidP="00F75E95">
      <w:pPr>
        <w:pStyle w:val="Prrafodelista"/>
      </w:pPr>
    </w:p>
    <w:p w14:paraId="53F87719" w14:textId="77777777" w:rsidR="00F75E95" w:rsidRDefault="00F75E95" w:rsidP="00F75E95">
      <w:pPr>
        <w:pStyle w:val="Prrafodelista"/>
      </w:pPr>
      <w:r w:rsidRPr="00F75E95">
        <w:t>3.- En la escena se encuentran tres objetos los cuales son cubos, podemos agregar distintos objetos a nuestras escenas, así como también otros recursos.</w:t>
      </w:r>
    </w:p>
    <w:p w14:paraId="3088E175" w14:textId="77777777" w:rsidR="00F75E95" w:rsidRPr="00F75E95" w:rsidRDefault="00F75E95" w:rsidP="00F75E95">
      <w:pPr>
        <w:pStyle w:val="Prrafodelista"/>
      </w:pPr>
    </w:p>
    <w:p w14:paraId="7DFDE227" w14:textId="486A5B84" w:rsidR="00F75E95" w:rsidRDefault="00F75E95" w:rsidP="00F75E95">
      <w:pPr>
        <w:pStyle w:val="Prrafodelista"/>
      </w:pPr>
      <w:r w:rsidRPr="00F75E95">
        <w:t>4.- La cámara nos ayuda para tener una vista de cómo se vería ejecutado nuestro proyecto, podemos moverla para así cambiar de vista al momento de ejecutar.</w:t>
      </w:r>
    </w:p>
    <w:p w14:paraId="7E4B5B66" w14:textId="77777777" w:rsidR="00F75E95" w:rsidRPr="00F75E95" w:rsidRDefault="00F75E95" w:rsidP="00F75E95">
      <w:pPr>
        <w:pStyle w:val="Prrafodelista"/>
      </w:pPr>
    </w:p>
    <w:p w14:paraId="0FD9FDD6" w14:textId="77777777" w:rsidR="00F75E95" w:rsidRDefault="00F75E95" w:rsidP="00F75E95">
      <w:pPr>
        <w:pStyle w:val="Prrafodelista"/>
      </w:pPr>
      <w:r w:rsidRPr="00F75E95">
        <w:t>5.- En este apartado tendremos nuestras carpetas creadas, en ellas tendremos componentes de nuestra escena.</w:t>
      </w:r>
    </w:p>
    <w:p w14:paraId="56F174B5" w14:textId="77777777" w:rsidR="00F75E95" w:rsidRPr="00F75E95" w:rsidRDefault="00F75E95" w:rsidP="00F75E95">
      <w:pPr>
        <w:pStyle w:val="Prrafodelista"/>
      </w:pPr>
    </w:p>
    <w:p w14:paraId="38EBC466" w14:textId="0201DD48" w:rsidR="00F75E95" w:rsidRDefault="00F75E95" w:rsidP="00F75E95">
      <w:pPr>
        <w:pStyle w:val="Prrafodelista"/>
      </w:pPr>
      <w:r w:rsidRPr="00F75E95">
        <w:t>6.- Esta es una vista previa la cual nos ayudara a visualizar como queremos ver la escena, si la queremos de una manera distinta solo tendremos que mover la cámara.</w:t>
      </w:r>
    </w:p>
    <w:p w14:paraId="79AC03D4" w14:textId="73A6D068" w:rsidR="00F75E95" w:rsidRPr="00F75E95" w:rsidRDefault="00F75E95" w:rsidP="00F75E95">
      <w:pPr>
        <w:pStyle w:val="Prrafodelista"/>
      </w:pPr>
    </w:p>
    <w:p w14:paraId="47DA45BC" w14:textId="5E2EE5B5" w:rsidR="00F75E95" w:rsidRPr="00F75E95" w:rsidRDefault="00F75E95" w:rsidP="00F75E95">
      <w:pPr>
        <w:pStyle w:val="Prrafodelista"/>
      </w:pPr>
      <w:r w:rsidRPr="00F75E95">
        <w:rPr>
          <w:noProof/>
        </w:rPr>
        <w:drawing>
          <wp:anchor distT="0" distB="0" distL="114300" distR="114300" simplePos="0" relativeHeight="251763712" behindDoc="1" locked="0" layoutInCell="1" allowOverlap="1" wp14:anchorId="12338B44" wp14:editId="62E2595E">
            <wp:simplePos x="0" y="0"/>
            <wp:positionH relativeFrom="column">
              <wp:posOffset>-504825</wp:posOffset>
            </wp:positionH>
            <wp:positionV relativeFrom="paragraph">
              <wp:posOffset>155575</wp:posOffset>
            </wp:positionV>
            <wp:extent cx="7109460" cy="4182110"/>
            <wp:effectExtent l="0" t="0" r="0" b="0"/>
            <wp:wrapTight wrapText="bothSides">
              <wp:wrapPolygon edited="0">
                <wp:start x="0" y="1279"/>
                <wp:lineTo x="0" y="20859"/>
                <wp:lineTo x="21531" y="20859"/>
                <wp:lineTo x="21531" y="1279"/>
                <wp:lineTo x="0" y="1279"/>
              </wp:wrapPolygon>
            </wp:wrapTight>
            <wp:docPr id="910601970"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109460" cy="4182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5E95">
        <w:t>7.- Este es el inspector, en el encontraremos distintos detalles de los diferentes recursos que tenemos.</w:t>
      </w:r>
    </w:p>
    <w:p w14:paraId="7F5A167B" w14:textId="77777777" w:rsidR="00C372ED" w:rsidRDefault="00C372ED" w:rsidP="00463710">
      <w:pPr>
        <w:rPr>
          <w:b/>
          <w:bCs/>
          <w:lang w:val="es-ES"/>
        </w:rPr>
      </w:pPr>
    </w:p>
    <w:p w14:paraId="7154441E" w14:textId="77777777" w:rsidR="00E3624E" w:rsidRDefault="00E3624E" w:rsidP="00463710">
      <w:pPr>
        <w:rPr>
          <w:b/>
          <w:bCs/>
          <w:lang w:val="es-ES"/>
        </w:rPr>
      </w:pPr>
    </w:p>
    <w:p w14:paraId="73C91F0A" w14:textId="77777777" w:rsidR="00E3624E" w:rsidRDefault="00E3624E" w:rsidP="00463710">
      <w:pPr>
        <w:rPr>
          <w:b/>
          <w:bCs/>
          <w:lang w:val="es-ES"/>
        </w:rPr>
      </w:pPr>
    </w:p>
    <w:p w14:paraId="65354FE1" w14:textId="48C62012" w:rsidR="00463710" w:rsidRPr="00463710" w:rsidRDefault="00463710" w:rsidP="00463710">
      <w:pPr>
        <w:rPr>
          <w:b/>
          <w:bCs/>
          <w:lang w:val="es-ES"/>
        </w:rPr>
      </w:pPr>
      <w:r>
        <w:rPr>
          <w:b/>
          <w:bCs/>
          <w:lang w:val="es-ES"/>
        </w:rPr>
        <w:lastRenderedPageBreak/>
        <w:t>Conclusiones:</w:t>
      </w:r>
    </w:p>
    <w:p w14:paraId="380CD298" w14:textId="41C9F162" w:rsidR="00463710" w:rsidRDefault="003C4A71" w:rsidP="00463710">
      <w:pPr>
        <w:jc w:val="left"/>
        <w:rPr>
          <w:lang w:val="es-ES"/>
        </w:rPr>
      </w:pPr>
      <w:r>
        <w:rPr>
          <w:lang w:val="es-ES"/>
        </w:rPr>
        <w:t xml:space="preserve">Unity es un motor de videojuegos muy personalizable y potente, el cual ofrece licencias gratuitas como de paga las cuales permiten a los desarrolladores poder crear obras maestras en pocos pasos, añadiendo el uso de </w:t>
      </w:r>
      <w:proofErr w:type="spellStart"/>
      <w:r>
        <w:rPr>
          <w:lang w:val="es-ES"/>
        </w:rPr>
        <w:t>assets</w:t>
      </w:r>
      <w:proofErr w:type="spellEnd"/>
      <w:r>
        <w:rPr>
          <w:lang w:val="es-ES"/>
        </w:rPr>
        <w:t xml:space="preserve"> los cuales hacen que la modificación de objetos y texturas sea mucho </w:t>
      </w:r>
      <w:r w:rsidR="006109A1">
        <w:rPr>
          <w:lang w:val="es-ES"/>
        </w:rPr>
        <w:t>más</w:t>
      </w:r>
      <w:r>
        <w:rPr>
          <w:lang w:val="es-ES"/>
        </w:rPr>
        <w:t xml:space="preserve"> fácil, aparte es un motor que con el tiempo añaden mejoras a este mismo. Así como la opción que es multiplataforma y te permite desarrollar un videojuego o un entorno grafico en cualquier dispositivo.</w:t>
      </w:r>
    </w:p>
    <w:p w14:paraId="60B0D4B1" w14:textId="7ADC7BD0" w:rsidR="00973B73" w:rsidRDefault="00973B73" w:rsidP="00463710">
      <w:pPr>
        <w:jc w:val="left"/>
        <w:rPr>
          <w:lang w:val="es-ES"/>
        </w:rPr>
      </w:pPr>
    </w:p>
    <w:p w14:paraId="7786E1E1" w14:textId="77777777" w:rsidR="00973B73" w:rsidRDefault="00973B73" w:rsidP="00463710">
      <w:pPr>
        <w:jc w:val="left"/>
        <w:rPr>
          <w:lang w:val="es-ES"/>
        </w:rPr>
      </w:pPr>
    </w:p>
    <w:p w14:paraId="4F9A5EFE" w14:textId="77777777" w:rsidR="00DF2535" w:rsidRDefault="00DF2535" w:rsidP="00DF2535"/>
    <w:p w14:paraId="675126E8" w14:textId="29E4626E" w:rsidR="00E234DA" w:rsidRDefault="00E234DA" w:rsidP="002B6C43">
      <w:pPr>
        <w:rPr>
          <w:noProof/>
          <w:lang w:val="es-ES"/>
        </w:rPr>
      </w:pPr>
    </w:p>
    <w:p w14:paraId="640C27E9" w14:textId="77777777" w:rsidR="00ED7981" w:rsidRDefault="00ED7981" w:rsidP="002B6C43">
      <w:pPr>
        <w:rPr>
          <w:noProof/>
          <w:lang w:val="es-ES"/>
        </w:rPr>
        <w:sectPr w:rsidR="00ED7981">
          <w:pgSz w:w="12240" w:h="15840"/>
          <w:pgMar w:top="1417" w:right="1701" w:bottom="1417" w:left="1701" w:header="708" w:footer="708" w:gutter="0"/>
          <w:cols w:space="708"/>
          <w:docGrid w:linePitch="360"/>
        </w:sectPr>
      </w:pPr>
    </w:p>
    <w:p w14:paraId="6826A86E" w14:textId="5265399E" w:rsidR="000245DA" w:rsidRPr="00B4047A" w:rsidRDefault="00C01135" w:rsidP="00B4047A">
      <w:pPr>
        <w:pStyle w:val="Ttulo1"/>
        <w:rPr>
          <w:lang w:val="es-ES"/>
        </w:rPr>
        <w:sectPr w:rsidR="000245DA" w:rsidRPr="00B4047A">
          <w:pgSz w:w="12240" w:h="15840"/>
          <w:pgMar w:top="1417" w:right="1701" w:bottom="1417" w:left="1701" w:header="708" w:footer="708" w:gutter="0"/>
          <w:cols w:space="708"/>
          <w:docGrid w:linePitch="360"/>
        </w:sectPr>
      </w:pPr>
      <w:bookmarkStart w:id="12" w:name="_Toc126084797"/>
      <w:r>
        <w:rPr>
          <w:noProof/>
          <w:lang w:val="es-ES"/>
        </w:rPr>
        <w:lastRenderedPageBreak/>
        <w:drawing>
          <wp:anchor distT="0" distB="0" distL="114300" distR="114300" simplePos="0" relativeHeight="251754496" behindDoc="0" locked="0" layoutInCell="1" allowOverlap="1" wp14:anchorId="1FEEFDAB" wp14:editId="429F1F53">
            <wp:simplePos x="0" y="0"/>
            <wp:positionH relativeFrom="page">
              <wp:align>right</wp:align>
            </wp:positionH>
            <wp:positionV relativeFrom="paragraph">
              <wp:posOffset>-1036955</wp:posOffset>
            </wp:positionV>
            <wp:extent cx="7766050" cy="10187940"/>
            <wp:effectExtent l="0" t="0" r="6350" b="3810"/>
            <wp:wrapNone/>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766050" cy="10187940"/>
                    </a:xfrm>
                    <a:prstGeom prst="rect">
                      <a:avLst/>
                    </a:prstGeom>
                    <a:noFill/>
                    <a:ln>
                      <a:noFill/>
                    </a:ln>
                  </pic:spPr>
                </pic:pic>
              </a:graphicData>
            </a:graphic>
            <wp14:sizeRelH relativeFrom="page">
              <wp14:pctWidth>0</wp14:pctWidth>
            </wp14:sizeRelH>
            <wp14:sizeRelV relativeFrom="page">
              <wp14:pctHeight>0</wp14:pctHeight>
            </wp14:sizeRelV>
          </wp:anchor>
        </w:drawing>
      </w:r>
      <w:r w:rsidR="00B4047A">
        <w:rPr>
          <w:lang w:val="es-ES"/>
        </w:rPr>
        <w:t>5</w:t>
      </w:r>
      <w:r w:rsidR="00B4047A" w:rsidRPr="00270177">
        <w:rPr>
          <w:lang w:val="es-ES"/>
        </w:rPr>
        <w:t>.</w:t>
      </w:r>
      <w:r w:rsidR="00B4047A">
        <w:rPr>
          <w:lang w:val="es-ES"/>
        </w:rPr>
        <w:t xml:space="preserve"> Proyecto</w:t>
      </w:r>
      <w:bookmarkEnd w:id="12"/>
    </w:p>
    <w:p w14:paraId="4CCC4239" w14:textId="12ECF449" w:rsidR="00332DB8" w:rsidRPr="00332DB8" w:rsidRDefault="00332DB8" w:rsidP="00332DB8">
      <w:pPr>
        <w:jc w:val="center"/>
        <w:rPr>
          <w:b/>
          <w:smallCaps/>
          <w:sz w:val="32"/>
        </w:rPr>
      </w:pPr>
      <w:r>
        <w:rPr>
          <w:b/>
          <w:smallCaps/>
          <w:sz w:val="32"/>
        </w:rPr>
        <w:lastRenderedPageBreak/>
        <w:t>Proyecto</w:t>
      </w:r>
    </w:p>
    <w:p w14:paraId="5348760F" w14:textId="4938CF23" w:rsidR="00973B73" w:rsidRDefault="00973B73" w:rsidP="00973B73">
      <w:pPr>
        <w:rPr>
          <w:lang w:val="es-ES"/>
        </w:rPr>
      </w:pPr>
    </w:p>
    <w:p w14:paraId="614E3195" w14:textId="409B4188" w:rsidR="00973B73" w:rsidRPr="00973B73" w:rsidRDefault="007C5C6A" w:rsidP="00973B73">
      <w:pPr>
        <w:jc w:val="center"/>
        <w:rPr>
          <w:b/>
          <w:sz w:val="28"/>
          <w:lang w:val="es-ES"/>
        </w:rPr>
      </w:pPr>
      <w:r>
        <w:rPr>
          <w:b/>
          <w:sz w:val="28"/>
          <w:lang w:val="es-ES"/>
        </w:rPr>
        <w:t>Cambiar color cubos con tecla</w:t>
      </w:r>
    </w:p>
    <w:p w14:paraId="61525594" w14:textId="77777777" w:rsidR="00973B73" w:rsidRDefault="00973B73" w:rsidP="00973B73">
      <w:pPr>
        <w:rPr>
          <w:lang w:val="es-ES"/>
        </w:rPr>
      </w:pPr>
    </w:p>
    <w:p w14:paraId="22DDD5AA" w14:textId="601D3A72" w:rsidR="00973B73" w:rsidRPr="00896362" w:rsidRDefault="00973B73" w:rsidP="00973B73">
      <w:pPr>
        <w:rPr>
          <w:b/>
        </w:rPr>
      </w:pPr>
      <w:r w:rsidRPr="00896362">
        <w:rPr>
          <w:b/>
        </w:rPr>
        <w:t xml:space="preserve">Enlace al Repositorio: </w:t>
      </w:r>
    </w:p>
    <w:p w14:paraId="19B72A48" w14:textId="77777777" w:rsidR="00973B73" w:rsidRPr="00973B73" w:rsidRDefault="00973B73" w:rsidP="00973B73">
      <w:pPr>
        <w:rPr>
          <w:lang w:val="es-ES"/>
        </w:rPr>
      </w:pPr>
    </w:p>
    <w:p w14:paraId="0324568B" w14:textId="77777777" w:rsidR="000D3350" w:rsidRDefault="000D3350" w:rsidP="002B6C43">
      <w:pPr>
        <w:jc w:val="left"/>
        <w:rPr>
          <w:lang w:val="es-ES"/>
        </w:rPr>
      </w:pPr>
    </w:p>
    <w:p w14:paraId="0FC60712" w14:textId="77777777" w:rsidR="00973B73" w:rsidRDefault="00973B73" w:rsidP="00973B73">
      <w:pPr>
        <w:rPr>
          <w:lang w:val="es-ES"/>
        </w:rPr>
      </w:pPr>
      <w:r w:rsidRPr="00C13485">
        <w:rPr>
          <w:b/>
          <w:bCs/>
          <w:lang w:val="es-ES"/>
        </w:rPr>
        <w:t>Descripción</w:t>
      </w:r>
      <w:r>
        <w:rPr>
          <w:lang w:val="es-ES"/>
        </w:rPr>
        <w:t xml:space="preserve">: </w:t>
      </w:r>
    </w:p>
    <w:p w14:paraId="3B0A0087" w14:textId="18573A12" w:rsidR="00973B73" w:rsidRDefault="007C5C6A" w:rsidP="00973B73">
      <w:pPr>
        <w:rPr>
          <w:lang w:val="es-ES"/>
        </w:rPr>
      </w:pPr>
      <w:r>
        <w:rPr>
          <w:lang w:val="es-ES"/>
        </w:rPr>
        <w:t xml:space="preserve">Se </w:t>
      </w:r>
      <w:r w:rsidR="006109A1">
        <w:rPr>
          <w:lang w:val="es-ES"/>
        </w:rPr>
        <w:t>realizará</w:t>
      </w:r>
      <w:r>
        <w:rPr>
          <w:lang w:val="es-ES"/>
        </w:rPr>
        <w:t xml:space="preserve"> un script el cual contendrá el código en el cual uno o varios objetos podrán cambiar de color de manera aleatoria con el teclado</w:t>
      </w:r>
    </w:p>
    <w:p w14:paraId="09C2FD5C" w14:textId="38DB924A" w:rsidR="00973B73" w:rsidRDefault="00973B73" w:rsidP="00973B73">
      <w:pPr>
        <w:rPr>
          <w:lang w:val="es-ES"/>
        </w:rPr>
      </w:pPr>
    </w:p>
    <w:p w14:paraId="187E5C62" w14:textId="77777777" w:rsidR="00973B73" w:rsidRDefault="00973B73" w:rsidP="00973B73">
      <w:pPr>
        <w:rPr>
          <w:lang w:val="es-ES"/>
        </w:rPr>
      </w:pPr>
      <w:r w:rsidRPr="00C13485">
        <w:rPr>
          <w:b/>
          <w:bCs/>
          <w:lang w:val="es-ES"/>
        </w:rPr>
        <w:t>Introducción</w:t>
      </w:r>
      <w:r>
        <w:rPr>
          <w:lang w:val="es-ES"/>
        </w:rPr>
        <w:t>:</w:t>
      </w:r>
    </w:p>
    <w:p w14:paraId="3E78EB8B" w14:textId="22D73505" w:rsidR="00973B73" w:rsidRPr="007C5C6A" w:rsidRDefault="007C5C6A" w:rsidP="00973B73">
      <w:pPr>
        <w:rPr>
          <w:color w:val="auto"/>
          <w:lang w:val="es-ES"/>
        </w:rPr>
      </w:pPr>
      <w:r w:rsidRPr="007C5C6A">
        <w:rPr>
          <w:color w:val="auto"/>
          <w:lang w:val="es-ES"/>
        </w:rPr>
        <w:t xml:space="preserve">Para la realización de esta </w:t>
      </w:r>
      <w:r w:rsidR="006109A1" w:rsidRPr="007C5C6A">
        <w:rPr>
          <w:color w:val="auto"/>
          <w:lang w:val="es-ES"/>
        </w:rPr>
        <w:t>práctica</w:t>
      </w:r>
      <w:r w:rsidRPr="007C5C6A">
        <w:rPr>
          <w:color w:val="auto"/>
          <w:lang w:val="es-ES"/>
        </w:rPr>
        <w:t xml:space="preserve"> se deberán conocer los funcionamientos básicos del programa </w:t>
      </w:r>
      <w:proofErr w:type="spellStart"/>
      <w:r w:rsidRPr="007C5C6A">
        <w:rPr>
          <w:color w:val="auto"/>
          <w:lang w:val="es-ES"/>
        </w:rPr>
        <w:t>unity</w:t>
      </w:r>
      <w:proofErr w:type="spellEnd"/>
      <w:r w:rsidRPr="007C5C6A">
        <w:rPr>
          <w:color w:val="auto"/>
          <w:lang w:val="es-ES"/>
        </w:rPr>
        <w:t xml:space="preserve"> así mismo como sentencias básicas de programación del lenguaje C# que será el lenguaje principal de este proyecto.</w:t>
      </w:r>
    </w:p>
    <w:p w14:paraId="3FF10BB0" w14:textId="77777777" w:rsidR="00973B73" w:rsidRPr="00C13485" w:rsidRDefault="00973B73" w:rsidP="00973B73">
      <w:pPr>
        <w:rPr>
          <w:i/>
          <w:iCs/>
          <w:lang w:val="es-ES"/>
        </w:rPr>
      </w:pPr>
    </w:p>
    <w:p w14:paraId="1D5A30C3" w14:textId="77777777" w:rsidR="00973B73" w:rsidRDefault="00973B73" w:rsidP="00973B73">
      <w:pPr>
        <w:rPr>
          <w:b/>
          <w:bCs/>
          <w:lang w:val="es-ES"/>
        </w:rPr>
      </w:pPr>
      <w:r w:rsidRPr="00C13485">
        <w:rPr>
          <w:b/>
          <w:bCs/>
          <w:lang w:val="es-ES"/>
        </w:rPr>
        <w:t>Desarrollo:</w:t>
      </w:r>
      <w:r>
        <w:rPr>
          <w:b/>
          <w:bCs/>
          <w:lang w:val="es-ES"/>
        </w:rPr>
        <w:t xml:space="preserve"> </w:t>
      </w:r>
    </w:p>
    <w:p w14:paraId="25A0C9D2" w14:textId="3315C833" w:rsidR="00973B73" w:rsidRDefault="00112B11" w:rsidP="00973B73">
      <w:pPr>
        <w:rPr>
          <w:lang w:val="es-ES"/>
        </w:rPr>
      </w:pPr>
      <w:r>
        <w:rPr>
          <w:noProof/>
          <w:lang w:val="es-ES"/>
        </w:rPr>
        <w:drawing>
          <wp:anchor distT="0" distB="0" distL="114300" distR="114300" simplePos="0" relativeHeight="251764736" behindDoc="1" locked="0" layoutInCell="1" allowOverlap="1" wp14:anchorId="37517B74" wp14:editId="60AA47DE">
            <wp:simplePos x="0" y="0"/>
            <wp:positionH relativeFrom="column">
              <wp:posOffset>-64558</wp:posOffset>
            </wp:positionH>
            <wp:positionV relativeFrom="paragraph">
              <wp:posOffset>672465</wp:posOffset>
            </wp:positionV>
            <wp:extent cx="6285230" cy="1926590"/>
            <wp:effectExtent l="0" t="0" r="1270" b="0"/>
            <wp:wrapTight wrapText="bothSides">
              <wp:wrapPolygon edited="0">
                <wp:start x="0" y="0"/>
                <wp:lineTo x="0" y="21358"/>
                <wp:lineTo x="21539" y="21358"/>
                <wp:lineTo x="21539" y="0"/>
                <wp:lineTo x="0" y="0"/>
              </wp:wrapPolygon>
            </wp:wrapTight>
            <wp:docPr id="1546584716"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285230" cy="1926590"/>
                    </a:xfrm>
                    <a:prstGeom prst="rect">
                      <a:avLst/>
                    </a:prstGeom>
                    <a:noFill/>
                  </pic:spPr>
                </pic:pic>
              </a:graphicData>
            </a:graphic>
          </wp:anchor>
        </w:drawing>
      </w:r>
      <w:r w:rsidR="007C5C6A">
        <w:rPr>
          <w:lang w:val="es-ES"/>
        </w:rPr>
        <w:t xml:space="preserve">Para comenzar crearemos estas carpetas en la sección </w:t>
      </w:r>
      <w:proofErr w:type="spellStart"/>
      <w:r w:rsidR="007C5C6A">
        <w:rPr>
          <w:lang w:val="es-ES"/>
        </w:rPr>
        <w:t>assets</w:t>
      </w:r>
      <w:proofErr w:type="spellEnd"/>
      <w:r w:rsidR="007C5C6A">
        <w:rPr>
          <w:lang w:val="es-ES"/>
        </w:rPr>
        <w:t xml:space="preserve"> del explorador del programa la cuales nos ayudaran a tener todo </w:t>
      </w:r>
      <w:proofErr w:type="spellStart"/>
      <w:r w:rsidR="007C5C6A">
        <w:rPr>
          <w:lang w:val="es-ES"/>
        </w:rPr>
        <w:t>mas</w:t>
      </w:r>
      <w:proofErr w:type="spellEnd"/>
      <w:r w:rsidR="007C5C6A">
        <w:rPr>
          <w:lang w:val="es-ES"/>
        </w:rPr>
        <w:t xml:space="preserve"> ordenado y saber siempre donde se ubican nuestros objetos o materiales.</w:t>
      </w:r>
    </w:p>
    <w:p w14:paraId="6A3E074F" w14:textId="7FF3CA78" w:rsidR="007C5C6A" w:rsidRDefault="007C5C6A" w:rsidP="00973B73">
      <w:pPr>
        <w:rPr>
          <w:lang w:val="es-ES"/>
        </w:rPr>
      </w:pPr>
    </w:p>
    <w:p w14:paraId="7240EF0E" w14:textId="77777777" w:rsidR="007C5C6A" w:rsidRDefault="007C5C6A" w:rsidP="00973B73">
      <w:pPr>
        <w:rPr>
          <w:lang w:val="es-ES"/>
        </w:rPr>
      </w:pPr>
    </w:p>
    <w:p w14:paraId="246DBC8F" w14:textId="1994D0F6" w:rsidR="007C5C6A" w:rsidRDefault="007C5C6A" w:rsidP="00973B73">
      <w:pPr>
        <w:rPr>
          <w:lang w:val="es-ES"/>
        </w:rPr>
      </w:pPr>
    </w:p>
    <w:p w14:paraId="6CB93999" w14:textId="72076695" w:rsidR="007C5C6A" w:rsidRDefault="00112B11" w:rsidP="00973B73">
      <w:pPr>
        <w:rPr>
          <w:lang w:val="es-ES"/>
        </w:rPr>
      </w:pPr>
      <w:r>
        <w:rPr>
          <w:lang w:val="es-ES"/>
        </w:rPr>
        <w:t>Posteriormente añadiremos 3 cubos, a la escena principal y los pintaremos de color café para tener un color base y que se vea mejor la diferencia entre los cubos.</w:t>
      </w:r>
    </w:p>
    <w:p w14:paraId="5F916ECD" w14:textId="20F74F3A" w:rsidR="00112B11" w:rsidRDefault="00112B11" w:rsidP="00973B73">
      <w:pPr>
        <w:rPr>
          <w:lang w:val="es-ES"/>
        </w:rPr>
      </w:pPr>
      <w:r>
        <w:rPr>
          <w:noProof/>
        </w:rPr>
        <w:drawing>
          <wp:anchor distT="0" distB="0" distL="114300" distR="114300" simplePos="0" relativeHeight="251768832" behindDoc="1" locked="0" layoutInCell="1" allowOverlap="1" wp14:anchorId="1A8B6574" wp14:editId="3D92124F">
            <wp:simplePos x="0" y="0"/>
            <wp:positionH relativeFrom="column">
              <wp:posOffset>3171825</wp:posOffset>
            </wp:positionH>
            <wp:positionV relativeFrom="paragraph">
              <wp:posOffset>121920</wp:posOffset>
            </wp:positionV>
            <wp:extent cx="1879600" cy="1554942"/>
            <wp:effectExtent l="0" t="0" r="6350" b="7620"/>
            <wp:wrapTight wrapText="bothSides">
              <wp:wrapPolygon edited="0">
                <wp:start x="0" y="0"/>
                <wp:lineTo x="0" y="21441"/>
                <wp:lineTo x="21454" y="21441"/>
                <wp:lineTo x="21454" y="0"/>
                <wp:lineTo x="0" y="0"/>
              </wp:wrapPolygon>
            </wp:wrapTight>
            <wp:docPr id="1872975330"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79600" cy="1554942"/>
                    </a:xfrm>
                    <a:prstGeom prst="rect">
                      <a:avLst/>
                    </a:prstGeom>
                    <a:noFill/>
                  </pic:spPr>
                </pic:pic>
              </a:graphicData>
            </a:graphic>
            <wp14:sizeRelH relativeFrom="margin">
              <wp14:pctWidth>0</wp14:pctWidth>
            </wp14:sizeRelH>
            <wp14:sizeRelV relativeFrom="margin">
              <wp14:pctHeight>0</wp14:pctHeight>
            </wp14:sizeRelV>
          </wp:anchor>
        </w:drawing>
      </w:r>
    </w:p>
    <w:p w14:paraId="6F28335B" w14:textId="4A017002" w:rsidR="007C5C6A" w:rsidRDefault="00112B11" w:rsidP="00973B73">
      <w:pPr>
        <w:rPr>
          <w:lang w:val="es-ES"/>
        </w:rPr>
      </w:pPr>
      <w:r>
        <w:rPr>
          <w:noProof/>
        </w:rPr>
        <w:drawing>
          <wp:anchor distT="0" distB="0" distL="114300" distR="114300" simplePos="0" relativeHeight="251765760" behindDoc="1" locked="0" layoutInCell="1" allowOverlap="1" wp14:anchorId="3432DF09" wp14:editId="071142B2">
            <wp:simplePos x="0" y="0"/>
            <wp:positionH relativeFrom="column">
              <wp:posOffset>1905</wp:posOffset>
            </wp:positionH>
            <wp:positionV relativeFrom="paragraph">
              <wp:posOffset>3810</wp:posOffset>
            </wp:positionV>
            <wp:extent cx="2599267" cy="1303866"/>
            <wp:effectExtent l="0" t="0" r="0" b="0"/>
            <wp:wrapTight wrapText="bothSides">
              <wp:wrapPolygon edited="0">
                <wp:start x="0" y="0"/>
                <wp:lineTo x="0" y="21148"/>
                <wp:lineTo x="21373" y="21148"/>
                <wp:lineTo x="21373" y="0"/>
                <wp:lineTo x="0" y="0"/>
              </wp:wrapPolygon>
            </wp:wrapTight>
            <wp:docPr id="1928129585" name="Imagen 16" descr="Una pantalla de computador&#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129585" name="Imagen 16" descr="Una pantalla de computador&#10;&#10;Descripción generada automáticamente con confianza baja"/>
                    <pic:cNvPicPr>
                      <a:picLocks noChangeAspect="1" noChangeArrowheads="1"/>
                    </pic:cNvPicPr>
                  </pic:nvPicPr>
                  <pic:blipFill rotWithShape="1">
                    <a:blip r:embed="rId19">
                      <a:extLst>
                        <a:ext uri="{28A0092B-C50C-407E-A947-70E740481C1C}">
                          <a14:useLocalDpi xmlns:a14="http://schemas.microsoft.com/office/drawing/2010/main" val="0"/>
                        </a:ext>
                      </a:extLst>
                    </a:blip>
                    <a:srcRect l="7871" t="31997" r="28027" b="31257"/>
                    <a:stretch/>
                  </pic:blipFill>
                  <pic:spPr bwMode="auto">
                    <a:xfrm>
                      <a:off x="0" y="0"/>
                      <a:ext cx="2599267" cy="1303866"/>
                    </a:xfrm>
                    <a:prstGeom prst="rect">
                      <a:avLst/>
                    </a:prstGeom>
                    <a:noFill/>
                    <a:ln>
                      <a:noFill/>
                    </a:ln>
                    <a:extLst>
                      <a:ext uri="{53640926-AAD7-44D8-BBD7-CCE9431645EC}">
                        <a14:shadowObscured xmlns:a14="http://schemas.microsoft.com/office/drawing/2010/main"/>
                      </a:ext>
                    </a:extLst>
                  </pic:spPr>
                </pic:pic>
              </a:graphicData>
            </a:graphic>
          </wp:anchor>
        </w:drawing>
      </w:r>
    </w:p>
    <w:p w14:paraId="647E7417" w14:textId="77777777" w:rsidR="007C5C6A" w:rsidRDefault="007C5C6A" w:rsidP="00973B73">
      <w:pPr>
        <w:rPr>
          <w:lang w:val="es-ES"/>
        </w:rPr>
      </w:pPr>
    </w:p>
    <w:p w14:paraId="2B0F7602" w14:textId="1DDED93A" w:rsidR="007C5C6A" w:rsidRDefault="007C5C6A" w:rsidP="00973B73">
      <w:pPr>
        <w:rPr>
          <w:lang w:val="es-ES"/>
        </w:rPr>
      </w:pPr>
    </w:p>
    <w:p w14:paraId="24CC4BFD" w14:textId="77777777" w:rsidR="007C5C6A" w:rsidRDefault="007C5C6A" w:rsidP="00973B73">
      <w:pPr>
        <w:rPr>
          <w:lang w:val="es-ES"/>
        </w:rPr>
      </w:pPr>
    </w:p>
    <w:p w14:paraId="3058682F" w14:textId="77777777" w:rsidR="007C5C6A" w:rsidRDefault="007C5C6A" w:rsidP="00973B73">
      <w:pPr>
        <w:rPr>
          <w:lang w:val="es-ES"/>
        </w:rPr>
      </w:pPr>
    </w:p>
    <w:p w14:paraId="36D825AA" w14:textId="77777777" w:rsidR="007C5C6A" w:rsidRDefault="007C5C6A" w:rsidP="00973B73">
      <w:pPr>
        <w:rPr>
          <w:lang w:val="es-ES"/>
        </w:rPr>
      </w:pPr>
    </w:p>
    <w:p w14:paraId="65318138" w14:textId="77777777" w:rsidR="007C5C6A" w:rsidRDefault="007C5C6A" w:rsidP="00973B73">
      <w:pPr>
        <w:rPr>
          <w:lang w:val="es-ES"/>
        </w:rPr>
      </w:pPr>
    </w:p>
    <w:p w14:paraId="5B7EC4B0" w14:textId="77777777" w:rsidR="007C5C6A" w:rsidRDefault="007C5C6A" w:rsidP="00973B73">
      <w:pPr>
        <w:rPr>
          <w:lang w:val="es-ES"/>
        </w:rPr>
      </w:pPr>
    </w:p>
    <w:p w14:paraId="5D652E84" w14:textId="676FB4D5" w:rsidR="00112B11" w:rsidRDefault="00112B11" w:rsidP="00973B73">
      <w:pPr>
        <w:rPr>
          <w:lang w:val="es-ES"/>
        </w:rPr>
      </w:pPr>
      <w:r>
        <w:rPr>
          <w:lang w:val="es-ES"/>
        </w:rPr>
        <w:lastRenderedPageBreak/>
        <w:t xml:space="preserve">Los 3 cubos los colocaremos en un contenedor para poder seccionarlos y haremos la creación de un </w:t>
      </w:r>
      <w:r w:rsidR="006109A1">
        <w:rPr>
          <w:lang w:val="es-ES"/>
        </w:rPr>
        <w:t>script</w:t>
      </w:r>
      <w:r>
        <w:rPr>
          <w:lang w:val="es-ES"/>
        </w:rPr>
        <w:t xml:space="preserve"> adentro de la carpeta </w:t>
      </w:r>
      <w:r w:rsidR="006109A1">
        <w:rPr>
          <w:lang w:val="es-ES"/>
        </w:rPr>
        <w:t>script</w:t>
      </w:r>
      <w:r>
        <w:rPr>
          <w:lang w:val="es-ES"/>
        </w:rPr>
        <w:t xml:space="preserve"> y este trabajara con el nombre de *CAMBIARCOLORTECLA* como veremos en las siguientes imágenes.</w:t>
      </w:r>
    </w:p>
    <w:p w14:paraId="4FC33B4D" w14:textId="0A64FD0E" w:rsidR="00112B11" w:rsidRDefault="00112B11" w:rsidP="00973B73">
      <w:pPr>
        <w:rPr>
          <w:lang w:val="es-ES"/>
        </w:rPr>
      </w:pPr>
      <w:r>
        <w:rPr>
          <w:noProof/>
          <w:lang w:val="es-ES"/>
        </w:rPr>
        <w:drawing>
          <wp:anchor distT="0" distB="0" distL="114300" distR="114300" simplePos="0" relativeHeight="251767808" behindDoc="1" locked="0" layoutInCell="1" allowOverlap="1" wp14:anchorId="021B503D" wp14:editId="1F147906">
            <wp:simplePos x="0" y="0"/>
            <wp:positionH relativeFrom="column">
              <wp:posOffset>3179445</wp:posOffset>
            </wp:positionH>
            <wp:positionV relativeFrom="paragraph">
              <wp:posOffset>151765</wp:posOffset>
            </wp:positionV>
            <wp:extent cx="1694815" cy="1749425"/>
            <wp:effectExtent l="0" t="0" r="635" b="3175"/>
            <wp:wrapTight wrapText="bothSides">
              <wp:wrapPolygon edited="0">
                <wp:start x="0" y="0"/>
                <wp:lineTo x="0" y="21404"/>
                <wp:lineTo x="21365" y="21404"/>
                <wp:lineTo x="21365" y="0"/>
                <wp:lineTo x="0" y="0"/>
              </wp:wrapPolygon>
            </wp:wrapTight>
            <wp:docPr id="1074079014"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694815" cy="1749425"/>
                    </a:xfrm>
                    <a:prstGeom prst="rect">
                      <a:avLst/>
                    </a:prstGeom>
                    <a:noFill/>
                  </pic:spPr>
                </pic:pic>
              </a:graphicData>
            </a:graphic>
          </wp:anchor>
        </w:drawing>
      </w:r>
      <w:r>
        <w:rPr>
          <w:noProof/>
          <w:lang w:val="es-ES"/>
        </w:rPr>
        <w:drawing>
          <wp:anchor distT="0" distB="0" distL="114300" distR="114300" simplePos="0" relativeHeight="251766784" behindDoc="1" locked="0" layoutInCell="1" allowOverlap="1" wp14:anchorId="3CA87B87" wp14:editId="1805DC15">
            <wp:simplePos x="0" y="0"/>
            <wp:positionH relativeFrom="column">
              <wp:posOffset>-120015</wp:posOffset>
            </wp:positionH>
            <wp:positionV relativeFrom="paragraph">
              <wp:posOffset>151765</wp:posOffset>
            </wp:positionV>
            <wp:extent cx="2125345" cy="1760220"/>
            <wp:effectExtent l="0" t="0" r="8255" b="0"/>
            <wp:wrapTight wrapText="bothSides">
              <wp:wrapPolygon edited="0">
                <wp:start x="0" y="0"/>
                <wp:lineTo x="0" y="21273"/>
                <wp:lineTo x="21490" y="21273"/>
                <wp:lineTo x="21490" y="0"/>
                <wp:lineTo x="0" y="0"/>
              </wp:wrapPolygon>
            </wp:wrapTight>
            <wp:docPr id="115431968"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125345" cy="1760220"/>
                    </a:xfrm>
                    <a:prstGeom prst="rect">
                      <a:avLst/>
                    </a:prstGeom>
                    <a:noFill/>
                  </pic:spPr>
                </pic:pic>
              </a:graphicData>
            </a:graphic>
            <wp14:sizeRelH relativeFrom="margin">
              <wp14:pctWidth>0</wp14:pctWidth>
            </wp14:sizeRelH>
            <wp14:sizeRelV relativeFrom="margin">
              <wp14:pctHeight>0</wp14:pctHeight>
            </wp14:sizeRelV>
          </wp:anchor>
        </w:drawing>
      </w:r>
    </w:p>
    <w:p w14:paraId="44EB9156" w14:textId="6611F392" w:rsidR="007C5C6A" w:rsidRDefault="007C5C6A" w:rsidP="00973B73">
      <w:pPr>
        <w:rPr>
          <w:lang w:val="es-ES"/>
        </w:rPr>
      </w:pPr>
    </w:p>
    <w:p w14:paraId="7C1D51ED" w14:textId="605A7C72" w:rsidR="007C5C6A" w:rsidRDefault="007C5C6A" w:rsidP="00112B11">
      <w:pPr>
        <w:jc w:val="center"/>
        <w:rPr>
          <w:lang w:val="es-ES"/>
        </w:rPr>
      </w:pPr>
    </w:p>
    <w:p w14:paraId="355B91B8" w14:textId="77777777" w:rsidR="007C5C6A" w:rsidRDefault="007C5C6A" w:rsidP="00973B73">
      <w:pPr>
        <w:rPr>
          <w:lang w:val="es-ES"/>
        </w:rPr>
      </w:pPr>
    </w:p>
    <w:p w14:paraId="25744FE5" w14:textId="77777777" w:rsidR="007C5C6A" w:rsidRDefault="007C5C6A" w:rsidP="00973B73">
      <w:pPr>
        <w:rPr>
          <w:lang w:val="es-ES"/>
        </w:rPr>
      </w:pPr>
    </w:p>
    <w:p w14:paraId="33238B7C" w14:textId="77777777" w:rsidR="007C5C6A" w:rsidRDefault="007C5C6A" w:rsidP="00973B73">
      <w:pPr>
        <w:rPr>
          <w:lang w:val="es-ES"/>
        </w:rPr>
      </w:pPr>
    </w:p>
    <w:p w14:paraId="37F98035" w14:textId="77777777" w:rsidR="007C5C6A" w:rsidRDefault="007C5C6A" w:rsidP="00973B73">
      <w:pPr>
        <w:rPr>
          <w:lang w:val="es-ES"/>
        </w:rPr>
      </w:pPr>
    </w:p>
    <w:p w14:paraId="2F229E03" w14:textId="77777777" w:rsidR="007C5C6A" w:rsidRDefault="007C5C6A" w:rsidP="00973B73">
      <w:pPr>
        <w:rPr>
          <w:lang w:val="es-ES"/>
        </w:rPr>
      </w:pPr>
    </w:p>
    <w:p w14:paraId="587AC4A7" w14:textId="77777777" w:rsidR="007C5C6A" w:rsidRDefault="007C5C6A" w:rsidP="00973B73">
      <w:pPr>
        <w:rPr>
          <w:lang w:val="es-ES"/>
        </w:rPr>
      </w:pPr>
    </w:p>
    <w:p w14:paraId="702EBA65" w14:textId="77777777" w:rsidR="007C5C6A" w:rsidRDefault="007C5C6A" w:rsidP="00973B73">
      <w:pPr>
        <w:rPr>
          <w:lang w:val="es-ES"/>
        </w:rPr>
      </w:pPr>
    </w:p>
    <w:p w14:paraId="776AB57E" w14:textId="77777777" w:rsidR="007C5C6A" w:rsidRDefault="007C5C6A" w:rsidP="00973B73">
      <w:pPr>
        <w:rPr>
          <w:lang w:val="es-ES"/>
        </w:rPr>
      </w:pPr>
    </w:p>
    <w:p w14:paraId="45AD4D1E" w14:textId="77777777" w:rsidR="007C5C6A" w:rsidRDefault="007C5C6A" w:rsidP="00973B73">
      <w:pPr>
        <w:rPr>
          <w:lang w:val="es-ES"/>
        </w:rPr>
      </w:pPr>
    </w:p>
    <w:p w14:paraId="1DBE2DD8" w14:textId="77777777" w:rsidR="007C5C6A" w:rsidRDefault="007C5C6A" w:rsidP="00973B73">
      <w:pPr>
        <w:rPr>
          <w:lang w:val="es-ES"/>
        </w:rPr>
      </w:pPr>
    </w:p>
    <w:p w14:paraId="0021F1C5" w14:textId="77777777" w:rsidR="007C5C6A" w:rsidRDefault="007C5C6A" w:rsidP="00973B73">
      <w:pPr>
        <w:rPr>
          <w:lang w:val="es-ES"/>
        </w:rPr>
      </w:pPr>
    </w:p>
    <w:p w14:paraId="2718B23F" w14:textId="4F6C458E" w:rsidR="00973B73" w:rsidRDefault="00E3624E" w:rsidP="00973B73">
      <w:pPr>
        <w:rPr>
          <w:lang w:val="es-ES"/>
        </w:rPr>
      </w:pPr>
      <w:r>
        <w:rPr>
          <w:noProof/>
          <w:lang w:val="es-ES"/>
        </w:rPr>
        <w:drawing>
          <wp:anchor distT="0" distB="0" distL="114300" distR="114300" simplePos="0" relativeHeight="251769856" behindDoc="1" locked="0" layoutInCell="1" allowOverlap="1" wp14:anchorId="7150CB78" wp14:editId="01E7D554">
            <wp:simplePos x="0" y="0"/>
            <wp:positionH relativeFrom="column">
              <wp:posOffset>-196215</wp:posOffset>
            </wp:positionH>
            <wp:positionV relativeFrom="paragraph">
              <wp:posOffset>608965</wp:posOffset>
            </wp:positionV>
            <wp:extent cx="6179820" cy="4401820"/>
            <wp:effectExtent l="0" t="0" r="0" b="0"/>
            <wp:wrapTight wrapText="bothSides">
              <wp:wrapPolygon edited="0">
                <wp:start x="0" y="0"/>
                <wp:lineTo x="0" y="21500"/>
                <wp:lineTo x="21507" y="21500"/>
                <wp:lineTo x="21507" y="0"/>
                <wp:lineTo x="0" y="0"/>
              </wp:wrapPolygon>
            </wp:wrapTight>
            <wp:docPr id="439197245"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8">
                      <a:extLst>
                        <a:ext uri="{28A0092B-C50C-407E-A947-70E740481C1C}">
                          <a14:useLocalDpi xmlns:a14="http://schemas.microsoft.com/office/drawing/2010/main" val="0"/>
                        </a:ext>
                      </a:extLst>
                    </a:blip>
                    <a:srcRect t="1" r="56816" b="39037"/>
                    <a:stretch/>
                  </pic:blipFill>
                  <pic:spPr bwMode="auto">
                    <a:xfrm>
                      <a:off x="0" y="0"/>
                      <a:ext cx="6179820" cy="44018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12B11">
        <w:rPr>
          <w:lang w:val="es-ES"/>
        </w:rPr>
        <w:t xml:space="preserve">Dentro del </w:t>
      </w:r>
      <w:r>
        <w:rPr>
          <w:lang w:val="es-ES"/>
        </w:rPr>
        <w:t>script</w:t>
      </w:r>
      <w:r w:rsidR="00112B11">
        <w:rPr>
          <w:lang w:val="es-ES"/>
        </w:rPr>
        <w:t xml:space="preserve"> este lo abriremos con la aplicación de visual </w:t>
      </w:r>
      <w:proofErr w:type="spellStart"/>
      <w:r w:rsidR="00112B11">
        <w:rPr>
          <w:lang w:val="es-ES"/>
        </w:rPr>
        <w:t>studio</w:t>
      </w:r>
      <w:proofErr w:type="spellEnd"/>
      <w:r w:rsidR="00112B11">
        <w:rPr>
          <w:lang w:val="es-ES"/>
        </w:rPr>
        <w:t xml:space="preserve"> </w:t>
      </w:r>
      <w:proofErr w:type="spellStart"/>
      <w:r w:rsidR="00112B11">
        <w:rPr>
          <w:lang w:val="es-ES"/>
        </w:rPr>
        <w:t>community</w:t>
      </w:r>
      <w:proofErr w:type="spellEnd"/>
      <w:r w:rsidR="00112B11">
        <w:rPr>
          <w:lang w:val="es-ES"/>
        </w:rPr>
        <w:t xml:space="preserve"> </w:t>
      </w:r>
      <w:r>
        <w:rPr>
          <w:lang w:val="es-ES"/>
        </w:rPr>
        <w:t>y colocaremos el siguiente el siguiente código con el cual funcionara el script para cambiar los colores.</w:t>
      </w:r>
    </w:p>
    <w:p w14:paraId="0EB58726" w14:textId="1535E3AE" w:rsidR="00E3624E" w:rsidRPr="00112B11" w:rsidRDefault="00E3624E" w:rsidP="00973B73">
      <w:pPr>
        <w:rPr>
          <w:lang w:val="es-ES"/>
        </w:rPr>
      </w:pPr>
    </w:p>
    <w:p w14:paraId="276EF004" w14:textId="5F560715" w:rsidR="00112B11" w:rsidRDefault="00E3624E" w:rsidP="00973B73">
      <w:pPr>
        <w:rPr>
          <w:b/>
          <w:bCs/>
          <w:lang w:val="es-ES"/>
        </w:rPr>
      </w:pPr>
      <w:r>
        <w:rPr>
          <w:noProof/>
        </w:rPr>
        <w:lastRenderedPageBreak/>
        <w:drawing>
          <wp:anchor distT="0" distB="0" distL="114300" distR="114300" simplePos="0" relativeHeight="251770880" behindDoc="1" locked="0" layoutInCell="1" allowOverlap="1" wp14:anchorId="1317648F" wp14:editId="52D0D260">
            <wp:simplePos x="0" y="0"/>
            <wp:positionH relativeFrom="column">
              <wp:posOffset>-142875</wp:posOffset>
            </wp:positionH>
            <wp:positionV relativeFrom="paragraph">
              <wp:posOffset>0</wp:posOffset>
            </wp:positionV>
            <wp:extent cx="6097791" cy="2727960"/>
            <wp:effectExtent l="0" t="0" r="0" b="0"/>
            <wp:wrapTight wrapText="bothSides">
              <wp:wrapPolygon edited="0">
                <wp:start x="0" y="0"/>
                <wp:lineTo x="0" y="21419"/>
                <wp:lineTo x="21528" y="21419"/>
                <wp:lineTo x="21528" y="0"/>
                <wp:lineTo x="0" y="0"/>
              </wp:wrapPolygon>
            </wp:wrapTight>
            <wp:docPr id="204158190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l="1222" t="60591" r="52337" b="2473"/>
                    <a:stretch/>
                  </pic:blipFill>
                  <pic:spPr bwMode="auto">
                    <a:xfrm>
                      <a:off x="0" y="0"/>
                      <a:ext cx="6097791" cy="2727960"/>
                    </a:xfrm>
                    <a:prstGeom prst="rect">
                      <a:avLst/>
                    </a:prstGeom>
                    <a:noFill/>
                    <a:ln>
                      <a:noFill/>
                    </a:ln>
                    <a:extLst>
                      <a:ext uri="{53640926-AAD7-44D8-BBD7-CCE9431645EC}">
                        <a14:shadowObscured xmlns:a14="http://schemas.microsoft.com/office/drawing/2010/main"/>
                      </a:ext>
                    </a:extLst>
                  </pic:spPr>
                </pic:pic>
              </a:graphicData>
            </a:graphic>
          </wp:anchor>
        </w:drawing>
      </w:r>
    </w:p>
    <w:p w14:paraId="3627F49A" w14:textId="05CB17DC" w:rsidR="00112B11" w:rsidRDefault="00E3624E" w:rsidP="00973B73">
      <w:pPr>
        <w:rPr>
          <w:lang w:val="es-ES"/>
        </w:rPr>
      </w:pPr>
      <w:r>
        <w:rPr>
          <w:lang w:val="es-ES"/>
        </w:rPr>
        <w:t xml:space="preserve">Una vez terminado el código, se arrastrará el archivo *CAMBIARCOLORTECLA* al contenedor donde están ubicados los cubos y se le dará </w:t>
      </w:r>
      <w:r w:rsidR="006109A1">
        <w:rPr>
          <w:lang w:val="es-ES"/>
        </w:rPr>
        <w:t>clic</w:t>
      </w:r>
      <w:r>
        <w:rPr>
          <w:lang w:val="es-ES"/>
        </w:rPr>
        <w:t xml:space="preserve"> al botón de ejecutar escena o juego el resultado será el siguiente.</w:t>
      </w:r>
    </w:p>
    <w:p w14:paraId="43D5D8FD" w14:textId="214356EA" w:rsidR="00E3624E" w:rsidRPr="00E3624E" w:rsidRDefault="00E3624E" w:rsidP="00973B73">
      <w:pPr>
        <w:rPr>
          <w:lang w:val="es-ES"/>
        </w:rPr>
      </w:pPr>
      <w:r>
        <w:rPr>
          <w:noProof/>
        </w:rPr>
        <w:drawing>
          <wp:anchor distT="0" distB="0" distL="114300" distR="114300" simplePos="0" relativeHeight="251771904" behindDoc="1" locked="0" layoutInCell="1" allowOverlap="1" wp14:anchorId="6F143712" wp14:editId="0F7B2307">
            <wp:simplePos x="0" y="0"/>
            <wp:positionH relativeFrom="column">
              <wp:posOffset>40005</wp:posOffset>
            </wp:positionH>
            <wp:positionV relativeFrom="paragraph">
              <wp:posOffset>174757</wp:posOffset>
            </wp:positionV>
            <wp:extent cx="4071110" cy="4288790"/>
            <wp:effectExtent l="0" t="0" r="5715" b="0"/>
            <wp:wrapTight wrapText="bothSides">
              <wp:wrapPolygon edited="0">
                <wp:start x="0" y="0"/>
                <wp:lineTo x="0" y="21491"/>
                <wp:lineTo x="21529" y="21491"/>
                <wp:lineTo x="21529" y="0"/>
                <wp:lineTo x="0" y="0"/>
              </wp:wrapPolygon>
            </wp:wrapTight>
            <wp:docPr id="1214262479"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71110" cy="4288790"/>
                    </a:xfrm>
                    <a:prstGeom prst="rect">
                      <a:avLst/>
                    </a:prstGeom>
                    <a:noFill/>
                  </pic:spPr>
                </pic:pic>
              </a:graphicData>
            </a:graphic>
          </wp:anchor>
        </w:drawing>
      </w:r>
    </w:p>
    <w:p w14:paraId="594267B9" w14:textId="1A0DDF7C" w:rsidR="00112B11" w:rsidRDefault="00112B11" w:rsidP="00973B73">
      <w:pPr>
        <w:rPr>
          <w:b/>
          <w:bCs/>
          <w:lang w:val="es-ES"/>
        </w:rPr>
      </w:pPr>
    </w:p>
    <w:p w14:paraId="72394AA0" w14:textId="429C7934" w:rsidR="00112B11" w:rsidRDefault="00112B11" w:rsidP="00973B73">
      <w:pPr>
        <w:rPr>
          <w:b/>
          <w:bCs/>
          <w:lang w:val="es-ES"/>
        </w:rPr>
      </w:pPr>
    </w:p>
    <w:p w14:paraId="223097A5" w14:textId="62138214" w:rsidR="00112B11" w:rsidRDefault="00112B11" w:rsidP="00973B73">
      <w:pPr>
        <w:rPr>
          <w:b/>
          <w:bCs/>
          <w:lang w:val="es-ES"/>
        </w:rPr>
      </w:pPr>
    </w:p>
    <w:p w14:paraId="6A6A75AA" w14:textId="11D1B976" w:rsidR="00112B11" w:rsidRDefault="00112B11" w:rsidP="00973B73">
      <w:pPr>
        <w:rPr>
          <w:b/>
          <w:bCs/>
          <w:lang w:val="es-ES"/>
        </w:rPr>
      </w:pPr>
    </w:p>
    <w:p w14:paraId="1D71F40D" w14:textId="48E52CD0" w:rsidR="00112B11" w:rsidRDefault="00112B11" w:rsidP="00973B73">
      <w:pPr>
        <w:rPr>
          <w:b/>
          <w:bCs/>
          <w:lang w:val="es-ES"/>
        </w:rPr>
      </w:pPr>
    </w:p>
    <w:p w14:paraId="6C224499" w14:textId="77777777" w:rsidR="00112B11" w:rsidRDefault="00112B11" w:rsidP="00973B73">
      <w:pPr>
        <w:rPr>
          <w:b/>
          <w:bCs/>
          <w:lang w:val="es-ES"/>
        </w:rPr>
      </w:pPr>
    </w:p>
    <w:p w14:paraId="367C8780" w14:textId="1315E663" w:rsidR="00112B11" w:rsidRDefault="00112B11" w:rsidP="00973B73">
      <w:pPr>
        <w:rPr>
          <w:b/>
          <w:bCs/>
          <w:lang w:val="es-ES"/>
        </w:rPr>
      </w:pPr>
    </w:p>
    <w:p w14:paraId="276941C3" w14:textId="67BD2C36" w:rsidR="00112B11" w:rsidRDefault="00112B11" w:rsidP="00973B73">
      <w:pPr>
        <w:rPr>
          <w:b/>
          <w:bCs/>
          <w:lang w:val="es-ES"/>
        </w:rPr>
      </w:pPr>
    </w:p>
    <w:p w14:paraId="0EE7C130" w14:textId="77777777" w:rsidR="00E3624E" w:rsidRDefault="00E3624E" w:rsidP="00973B73">
      <w:pPr>
        <w:rPr>
          <w:b/>
          <w:bCs/>
          <w:lang w:val="es-ES"/>
        </w:rPr>
      </w:pPr>
    </w:p>
    <w:p w14:paraId="31B25FCF" w14:textId="77777777" w:rsidR="00E3624E" w:rsidRDefault="00E3624E" w:rsidP="00973B73">
      <w:pPr>
        <w:rPr>
          <w:b/>
          <w:bCs/>
          <w:lang w:val="es-ES"/>
        </w:rPr>
      </w:pPr>
    </w:p>
    <w:p w14:paraId="13D7A4D7" w14:textId="77777777" w:rsidR="00E3624E" w:rsidRDefault="00E3624E" w:rsidP="00973B73">
      <w:pPr>
        <w:rPr>
          <w:b/>
          <w:bCs/>
          <w:lang w:val="es-ES"/>
        </w:rPr>
      </w:pPr>
    </w:p>
    <w:p w14:paraId="4D469FEF" w14:textId="77777777" w:rsidR="00E3624E" w:rsidRDefault="00E3624E" w:rsidP="00973B73">
      <w:pPr>
        <w:rPr>
          <w:b/>
          <w:bCs/>
          <w:lang w:val="es-ES"/>
        </w:rPr>
      </w:pPr>
    </w:p>
    <w:p w14:paraId="26252196" w14:textId="77777777" w:rsidR="00E3624E" w:rsidRDefault="00E3624E" w:rsidP="00973B73">
      <w:pPr>
        <w:rPr>
          <w:b/>
          <w:bCs/>
          <w:lang w:val="es-ES"/>
        </w:rPr>
      </w:pPr>
    </w:p>
    <w:p w14:paraId="2EC31462" w14:textId="77777777" w:rsidR="00E3624E" w:rsidRDefault="00E3624E" w:rsidP="00973B73">
      <w:pPr>
        <w:rPr>
          <w:b/>
          <w:bCs/>
          <w:lang w:val="es-ES"/>
        </w:rPr>
      </w:pPr>
    </w:p>
    <w:p w14:paraId="312FD312" w14:textId="77777777" w:rsidR="00E3624E" w:rsidRDefault="00E3624E" w:rsidP="00973B73">
      <w:pPr>
        <w:rPr>
          <w:b/>
          <w:bCs/>
          <w:lang w:val="es-ES"/>
        </w:rPr>
      </w:pPr>
    </w:p>
    <w:p w14:paraId="191C1F11" w14:textId="77777777" w:rsidR="00E3624E" w:rsidRDefault="00E3624E" w:rsidP="00973B73">
      <w:pPr>
        <w:rPr>
          <w:b/>
          <w:bCs/>
          <w:lang w:val="es-ES"/>
        </w:rPr>
      </w:pPr>
    </w:p>
    <w:p w14:paraId="5198E8F4" w14:textId="77777777" w:rsidR="00E3624E" w:rsidRDefault="00E3624E" w:rsidP="00973B73">
      <w:pPr>
        <w:rPr>
          <w:b/>
          <w:bCs/>
          <w:lang w:val="es-ES"/>
        </w:rPr>
      </w:pPr>
    </w:p>
    <w:p w14:paraId="61AB81BF" w14:textId="77777777" w:rsidR="00E3624E" w:rsidRDefault="00E3624E" w:rsidP="00973B73">
      <w:pPr>
        <w:rPr>
          <w:b/>
          <w:bCs/>
          <w:lang w:val="es-ES"/>
        </w:rPr>
      </w:pPr>
    </w:p>
    <w:p w14:paraId="2F7D2FAC" w14:textId="77777777" w:rsidR="00E3624E" w:rsidRDefault="00E3624E" w:rsidP="00973B73">
      <w:pPr>
        <w:rPr>
          <w:b/>
          <w:bCs/>
          <w:lang w:val="es-ES"/>
        </w:rPr>
      </w:pPr>
    </w:p>
    <w:p w14:paraId="78C4957F" w14:textId="77777777" w:rsidR="00E3624E" w:rsidRDefault="00E3624E" w:rsidP="00973B73">
      <w:pPr>
        <w:rPr>
          <w:b/>
          <w:bCs/>
          <w:lang w:val="es-ES"/>
        </w:rPr>
      </w:pPr>
    </w:p>
    <w:p w14:paraId="537DE06D" w14:textId="77777777" w:rsidR="00E3624E" w:rsidRDefault="00E3624E" w:rsidP="00973B73">
      <w:pPr>
        <w:rPr>
          <w:b/>
          <w:bCs/>
          <w:lang w:val="es-ES"/>
        </w:rPr>
      </w:pPr>
    </w:p>
    <w:p w14:paraId="64CFB9E7" w14:textId="77777777" w:rsidR="00E3624E" w:rsidRDefault="00E3624E" w:rsidP="00973B73">
      <w:pPr>
        <w:rPr>
          <w:b/>
          <w:bCs/>
          <w:lang w:val="es-ES"/>
        </w:rPr>
      </w:pPr>
    </w:p>
    <w:p w14:paraId="1318251F" w14:textId="77777777" w:rsidR="00E3624E" w:rsidRDefault="00E3624E" w:rsidP="00973B73">
      <w:pPr>
        <w:rPr>
          <w:b/>
          <w:bCs/>
          <w:lang w:val="es-ES"/>
        </w:rPr>
      </w:pPr>
    </w:p>
    <w:p w14:paraId="72E2A5C4" w14:textId="77777777" w:rsidR="00E3624E" w:rsidRDefault="00E3624E" w:rsidP="00973B73">
      <w:pPr>
        <w:rPr>
          <w:b/>
          <w:bCs/>
          <w:lang w:val="es-ES"/>
        </w:rPr>
      </w:pPr>
    </w:p>
    <w:p w14:paraId="6331FC0D" w14:textId="77777777" w:rsidR="00E3624E" w:rsidRDefault="00E3624E" w:rsidP="00973B73">
      <w:pPr>
        <w:rPr>
          <w:b/>
          <w:bCs/>
          <w:lang w:val="es-ES"/>
        </w:rPr>
      </w:pPr>
    </w:p>
    <w:p w14:paraId="03B4A2AA" w14:textId="77777777" w:rsidR="006109A1" w:rsidRDefault="006109A1" w:rsidP="00973B73">
      <w:pPr>
        <w:rPr>
          <w:b/>
          <w:bCs/>
          <w:lang w:val="es-ES"/>
        </w:rPr>
      </w:pPr>
    </w:p>
    <w:p w14:paraId="797AF326" w14:textId="1CEE796A" w:rsidR="00973B73" w:rsidRPr="00463710" w:rsidRDefault="00973B73" w:rsidP="00973B73">
      <w:pPr>
        <w:rPr>
          <w:b/>
          <w:bCs/>
          <w:lang w:val="es-ES"/>
        </w:rPr>
      </w:pPr>
      <w:r>
        <w:rPr>
          <w:b/>
          <w:bCs/>
          <w:lang w:val="es-ES"/>
        </w:rPr>
        <w:lastRenderedPageBreak/>
        <w:t>Conclusiones:</w:t>
      </w:r>
    </w:p>
    <w:p w14:paraId="612801E3" w14:textId="244099EC" w:rsidR="007F031E" w:rsidRDefault="006109A1" w:rsidP="00973B73">
      <w:pPr>
        <w:rPr>
          <w:lang w:val="es-ES"/>
        </w:rPr>
      </w:pPr>
      <w:r w:rsidRPr="006109A1">
        <w:rPr>
          <w:lang w:val="es-ES"/>
        </w:rPr>
        <w:t xml:space="preserve">Esta </w:t>
      </w:r>
      <w:proofErr w:type="spellStart"/>
      <w:r w:rsidRPr="006109A1">
        <w:rPr>
          <w:lang w:val="es-ES"/>
        </w:rPr>
        <w:t>practica</w:t>
      </w:r>
      <w:proofErr w:type="spellEnd"/>
      <w:r w:rsidRPr="006109A1">
        <w:rPr>
          <w:lang w:val="es-ES"/>
        </w:rPr>
        <w:t xml:space="preserve"> nos ayudara mucho a tomar las bases acercas de las posibilidades que tiene el programa </w:t>
      </w:r>
      <w:proofErr w:type="spellStart"/>
      <w:r w:rsidRPr="006109A1">
        <w:rPr>
          <w:lang w:val="es-ES"/>
        </w:rPr>
        <w:t>unity</w:t>
      </w:r>
      <w:proofErr w:type="spellEnd"/>
      <w:r w:rsidRPr="006109A1">
        <w:rPr>
          <w:lang w:val="es-ES"/>
        </w:rPr>
        <w:t xml:space="preserve"> y la capacidad de importar scripts con código dentro de los mismos objetos y cambiar su funcionamiento o capacidades físicas. Gracias a esto nos familiarizaremos con el entorno virtual de este mismo y con el paso del tiempo se nos facilitara encontrar o saber </w:t>
      </w:r>
      <w:proofErr w:type="spellStart"/>
      <w:r w:rsidRPr="006109A1">
        <w:rPr>
          <w:lang w:val="es-ES"/>
        </w:rPr>
        <w:t>que</w:t>
      </w:r>
      <w:proofErr w:type="spellEnd"/>
      <w:r w:rsidRPr="006109A1">
        <w:rPr>
          <w:lang w:val="es-ES"/>
        </w:rPr>
        <w:t xml:space="preserve"> es lo que hace cada una de las funciones de este programa que son muy útiles, así mismo conoceremos las funciones completas de los cubos dentro de </w:t>
      </w:r>
      <w:proofErr w:type="spellStart"/>
      <w:r w:rsidRPr="006109A1">
        <w:rPr>
          <w:lang w:val="es-ES"/>
        </w:rPr>
        <w:t>unity</w:t>
      </w:r>
      <w:proofErr w:type="spellEnd"/>
      <w:r w:rsidRPr="006109A1">
        <w:rPr>
          <w:lang w:val="es-ES"/>
        </w:rPr>
        <w:t>.</w:t>
      </w:r>
    </w:p>
    <w:p w14:paraId="040D24E9" w14:textId="5223CB1D" w:rsidR="007F031E" w:rsidRPr="00FD32EA" w:rsidRDefault="007F031E" w:rsidP="00973B73">
      <w:pPr>
        <w:rPr>
          <w:lang w:val="es-ES"/>
        </w:rPr>
      </w:pPr>
    </w:p>
    <w:sectPr w:rsidR="007F031E" w:rsidRPr="00FD32EA">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DA87B" w14:textId="77777777" w:rsidR="008E4FEE" w:rsidRDefault="008E4FEE" w:rsidP="005A5DCD">
      <w:r>
        <w:separator/>
      </w:r>
    </w:p>
  </w:endnote>
  <w:endnote w:type="continuationSeparator" w:id="0">
    <w:p w14:paraId="030E4A37" w14:textId="77777777" w:rsidR="008E4FEE" w:rsidRDefault="008E4FEE" w:rsidP="005A5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EF025" w14:textId="77777777" w:rsidR="008E4FEE" w:rsidRDefault="008E4FEE" w:rsidP="005A5DCD">
      <w:r>
        <w:separator/>
      </w:r>
    </w:p>
  </w:footnote>
  <w:footnote w:type="continuationSeparator" w:id="0">
    <w:p w14:paraId="75FB0FB5" w14:textId="77777777" w:rsidR="008E4FEE" w:rsidRDefault="008E4FEE" w:rsidP="005A5D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955C03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24D5"/>
      </v:shape>
    </w:pict>
  </w:numPicBullet>
  <w:abstractNum w:abstractNumId="0" w15:restartNumberingAfterBreak="0">
    <w:nsid w:val="025A7567"/>
    <w:multiLevelType w:val="hybridMultilevel"/>
    <w:tmpl w:val="7DD84396"/>
    <w:lvl w:ilvl="0" w:tplc="080A0005">
      <w:start w:val="1"/>
      <w:numFmt w:val="bullet"/>
      <w:lvlText w:val=""/>
      <w:lvlJc w:val="left"/>
      <w:pPr>
        <w:ind w:left="1080" w:hanging="360"/>
      </w:pPr>
      <w:rPr>
        <w:rFonts w:ascii="Wingdings" w:hAnsi="Wingdings"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 w15:restartNumberingAfterBreak="0">
    <w:nsid w:val="05315F69"/>
    <w:multiLevelType w:val="hybridMultilevel"/>
    <w:tmpl w:val="FB3602CC"/>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07950EEF"/>
    <w:multiLevelType w:val="hybridMultilevel"/>
    <w:tmpl w:val="4F84DCCE"/>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0AA934D7"/>
    <w:multiLevelType w:val="hybridMultilevel"/>
    <w:tmpl w:val="9EF469C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19A074A"/>
    <w:multiLevelType w:val="hybridMultilevel"/>
    <w:tmpl w:val="E6B2F572"/>
    <w:lvl w:ilvl="0" w:tplc="080A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E52E17"/>
    <w:multiLevelType w:val="hybridMultilevel"/>
    <w:tmpl w:val="A720158A"/>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23D83C5F"/>
    <w:multiLevelType w:val="hybridMultilevel"/>
    <w:tmpl w:val="A07AF92C"/>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7" w15:restartNumberingAfterBreak="0">
    <w:nsid w:val="24AA3754"/>
    <w:multiLevelType w:val="hybridMultilevel"/>
    <w:tmpl w:val="B204B04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8" w15:restartNumberingAfterBreak="0">
    <w:nsid w:val="28EA5799"/>
    <w:multiLevelType w:val="hybridMultilevel"/>
    <w:tmpl w:val="8D963A30"/>
    <w:lvl w:ilvl="0" w:tplc="080A0003">
      <w:start w:val="1"/>
      <w:numFmt w:val="bullet"/>
      <w:lvlText w:val="o"/>
      <w:lvlJc w:val="left"/>
      <w:pPr>
        <w:ind w:left="720" w:hanging="360"/>
      </w:pPr>
      <w:rPr>
        <w:rFonts w:ascii="Courier New" w:hAnsi="Courier New" w:cs="Courier New"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9" w15:restartNumberingAfterBreak="0">
    <w:nsid w:val="2E342F8B"/>
    <w:multiLevelType w:val="hybridMultilevel"/>
    <w:tmpl w:val="7F5C6B22"/>
    <w:lvl w:ilvl="0" w:tplc="614E6DB0">
      <w:start w:val="2"/>
      <w:numFmt w:val="bullet"/>
      <w:lvlText w:val="-"/>
      <w:lvlJc w:val="left"/>
      <w:pPr>
        <w:ind w:left="1068" w:hanging="360"/>
      </w:pPr>
      <w:rPr>
        <w:rFonts w:ascii="Calibri" w:eastAsiaTheme="minorHAnsi" w:hAnsi="Calibri" w:cs="Calibri" w:hint="default"/>
      </w:rPr>
    </w:lvl>
    <w:lvl w:ilvl="1" w:tplc="080A0003">
      <w:start w:val="1"/>
      <w:numFmt w:val="bullet"/>
      <w:lvlText w:val="o"/>
      <w:lvlJc w:val="left"/>
      <w:pPr>
        <w:ind w:left="1788" w:hanging="360"/>
      </w:pPr>
      <w:rPr>
        <w:rFonts w:ascii="Courier New" w:hAnsi="Courier New" w:cs="Courier New" w:hint="default"/>
      </w:rPr>
    </w:lvl>
    <w:lvl w:ilvl="2" w:tplc="080A0005">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abstractNum w:abstractNumId="10" w15:restartNumberingAfterBreak="0">
    <w:nsid w:val="3E1E3FC6"/>
    <w:multiLevelType w:val="hybridMultilevel"/>
    <w:tmpl w:val="A55411E6"/>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11" w15:restartNumberingAfterBreak="0">
    <w:nsid w:val="44B62FD7"/>
    <w:multiLevelType w:val="multilevel"/>
    <w:tmpl w:val="32F2E3E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9034A12"/>
    <w:multiLevelType w:val="hybridMultilevel"/>
    <w:tmpl w:val="9788B4C6"/>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4B845019"/>
    <w:multiLevelType w:val="hybridMultilevel"/>
    <w:tmpl w:val="64441D64"/>
    <w:lvl w:ilvl="0" w:tplc="B0E0219A">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4C0653E5"/>
    <w:multiLevelType w:val="hybridMultilevel"/>
    <w:tmpl w:val="9802F2DE"/>
    <w:lvl w:ilvl="0" w:tplc="080A0007">
      <w:start w:val="1"/>
      <w:numFmt w:val="bullet"/>
      <w:lvlText w:val=""/>
      <w:lvlPicBulletId w:val="0"/>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4E7F334E"/>
    <w:multiLevelType w:val="hybridMultilevel"/>
    <w:tmpl w:val="E74608AC"/>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4F937F1F"/>
    <w:multiLevelType w:val="hybridMultilevel"/>
    <w:tmpl w:val="19B48B98"/>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58434E59"/>
    <w:multiLevelType w:val="hybridMultilevel"/>
    <w:tmpl w:val="ACB87E1E"/>
    <w:lvl w:ilvl="0" w:tplc="E9DC2C60">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5D055226"/>
    <w:multiLevelType w:val="hybridMultilevel"/>
    <w:tmpl w:val="947015FC"/>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5EAA6C60"/>
    <w:multiLevelType w:val="hybridMultilevel"/>
    <w:tmpl w:val="C0BC63E4"/>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0" w15:restartNumberingAfterBreak="0">
    <w:nsid w:val="5FE364D7"/>
    <w:multiLevelType w:val="hybridMultilevel"/>
    <w:tmpl w:val="AC745CC8"/>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1" w15:restartNumberingAfterBreak="0">
    <w:nsid w:val="61460F60"/>
    <w:multiLevelType w:val="hybridMultilevel"/>
    <w:tmpl w:val="21D65E38"/>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638523E1"/>
    <w:multiLevelType w:val="hybridMultilevel"/>
    <w:tmpl w:val="6CE85948"/>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6E92180E"/>
    <w:multiLevelType w:val="hybridMultilevel"/>
    <w:tmpl w:val="031EDB68"/>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4" w15:restartNumberingAfterBreak="0">
    <w:nsid w:val="710341AA"/>
    <w:multiLevelType w:val="hybridMultilevel"/>
    <w:tmpl w:val="9ECEC86C"/>
    <w:lvl w:ilvl="0" w:tplc="080A000F">
      <w:start w:val="1"/>
      <w:numFmt w:val="decimal"/>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5" w15:restartNumberingAfterBreak="0">
    <w:nsid w:val="751D1EEF"/>
    <w:multiLevelType w:val="hybridMultilevel"/>
    <w:tmpl w:val="5AA8796C"/>
    <w:lvl w:ilvl="0" w:tplc="080A0009">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1369378188">
    <w:abstractNumId w:val="9"/>
  </w:num>
  <w:num w:numId="2" w16cid:durableId="1829402182">
    <w:abstractNumId w:val="24"/>
  </w:num>
  <w:num w:numId="3" w16cid:durableId="1431585992">
    <w:abstractNumId w:val="4"/>
  </w:num>
  <w:num w:numId="4" w16cid:durableId="924654976">
    <w:abstractNumId w:val="25"/>
  </w:num>
  <w:num w:numId="5" w16cid:durableId="428620750">
    <w:abstractNumId w:val="11"/>
  </w:num>
  <w:num w:numId="6" w16cid:durableId="1359235298">
    <w:abstractNumId w:val="14"/>
  </w:num>
  <w:num w:numId="7" w16cid:durableId="938677430">
    <w:abstractNumId w:val="16"/>
  </w:num>
  <w:num w:numId="8" w16cid:durableId="1992902936">
    <w:abstractNumId w:val="19"/>
  </w:num>
  <w:num w:numId="9" w16cid:durableId="477502505">
    <w:abstractNumId w:val="5"/>
  </w:num>
  <w:num w:numId="10" w16cid:durableId="736712402">
    <w:abstractNumId w:val="17"/>
  </w:num>
  <w:num w:numId="11" w16cid:durableId="824128662">
    <w:abstractNumId w:val="8"/>
  </w:num>
  <w:num w:numId="12" w16cid:durableId="1642614858">
    <w:abstractNumId w:val="6"/>
  </w:num>
  <w:num w:numId="13" w16cid:durableId="1413971819">
    <w:abstractNumId w:val="0"/>
  </w:num>
  <w:num w:numId="14" w16cid:durableId="2072343134">
    <w:abstractNumId w:val="7"/>
  </w:num>
  <w:num w:numId="15" w16cid:durableId="202911996">
    <w:abstractNumId w:val="10"/>
  </w:num>
  <w:num w:numId="16" w16cid:durableId="1807042721">
    <w:abstractNumId w:val="1"/>
  </w:num>
  <w:num w:numId="17" w16cid:durableId="1178539811">
    <w:abstractNumId w:val="15"/>
  </w:num>
  <w:num w:numId="18" w16cid:durableId="1442644726">
    <w:abstractNumId w:val="12"/>
  </w:num>
  <w:num w:numId="19" w16cid:durableId="462698508">
    <w:abstractNumId w:val="22"/>
  </w:num>
  <w:num w:numId="20" w16cid:durableId="1532111951">
    <w:abstractNumId w:val="3"/>
  </w:num>
  <w:num w:numId="21" w16cid:durableId="437918036">
    <w:abstractNumId w:val="20"/>
  </w:num>
  <w:num w:numId="22" w16cid:durableId="1150516655">
    <w:abstractNumId w:val="23"/>
  </w:num>
  <w:num w:numId="23" w16cid:durableId="2109353355">
    <w:abstractNumId w:val="18"/>
  </w:num>
  <w:num w:numId="24" w16cid:durableId="1413970460">
    <w:abstractNumId w:val="21"/>
  </w:num>
  <w:num w:numId="25" w16cid:durableId="661934208">
    <w:abstractNumId w:val="2"/>
  </w:num>
  <w:num w:numId="26" w16cid:durableId="130253506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MDYxMjE2NDE1NjRW0lEKTi0uzszPAykwrwUAxTPNqCwAAAA="/>
  </w:docVars>
  <w:rsids>
    <w:rsidRoot w:val="00017615"/>
    <w:rsid w:val="000056F9"/>
    <w:rsid w:val="000156D9"/>
    <w:rsid w:val="00017615"/>
    <w:rsid w:val="000245DA"/>
    <w:rsid w:val="00025DD8"/>
    <w:rsid w:val="00055D18"/>
    <w:rsid w:val="00072101"/>
    <w:rsid w:val="000742F2"/>
    <w:rsid w:val="00080B10"/>
    <w:rsid w:val="000943FF"/>
    <w:rsid w:val="000A2FFD"/>
    <w:rsid w:val="000D3350"/>
    <w:rsid w:val="00112B11"/>
    <w:rsid w:val="00122084"/>
    <w:rsid w:val="00124933"/>
    <w:rsid w:val="00137BA6"/>
    <w:rsid w:val="00141A55"/>
    <w:rsid w:val="00145D0D"/>
    <w:rsid w:val="00174F55"/>
    <w:rsid w:val="001807AC"/>
    <w:rsid w:val="00197A19"/>
    <w:rsid w:val="001B538E"/>
    <w:rsid w:val="001B7BD0"/>
    <w:rsid w:val="001D2AA8"/>
    <w:rsid w:val="001E1B7B"/>
    <w:rsid w:val="00235F90"/>
    <w:rsid w:val="002468EC"/>
    <w:rsid w:val="00253CB0"/>
    <w:rsid w:val="00255CF0"/>
    <w:rsid w:val="00270177"/>
    <w:rsid w:val="0029351F"/>
    <w:rsid w:val="00294CEB"/>
    <w:rsid w:val="002972C2"/>
    <w:rsid w:val="002B5B62"/>
    <w:rsid w:val="002B6C43"/>
    <w:rsid w:val="002C3B61"/>
    <w:rsid w:val="002E55B5"/>
    <w:rsid w:val="00307312"/>
    <w:rsid w:val="00332DB8"/>
    <w:rsid w:val="00333EB2"/>
    <w:rsid w:val="003531BC"/>
    <w:rsid w:val="00360541"/>
    <w:rsid w:val="003818E1"/>
    <w:rsid w:val="003A6692"/>
    <w:rsid w:val="003B402A"/>
    <w:rsid w:val="003B53BA"/>
    <w:rsid w:val="003C4A71"/>
    <w:rsid w:val="003D4318"/>
    <w:rsid w:val="003D4526"/>
    <w:rsid w:val="003E1D95"/>
    <w:rsid w:val="0042497E"/>
    <w:rsid w:val="00433C50"/>
    <w:rsid w:val="00436EDF"/>
    <w:rsid w:val="004422D6"/>
    <w:rsid w:val="004462B4"/>
    <w:rsid w:val="00457D8A"/>
    <w:rsid w:val="00463710"/>
    <w:rsid w:val="00474D29"/>
    <w:rsid w:val="004914FF"/>
    <w:rsid w:val="004E0D32"/>
    <w:rsid w:val="004E1BF1"/>
    <w:rsid w:val="004F0873"/>
    <w:rsid w:val="004F6742"/>
    <w:rsid w:val="0050518F"/>
    <w:rsid w:val="00505849"/>
    <w:rsid w:val="005058C4"/>
    <w:rsid w:val="00526E93"/>
    <w:rsid w:val="005307E8"/>
    <w:rsid w:val="0054262B"/>
    <w:rsid w:val="00556268"/>
    <w:rsid w:val="00560A51"/>
    <w:rsid w:val="005822FD"/>
    <w:rsid w:val="00582B12"/>
    <w:rsid w:val="00586F39"/>
    <w:rsid w:val="005A3F65"/>
    <w:rsid w:val="005A4BE5"/>
    <w:rsid w:val="005A5DCD"/>
    <w:rsid w:val="005B537A"/>
    <w:rsid w:val="005C6A32"/>
    <w:rsid w:val="005D3D6A"/>
    <w:rsid w:val="006109A1"/>
    <w:rsid w:val="00621BC3"/>
    <w:rsid w:val="00643885"/>
    <w:rsid w:val="00643CAC"/>
    <w:rsid w:val="006505F0"/>
    <w:rsid w:val="00651AF4"/>
    <w:rsid w:val="00651C64"/>
    <w:rsid w:val="00671E92"/>
    <w:rsid w:val="00676401"/>
    <w:rsid w:val="006C67E1"/>
    <w:rsid w:val="006E572B"/>
    <w:rsid w:val="00717E35"/>
    <w:rsid w:val="00752B4E"/>
    <w:rsid w:val="00772396"/>
    <w:rsid w:val="007A4EF5"/>
    <w:rsid w:val="007C5C6A"/>
    <w:rsid w:val="007C7F7A"/>
    <w:rsid w:val="007D22D1"/>
    <w:rsid w:val="007D435D"/>
    <w:rsid w:val="007E2CD6"/>
    <w:rsid w:val="007F031E"/>
    <w:rsid w:val="007F2A24"/>
    <w:rsid w:val="008031F1"/>
    <w:rsid w:val="00803C10"/>
    <w:rsid w:val="00807205"/>
    <w:rsid w:val="0080720B"/>
    <w:rsid w:val="008303F3"/>
    <w:rsid w:val="0083161F"/>
    <w:rsid w:val="00837B32"/>
    <w:rsid w:val="00867E0D"/>
    <w:rsid w:val="00867FD0"/>
    <w:rsid w:val="00895144"/>
    <w:rsid w:val="00896362"/>
    <w:rsid w:val="008E4FEE"/>
    <w:rsid w:val="008F110D"/>
    <w:rsid w:val="008F296D"/>
    <w:rsid w:val="00901DB2"/>
    <w:rsid w:val="0091255A"/>
    <w:rsid w:val="00922CFC"/>
    <w:rsid w:val="00962202"/>
    <w:rsid w:val="00973B73"/>
    <w:rsid w:val="009B1AA3"/>
    <w:rsid w:val="00A143B7"/>
    <w:rsid w:val="00A20DA0"/>
    <w:rsid w:val="00A93005"/>
    <w:rsid w:val="00AA40B9"/>
    <w:rsid w:val="00AA4F28"/>
    <w:rsid w:val="00AC3EF8"/>
    <w:rsid w:val="00AC5483"/>
    <w:rsid w:val="00AD05DC"/>
    <w:rsid w:val="00AE1CA1"/>
    <w:rsid w:val="00AE2FE0"/>
    <w:rsid w:val="00AF74D8"/>
    <w:rsid w:val="00B03143"/>
    <w:rsid w:val="00B3155D"/>
    <w:rsid w:val="00B4047A"/>
    <w:rsid w:val="00B63319"/>
    <w:rsid w:val="00B650DA"/>
    <w:rsid w:val="00B65767"/>
    <w:rsid w:val="00BA2CEE"/>
    <w:rsid w:val="00BB3336"/>
    <w:rsid w:val="00BC7C74"/>
    <w:rsid w:val="00BF3670"/>
    <w:rsid w:val="00BF4903"/>
    <w:rsid w:val="00C01135"/>
    <w:rsid w:val="00C0329C"/>
    <w:rsid w:val="00C04C27"/>
    <w:rsid w:val="00C11921"/>
    <w:rsid w:val="00C372ED"/>
    <w:rsid w:val="00C37A58"/>
    <w:rsid w:val="00C6046B"/>
    <w:rsid w:val="00CA0A4A"/>
    <w:rsid w:val="00CE42EF"/>
    <w:rsid w:val="00CF5835"/>
    <w:rsid w:val="00D647E7"/>
    <w:rsid w:val="00D72271"/>
    <w:rsid w:val="00D7236E"/>
    <w:rsid w:val="00D83FE6"/>
    <w:rsid w:val="00DA4086"/>
    <w:rsid w:val="00DB4EB3"/>
    <w:rsid w:val="00DE0F38"/>
    <w:rsid w:val="00DE1080"/>
    <w:rsid w:val="00DF2535"/>
    <w:rsid w:val="00DF2736"/>
    <w:rsid w:val="00E036C4"/>
    <w:rsid w:val="00E03846"/>
    <w:rsid w:val="00E234DA"/>
    <w:rsid w:val="00E257AA"/>
    <w:rsid w:val="00E3624E"/>
    <w:rsid w:val="00E37ADC"/>
    <w:rsid w:val="00E56275"/>
    <w:rsid w:val="00E60314"/>
    <w:rsid w:val="00E6152E"/>
    <w:rsid w:val="00E71439"/>
    <w:rsid w:val="00E907C6"/>
    <w:rsid w:val="00E9505C"/>
    <w:rsid w:val="00EC1B31"/>
    <w:rsid w:val="00ED0055"/>
    <w:rsid w:val="00ED7981"/>
    <w:rsid w:val="00EF4B29"/>
    <w:rsid w:val="00F14A83"/>
    <w:rsid w:val="00F600F0"/>
    <w:rsid w:val="00F60731"/>
    <w:rsid w:val="00F61DF1"/>
    <w:rsid w:val="00F75E95"/>
    <w:rsid w:val="00F80B05"/>
    <w:rsid w:val="00F9223C"/>
    <w:rsid w:val="00FC582A"/>
    <w:rsid w:val="00FF70C6"/>
  </w:rsids>
  <m:mathPr>
    <m:mathFont m:val="Cambria Math"/>
    <m:brkBin m:val="before"/>
    <m:brkBinSub m:val="--"/>
    <m:smallFrac m:val="0"/>
    <m:dispDef/>
    <m:lMargin m:val="0"/>
    <m:rMargin m:val="0"/>
    <m:defJc m:val="centerGroup"/>
    <m:wrapIndent m:val="1440"/>
    <m:intLim m:val="subSup"/>
    <m:naryLim m:val="undOvr"/>
  </m:mathPr>
  <w:themeFontLang w:val="es-MX"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7879251"/>
  <w15:chartTrackingRefBased/>
  <w15:docId w15:val="{E84E7CDE-5A83-401B-8004-8FB54E5EB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5F0"/>
    <w:pPr>
      <w:spacing w:after="0" w:line="240" w:lineRule="auto"/>
      <w:jc w:val="both"/>
    </w:pPr>
    <w:rPr>
      <w:rFonts w:ascii="Times New Roman" w:hAnsi="Times New Roman"/>
      <w:color w:val="000000" w:themeColor="text1"/>
      <w:sz w:val="24"/>
    </w:rPr>
  </w:style>
  <w:style w:type="paragraph" w:styleId="Ttulo1">
    <w:name w:val="heading 1"/>
    <w:basedOn w:val="Normal"/>
    <w:next w:val="Normal"/>
    <w:link w:val="Ttulo1Car"/>
    <w:uiPriority w:val="9"/>
    <w:qFormat/>
    <w:rsid w:val="00253CB0"/>
    <w:pPr>
      <w:keepNext/>
      <w:keepLines/>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253CB0"/>
    <w:pPr>
      <w:keepNext/>
      <w:keepLines/>
      <w:outlineLvl w:val="1"/>
    </w:pPr>
    <w:rPr>
      <w:rFonts w:eastAsiaTheme="majorEastAsia" w:cstheme="majorBidi"/>
      <w:b/>
      <w:sz w:val="28"/>
      <w:szCs w:val="26"/>
    </w:rPr>
  </w:style>
  <w:style w:type="paragraph" w:styleId="Ttulo3">
    <w:name w:val="heading 3"/>
    <w:basedOn w:val="Normal"/>
    <w:next w:val="Normal"/>
    <w:link w:val="Ttulo3Car"/>
    <w:uiPriority w:val="9"/>
    <w:unhideWhenUsed/>
    <w:qFormat/>
    <w:rsid w:val="00253CB0"/>
    <w:pPr>
      <w:keepNext/>
      <w:keepLines/>
      <w:outlineLvl w:val="2"/>
    </w:pPr>
    <w:rPr>
      <w:rFonts w:eastAsiaTheme="majorEastAsia" w:cstheme="majorBidi"/>
      <w:b/>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53CB0"/>
    <w:rPr>
      <w:rFonts w:ascii="Times New Roman" w:eastAsiaTheme="majorEastAsia" w:hAnsi="Times New Roman" w:cstheme="majorBidi"/>
      <w:b/>
      <w:color w:val="000000" w:themeColor="text1"/>
      <w:sz w:val="32"/>
      <w:szCs w:val="32"/>
    </w:rPr>
  </w:style>
  <w:style w:type="character" w:customStyle="1" w:styleId="Ttulo2Car">
    <w:name w:val="Título 2 Car"/>
    <w:basedOn w:val="Fuentedeprrafopredeter"/>
    <w:link w:val="Ttulo2"/>
    <w:uiPriority w:val="9"/>
    <w:rsid w:val="00253CB0"/>
    <w:rPr>
      <w:rFonts w:ascii="Times New Roman" w:eastAsiaTheme="majorEastAsia" w:hAnsi="Times New Roman" w:cstheme="majorBidi"/>
      <w:b/>
      <w:color w:val="000000" w:themeColor="text1"/>
      <w:sz w:val="28"/>
      <w:szCs w:val="26"/>
    </w:rPr>
  </w:style>
  <w:style w:type="character" w:customStyle="1" w:styleId="Ttulo3Car">
    <w:name w:val="Título 3 Car"/>
    <w:basedOn w:val="Fuentedeprrafopredeter"/>
    <w:link w:val="Ttulo3"/>
    <w:uiPriority w:val="9"/>
    <w:rsid w:val="00253CB0"/>
    <w:rPr>
      <w:rFonts w:ascii="Times New Roman" w:eastAsiaTheme="majorEastAsia" w:hAnsi="Times New Roman" w:cstheme="majorBidi"/>
      <w:b/>
      <w:color w:val="000000" w:themeColor="text1"/>
      <w:sz w:val="24"/>
      <w:szCs w:val="24"/>
    </w:rPr>
  </w:style>
  <w:style w:type="paragraph" w:styleId="TtuloTDC">
    <w:name w:val="TOC Heading"/>
    <w:basedOn w:val="Ttulo1"/>
    <w:next w:val="Normal"/>
    <w:uiPriority w:val="39"/>
    <w:unhideWhenUsed/>
    <w:qFormat/>
    <w:rsid w:val="00253CB0"/>
    <w:pPr>
      <w:spacing w:before="240" w:line="259" w:lineRule="auto"/>
      <w:jc w:val="left"/>
      <w:outlineLvl w:val="9"/>
    </w:pPr>
    <w:rPr>
      <w:rFonts w:asciiTheme="majorHAnsi" w:hAnsiTheme="majorHAnsi"/>
      <w:b w:val="0"/>
      <w:color w:val="2F5496" w:themeColor="accent1" w:themeShade="BF"/>
      <w:lang w:val="en-US"/>
    </w:rPr>
  </w:style>
  <w:style w:type="paragraph" w:styleId="TDC1">
    <w:name w:val="toc 1"/>
    <w:basedOn w:val="Normal"/>
    <w:next w:val="Normal"/>
    <w:autoRedefine/>
    <w:uiPriority w:val="39"/>
    <w:unhideWhenUsed/>
    <w:rsid w:val="00253CB0"/>
    <w:pPr>
      <w:spacing w:before="120" w:after="120"/>
      <w:jc w:val="left"/>
    </w:pPr>
    <w:rPr>
      <w:rFonts w:asciiTheme="minorHAnsi" w:hAnsiTheme="minorHAnsi" w:cstheme="minorHAnsi"/>
      <w:b/>
      <w:bCs/>
      <w:caps/>
      <w:sz w:val="20"/>
      <w:szCs w:val="20"/>
    </w:rPr>
  </w:style>
  <w:style w:type="paragraph" w:styleId="TDC2">
    <w:name w:val="toc 2"/>
    <w:basedOn w:val="Normal"/>
    <w:next w:val="Normal"/>
    <w:autoRedefine/>
    <w:uiPriority w:val="39"/>
    <w:unhideWhenUsed/>
    <w:rsid w:val="00253CB0"/>
    <w:pPr>
      <w:ind w:left="240"/>
      <w:jc w:val="left"/>
    </w:pPr>
    <w:rPr>
      <w:rFonts w:asciiTheme="minorHAnsi" w:hAnsiTheme="minorHAnsi" w:cstheme="minorHAnsi"/>
      <w:smallCaps/>
      <w:sz w:val="20"/>
      <w:szCs w:val="20"/>
    </w:rPr>
  </w:style>
  <w:style w:type="paragraph" w:styleId="TDC3">
    <w:name w:val="toc 3"/>
    <w:basedOn w:val="Normal"/>
    <w:next w:val="Normal"/>
    <w:autoRedefine/>
    <w:uiPriority w:val="39"/>
    <w:unhideWhenUsed/>
    <w:rsid w:val="00253CB0"/>
    <w:pPr>
      <w:ind w:left="480"/>
      <w:jc w:val="left"/>
    </w:pPr>
    <w:rPr>
      <w:rFonts w:asciiTheme="minorHAnsi" w:hAnsiTheme="minorHAnsi" w:cstheme="minorHAnsi"/>
      <w:i/>
      <w:iCs/>
      <w:sz w:val="20"/>
      <w:szCs w:val="20"/>
    </w:rPr>
  </w:style>
  <w:style w:type="character" w:styleId="Hipervnculo">
    <w:name w:val="Hyperlink"/>
    <w:basedOn w:val="Fuentedeprrafopredeter"/>
    <w:uiPriority w:val="99"/>
    <w:unhideWhenUsed/>
    <w:rsid w:val="00253CB0"/>
    <w:rPr>
      <w:color w:val="0563C1" w:themeColor="hyperlink"/>
      <w:u w:val="single"/>
    </w:rPr>
  </w:style>
  <w:style w:type="paragraph" w:styleId="Encabezado">
    <w:name w:val="header"/>
    <w:basedOn w:val="Normal"/>
    <w:link w:val="EncabezadoCar"/>
    <w:uiPriority w:val="99"/>
    <w:unhideWhenUsed/>
    <w:rsid w:val="005A5DCD"/>
    <w:pPr>
      <w:tabs>
        <w:tab w:val="center" w:pos="4419"/>
        <w:tab w:val="right" w:pos="8838"/>
      </w:tabs>
    </w:pPr>
  </w:style>
  <w:style w:type="character" w:customStyle="1" w:styleId="EncabezadoCar">
    <w:name w:val="Encabezado Car"/>
    <w:basedOn w:val="Fuentedeprrafopredeter"/>
    <w:link w:val="Encabezado"/>
    <w:uiPriority w:val="99"/>
    <w:rsid w:val="005A5DCD"/>
    <w:rPr>
      <w:rFonts w:ascii="Times New Roman" w:hAnsi="Times New Roman"/>
      <w:color w:val="000000" w:themeColor="text1"/>
      <w:sz w:val="24"/>
    </w:rPr>
  </w:style>
  <w:style w:type="paragraph" w:styleId="Piedepgina">
    <w:name w:val="footer"/>
    <w:basedOn w:val="Normal"/>
    <w:link w:val="PiedepginaCar"/>
    <w:uiPriority w:val="99"/>
    <w:unhideWhenUsed/>
    <w:rsid w:val="005A5DCD"/>
    <w:pPr>
      <w:tabs>
        <w:tab w:val="center" w:pos="4419"/>
        <w:tab w:val="right" w:pos="8838"/>
      </w:tabs>
    </w:pPr>
  </w:style>
  <w:style w:type="character" w:customStyle="1" w:styleId="PiedepginaCar">
    <w:name w:val="Pie de página Car"/>
    <w:basedOn w:val="Fuentedeprrafopredeter"/>
    <w:link w:val="Piedepgina"/>
    <w:uiPriority w:val="99"/>
    <w:rsid w:val="005A5DCD"/>
    <w:rPr>
      <w:rFonts w:ascii="Times New Roman" w:hAnsi="Times New Roman"/>
      <w:color w:val="000000" w:themeColor="text1"/>
      <w:sz w:val="24"/>
    </w:rPr>
  </w:style>
  <w:style w:type="paragraph" w:styleId="Citadestacada">
    <w:name w:val="Intense Quote"/>
    <w:basedOn w:val="Normal"/>
    <w:next w:val="Normal"/>
    <w:link w:val="CitadestacadaCar"/>
    <w:uiPriority w:val="30"/>
    <w:qFormat/>
    <w:rsid w:val="007D435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rsid w:val="007D435D"/>
    <w:rPr>
      <w:rFonts w:ascii="Times New Roman" w:hAnsi="Times New Roman"/>
      <w:i/>
      <w:iCs/>
      <w:color w:val="4472C4" w:themeColor="accent1"/>
      <w:sz w:val="24"/>
    </w:rPr>
  </w:style>
  <w:style w:type="paragraph" w:styleId="Prrafodelista">
    <w:name w:val="List Paragraph"/>
    <w:basedOn w:val="Normal"/>
    <w:uiPriority w:val="34"/>
    <w:qFormat/>
    <w:rsid w:val="000D3350"/>
    <w:pPr>
      <w:ind w:left="720"/>
      <w:contextualSpacing/>
    </w:pPr>
    <w:rPr>
      <w:color w:val="auto"/>
    </w:rPr>
  </w:style>
  <w:style w:type="table" w:styleId="Tablaconcuadrcula">
    <w:name w:val="Table Grid"/>
    <w:basedOn w:val="Tablanormal"/>
    <w:uiPriority w:val="39"/>
    <w:rsid w:val="006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4">
    <w:name w:val="toc 4"/>
    <w:basedOn w:val="Normal"/>
    <w:next w:val="Normal"/>
    <w:autoRedefine/>
    <w:uiPriority w:val="39"/>
    <w:unhideWhenUsed/>
    <w:rsid w:val="00AC5483"/>
    <w:pPr>
      <w:ind w:left="720"/>
      <w:jc w:val="left"/>
    </w:pPr>
    <w:rPr>
      <w:rFonts w:asciiTheme="minorHAnsi" w:hAnsiTheme="minorHAnsi" w:cstheme="minorHAnsi"/>
      <w:sz w:val="18"/>
      <w:szCs w:val="18"/>
    </w:rPr>
  </w:style>
  <w:style w:type="paragraph" w:styleId="TDC5">
    <w:name w:val="toc 5"/>
    <w:basedOn w:val="Normal"/>
    <w:next w:val="Normal"/>
    <w:autoRedefine/>
    <w:uiPriority w:val="39"/>
    <w:unhideWhenUsed/>
    <w:rsid w:val="00AC5483"/>
    <w:pPr>
      <w:ind w:left="960"/>
      <w:jc w:val="left"/>
    </w:pPr>
    <w:rPr>
      <w:rFonts w:asciiTheme="minorHAnsi" w:hAnsiTheme="minorHAnsi" w:cstheme="minorHAnsi"/>
      <w:sz w:val="18"/>
      <w:szCs w:val="18"/>
    </w:rPr>
  </w:style>
  <w:style w:type="paragraph" w:styleId="TDC6">
    <w:name w:val="toc 6"/>
    <w:basedOn w:val="Normal"/>
    <w:next w:val="Normal"/>
    <w:autoRedefine/>
    <w:uiPriority w:val="39"/>
    <w:unhideWhenUsed/>
    <w:rsid w:val="00AC5483"/>
    <w:pPr>
      <w:ind w:left="1200"/>
      <w:jc w:val="left"/>
    </w:pPr>
    <w:rPr>
      <w:rFonts w:asciiTheme="minorHAnsi" w:hAnsiTheme="minorHAnsi" w:cstheme="minorHAnsi"/>
      <w:sz w:val="18"/>
      <w:szCs w:val="18"/>
    </w:rPr>
  </w:style>
  <w:style w:type="paragraph" w:styleId="TDC7">
    <w:name w:val="toc 7"/>
    <w:basedOn w:val="Normal"/>
    <w:next w:val="Normal"/>
    <w:autoRedefine/>
    <w:uiPriority w:val="39"/>
    <w:unhideWhenUsed/>
    <w:rsid w:val="00AC5483"/>
    <w:pPr>
      <w:ind w:left="1440"/>
      <w:jc w:val="left"/>
    </w:pPr>
    <w:rPr>
      <w:rFonts w:asciiTheme="minorHAnsi" w:hAnsiTheme="minorHAnsi" w:cstheme="minorHAnsi"/>
      <w:sz w:val="18"/>
      <w:szCs w:val="18"/>
    </w:rPr>
  </w:style>
  <w:style w:type="paragraph" w:styleId="TDC8">
    <w:name w:val="toc 8"/>
    <w:basedOn w:val="Normal"/>
    <w:next w:val="Normal"/>
    <w:autoRedefine/>
    <w:uiPriority w:val="39"/>
    <w:unhideWhenUsed/>
    <w:rsid w:val="00AC5483"/>
    <w:pPr>
      <w:ind w:left="1680"/>
      <w:jc w:val="left"/>
    </w:pPr>
    <w:rPr>
      <w:rFonts w:asciiTheme="minorHAnsi" w:hAnsiTheme="minorHAnsi" w:cstheme="minorHAnsi"/>
      <w:sz w:val="18"/>
      <w:szCs w:val="18"/>
    </w:rPr>
  </w:style>
  <w:style w:type="paragraph" w:styleId="TDC9">
    <w:name w:val="toc 9"/>
    <w:basedOn w:val="Normal"/>
    <w:next w:val="Normal"/>
    <w:autoRedefine/>
    <w:uiPriority w:val="39"/>
    <w:unhideWhenUsed/>
    <w:rsid w:val="00AC5483"/>
    <w:pPr>
      <w:ind w:left="1920"/>
      <w:jc w:val="left"/>
    </w:pPr>
    <w:rPr>
      <w:rFonts w:asciiTheme="minorHAnsi" w:hAnsiTheme="minorHAnsi" w:cstheme="minorHAnsi"/>
      <w:sz w:val="18"/>
      <w:szCs w:val="18"/>
    </w:rPr>
  </w:style>
  <w:style w:type="character" w:styleId="Mencinsinresolver">
    <w:name w:val="Unresolved Mention"/>
    <w:basedOn w:val="Fuentedeprrafopredeter"/>
    <w:uiPriority w:val="99"/>
    <w:semiHidden/>
    <w:unhideWhenUsed/>
    <w:rsid w:val="00807205"/>
    <w:rPr>
      <w:color w:val="605E5C"/>
      <w:shd w:val="clear" w:color="auto" w:fill="E1DFDD"/>
    </w:rPr>
  </w:style>
  <w:style w:type="character" w:styleId="Hipervnculovisitado">
    <w:name w:val="FollowedHyperlink"/>
    <w:basedOn w:val="Fuentedeprrafopredeter"/>
    <w:uiPriority w:val="99"/>
    <w:semiHidden/>
    <w:unhideWhenUsed/>
    <w:rsid w:val="008072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214868">
      <w:bodyDiv w:val="1"/>
      <w:marLeft w:val="0"/>
      <w:marRight w:val="0"/>
      <w:marTop w:val="0"/>
      <w:marBottom w:val="0"/>
      <w:divBdr>
        <w:top w:val="none" w:sz="0" w:space="0" w:color="auto"/>
        <w:left w:val="none" w:sz="0" w:space="0" w:color="auto"/>
        <w:bottom w:val="none" w:sz="0" w:space="0" w:color="auto"/>
        <w:right w:val="none" w:sz="0" w:space="0" w:color="auto"/>
      </w:divBdr>
    </w:div>
    <w:div w:id="167713786">
      <w:bodyDiv w:val="1"/>
      <w:marLeft w:val="0"/>
      <w:marRight w:val="0"/>
      <w:marTop w:val="0"/>
      <w:marBottom w:val="0"/>
      <w:divBdr>
        <w:top w:val="none" w:sz="0" w:space="0" w:color="auto"/>
        <w:left w:val="none" w:sz="0" w:space="0" w:color="auto"/>
        <w:bottom w:val="none" w:sz="0" w:space="0" w:color="auto"/>
        <w:right w:val="none" w:sz="0" w:space="0" w:color="auto"/>
      </w:divBdr>
    </w:div>
    <w:div w:id="168252048">
      <w:bodyDiv w:val="1"/>
      <w:marLeft w:val="0"/>
      <w:marRight w:val="0"/>
      <w:marTop w:val="0"/>
      <w:marBottom w:val="0"/>
      <w:divBdr>
        <w:top w:val="none" w:sz="0" w:space="0" w:color="auto"/>
        <w:left w:val="none" w:sz="0" w:space="0" w:color="auto"/>
        <w:bottom w:val="none" w:sz="0" w:space="0" w:color="auto"/>
        <w:right w:val="none" w:sz="0" w:space="0" w:color="auto"/>
      </w:divBdr>
    </w:div>
    <w:div w:id="855314772">
      <w:bodyDiv w:val="1"/>
      <w:marLeft w:val="0"/>
      <w:marRight w:val="0"/>
      <w:marTop w:val="0"/>
      <w:marBottom w:val="0"/>
      <w:divBdr>
        <w:top w:val="none" w:sz="0" w:space="0" w:color="auto"/>
        <w:left w:val="none" w:sz="0" w:space="0" w:color="auto"/>
        <w:bottom w:val="none" w:sz="0" w:space="0" w:color="auto"/>
        <w:right w:val="none" w:sz="0" w:space="0" w:color="auto"/>
      </w:divBdr>
    </w:div>
    <w:div w:id="971519612">
      <w:bodyDiv w:val="1"/>
      <w:marLeft w:val="0"/>
      <w:marRight w:val="0"/>
      <w:marTop w:val="0"/>
      <w:marBottom w:val="0"/>
      <w:divBdr>
        <w:top w:val="none" w:sz="0" w:space="0" w:color="auto"/>
        <w:left w:val="none" w:sz="0" w:space="0" w:color="auto"/>
        <w:bottom w:val="none" w:sz="0" w:space="0" w:color="auto"/>
        <w:right w:val="none" w:sz="0" w:space="0" w:color="auto"/>
      </w:divBdr>
    </w:div>
    <w:div w:id="1187211532">
      <w:bodyDiv w:val="1"/>
      <w:marLeft w:val="0"/>
      <w:marRight w:val="0"/>
      <w:marTop w:val="0"/>
      <w:marBottom w:val="0"/>
      <w:divBdr>
        <w:top w:val="none" w:sz="0" w:space="0" w:color="auto"/>
        <w:left w:val="none" w:sz="0" w:space="0" w:color="auto"/>
        <w:bottom w:val="none" w:sz="0" w:space="0" w:color="auto"/>
        <w:right w:val="none" w:sz="0" w:space="0" w:color="auto"/>
      </w:divBdr>
    </w:div>
    <w:div w:id="1230111886">
      <w:bodyDiv w:val="1"/>
      <w:marLeft w:val="0"/>
      <w:marRight w:val="0"/>
      <w:marTop w:val="0"/>
      <w:marBottom w:val="0"/>
      <w:divBdr>
        <w:top w:val="none" w:sz="0" w:space="0" w:color="auto"/>
        <w:left w:val="none" w:sz="0" w:space="0" w:color="auto"/>
        <w:bottom w:val="none" w:sz="0" w:space="0" w:color="auto"/>
        <w:right w:val="none" w:sz="0" w:space="0" w:color="auto"/>
      </w:divBdr>
    </w:div>
    <w:div w:id="1243484727">
      <w:bodyDiv w:val="1"/>
      <w:marLeft w:val="0"/>
      <w:marRight w:val="0"/>
      <w:marTop w:val="0"/>
      <w:marBottom w:val="0"/>
      <w:divBdr>
        <w:top w:val="none" w:sz="0" w:space="0" w:color="auto"/>
        <w:left w:val="none" w:sz="0" w:space="0" w:color="auto"/>
        <w:bottom w:val="none" w:sz="0" w:space="0" w:color="auto"/>
        <w:right w:val="none" w:sz="0" w:space="0" w:color="auto"/>
      </w:divBdr>
    </w:div>
    <w:div w:id="1284115246">
      <w:bodyDiv w:val="1"/>
      <w:marLeft w:val="0"/>
      <w:marRight w:val="0"/>
      <w:marTop w:val="0"/>
      <w:marBottom w:val="0"/>
      <w:divBdr>
        <w:top w:val="none" w:sz="0" w:space="0" w:color="auto"/>
        <w:left w:val="none" w:sz="0" w:space="0" w:color="auto"/>
        <w:bottom w:val="none" w:sz="0" w:space="0" w:color="auto"/>
        <w:right w:val="none" w:sz="0" w:space="0" w:color="auto"/>
      </w:divBdr>
      <w:divsChild>
        <w:div w:id="1687487420">
          <w:marLeft w:val="0"/>
          <w:marRight w:val="0"/>
          <w:marTop w:val="0"/>
          <w:marBottom w:val="0"/>
          <w:divBdr>
            <w:top w:val="none" w:sz="0" w:space="0" w:color="auto"/>
            <w:left w:val="none" w:sz="0" w:space="0" w:color="auto"/>
            <w:bottom w:val="none" w:sz="0" w:space="0" w:color="auto"/>
            <w:right w:val="none" w:sz="0" w:space="0" w:color="auto"/>
          </w:divBdr>
        </w:div>
      </w:divsChild>
    </w:div>
    <w:div w:id="1553031821">
      <w:bodyDiv w:val="1"/>
      <w:marLeft w:val="0"/>
      <w:marRight w:val="0"/>
      <w:marTop w:val="0"/>
      <w:marBottom w:val="0"/>
      <w:divBdr>
        <w:top w:val="none" w:sz="0" w:space="0" w:color="auto"/>
        <w:left w:val="none" w:sz="0" w:space="0" w:color="auto"/>
        <w:bottom w:val="none" w:sz="0" w:space="0" w:color="auto"/>
        <w:right w:val="none" w:sz="0" w:space="0" w:color="auto"/>
      </w:divBdr>
    </w:div>
    <w:div w:id="1689061531">
      <w:bodyDiv w:val="1"/>
      <w:marLeft w:val="0"/>
      <w:marRight w:val="0"/>
      <w:marTop w:val="0"/>
      <w:marBottom w:val="0"/>
      <w:divBdr>
        <w:top w:val="none" w:sz="0" w:space="0" w:color="auto"/>
        <w:left w:val="none" w:sz="0" w:space="0" w:color="auto"/>
        <w:bottom w:val="none" w:sz="0" w:space="0" w:color="auto"/>
        <w:right w:val="none" w:sz="0" w:space="0" w:color="auto"/>
      </w:divBdr>
    </w:div>
    <w:div w:id="1724864774">
      <w:bodyDiv w:val="1"/>
      <w:marLeft w:val="0"/>
      <w:marRight w:val="0"/>
      <w:marTop w:val="0"/>
      <w:marBottom w:val="0"/>
      <w:divBdr>
        <w:top w:val="none" w:sz="0" w:space="0" w:color="auto"/>
        <w:left w:val="none" w:sz="0" w:space="0" w:color="auto"/>
        <w:bottom w:val="none" w:sz="0" w:space="0" w:color="auto"/>
        <w:right w:val="none" w:sz="0" w:space="0" w:color="auto"/>
      </w:divBdr>
    </w:div>
    <w:div w:id="1788545676">
      <w:bodyDiv w:val="1"/>
      <w:marLeft w:val="0"/>
      <w:marRight w:val="0"/>
      <w:marTop w:val="0"/>
      <w:marBottom w:val="0"/>
      <w:divBdr>
        <w:top w:val="none" w:sz="0" w:space="0" w:color="auto"/>
        <w:left w:val="none" w:sz="0" w:space="0" w:color="auto"/>
        <w:bottom w:val="none" w:sz="0" w:space="0" w:color="auto"/>
        <w:right w:val="none" w:sz="0" w:space="0" w:color="auto"/>
      </w:divBdr>
    </w:div>
    <w:div w:id="1946577410">
      <w:bodyDiv w:val="1"/>
      <w:marLeft w:val="0"/>
      <w:marRight w:val="0"/>
      <w:marTop w:val="0"/>
      <w:marBottom w:val="0"/>
      <w:divBdr>
        <w:top w:val="none" w:sz="0" w:space="0" w:color="auto"/>
        <w:left w:val="none" w:sz="0" w:space="0" w:color="auto"/>
        <w:bottom w:val="none" w:sz="0" w:space="0" w:color="auto"/>
        <w:right w:val="none" w:sz="0" w:space="0" w:color="auto"/>
      </w:divBdr>
    </w:div>
    <w:div w:id="1946767239">
      <w:bodyDiv w:val="1"/>
      <w:marLeft w:val="0"/>
      <w:marRight w:val="0"/>
      <w:marTop w:val="0"/>
      <w:marBottom w:val="0"/>
      <w:divBdr>
        <w:top w:val="none" w:sz="0" w:space="0" w:color="auto"/>
        <w:left w:val="none" w:sz="0" w:space="0" w:color="auto"/>
        <w:bottom w:val="none" w:sz="0" w:space="0" w:color="auto"/>
        <w:right w:val="none" w:sz="0" w:space="0" w:color="auto"/>
      </w:divBdr>
    </w:div>
    <w:div w:id="1984046078">
      <w:bodyDiv w:val="1"/>
      <w:marLeft w:val="0"/>
      <w:marRight w:val="0"/>
      <w:marTop w:val="0"/>
      <w:marBottom w:val="0"/>
      <w:divBdr>
        <w:top w:val="none" w:sz="0" w:space="0" w:color="auto"/>
        <w:left w:val="none" w:sz="0" w:space="0" w:color="auto"/>
        <w:bottom w:val="none" w:sz="0" w:space="0" w:color="auto"/>
        <w:right w:val="none" w:sz="0" w:space="0" w:color="auto"/>
      </w:divBdr>
      <w:divsChild>
        <w:div w:id="2101027722">
          <w:marLeft w:val="0"/>
          <w:marRight w:val="0"/>
          <w:marTop w:val="0"/>
          <w:marBottom w:val="0"/>
          <w:divBdr>
            <w:top w:val="none" w:sz="0" w:space="0" w:color="auto"/>
            <w:left w:val="none" w:sz="0" w:space="0" w:color="auto"/>
            <w:bottom w:val="none" w:sz="0" w:space="0" w:color="auto"/>
            <w:right w:val="none" w:sz="0" w:space="0" w:color="auto"/>
          </w:divBdr>
        </w:div>
      </w:divsChild>
    </w:div>
    <w:div w:id="2001107607">
      <w:bodyDiv w:val="1"/>
      <w:marLeft w:val="0"/>
      <w:marRight w:val="0"/>
      <w:marTop w:val="0"/>
      <w:marBottom w:val="0"/>
      <w:divBdr>
        <w:top w:val="none" w:sz="0" w:space="0" w:color="auto"/>
        <w:left w:val="none" w:sz="0" w:space="0" w:color="auto"/>
        <w:bottom w:val="none" w:sz="0" w:space="0" w:color="auto"/>
        <w:right w:val="none" w:sz="0" w:space="0" w:color="auto"/>
      </w:divBdr>
    </w:div>
    <w:div w:id="2091346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image" Target="media/image29.png"/><Relationship Id="rId21" Type="http://schemas.openxmlformats.org/officeDocument/2006/relationships/image" Target="media/image12.jpeg"/><Relationship Id="rId34" Type="http://schemas.openxmlformats.org/officeDocument/2006/relationships/image" Target="media/image25.png"/><Relationship Id="rId42" Type="http://schemas.openxmlformats.org/officeDocument/2006/relationships/image" Target="media/image32.emf"/><Relationship Id="rId47" Type="http://schemas.openxmlformats.org/officeDocument/2006/relationships/image" Target="media/image37.png"/><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jpeg"/><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9.png"/><Relationship Id="rId10" Type="http://schemas.openxmlformats.org/officeDocument/2006/relationships/endnotes" Target="endnotes.xml"/><Relationship Id="rId19" Type="http://schemas.openxmlformats.org/officeDocument/2006/relationships/image" Target="media/image10.png"/><Relationship Id="rId31" Type="http://schemas.openxmlformats.org/officeDocument/2006/relationships/image" Target="media/image22.jpe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hyperlink" Target="https://github.com/JonathanG12/EntornodeRealidadVirtual.git" TargetMode="External"/><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1.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7CEFAC2B1F68554F9FE31EA8365B9A4A" ma:contentTypeVersion="0" ma:contentTypeDescription="Crear nuevo documento." ma:contentTypeScope="" ma:versionID="2e1472df94d661c3b8cc1188ec131f34">
  <xsd:schema xmlns:xsd="http://www.w3.org/2001/XMLSchema" xmlns:xs="http://www.w3.org/2001/XMLSchema" xmlns:p="http://schemas.microsoft.com/office/2006/metadata/properties" targetNamespace="http://schemas.microsoft.com/office/2006/metadata/properties" ma:root="true" ma:fieldsID="5b2b1fa7a59e354d7f595b773242440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510CF2-81A5-48CC-8709-7A7E0BF966F2}">
  <ds:schemaRefs>
    <ds:schemaRef ds:uri="http://schemas.openxmlformats.org/officeDocument/2006/bibliography"/>
  </ds:schemaRefs>
</ds:datastoreItem>
</file>

<file path=customXml/itemProps2.xml><?xml version="1.0" encoding="utf-8"?>
<ds:datastoreItem xmlns:ds="http://schemas.openxmlformats.org/officeDocument/2006/customXml" ds:itemID="{819A66D5-A861-4651-B19B-8BBB9DD9210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156845-9A98-4079-84FF-71385877463A}">
  <ds:schemaRefs>
    <ds:schemaRef ds:uri="http://schemas.microsoft.com/sharepoint/v3/contenttype/forms"/>
  </ds:schemaRefs>
</ds:datastoreItem>
</file>

<file path=customXml/itemProps4.xml><?xml version="1.0" encoding="utf-8"?>
<ds:datastoreItem xmlns:ds="http://schemas.openxmlformats.org/officeDocument/2006/customXml" ds:itemID="{333BA8CE-1F9E-4097-B638-333C65D54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8</Pages>
  <Words>5303</Words>
  <Characters>29169</Characters>
  <Application>Microsoft Office Word</Application>
  <DocSecurity>0</DocSecurity>
  <Lines>243</Lines>
  <Paragraphs>68</Paragraphs>
  <ScaleCrop>false</ScaleCrop>
  <HeadingPairs>
    <vt:vector size="6" baseType="variant">
      <vt:variant>
        <vt:lpstr>Título</vt:lpstr>
      </vt:variant>
      <vt:variant>
        <vt:i4>1</vt:i4>
      </vt:variant>
      <vt:variant>
        <vt:lpstr>Title</vt:lpstr>
      </vt:variant>
      <vt:variant>
        <vt:i4>1</vt:i4>
      </vt:variant>
      <vt:variant>
        <vt:lpstr>Headings</vt:lpstr>
      </vt:variant>
      <vt:variant>
        <vt:i4>10</vt:i4>
      </vt:variant>
    </vt:vector>
  </HeadingPairs>
  <TitlesOfParts>
    <vt:vector size="12" baseType="lpstr">
      <vt:lpstr/>
      <vt:lpstr/>
      <vt:lpstr>Índice</vt:lpstr>
      <vt:lpstr>    Tareas – Investigaciones</vt:lpstr>
      <vt:lpstr>    Unidad 1</vt:lpstr>
      <vt:lpstr>        Tarea 1 Creación de Equipos</vt:lpstr>
      <vt:lpstr>        Tarea 2 Nombre 2</vt:lpstr>
      <vt:lpstr>        Tarea 3 Nombre 3</vt:lpstr>
      <vt:lpstr>        Tarea 4 (Investigación) Nombre 4</vt:lpstr>
      <vt:lpstr>        Tarea 5 (Programa) Nombre 5</vt:lpstr>
      <vt:lpstr>        Tarea 6 (Programa-Práctica) Nombre 6</vt:lpstr>
      <vt:lpstr>    Unidad 2. </vt:lpstr>
    </vt:vector>
  </TitlesOfParts>
  <Company/>
  <LinksUpToDate>false</LinksUpToDate>
  <CharactersWithSpaces>3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cia Ruiz Alejandro Humberto</dc:creator>
  <cp:keywords/>
  <dc:description/>
  <cp:lastModifiedBy>Jonathan Jahir Basoria Garcia</cp:lastModifiedBy>
  <cp:revision>4</cp:revision>
  <cp:lastPrinted>2023-09-09T05:21:00Z</cp:lastPrinted>
  <dcterms:created xsi:type="dcterms:W3CDTF">2023-09-09T05:20:00Z</dcterms:created>
  <dcterms:modified xsi:type="dcterms:W3CDTF">2023-09-09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FAC2B1F68554F9FE31EA8365B9A4A</vt:lpwstr>
  </property>
</Properties>
</file>